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39F9B" w14:textId="77777777" w:rsidR="00A34B64" w:rsidRDefault="00750475">
      <w:r w:rsidRPr="00753062">
        <w:rPr>
          <w:rFonts w:ascii="Arial" w:hAnsi="Arial" w:cs="Arial"/>
          <w:b/>
          <w:bCs/>
          <w:sz w:val="20"/>
          <w:szCs w:val="20"/>
        </w:rPr>
        <w:t>Supplementary table 1</w:t>
      </w:r>
      <w:r>
        <w:rPr>
          <w:rFonts w:ascii="Arial" w:hAnsi="Arial" w:cs="Arial"/>
          <w:sz w:val="20"/>
          <w:szCs w:val="20"/>
        </w:rPr>
        <w:t xml:space="preserve">. Homologous and heterologous post vaccination neutralising antibody titres </w:t>
      </w:r>
      <w:r w:rsidR="003B555C">
        <w:rPr>
          <w:rFonts w:ascii="Arial" w:hAnsi="Arial" w:cs="Arial"/>
          <w:sz w:val="20"/>
          <w:szCs w:val="20"/>
        </w:rPr>
        <w:t xml:space="preserve">(21 or 7 days post vaccination) </w:t>
      </w:r>
      <w:r w:rsidR="001D687F">
        <w:rPr>
          <w:rFonts w:ascii="Arial" w:hAnsi="Arial" w:cs="Arial"/>
          <w:sz w:val="20"/>
          <w:szCs w:val="20"/>
        </w:rPr>
        <w:t xml:space="preserve">and clinical observations at 8 days post challenge </w:t>
      </w:r>
      <w:r>
        <w:rPr>
          <w:rFonts w:ascii="Arial" w:hAnsi="Arial" w:cs="Arial"/>
          <w:sz w:val="20"/>
          <w:szCs w:val="20"/>
        </w:rPr>
        <w:t>in cattle vaccinated with a O-3039 + O1 Manisa combination vaccine (Combo) or O-3039 monovalent vaccine and an unvaccinated control group (UVC)</w:t>
      </w:r>
      <w:r w:rsidR="001D687F">
        <w:rPr>
          <w:rFonts w:ascii="Arial" w:hAnsi="Arial" w:cs="Arial"/>
          <w:sz w:val="20"/>
          <w:szCs w:val="20"/>
        </w:rPr>
        <w:t>.  Titres are</w:t>
      </w:r>
      <w:r>
        <w:rPr>
          <w:rFonts w:ascii="Arial" w:hAnsi="Arial" w:cs="Arial"/>
          <w:sz w:val="20"/>
          <w:szCs w:val="20"/>
        </w:rPr>
        <w:t xml:space="preserve"> expressed as log</w:t>
      </w:r>
      <w:r w:rsidRPr="00E11E60">
        <w:rPr>
          <w:rFonts w:ascii="Arial" w:hAnsi="Arial" w:cs="Arial"/>
          <w:sz w:val="20"/>
          <w:szCs w:val="20"/>
          <w:vertAlign w:val="subscript"/>
        </w:rPr>
        <w:t>10</w:t>
      </w:r>
      <w:r>
        <w:rPr>
          <w:rFonts w:ascii="Arial" w:hAnsi="Arial" w:cs="Arial"/>
          <w:sz w:val="20"/>
          <w:szCs w:val="20"/>
        </w:rPr>
        <w:t xml:space="preserve"> values at the time of challenge.  Combo-21 and O-3039-21 groups were challenged on 21 dpv while Combo-7 and O-3039-7 groups were challenged on 7 dpv.  All sera were tested against O1 Manisa, O-3039 and O-ALG virus.  Titres ≥1.20 log</w:t>
      </w:r>
      <w:r w:rsidRPr="00E11E60">
        <w:rPr>
          <w:rFonts w:ascii="Arial" w:hAnsi="Arial" w:cs="Arial"/>
          <w:sz w:val="20"/>
          <w:szCs w:val="20"/>
          <w:vertAlign w:val="subscript"/>
        </w:rPr>
        <w:t>10</w:t>
      </w:r>
      <w:r>
        <w:rPr>
          <w:rFonts w:ascii="Arial" w:hAnsi="Arial" w:cs="Arial"/>
          <w:sz w:val="20"/>
          <w:szCs w:val="20"/>
        </w:rPr>
        <w:t xml:space="preserve"> are considered positive and are highlighted in bold.  FMD Lesions:</w:t>
      </w:r>
      <w:r w:rsidR="001D687F">
        <w:rPr>
          <w:rFonts w:ascii="Arial" w:hAnsi="Arial" w:cs="Arial"/>
          <w:sz w:val="20"/>
          <w:szCs w:val="20"/>
        </w:rPr>
        <w:t xml:space="preserve"> </w:t>
      </w:r>
      <w:r w:rsidR="00685B87">
        <w:rPr>
          <w:rFonts w:ascii="Arial" w:hAnsi="Arial" w:cs="Arial"/>
          <w:sz w:val="20"/>
          <w:szCs w:val="20"/>
        </w:rPr>
        <w:t xml:space="preserve">+ - protected; </w:t>
      </w:r>
      <w:r>
        <w:rPr>
          <w:rFonts w:ascii="Arial" w:hAnsi="Arial" w:cs="Arial"/>
          <w:sz w:val="20"/>
          <w:szCs w:val="20"/>
        </w:rPr>
        <w:t>LF – Left forelimb; BF – Both forelimbs; BH – Both hindlimbs</w:t>
      </w:r>
    </w:p>
    <w:tbl>
      <w:tblPr>
        <w:tblW w:w="7747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872"/>
        <w:gridCol w:w="1140"/>
        <w:gridCol w:w="1280"/>
        <w:gridCol w:w="1280"/>
        <w:gridCol w:w="880"/>
        <w:gridCol w:w="2295"/>
      </w:tblGrid>
      <w:tr w:rsidR="00507BC5" w:rsidRPr="00750475" w14:paraId="199AE8B1" w14:textId="77777777" w:rsidTr="00507BC5">
        <w:trPr>
          <w:trHeight w:val="255"/>
          <w:jc w:val="center"/>
        </w:trPr>
        <w:tc>
          <w:tcPr>
            <w:tcW w:w="87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5ED62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oups</w:t>
            </w:r>
          </w:p>
        </w:tc>
        <w:tc>
          <w:tcPr>
            <w:tcW w:w="11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B4029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nimal ID</w:t>
            </w:r>
          </w:p>
        </w:tc>
        <w:tc>
          <w:tcPr>
            <w:tcW w:w="128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5E9272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-3039</w:t>
            </w:r>
          </w:p>
        </w:tc>
        <w:tc>
          <w:tcPr>
            <w:tcW w:w="12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F0CB4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1 Manisa</w:t>
            </w:r>
          </w:p>
        </w:tc>
        <w:tc>
          <w:tcPr>
            <w:tcW w:w="8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E74EE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-ALG</w:t>
            </w:r>
          </w:p>
        </w:tc>
        <w:tc>
          <w:tcPr>
            <w:tcW w:w="229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CBA58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linical Status</w:t>
            </w:r>
          </w:p>
        </w:tc>
      </w:tr>
      <w:tr w:rsidR="00507BC5" w:rsidRPr="00750475" w14:paraId="28BD152E" w14:textId="77777777" w:rsidTr="00507BC5">
        <w:trPr>
          <w:trHeight w:val="255"/>
          <w:jc w:val="center"/>
        </w:trPr>
        <w:tc>
          <w:tcPr>
            <w:tcW w:w="872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DD994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mbo-21</w:t>
            </w:r>
          </w:p>
        </w:tc>
        <w:tc>
          <w:tcPr>
            <w:tcW w:w="1140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4F185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58</w:t>
            </w:r>
          </w:p>
        </w:tc>
        <w:tc>
          <w:tcPr>
            <w:tcW w:w="1280" w:type="dxa"/>
            <w:tcBorders>
              <w:top w:val="single" w:sz="8" w:space="0" w:color="auto"/>
            </w:tcBorders>
            <w:vAlign w:val="center"/>
          </w:tcPr>
          <w:p w14:paraId="1B663ECA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1280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839C2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880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A7D0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2295" w:type="dxa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B4ED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7CAAEFD7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78E25595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1DFA2719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59</w:t>
            </w:r>
          </w:p>
        </w:tc>
        <w:tc>
          <w:tcPr>
            <w:tcW w:w="1280" w:type="dxa"/>
            <w:vAlign w:val="center"/>
          </w:tcPr>
          <w:p w14:paraId="20BAA83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33D3764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526C91A0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A1B8430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62E74AF6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44BFF31B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12DE312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0</w:t>
            </w:r>
          </w:p>
        </w:tc>
        <w:tc>
          <w:tcPr>
            <w:tcW w:w="1280" w:type="dxa"/>
            <w:vAlign w:val="center"/>
          </w:tcPr>
          <w:p w14:paraId="71102637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396FAA7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95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221A9716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122E63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685D6882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5E339E00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7D414FA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1</w:t>
            </w:r>
          </w:p>
        </w:tc>
        <w:tc>
          <w:tcPr>
            <w:tcW w:w="1280" w:type="dxa"/>
            <w:vAlign w:val="center"/>
          </w:tcPr>
          <w:p w14:paraId="4D99717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25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2A3AEB1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2C716D7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680DAFA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56122DFA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bottom w:val="dashSmallGap" w:sz="4" w:space="0" w:color="auto"/>
            </w:tcBorders>
            <w:vAlign w:val="center"/>
            <w:hideMark/>
          </w:tcPr>
          <w:p w14:paraId="627F2C33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43CF8CB9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2</w:t>
            </w:r>
          </w:p>
        </w:tc>
        <w:tc>
          <w:tcPr>
            <w:tcW w:w="1280" w:type="dxa"/>
            <w:tcBorders>
              <w:bottom w:val="dashSmallGap" w:sz="4" w:space="0" w:color="auto"/>
            </w:tcBorders>
            <w:vAlign w:val="center"/>
          </w:tcPr>
          <w:p w14:paraId="0C567A24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3.00</w:t>
            </w:r>
          </w:p>
        </w:tc>
        <w:tc>
          <w:tcPr>
            <w:tcW w:w="1280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6C985DE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880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2C56D11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2295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19A124EC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1212ECFE" w14:textId="77777777" w:rsidTr="00507BC5">
        <w:trPr>
          <w:trHeight w:val="255"/>
          <w:jc w:val="center"/>
        </w:trPr>
        <w:tc>
          <w:tcPr>
            <w:tcW w:w="872" w:type="dxa"/>
            <w:vMerge w:val="restart"/>
            <w:tcBorders>
              <w:top w:val="dashSmallGap" w:sz="4" w:space="0" w:color="auto"/>
              <w:bottom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27AAB29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3039-21</w:t>
            </w:r>
          </w:p>
        </w:tc>
        <w:tc>
          <w:tcPr>
            <w:tcW w:w="1140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705077C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3</w:t>
            </w:r>
          </w:p>
        </w:tc>
        <w:tc>
          <w:tcPr>
            <w:tcW w:w="1280" w:type="dxa"/>
            <w:tcBorders>
              <w:top w:val="dashSmallGap" w:sz="4" w:space="0" w:color="auto"/>
              <w:bottom w:val="nil"/>
            </w:tcBorders>
            <w:vAlign w:val="center"/>
          </w:tcPr>
          <w:p w14:paraId="66FCCD60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3.00</w:t>
            </w:r>
          </w:p>
        </w:tc>
        <w:tc>
          <w:tcPr>
            <w:tcW w:w="1280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B5FD7F6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95</w:t>
            </w:r>
          </w:p>
        </w:tc>
        <w:tc>
          <w:tcPr>
            <w:tcW w:w="880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6ECA40C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85</w:t>
            </w:r>
          </w:p>
        </w:tc>
        <w:tc>
          <w:tcPr>
            <w:tcW w:w="2295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F5E5C97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0BB6083A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B1A818B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E8B751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4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74CD8826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3.00</w:t>
            </w:r>
          </w:p>
        </w:tc>
        <w:tc>
          <w:tcPr>
            <w:tcW w:w="12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CFEF6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8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DDF3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22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9DFA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3011F177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1664487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FD65F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5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16AFC07F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70</w:t>
            </w:r>
          </w:p>
        </w:tc>
        <w:tc>
          <w:tcPr>
            <w:tcW w:w="12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7894A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25</w:t>
            </w:r>
          </w:p>
        </w:tc>
        <w:tc>
          <w:tcPr>
            <w:tcW w:w="8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B1C8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22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B1AB9F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7DBE925B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B694210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845D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6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4E3D184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12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D8882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95</w:t>
            </w:r>
          </w:p>
        </w:tc>
        <w:tc>
          <w:tcPr>
            <w:tcW w:w="8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CE4EA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22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6B22F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647D2F10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dashSmallGap" w:sz="4" w:space="0" w:color="auto"/>
            </w:tcBorders>
            <w:vAlign w:val="center"/>
            <w:hideMark/>
          </w:tcPr>
          <w:p w14:paraId="1301B2BC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43328B9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7</w:t>
            </w:r>
          </w:p>
        </w:tc>
        <w:tc>
          <w:tcPr>
            <w:tcW w:w="1280" w:type="dxa"/>
            <w:tcBorders>
              <w:top w:val="nil"/>
              <w:bottom w:val="dashSmallGap" w:sz="4" w:space="0" w:color="auto"/>
            </w:tcBorders>
            <w:vAlign w:val="center"/>
          </w:tcPr>
          <w:p w14:paraId="05213F80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70</w:t>
            </w:r>
          </w:p>
        </w:tc>
        <w:tc>
          <w:tcPr>
            <w:tcW w:w="1280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678DD4B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80</w:t>
            </w:r>
          </w:p>
        </w:tc>
        <w:tc>
          <w:tcPr>
            <w:tcW w:w="880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4726215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2295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1CD9A434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16DE3A73" w14:textId="77777777" w:rsidTr="00507BC5">
        <w:trPr>
          <w:trHeight w:val="255"/>
          <w:jc w:val="center"/>
        </w:trPr>
        <w:tc>
          <w:tcPr>
            <w:tcW w:w="872" w:type="dxa"/>
            <w:vMerge w:val="restart"/>
            <w:tcBorders>
              <w:top w:val="dashSmallGap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183604A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ombo-7</w:t>
            </w:r>
          </w:p>
        </w:tc>
        <w:tc>
          <w:tcPr>
            <w:tcW w:w="1140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1811CAC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8</w:t>
            </w:r>
          </w:p>
        </w:tc>
        <w:tc>
          <w:tcPr>
            <w:tcW w:w="1280" w:type="dxa"/>
            <w:tcBorders>
              <w:top w:val="dashSmallGap" w:sz="4" w:space="0" w:color="auto"/>
            </w:tcBorders>
            <w:vAlign w:val="center"/>
          </w:tcPr>
          <w:p w14:paraId="7D9E051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25</w:t>
            </w:r>
          </w:p>
        </w:tc>
        <w:tc>
          <w:tcPr>
            <w:tcW w:w="1280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323655C4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90</w:t>
            </w:r>
          </w:p>
        </w:tc>
        <w:tc>
          <w:tcPr>
            <w:tcW w:w="880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6985175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35</w:t>
            </w:r>
          </w:p>
        </w:tc>
        <w:tc>
          <w:tcPr>
            <w:tcW w:w="2295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31DD6E5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4A62D2EF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66750E83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3BAB56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69</w:t>
            </w:r>
          </w:p>
        </w:tc>
        <w:tc>
          <w:tcPr>
            <w:tcW w:w="1280" w:type="dxa"/>
            <w:vAlign w:val="center"/>
          </w:tcPr>
          <w:p w14:paraId="1CCDBC8F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.05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BC77DC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75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4F30641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6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0E7C1CA0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304C42AA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4C42E620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3D83488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0</w:t>
            </w:r>
          </w:p>
        </w:tc>
        <w:tc>
          <w:tcPr>
            <w:tcW w:w="1280" w:type="dxa"/>
            <w:vAlign w:val="center"/>
          </w:tcPr>
          <w:p w14:paraId="7081E98F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42EA0B9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50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27CB3E0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B185A4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729E5150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78A64AAC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1E8B9D4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1</w:t>
            </w:r>
          </w:p>
        </w:tc>
        <w:tc>
          <w:tcPr>
            <w:tcW w:w="1280" w:type="dxa"/>
            <w:vAlign w:val="center"/>
          </w:tcPr>
          <w:p w14:paraId="6D1E4D57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95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3E89EF8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50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4CB7D24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35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30A063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1B94CD85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bottom w:val="dashSmallGap" w:sz="4" w:space="0" w:color="auto"/>
            </w:tcBorders>
            <w:vAlign w:val="center"/>
            <w:hideMark/>
          </w:tcPr>
          <w:p w14:paraId="3EA24D45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737B166C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2</w:t>
            </w:r>
          </w:p>
        </w:tc>
        <w:tc>
          <w:tcPr>
            <w:tcW w:w="1280" w:type="dxa"/>
            <w:tcBorders>
              <w:bottom w:val="dashSmallGap" w:sz="4" w:space="0" w:color="auto"/>
            </w:tcBorders>
            <w:vAlign w:val="center"/>
          </w:tcPr>
          <w:p w14:paraId="54181C94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1280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3C0D309C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80</w:t>
            </w:r>
          </w:p>
        </w:tc>
        <w:tc>
          <w:tcPr>
            <w:tcW w:w="880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610E9827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65</w:t>
            </w:r>
          </w:p>
        </w:tc>
        <w:tc>
          <w:tcPr>
            <w:tcW w:w="2295" w:type="dxa"/>
            <w:tcBorders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07EFF4F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ot protected; BF</w:t>
            </w:r>
          </w:p>
        </w:tc>
      </w:tr>
      <w:tr w:rsidR="00507BC5" w:rsidRPr="00750475" w14:paraId="570BAE2A" w14:textId="77777777" w:rsidTr="00507BC5">
        <w:trPr>
          <w:trHeight w:val="255"/>
          <w:jc w:val="center"/>
        </w:trPr>
        <w:tc>
          <w:tcPr>
            <w:tcW w:w="872" w:type="dxa"/>
            <w:vMerge w:val="restart"/>
            <w:tcBorders>
              <w:top w:val="dashSmallGap" w:sz="4" w:space="0" w:color="auto"/>
              <w:bottom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369D267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3039-7</w:t>
            </w:r>
          </w:p>
        </w:tc>
        <w:tc>
          <w:tcPr>
            <w:tcW w:w="1140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5DA1B3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3</w:t>
            </w:r>
          </w:p>
        </w:tc>
        <w:tc>
          <w:tcPr>
            <w:tcW w:w="1280" w:type="dxa"/>
            <w:tcBorders>
              <w:top w:val="dashSmallGap" w:sz="4" w:space="0" w:color="auto"/>
              <w:bottom w:val="nil"/>
            </w:tcBorders>
            <w:vAlign w:val="center"/>
          </w:tcPr>
          <w:p w14:paraId="5B53FC34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1280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FFF393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35</w:t>
            </w:r>
          </w:p>
        </w:tc>
        <w:tc>
          <w:tcPr>
            <w:tcW w:w="880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D4218F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2295" w:type="dxa"/>
            <w:tcBorders>
              <w:top w:val="dashSmallGap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BC59C5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246FBD62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625650F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A2EE8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4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6CA68C09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12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715E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80</w:t>
            </w:r>
          </w:p>
        </w:tc>
        <w:tc>
          <w:tcPr>
            <w:tcW w:w="8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F10B3A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35</w:t>
            </w:r>
          </w:p>
        </w:tc>
        <w:tc>
          <w:tcPr>
            <w:tcW w:w="22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879A7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ot protected; BH</w:t>
            </w:r>
          </w:p>
        </w:tc>
      </w:tr>
      <w:tr w:rsidR="00507BC5" w:rsidRPr="00750475" w14:paraId="09E92534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DC1178A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0F927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5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575315EC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95</w:t>
            </w:r>
          </w:p>
        </w:tc>
        <w:tc>
          <w:tcPr>
            <w:tcW w:w="12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CE6E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75</w:t>
            </w:r>
          </w:p>
        </w:tc>
        <w:tc>
          <w:tcPr>
            <w:tcW w:w="8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25860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80</w:t>
            </w:r>
          </w:p>
        </w:tc>
        <w:tc>
          <w:tcPr>
            <w:tcW w:w="22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5206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02D27B50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044F330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32543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6</w:t>
            </w:r>
          </w:p>
        </w:tc>
        <w:tc>
          <w:tcPr>
            <w:tcW w:w="1280" w:type="dxa"/>
            <w:tcBorders>
              <w:top w:val="nil"/>
              <w:bottom w:val="nil"/>
            </w:tcBorders>
            <w:vAlign w:val="center"/>
          </w:tcPr>
          <w:p w14:paraId="25D5FC1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10</w:t>
            </w:r>
          </w:p>
        </w:tc>
        <w:tc>
          <w:tcPr>
            <w:tcW w:w="12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552C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.05</w:t>
            </w:r>
          </w:p>
        </w:tc>
        <w:tc>
          <w:tcPr>
            <w:tcW w:w="8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582A6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2.40</w:t>
            </w:r>
          </w:p>
        </w:tc>
        <w:tc>
          <w:tcPr>
            <w:tcW w:w="229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1D26D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+</w:t>
            </w:r>
          </w:p>
        </w:tc>
      </w:tr>
      <w:tr w:rsidR="00507BC5" w:rsidRPr="00750475" w14:paraId="1B2DB1DA" w14:textId="77777777" w:rsidTr="00507BC5">
        <w:trPr>
          <w:trHeight w:val="255"/>
          <w:jc w:val="center"/>
        </w:trPr>
        <w:tc>
          <w:tcPr>
            <w:tcW w:w="872" w:type="dxa"/>
            <w:vMerge/>
            <w:tcBorders>
              <w:top w:val="nil"/>
              <w:bottom w:val="dashSmallGap" w:sz="4" w:space="0" w:color="auto"/>
            </w:tcBorders>
            <w:vAlign w:val="center"/>
            <w:hideMark/>
          </w:tcPr>
          <w:p w14:paraId="5FD16C20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002DED16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7</w:t>
            </w:r>
          </w:p>
        </w:tc>
        <w:tc>
          <w:tcPr>
            <w:tcW w:w="1280" w:type="dxa"/>
            <w:tcBorders>
              <w:top w:val="nil"/>
              <w:bottom w:val="dashSmallGap" w:sz="4" w:space="0" w:color="auto"/>
            </w:tcBorders>
            <w:vAlign w:val="center"/>
          </w:tcPr>
          <w:p w14:paraId="7CED06D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80</w:t>
            </w:r>
          </w:p>
        </w:tc>
        <w:tc>
          <w:tcPr>
            <w:tcW w:w="1280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2C2D03A9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1.50</w:t>
            </w:r>
          </w:p>
        </w:tc>
        <w:tc>
          <w:tcPr>
            <w:tcW w:w="880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55F2353F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.05</w:t>
            </w:r>
          </w:p>
        </w:tc>
        <w:tc>
          <w:tcPr>
            <w:tcW w:w="2295" w:type="dxa"/>
            <w:tcBorders>
              <w:top w:val="nil"/>
              <w:bottom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47F19D5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ot protected; BF, RH</w:t>
            </w:r>
          </w:p>
        </w:tc>
      </w:tr>
      <w:tr w:rsidR="00507BC5" w:rsidRPr="00750475" w14:paraId="71C99DE4" w14:textId="77777777" w:rsidTr="00507BC5">
        <w:trPr>
          <w:trHeight w:val="255"/>
          <w:jc w:val="center"/>
        </w:trPr>
        <w:tc>
          <w:tcPr>
            <w:tcW w:w="872" w:type="dxa"/>
            <w:vMerge w:val="restart"/>
            <w:tcBorders>
              <w:top w:val="dashSmallGap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30CC83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UVC</w:t>
            </w:r>
          </w:p>
        </w:tc>
        <w:tc>
          <w:tcPr>
            <w:tcW w:w="1140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5C69E5E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8</w:t>
            </w:r>
          </w:p>
        </w:tc>
        <w:tc>
          <w:tcPr>
            <w:tcW w:w="1280" w:type="dxa"/>
            <w:tcBorders>
              <w:top w:val="dashSmallGap" w:sz="4" w:space="0" w:color="auto"/>
            </w:tcBorders>
            <w:vAlign w:val="center"/>
          </w:tcPr>
          <w:p w14:paraId="65A4EB43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1280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02E2533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880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3F9F31B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2295" w:type="dxa"/>
            <w:tcBorders>
              <w:top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5942C698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lised; LF, BH</w:t>
            </w:r>
          </w:p>
        </w:tc>
      </w:tr>
      <w:tr w:rsidR="00507BC5" w:rsidRPr="00750475" w14:paraId="5F3E4969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5EBB2A83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D5AD901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79</w:t>
            </w:r>
          </w:p>
        </w:tc>
        <w:tc>
          <w:tcPr>
            <w:tcW w:w="1280" w:type="dxa"/>
            <w:vAlign w:val="center"/>
          </w:tcPr>
          <w:p w14:paraId="3143C70B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037B602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444E295E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45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0595CF4C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lised; BF, BH</w:t>
            </w:r>
          </w:p>
        </w:tc>
      </w:tr>
      <w:tr w:rsidR="00507BC5" w:rsidRPr="00750475" w14:paraId="53A8471B" w14:textId="77777777" w:rsidTr="00507BC5">
        <w:trPr>
          <w:trHeight w:val="255"/>
          <w:jc w:val="center"/>
        </w:trPr>
        <w:tc>
          <w:tcPr>
            <w:tcW w:w="872" w:type="dxa"/>
            <w:vMerge/>
            <w:vAlign w:val="center"/>
            <w:hideMark/>
          </w:tcPr>
          <w:p w14:paraId="739320D3" w14:textId="77777777" w:rsidR="00507BC5" w:rsidRPr="00750475" w:rsidRDefault="00507BC5" w:rsidP="00507B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6E5F3D21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680</w:t>
            </w:r>
          </w:p>
        </w:tc>
        <w:tc>
          <w:tcPr>
            <w:tcW w:w="1280" w:type="dxa"/>
            <w:vAlign w:val="center"/>
          </w:tcPr>
          <w:p w14:paraId="56B90C34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416126A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2DCD3916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.3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513CCE5" w14:textId="77777777" w:rsidR="00507BC5" w:rsidRPr="00750475" w:rsidRDefault="00507BC5" w:rsidP="00507B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750475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lised; BF, BH</w:t>
            </w:r>
          </w:p>
        </w:tc>
      </w:tr>
    </w:tbl>
    <w:p w14:paraId="79BCAF72" w14:textId="77097BB4" w:rsidR="00750475" w:rsidRDefault="00750475"/>
    <w:p w14:paraId="75D99866" w14:textId="77777777" w:rsidR="00753062" w:rsidRDefault="00753062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br w:type="page"/>
      </w:r>
    </w:p>
    <w:p w14:paraId="56CBDFA7" w14:textId="54A5C093" w:rsidR="00753062" w:rsidRPr="00D15725" w:rsidRDefault="00753062" w:rsidP="0075306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u w:val="single"/>
          <w:lang w:eastAsia="en-AU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 xml:space="preserve">LVZ194 Type O vaccines </w:t>
      </w:r>
      <w:r w:rsidRPr="00D15725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u w:val="single"/>
          <w:bdr w:val="none" w:sz="0" w:space="0" w:color="auto" w:frame="1"/>
          <w:lang w:eastAsia="en-AU"/>
        </w:rPr>
        <w:t>linear and linear mixed model analysis using R-Statistics</w:t>
      </w:r>
      <w:r w:rsidRPr="00D15725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u w:val="single"/>
          <w:bdr w:val="none" w:sz="0" w:space="0" w:color="auto" w:frame="1"/>
          <w:lang w:eastAsia="en-AU"/>
        </w:rPr>
        <w:br/>
      </w:r>
    </w:p>
    <w:p w14:paraId="664FE40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1EBE2F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 version 4.0.2 (2020-06-22) -- "Taking Off Again"</w:t>
      </w:r>
    </w:p>
    <w:p w14:paraId="71700D2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pyright (C) 2020 The R Foundation for Statistical Computing</w:t>
      </w:r>
    </w:p>
    <w:p w14:paraId="72B66E8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Platform: x86_64-w64-mingw32/x64 (64-bit)</w:t>
      </w:r>
    </w:p>
    <w:p w14:paraId="5BBC3D7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 is free software and comes with ABSOLUTELY NO WARRANTY.</w:t>
      </w:r>
    </w:p>
    <w:p w14:paraId="5F8FC0A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You are welcome to redistribute it under certain conditions.</w:t>
      </w:r>
    </w:p>
    <w:p w14:paraId="28DE6AC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ype 'license()' or 'licence()' for distribution details.</w:t>
      </w:r>
    </w:p>
    <w:p w14:paraId="77B3699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Natural language support but running in an English locale</w:t>
      </w:r>
    </w:p>
    <w:p w14:paraId="38E7F95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 is a collaborative project with many contributors.</w:t>
      </w:r>
    </w:p>
    <w:p w14:paraId="36554CC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ype 'contributors()' for more information and</w:t>
      </w:r>
    </w:p>
    <w:p w14:paraId="016E734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'citation()' on how to cite R or R packages in publications.</w:t>
      </w:r>
    </w:p>
    <w:p w14:paraId="0548A17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ype 'demo()' for some demos, 'help()' for on-line help, or</w:t>
      </w:r>
    </w:p>
    <w:p w14:paraId="4E66263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help.star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)' for an HTML browser interface to help.</w:t>
      </w:r>
    </w:p>
    <w:p w14:paraId="3FD42FB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ype 'q()' to quit R.</w:t>
      </w:r>
    </w:p>
    <w:p w14:paraId="4A36D75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Workspace loaded from C:/Data/Type O/.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R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]</w:t>
      </w:r>
    </w:p>
    <w:p w14:paraId="34EF30D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##</w:t>
      </w:r>
    </w:p>
    <w:p w14:paraId="57318FF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36C7A6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etw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"C:/Data/Type O/New analysis")</w:t>
      </w:r>
    </w:p>
    <w:p w14:paraId="13A0977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etw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)</w:t>
      </w:r>
    </w:p>
    <w:p w14:paraId="12DE6B3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"C:/Data/Type O/New analysis"</w:t>
      </w:r>
    </w:p>
    <w:p w14:paraId="79C5154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library(lme4)</w:t>
      </w:r>
    </w:p>
    <w:p w14:paraId="18CDD98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oading required package: Matrix</w:t>
      </w:r>
    </w:p>
    <w:p w14:paraId="2C1FB5D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78FB4B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F15F3B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 protection against challenge #########</w:t>
      </w:r>
    </w:p>
    <w:p w14:paraId="483324F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 vaccinated vs control against challenge #########</w:t>
      </w:r>
    </w:p>
    <w:p w14:paraId="6D1D289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r&lt;-matrix(c(3,17,3,0),byrow=T,ncol=2,dimnames=list(c("vaccinated","control"),c("non-protected","Protected")))</w:t>
      </w:r>
    </w:p>
    <w:p w14:paraId="12ABDA9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r</w:t>
      </w:r>
    </w:p>
    <w:tbl>
      <w:tblPr>
        <w:tblW w:w="3752" w:type="dxa"/>
        <w:tblLook w:val="04A0" w:firstRow="1" w:lastRow="0" w:firstColumn="1" w:lastColumn="0" w:noHBand="0" w:noVBand="1"/>
      </w:tblPr>
      <w:tblGrid>
        <w:gridCol w:w="1157"/>
        <w:gridCol w:w="1548"/>
        <w:gridCol w:w="1047"/>
      </w:tblGrid>
      <w:tr w:rsidR="00753062" w:rsidRPr="00D15725" w14:paraId="235EDE19" w14:textId="77777777" w:rsidTr="0084375B">
        <w:trPr>
          <w:trHeight w:val="3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A3B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C3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on-protected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7F1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otected</w:t>
            </w:r>
          </w:p>
        </w:tc>
      </w:tr>
      <w:tr w:rsidR="00753062" w:rsidRPr="00D15725" w14:paraId="2135C5EB" w14:textId="77777777" w:rsidTr="0084375B">
        <w:trPr>
          <w:trHeight w:val="3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21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ated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768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637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</w:tr>
      <w:tr w:rsidR="00753062" w:rsidRPr="00D15725" w14:paraId="4F37AD37" w14:textId="77777777" w:rsidTr="0084375B">
        <w:trPr>
          <w:trHeight w:val="300"/>
        </w:trPr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67B4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068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EB02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</w:tr>
    </w:tbl>
    <w:p w14:paraId="25FCFEE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fisher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)</w:t>
      </w:r>
    </w:p>
    <w:p w14:paraId="75CBE1A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sher's Exact Test for Count Data</w:t>
      </w:r>
    </w:p>
    <w:p w14:paraId="299C6F3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pr</w:t>
      </w:r>
    </w:p>
    <w:p w14:paraId="7162E5E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p-value = 0.01129</w:t>
      </w:r>
    </w:p>
    <w:p w14:paraId="7A1A716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odds ratio is not equal to 1</w:t>
      </w:r>
    </w:p>
    <w:p w14:paraId="637CABB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 0.0000000 0.6866581</w:t>
      </w:r>
    </w:p>
    <w:p w14:paraId="40D49A1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ample estimates: odds ratio = 0 </w:t>
      </w:r>
    </w:p>
    <w:p w14:paraId="3727716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F36D74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 day post vaccination against challenge #########</w:t>
      </w:r>
    </w:p>
    <w:p w14:paraId="75EDD4F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able(prot1,day)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1232"/>
        <w:gridCol w:w="688"/>
      </w:tblGrid>
      <w:tr w:rsidR="00753062" w:rsidRPr="00D15725" w14:paraId="0790D9DE" w14:textId="77777777" w:rsidTr="008437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0F48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920" w:type="dxa"/>
            <w:gridSpan w:val="2"/>
            <w:shd w:val="clear" w:color="auto" w:fill="auto"/>
            <w:noWrap/>
            <w:vAlign w:val="center"/>
            <w:hideMark/>
          </w:tcPr>
          <w:p w14:paraId="2559F821" w14:textId="77777777" w:rsidR="00753062" w:rsidRPr="00D15725" w:rsidRDefault="00753062" w:rsidP="0084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</w:tr>
      <w:tr w:rsidR="00753062" w:rsidRPr="00D15725" w14:paraId="6C38B6B2" w14:textId="77777777" w:rsidTr="008437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B02BE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ot1</w:t>
            </w:r>
          </w:p>
        </w:tc>
        <w:tc>
          <w:tcPr>
            <w:tcW w:w="1232" w:type="dxa"/>
            <w:shd w:val="clear" w:color="auto" w:fill="auto"/>
            <w:noWrap/>
            <w:vAlign w:val="center"/>
            <w:hideMark/>
          </w:tcPr>
          <w:p w14:paraId="1361EE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688" w:type="dxa"/>
            <w:shd w:val="clear" w:color="auto" w:fill="auto"/>
            <w:noWrap/>
            <w:vAlign w:val="center"/>
            <w:hideMark/>
          </w:tcPr>
          <w:p w14:paraId="2F15A3C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D15725" w14:paraId="171BF389" w14:textId="77777777" w:rsidTr="008437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C5CDB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232" w:type="dxa"/>
            <w:shd w:val="clear" w:color="auto" w:fill="auto"/>
            <w:noWrap/>
            <w:vAlign w:val="center"/>
            <w:hideMark/>
          </w:tcPr>
          <w:p w14:paraId="7D71B3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688" w:type="dxa"/>
            <w:shd w:val="clear" w:color="auto" w:fill="auto"/>
            <w:noWrap/>
            <w:vAlign w:val="center"/>
            <w:hideMark/>
          </w:tcPr>
          <w:p w14:paraId="0DFF52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</w:tr>
      <w:tr w:rsidR="00753062" w:rsidRPr="00D15725" w14:paraId="1E2CBEDA" w14:textId="77777777" w:rsidTr="008437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5A88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232" w:type="dxa"/>
            <w:shd w:val="clear" w:color="auto" w:fill="auto"/>
            <w:noWrap/>
            <w:vAlign w:val="center"/>
            <w:hideMark/>
          </w:tcPr>
          <w:p w14:paraId="7A2692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688" w:type="dxa"/>
            <w:shd w:val="clear" w:color="auto" w:fill="auto"/>
            <w:noWrap/>
            <w:vAlign w:val="center"/>
            <w:hideMark/>
          </w:tcPr>
          <w:p w14:paraId="34C900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</w:tbl>
    <w:p w14:paraId="35A2734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fisher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table(prot1,day))</w:t>
      </w:r>
    </w:p>
    <w:p w14:paraId="342D72F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sher's Exact Test for Count Data</w:t>
      </w:r>
    </w:p>
    <w:p w14:paraId="4E9F3C9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table(prot1, day)</w:t>
      </w:r>
    </w:p>
    <w:p w14:paraId="4DE4AA8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p-value = 0.2105</w:t>
      </w:r>
    </w:p>
    <w:p w14:paraId="586DC01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odds ratio is not equal to 1</w:t>
      </w:r>
    </w:p>
    <w:p w14:paraId="056E6F0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 0.000000 2.255229</w:t>
      </w:r>
    </w:p>
    <w:p w14:paraId="78A4FB2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ample estimates: odds ratio = 0 </w:t>
      </w:r>
    </w:p>
    <w:p w14:paraId="6C443B8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0AC3F4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 type of vaccine against challenge #########</w:t>
      </w:r>
    </w:p>
    <w:p w14:paraId="3B033D5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able(prot1,vaccine)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96"/>
        <w:gridCol w:w="924"/>
      </w:tblGrid>
      <w:tr w:rsidR="00753062" w:rsidRPr="00D15725" w14:paraId="0F459A69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3EF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CF2B" w14:textId="77777777" w:rsidR="00753062" w:rsidRPr="00D15725" w:rsidRDefault="00753062" w:rsidP="0084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</w:tr>
      <w:tr w:rsidR="00753062" w:rsidRPr="00D15725" w14:paraId="5011937C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76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ot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3EB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7BF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</w:t>
            </w:r>
          </w:p>
        </w:tc>
      </w:tr>
      <w:tr w:rsidR="00753062" w:rsidRPr="00D15725" w14:paraId="068D5C9D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3E0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258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554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</w:tr>
      <w:tr w:rsidR="00753062" w:rsidRPr="00D15725" w14:paraId="3DAB6363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AC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937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709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</w:tr>
    </w:tbl>
    <w:p w14:paraId="7310985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fisher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table(prot1,vaccine))</w:t>
      </w:r>
    </w:p>
    <w:p w14:paraId="5EB1377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sher's Exact Test for Count Data</w:t>
      </w:r>
    </w:p>
    <w:p w14:paraId="4FA9C5C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table(prot1, vaccine)</w:t>
      </w:r>
    </w:p>
    <w:p w14:paraId="3F15D65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p-value = 1</w:t>
      </w:r>
    </w:p>
    <w:p w14:paraId="43CD6A8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odds ratio is not equal to 1</w:t>
      </w:r>
    </w:p>
    <w:p w14:paraId="3A7D88F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 0.0067986 10.5137419</w:t>
      </w:r>
    </w:p>
    <w:p w14:paraId="7CFCABE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sample estimates: odds ratio = 0.4624944</w:t>
      </w:r>
    </w:p>
    <w:p w14:paraId="045C530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4EAFD2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 vaccine groups against challenge #########</w:t>
      </w:r>
    </w:p>
    <w:p w14:paraId="25FE9C6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ion.vac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&lt;-matrix(c(5,0,5,0,4,1,3,2)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byrow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=T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ncol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=2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imname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list(c("Combo-21","O3039-21","Combo-7","O3039-7"), c("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ed","N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protected")))</w:t>
      </w:r>
    </w:p>
    <w:p w14:paraId="33C40AF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ion.vac</w:t>
      </w:r>
      <w:proofErr w:type="spellEnd"/>
    </w:p>
    <w:tbl>
      <w:tblPr>
        <w:tblW w:w="3846" w:type="dxa"/>
        <w:tblLook w:val="04A0" w:firstRow="1" w:lastRow="0" w:firstColumn="1" w:lastColumn="0" w:noHBand="0" w:noVBand="1"/>
      </w:tblPr>
      <w:tblGrid>
        <w:gridCol w:w="1363"/>
        <w:gridCol w:w="1072"/>
        <w:gridCol w:w="1411"/>
      </w:tblGrid>
      <w:tr w:rsidR="00753062" w:rsidRPr="00D15725" w14:paraId="40D9FC15" w14:textId="77777777" w:rsidTr="0084375B">
        <w:trPr>
          <w:trHeight w:val="266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975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C67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otecte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EA5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ot protected</w:t>
            </w:r>
          </w:p>
        </w:tc>
      </w:tr>
      <w:tr w:rsidR="00753062" w:rsidRPr="00D15725" w14:paraId="6041A7F7" w14:textId="77777777" w:rsidTr="0084375B">
        <w:trPr>
          <w:trHeight w:val="266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86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-2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54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F2D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</w:tr>
      <w:tr w:rsidR="00753062" w:rsidRPr="00D15725" w14:paraId="03E26B2D" w14:textId="77777777" w:rsidTr="0084375B">
        <w:trPr>
          <w:trHeight w:val="266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9C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-2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0791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21D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</w:tr>
      <w:tr w:rsidR="00753062" w:rsidRPr="00D15725" w14:paraId="5C850F63" w14:textId="77777777" w:rsidTr="0084375B">
        <w:trPr>
          <w:trHeight w:val="266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47D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-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E8FD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126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</w:tr>
      <w:tr w:rsidR="00753062" w:rsidRPr="00D15725" w14:paraId="46829CAF" w14:textId="77777777" w:rsidTr="0084375B">
        <w:trPr>
          <w:trHeight w:val="266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C3B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-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A5F9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14A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</w:tr>
    </w:tbl>
    <w:p w14:paraId="1BC1BD2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fisher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ion.vac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7282DB0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sher's Exact Test for Count Data</w:t>
      </w:r>
    </w:p>
    <w:p w14:paraId="211AB06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ion.vac</w:t>
      </w:r>
      <w:proofErr w:type="spellEnd"/>
    </w:p>
    <w:p w14:paraId="17ED62A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p-value = 0.5614</w:t>
      </w:r>
    </w:p>
    <w:p w14:paraId="08EEDD0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alternative hypothesis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wo.sided</w:t>
      </w:r>
      <w:proofErr w:type="spellEnd"/>
    </w:p>
    <w:p w14:paraId="4EA294D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E34A52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 vaccine groups against challenge with controls #########</w:t>
      </w:r>
    </w:p>
    <w:p w14:paraId="54B12AC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rotection.uvc&lt;-matrix(c(5,0,5,0,4,1,3,2,0,3),byrow=T,ncol=2,dimnames=list(c("Combo-21","O3039-21","Combo-7","O3039-7","UVC"),c("Protected","Not protected")))</w:t>
      </w:r>
    </w:p>
    <w:p w14:paraId="2BC2EB1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ion.uvc</w:t>
      </w:r>
      <w:proofErr w:type="spellEnd"/>
    </w:p>
    <w:tbl>
      <w:tblPr>
        <w:tblW w:w="4021" w:type="dxa"/>
        <w:tblLook w:val="04A0" w:firstRow="1" w:lastRow="0" w:firstColumn="1" w:lastColumn="0" w:noHBand="0" w:noVBand="1"/>
      </w:tblPr>
      <w:tblGrid>
        <w:gridCol w:w="1538"/>
        <w:gridCol w:w="1072"/>
        <w:gridCol w:w="1411"/>
      </w:tblGrid>
      <w:tr w:rsidR="00753062" w:rsidRPr="00D15725" w14:paraId="3DC5E854" w14:textId="77777777" w:rsidTr="0084375B">
        <w:trPr>
          <w:trHeight w:val="266"/>
        </w:trPr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085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AA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otecte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399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ot protected</w:t>
            </w:r>
          </w:p>
        </w:tc>
      </w:tr>
      <w:tr w:rsidR="00753062" w:rsidRPr="00D15725" w14:paraId="6D806A2B" w14:textId="77777777" w:rsidTr="0084375B">
        <w:trPr>
          <w:trHeight w:val="266"/>
        </w:trPr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AB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-2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F23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7825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</w:tr>
      <w:tr w:rsidR="00753062" w:rsidRPr="00D15725" w14:paraId="08F26446" w14:textId="77777777" w:rsidTr="0084375B">
        <w:trPr>
          <w:trHeight w:val="266"/>
        </w:trPr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5EBA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-2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E659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B6E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</w:tr>
      <w:tr w:rsidR="00753062" w:rsidRPr="00D15725" w14:paraId="213E6D63" w14:textId="77777777" w:rsidTr="0084375B">
        <w:trPr>
          <w:trHeight w:val="266"/>
        </w:trPr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D9A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-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B257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9D43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</w:tr>
      <w:tr w:rsidR="00753062" w:rsidRPr="00D15725" w14:paraId="75A7DFFD" w14:textId="77777777" w:rsidTr="0084375B">
        <w:trPr>
          <w:trHeight w:val="266"/>
        </w:trPr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7460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-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67D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17EB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</w:tr>
      <w:tr w:rsidR="00753062" w:rsidRPr="00D15725" w14:paraId="5A1966F2" w14:textId="77777777" w:rsidTr="0084375B">
        <w:trPr>
          <w:trHeight w:val="266"/>
        </w:trPr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8EA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UVC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A487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A75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</w:tr>
    </w:tbl>
    <w:p w14:paraId="1B8F37D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fisher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ion.uvc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   #only after inclusion of controls significant</w:t>
      </w:r>
    </w:p>
    <w:p w14:paraId="605D27F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sher's Exact Test for Count Data</w:t>
      </w:r>
    </w:p>
    <w:p w14:paraId="70D2FCC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ection.uvc</w:t>
      </w:r>
      <w:proofErr w:type="spellEnd"/>
    </w:p>
    <w:p w14:paraId="69394F0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p-value = 0.01359</w:t>
      </w:r>
    </w:p>
    <w:p w14:paraId="569920B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alternative hypothesis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wo.sided</w:t>
      </w:r>
      <w:proofErr w:type="spellEnd"/>
    </w:p>
    <w:p w14:paraId="4B8A267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br w:type="page"/>
      </w:r>
    </w:p>
    <w:p w14:paraId="0DF360D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lastRenderedPageBreak/>
        <w:t>#############Antibody titres and protective response</w:t>
      </w:r>
    </w:p>
    <w:p w14:paraId="4CD7640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&lt;-read.csv('LVZ194.csv',sep=';')</w:t>
      </w:r>
    </w:p>
    <w:p w14:paraId="7E267D9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&lt;-ifelse(data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=='&lt;0.3',0.15,as.numeric(as.character(data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)))</w:t>
      </w:r>
    </w:p>
    <w:p w14:paraId="25AE255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$AbO3039&lt;-ifelse(data$AbO3039=='&lt;0.3',0.15,as.numeric(as.character(data$AbO3039)))</w:t>
      </w:r>
    </w:p>
    <w:p w14:paraId="24DC2A2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$AbOAlg&lt;-ifelse(data$AbOAlg=='&lt;0.3',0.15,as.numeric(as.character(data$AbOAlg)))</w:t>
      </w:r>
    </w:p>
    <w:p w14:paraId="2D497A4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fels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is.na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'control'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76E3B48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facto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892741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facto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457D762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data)</w:t>
      </w:r>
    </w:p>
    <w:p w14:paraId="792A3B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data)</w:t>
      </w:r>
    </w:p>
    <w:p w14:paraId="64419FE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able(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y,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group)</w:t>
      </w:r>
    </w:p>
    <w:p w14:paraId="449FC18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FD0076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  O Manisa serology between groups 21 day and 7 day</w:t>
      </w:r>
    </w:p>
    <w:p w14:paraId="2AB8A61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.test(data[group==1|group==3,]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factor(data[group==1|group==3,]$group),var.equal=T)</w:t>
      </w:r>
    </w:p>
    <w:p w14:paraId="08C9095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wo Sample t-test</w:t>
      </w:r>
    </w:p>
    <w:p w14:paraId="2377220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1 | group == 3, ]$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by factor(data[group == 1 | group == 3, ]$group)</w:t>
      </w:r>
    </w:p>
    <w:p w14:paraId="2C61F3F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t = 3.9598, df = 8, p-value = 0.004178</w:t>
      </w:r>
    </w:p>
    <w:p w14:paraId="44D9EB4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difference in means is not equal to 0</w:t>
      </w:r>
    </w:p>
    <w:p w14:paraId="7723EFB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</w:t>
      </w:r>
    </w:p>
    <w:p w14:paraId="38B1038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0.3508227 1.3291773</w:t>
      </w:r>
    </w:p>
    <w:p w14:paraId="79E1DC4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sample estimates:</w:t>
      </w:r>
    </w:p>
    <w:p w14:paraId="68CBDE5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ean in group 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mean in group 3 </w:t>
      </w:r>
    </w:p>
    <w:p w14:paraId="701D8DF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2.13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1.29 </w:t>
      </w:r>
    </w:p>
    <w:p w14:paraId="38DB245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.test(data[group==1|group==3,]$AbOAlg~factor(data[group==1|group==3,]$group),var.equal=T)</w:t>
      </w:r>
    </w:p>
    <w:p w14:paraId="4A0D72F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wo Sample t-test</w:t>
      </w:r>
    </w:p>
    <w:p w14:paraId="010086B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1 | group == 3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by factor(data[group == 1 | group == 3, ]$group)</w:t>
      </w:r>
    </w:p>
    <w:p w14:paraId="0C3DB0B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t = 3.692, df = 8, p-value = 0.006112</w:t>
      </w:r>
    </w:p>
    <w:p w14:paraId="35B03A5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difference in means is not equal to 0</w:t>
      </w:r>
    </w:p>
    <w:p w14:paraId="44BAD7E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</w:t>
      </w:r>
    </w:p>
    <w:p w14:paraId="4EF8EB2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0.3491341 1.5108659</w:t>
      </w:r>
    </w:p>
    <w:p w14:paraId="3E61AF7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sample estimates:</w:t>
      </w:r>
    </w:p>
    <w:p w14:paraId="4494B3C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ean in group 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mean in group 3 </w:t>
      </w:r>
    </w:p>
    <w:p w14:paraId="17C1D3C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2.34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1.41 </w:t>
      </w:r>
    </w:p>
    <w:p w14:paraId="01E738A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E74A4E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  O 3039 serology between groups 21 day and 7 day</w:t>
      </w:r>
    </w:p>
    <w:p w14:paraId="7BE6E3A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.test(data[group==2|group==4,]$AbO3039~factor(data[group==2|group==4,]$group),var.equal=T)</w:t>
      </w:r>
    </w:p>
    <w:p w14:paraId="63B91F5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wo Sample t-test</w:t>
      </w:r>
    </w:p>
    <w:p w14:paraId="4FF42F2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2 | group == 4, ]$AbO3039 by factor(data[group == 2 | group == 4, ]$group)</w:t>
      </w:r>
    </w:p>
    <w:p w14:paraId="65C1261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t = 5.8926, df = 8, p-value = 0.0003648</w:t>
      </w:r>
    </w:p>
    <w:p w14:paraId="3DDEE1B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difference in means is not equal to 0</w:t>
      </w:r>
    </w:p>
    <w:p w14:paraId="2A85635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</w:t>
      </w:r>
    </w:p>
    <w:p w14:paraId="5A41269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0.4564936 1.0435064</w:t>
      </w:r>
    </w:p>
    <w:p w14:paraId="107195B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sample estimates:</w:t>
      </w:r>
    </w:p>
    <w:p w14:paraId="70887B4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ean in group 2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mean in group 4 </w:t>
      </w:r>
    </w:p>
    <w:p w14:paraId="3EEEDDD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2.76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2.01 </w:t>
      </w:r>
    </w:p>
    <w:p w14:paraId="6CC142A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.test(data[group==2|group==4,]$AbOAlg~factor(data[group==2|group==4,]$group),var.equal=T)</w:t>
      </w:r>
    </w:p>
    <w:p w14:paraId="4D27717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wo Sample t-test</w:t>
      </w:r>
    </w:p>
    <w:p w14:paraId="7D399A7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2 | group == 4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by factor(data[group == 2 | group == 4, ]$group)</w:t>
      </w:r>
    </w:p>
    <w:p w14:paraId="25E7506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t = 2.245, df = 8, p-value = 0.055</w:t>
      </w:r>
    </w:p>
    <w:p w14:paraId="36032CA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difference in means is not equal to 0</w:t>
      </w:r>
    </w:p>
    <w:p w14:paraId="32D4918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</w:t>
      </w:r>
    </w:p>
    <w:p w14:paraId="1FDEDA5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-0.01712081  1.27712081</w:t>
      </w:r>
    </w:p>
    <w:p w14:paraId="436B9C6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sample estimates:</w:t>
      </w:r>
    </w:p>
    <w:p w14:paraId="125B7F2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ean in group 2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mean in group 4 </w:t>
      </w:r>
    </w:p>
    <w:p w14:paraId="5B2A827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2.37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1.74 </w:t>
      </w:r>
    </w:p>
    <w:p w14:paraId="08DBF40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92CD65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##########  O </w:t>
      </w:r>
      <w:proofErr w:type="spellStart"/>
      <w:r w:rsidRPr="00D15725">
        <w:rPr>
          <w:rFonts w:ascii="Times New Roman" w:hAnsi="Times New Roman" w:cs="Times New Roman"/>
          <w:b/>
          <w:bCs/>
          <w:sz w:val="20"/>
          <w:szCs w:val="20"/>
        </w:rPr>
        <w:t>Alg</w:t>
      </w:r>
      <w:proofErr w:type="spellEnd"/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 serology between groups 21 day and 7 day</w:t>
      </w:r>
    </w:p>
    <w:p w14:paraId="48273A0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.test(data[group==1|group==2,]$AbOAlg~factor(data[group==1|group==2,]$group),var.equal=T)</w:t>
      </w:r>
    </w:p>
    <w:p w14:paraId="23EA96A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wo Sample t-test</w:t>
      </w:r>
    </w:p>
    <w:p w14:paraId="79A1882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1 | group == 2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by factor(data[group == 1 | group == 2, ]$group)</w:t>
      </w:r>
    </w:p>
    <w:p w14:paraId="44F084E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lastRenderedPageBreak/>
        <w:t>t = -0.2, df = 8, p-value = 0.8465</w:t>
      </w:r>
    </w:p>
    <w:p w14:paraId="5A2751D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difference in means is not equal to 0</w:t>
      </w:r>
    </w:p>
    <w:p w14:paraId="317B2FE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</w:t>
      </w:r>
    </w:p>
    <w:p w14:paraId="5DE9440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-0.3759006  0.3159006</w:t>
      </w:r>
    </w:p>
    <w:p w14:paraId="58E3803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sample estimates:</w:t>
      </w:r>
    </w:p>
    <w:p w14:paraId="2ABB406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ean in group 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mean in group 2 </w:t>
      </w:r>
    </w:p>
    <w:p w14:paraId="6CA2C1F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2.34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2.37 </w:t>
      </w:r>
    </w:p>
    <w:p w14:paraId="3AF878C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.test(data[group==3|group==4,]$AbOAlg~factor(data[group==3|group==4,]$group),var.equal=T)</w:t>
      </w:r>
    </w:p>
    <w:p w14:paraId="693D2B0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Two Sample t-test</w:t>
      </w:r>
    </w:p>
    <w:p w14:paraId="6AA7834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3 | group == 4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by factor(data[group == 3 | group == 4, ]$group)</w:t>
      </w:r>
    </w:p>
    <w:p w14:paraId="37632FC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t = -0.95382, df = 8, p-value = 0.3681</w:t>
      </w:r>
    </w:p>
    <w:p w14:paraId="732DA77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lternative hypothesis: true difference in means is not equal to 0</w:t>
      </w:r>
    </w:p>
    <w:p w14:paraId="397F1BF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95 percent confidence interval:</w:t>
      </w:r>
    </w:p>
    <w:p w14:paraId="5C61679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-1.1278241  0.4678241</w:t>
      </w:r>
    </w:p>
    <w:p w14:paraId="1FCFEBE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sample estimates:</w:t>
      </w:r>
    </w:p>
    <w:p w14:paraId="069A449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ean in group 3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mean in group 4 </w:t>
      </w:r>
    </w:p>
    <w:p w14:paraId="6746A48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1.41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  <w:t>1.74</w:t>
      </w:r>
    </w:p>
    <w:p w14:paraId="1C23C8E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color w:val="0070C0"/>
          <w:sz w:val="20"/>
          <w:szCs w:val="20"/>
        </w:rPr>
      </w:pPr>
    </w:p>
    <w:p w14:paraId="23DF46A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 Figure 2 ########</w:t>
      </w:r>
    </w:p>
    <w:p w14:paraId="47A6040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bt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'n'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mfrow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c(1,3))</w:t>
      </w:r>
    </w:p>
    <w:p w14:paraId="46F5637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xplot(data[group==1|group==2|group==3|group==4|group==5,]$AbO3039~data[group==1|group==2|group==3|group==4|group==5,]$group,ylim=c(0.5,3),ylab="O3039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Groups")</w:t>
      </w:r>
    </w:p>
    <w:p w14:paraId="4EF503A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xplot(data[group==1|group==2|group==3|group==4|group==5,]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ta[group==1|group==2|group==3|group==4|group==5,]$group,ylim=c(0.5,3),ylab="O Manisa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Groups")</w:t>
      </w:r>
    </w:p>
    <w:p w14:paraId="2898EA9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xplot(data[group==1|group==2|group==3|group==4|group==5,]$AbOAlg~data[group==1|group==2|group==3|group==4|group==5,]$group,ylim=c(0.5,3),ylab="O Algeria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Groups")</w:t>
      </w:r>
    </w:p>
    <w:p w14:paraId="0D6C780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3C70A66" wp14:editId="35E6DCDF">
            <wp:extent cx="1785463" cy="114595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20036" cy="116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6525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 Statistics for Figure 2   #####</w:t>
      </w:r>
    </w:p>
    <w:p w14:paraId="45D2396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  O Manisa serology between groups 21 day and 7 day (including control)</w:t>
      </w:r>
    </w:p>
    <w:p w14:paraId="2CF14E8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aov(data[group!=2&amp;group!=4,]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ta[group!=2&amp;group!=4,]$group))</w:t>
      </w:r>
    </w:p>
    <w:tbl>
      <w:tblPr>
        <w:tblW w:w="8947" w:type="dxa"/>
        <w:tblLook w:val="04A0" w:firstRow="1" w:lastRow="0" w:firstColumn="1" w:lastColumn="0" w:noHBand="0" w:noVBand="1"/>
      </w:tblPr>
      <w:tblGrid>
        <w:gridCol w:w="3402"/>
        <w:gridCol w:w="702"/>
        <w:gridCol w:w="947"/>
        <w:gridCol w:w="947"/>
        <w:gridCol w:w="947"/>
        <w:gridCol w:w="1055"/>
        <w:gridCol w:w="947"/>
      </w:tblGrid>
      <w:tr w:rsidR="00753062" w:rsidRPr="00D15725" w14:paraId="5E525DE3" w14:textId="77777777" w:rsidTr="0084375B">
        <w:trPr>
          <w:trHeight w:val="22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91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5E9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4C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574C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B9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121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AB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52780B44" w14:textId="77777777" w:rsidTr="0084375B">
        <w:trPr>
          <w:trHeight w:val="26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8AA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group != 2 &amp; group != 4, ]$group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B670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D86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35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DD9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17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BFA5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5.29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25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94E-0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B45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71AE75F6" w14:textId="77777777" w:rsidTr="0084375B">
        <w:trPr>
          <w:trHeight w:val="26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5172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713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F21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D08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0335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D9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92E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CF04F5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A2152F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!=2&amp;group!=4,]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data[group!=2&amp;group!=4,]$group,pool.sd=F)</w:t>
      </w:r>
    </w:p>
    <w:p w14:paraId="2B789FB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non-pooled SD </w:t>
      </w:r>
    </w:p>
    <w:p w14:paraId="4D938B4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!= 2 &amp; group != 4, ]$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ta[group != 2 &amp; group != 4, ]$group </w:t>
      </w:r>
    </w:p>
    <w:tbl>
      <w:tblPr>
        <w:tblW w:w="2372" w:type="dxa"/>
        <w:tblLook w:val="04A0" w:firstRow="1" w:lastRow="0" w:firstColumn="1" w:lastColumn="0" w:noHBand="0" w:noVBand="1"/>
      </w:tblPr>
      <w:tblGrid>
        <w:gridCol w:w="416"/>
        <w:gridCol w:w="978"/>
        <w:gridCol w:w="978"/>
      </w:tblGrid>
      <w:tr w:rsidR="00753062" w:rsidRPr="00D15725" w14:paraId="7C68DDFD" w14:textId="77777777" w:rsidTr="0084375B">
        <w:trPr>
          <w:trHeight w:val="23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79F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AC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8852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</w:tr>
      <w:tr w:rsidR="00753062" w:rsidRPr="00D15725" w14:paraId="3925F90C" w14:textId="77777777" w:rsidTr="0084375B">
        <w:trPr>
          <w:trHeight w:val="271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35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0D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16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0D0DF406" w14:textId="77777777" w:rsidTr="0084375B">
        <w:trPr>
          <w:trHeight w:val="271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01A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527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60E-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5A8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5</w:t>
            </w:r>
          </w:p>
        </w:tc>
      </w:tr>
    </w:tbl>
    <w:p w14:paraId="6B57362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0BC5B4A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group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group==1|group==3,]))</w:t>
      </w:r>
    </w:p>
    <w:tbl>
      <w:tblPr>
        <w:tblW w:w="8960" w:type="dxa"/>
        <w:tblLook w:val="04A0" w:firstRow="1" w:lastRow="0" w:firstColumn="1" w:lastColumn="0" w:noHBand="0" w:noVBand="1"/>
      </w:tblPr>
      <w:tblGrid>
        <w:gridCol w:w="3200"/>
        <w:gridCol w:w="960"/>
        <w:gridCol w:w="960"/>
        <w:gridCol w:w="960"/>
        <w:gridCol w:w="960"/>
        <w:gridCol w:w="960"/>
        <w:gridCol w:w="960"/>
      </w:tblGrid>
      <w:tr w:rsidR="00753062" w:rsidRPr="00D15725" w14:paraId="4EBBD1A9" w14:textId="77777777" w:rsidTr="0084375B">
        <w:trPr>
          <w:trHeight w:val="255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FA0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B1B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EF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DE7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0C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577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C1B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5A636404" w14:textId="77777777" w:rsidTr="0084375B">
        <w:trPr>
          <w:trHeight w:val="255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0DE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F6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8320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3ED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0D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22EF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4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17E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D15725" w14:paraId="3B329233" w14:textId="77777777" w:rsidTr="0084375B">
        <w:trPr>
          <w:trHeight w:val="255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C7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2F9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BA3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A8A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8B60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C522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8AF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1E1F7DE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92CE1E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==1|group==3,]$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data[group==1|group==3,]$group,pool.sd=T)</w:t>
      </w:r>
    </w:p>
    <w:p w14:paraId="09E41BF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0F12790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1 | group == 3, ]$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ta[group == 1 | group == 3, ]$group </w:t>
      </w:r>
    </w:p>
    <w:tbl>
      <w:tblPr>
        <w:tblW w:w="564" w:type="dxa"/>
        <w:tblLook w:val="04A0" w:firstRow="1" w:lastRow="0" w:firstColumn="1" w:lastColumn="0" w:noHBand="0" w:noVBand="1"/>
      </w:tblPr>
      <w:tblGrid>
        <w:gridCol w:w="316"/>
        <w:gridCol w:w="766"/>
      </w:tblGrid>
      <w:tr w:rsidR="00753062" w:rsidRPr="00D15725" w14:paraId="2D30A3CD" w14:textId="77777777" w:rsidTr="0084375B">
        <w:trPr>
          <w:trHeight w:val="261"/>
        </w:trPr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AADC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A5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</w:tr>
      <w:tr w:rsidR="00753062" w:rsidRPr="00D15725" w14:paraId="10D1E805" w14:textId="77777777" w:rsidTr="0084375B">
        <w:trPr>
          <w:trHeight w:val="261"/>
        </w:trPr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8CDE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2BD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42</w:t>
            </w:r>
          </w:p>
        </w:tc>
      </w:tr>
    </w:tbl>
    <w:p w14:paraId="5FBEC6A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34D8EA4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09FD92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  O 3039 serology between groups 21 day and 7 day (including control)</w:t>
      </w:r>
    </w:p>
    <w:p w14:paraId="0F5A1AE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aov(data[group!=1&amp;group!=3,]$AbO3039~data[group!=1&amp;group!=3,]$group))</w:t>
      </w:r>
    </w:p>
    <w:tbl>
      <w:tblPr>
        <w:tblW w:w="8960" w:type="dxa"/>
        <w:tblLook w:val="04A0" w:firstRow="1" w:lastRow="0" w:firstColumn="1" w:lastColumn="0" w:noHBand="0" w:noVBand="1"/>
      </w:tblPr>
      <w:tblGrid>
        <w:gridCol w:w="3200"/>
        <w:gridCol w:w="960"/>
        <w:gridCol w:w="960"/>
        <w:gridCol w:w="960"/>
        <w:gridCol w:w="960"/>
        <w:gridCol w:w="960"/>
        <w:gridCol w:w="960"/>
      </w:tblGrid>
      <w:tr w:rsidR="00753062" w:rsidRPr="00D15725" w14:paraId="2233B1D0" w14:textId="77777777" w:rsidTr="0084375B">
        <w:trPr>
          <w:trHeight w:val="255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44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C32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963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8DA1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CE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310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6C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13AD6A1F" w14:textId="77777777" w:rsidTr="0084375B">
        <w:trPr>
          <w:trHeight w:val="255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92F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group != 1 &amp; group != 3, ]$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C6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F05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.4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325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7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5080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6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A97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1.59E-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5D2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370AD7E6" w14:textId="77777777" w:rsidTr="0084375B">
        <w:trPr>
          <w:trHeight w:val="255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CE4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25A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30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F73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7DE7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491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9F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609595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FB6113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!=1&amp;group!=3,]$AbO3039,data[group!=1&amp;group!=3,]$group,pool.sd=F)</w:t>
      </w:r>
    </w:p>
    <w:p w14:paraId="26BF28F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non-pooled SD </w:t>
      </w:r>
    </w:p>
    <w:p w14:paraId="0E92AE1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data[group != 1 &amp; group != 3, ]$AbO3039 and data[group != 1 &amp; group != 3, ]$group </w:t>
      </w:r>
    </w:p>
    <w:tbl>
      <w:tblPr>
        <w:tblW w:w="2426" w:type="dxa"/>
        <w:tblLook w:val="04A0" w:firstRow="1" w:lastRow="0" w:firstColumn="1" w:lastColumn="0" w:noHBand="0" w:noVBand="1"/>
      </w:tblPr>
      <w:tblGrid>
        <w:gridCol w:w="416"/>
        <w:gridCol w:w="1005"/>
        <w:gridCol w:w="1005"/>
      </w:tblGrid>
      <w:tr w:rsidR="00753062" w:rsidRPr="00D15725" w14:paraId="171BAA3A" w14:textId="77777777" w:rsidTr="0084375B">
        <w:trPr>
          <w:trHeight w:val="257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C0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18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06E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D15725" w14:paraId="63807E5C" w14:textId="77777777" w:rsidTr="0084375B">
        <w:trPr>
          <w:trHeight w:val="257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27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59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99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4F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472B4C32" w14:textId="77777777" w:rsidTr="0084375B">
        <w:trPr>
          <w:trHeight w:val="257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84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11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10E-05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20D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70E-05</w:t>
            </w:r>
          </w:p>
        </w:tc>
      </w:tr>
    </w:tbl>
    <w:p w14:paraId="6316FC5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03DAADA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group,data[group==2|group==4,]))</w:t>
      </w:r>
    </w:p>
    <w:tbl>
      <w:tblPr>
        <w:tblW w:w="6034" w:type="dxa"/>
        <w:tblLook w:val="04A0" w:firstRow="1" w:lastRow="0" w:firstColumn="1" w:lastColumn="0" w:noHBand="0" w:noVBand="1"/>
      </w:tblPr>
      <w:tblGrid>
        <w:gridCol w:w="994"/>
        <w:gridCol w:w="578"/>
        <w:gridCol w:w="960"/>
        <w:gridCol w:w="960"/>
        <w:gridCol w:w="960"/>
        <w:gridCol w:w="966"/>
        <w:gridCol w:w="616"/>
      </w:tblGrid>
      <w:tr w:rsidR="00753062" w:rsidRPr="00D15725" w14:paraId="29F966BC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C8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A8E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4C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478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C67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CB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F6BD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0B7B96CF" w14:textId="77777777" w:rsidTr="0084375B">
        <w:trPr>
          <w:trHeight w:val="300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FA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A10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7F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4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E25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40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395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.7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22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36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7A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74F9DFAD" w14:textId="77777777" w:rsidTr="0084375B">
        <w:trPr>
          <w:trHeight w:val="300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5463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61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CD3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A4E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4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B2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B8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4F1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106EF6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21A15B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6DBFA6C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==2|group==4,]$AbO3039,data[group==2|group==4,]$group)</w:t>
      </w:r>
    </w:p>
    <w:p w14:paraId="6C6F15F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7CAA523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data[group == 2 | group == 4, ]$AbO3039 and data[group == 2 | group == 4, ]$group </w:t>
      </w:r>
    </w:p>
    <w:tbl>
      <w:tblPr>
        <w:tblW w:w="776" w:type="dxa"/>
        <w:tblLook w:val="04A0" w:firstRow="1" w:lastRow="0" w:firstColumn="1" w:lastColumn="0" w:noHBand="0" w:noVBand="1"/>
      </w:tblPr>
      <w:tblGrid>
        <w:gridCol w:w="388"/>
        <w:gridCol w:w="866"/>
      </w:tblGrid>
      <w:tr w:rsidR="00753062" w:rsidRPr="00D15725" w14:paraId="7089962C" w14:textId="77777777" w:rsidTr="0084375B">
        <w:trPr>
          <w:trHeight w:val="238"/>
        </w:trPr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0C5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B82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</w:tr>
      <w:tr w:rsidR="00753062" w:rsidRPr="00D15725" w14:paraId="2837A336" w14:textId="77777777" w:rsidTr="0084375B">
        <w:trPr>
          <w:trHeight w:val="280"/>
        </w:trPr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118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C9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36</w:t>
            </w:r>
          </w:p>
        </w:tc>
      </w:tr>
    </w:tbl>
    <w:p w14:paraId="797D27D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516EE33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60F62C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##########  O </w:t>
      </w:r>
      <w:proofErr w:type="spellStart"/>
      <w:r w:rsidRPr="00D15725">
        <w:rPr>
          <w:rFonts w:ascii="Times New Roman" w:hAnsi="Times New Roman" w:cs="Times New Roman"/>
          <w:b/>
          <w:bCs/>
          <w:sz w:val="20"/>
          <w:szCs w:val="20"/>
        </w:rPr>
        <w:t>Alg</w:t>
      </w:r>
      <w:proofErr w:type="spellEnd"/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 serology between groups 21 day and 7 day (including control)</w:t>
      </w:r>
    </w:p>
    <w:p w14:paraId="374CAC0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aov(data[group!=2&amp;group!=4,]$AbOAlg~data[group!=2&amp;group!=4,]$group))</w:t>
      </w:r>
    </w:p>
    <w:tbl>
      <w:tblPr>
        <w:tblW w:w="8622" w:type="dxa"/>
        <w:tblLook w:val="04A0" w:firstRow="1" w:lastRow="0" w:firstColumn="1" w:lastColumn="0" w:noHBand="0" w:noVBand="1"/>
      </w:tblPr>
      <w:tblGrid>
        <w:gridCol w:w="3397"/>
        <w:gridCol w:w="524"/>
        <w:gridCol w:w="931"/>
        <w:gridCol w:w="1177"/>
        <w:gridCol w:w="1005"/>
        <w:gridCol w:w="956"/>
        <w:gridCol w:w="632"/>
      </w:tblGrid>
      <w:tr w:rsidR="00753062" w:rsidRPr="00D15725" w14:paraId="263019AD" w14:textId="77777777" w:rsidTr="0084375B">
        <w:trPr>
          <w:trHeight w:val="168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82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CDE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B92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FB8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3F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83D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6F5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6BCDA1A6" w14:textId="77777777" w:rsidTr="0084375B">
        <w:trPr>
          <w:trHeight w:val="168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C5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group != 2 &amp; group != 4, ]$group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272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7B6A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.529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6A99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765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C5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9.3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3B4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6.56E-05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AE4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0EAF959E" w14:textId="77777777" w:rsidTr="0084375B">
        <w:trPr>
          <w:trHeight w:val="168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3E9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F6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C9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84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BEE8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28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BBFA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49C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109B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010B8ED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37389A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!=2&amp;group!=4,]$AbOAlg,data[group!=2&amp;group!=4,]$group,pool.sd=F)</w:t>
      </w:r>
    </w:p>
    <w:p w14:paraId="727574D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non-pooled SD </w:t>
      </w:r>
    </w:p>
    <w:p w14:paraId="1F10038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!= 2 &amp; group != 4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ta[group != 2 &amp; group != 4, ]$group </w:t>
      </w:r>
    </w:p>
    <w:tbl>
      <w:tblPr>
        <w:tblW w:w="2360" w:type="dxa"/>
        <w:tblLook w:val="04A0" w:firstRow="1" w:lastRow="0" w:firstColumn="1" w:lastColumn="0" w:noHBand="0" w:noVBand="1"/>
      </w:tblPr>
      <w:tblGrid>
        <w:gridCol w:w="404"/>
        <w:gridCol w:w="984"/>
        <w:gridCol w:w="972"/>
      </w:tblGrid>
      <w:tr w:rsidR="00753062" w:rsidRPr="00D15725" w14:paraId="44F16BFF" w14:textId="77777777" w:rsidTr="0084375B">
        <w:trPr>
          <w:trHeight w:val="202"/>
        </w:trPr>
        <w:tc>
          <w:tcPr>
            <w:tcW w:w="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3DA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B6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47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</w:tr>
      <w:tr w:rsidR="00753062" w:rsidRPr="00D15725" w14:paraId="6B147134" w14:textId="77777777" w:rsidTr="0084375B">
        <w:trPr>
          <w:trHeight w:val="202"/>
        </w:trPr>
        <w:tc>
          <w:tcPr>
            <w:tcW w:w="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FE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3F34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2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7F5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6F2E910E" w14:textId="77777777" w:rsidTr="0084375B">
        <w:trPr>
          <w:trHeight w:val="202"/>
        </w:trPr>
        <w:tc>
          <w:tcPr>
            <w:tcW w:w="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7BBA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593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.70E-07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A12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2</w:t>
            </w:r>
          </w:p>
        </w:tc>
      </w:tr>
    </w:tbl>
    <w:p w14:paraId="687FC21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0845DDE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group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group==1|group==3,]))</w:t>
      </w:r>
    </w:p>
    <w:tbl>
      <w:tblPr>
        <w:tblW w:w="5348" w:type="dxa"/>
        <w:tblLook w:val="04A0" w:firstRow="1" w:lastRow="0" w:firstColumn="1" w:lastColumn="0" w:noHBand="0" w:noVBand="1"/>
      </w:tblPr>
      <w:tblGrid>
        <w:gridCol w:w="1094"/>
        <w:gridCol w:w="428"/>
        <w:gridCol w:w="760"/>
        <w:gridCol w:w="960"/>
        <w:gridCol w:w="820"/>
        <w:gridCol w:w="866"/>
        <w:gridCol w:w="420"/>
      </w:tblGrid>
      <w:tr w:rsidR="00753062" w:rsidRPr="00D15725" w14:paraId="51A044B5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94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C9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2A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F3F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29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F84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28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1F7CFE91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8A52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A0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153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1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F8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16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31F1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.6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CC2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611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AA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D15725" w14:paraId="0D992EA1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C1F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2F60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5E6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3DD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58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DF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777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7A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89E8EC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05D7922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==1|group==3,]$AbOAlg,data[group==1|group==3,]$group,pool.sd=T)</w:t>
      </w:r>
    </w:p>
    <w:p w14:paraId="3A0DB3D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3AB7F26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== 1 | group == 3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ta[group == 1 | group == 3, ]$group </w:t>
      </w:r>
    </w:p>
    <w:tbl>
      <w:tblPr>
        <w:tblW w:w="1376" w:type="dxa"/>
        <w:tblLook w:val="04A0" w:firstRow="1" w:lastRow="0" w:firstColumn="1" w:lastColumn="0" w:noHBand="0" w:noVBand="1"/>
      </w:tblPr>
      <w:tblGrid>
        <w:gridCol w:w="416"/>
        <w:gridCol w:w="960"/>
      </w:tblGrid>
      <w:tr w:rsidR="00753062" w:rsidRPr="00D15725" w14:paraId="59EA3B40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B29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5CCB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224278B6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F2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063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61</w:t>
            </w:r>
          </w:p>
        </w:tc>
      </w:tr>
    </w:tbl>
    <w:p w14:paraId="6B1D968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P value adjustment method: holm</w:t>
      </w:r>
    </w:p>
    <w:p w14:paraId="6924FD5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color w:val="0070C0"/>
          <w:sz w:val="20"/>
          <w:szCs w:val="20"/>
        </w:rPr>
      </w:pPr>
    </w:p>
    <w:p w14:paraId="4B18620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  O Algeria serology in O Combo groups</w:t>
      </w:r>
    </w:p>
    <w:p w14:paraId="017480F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lastRenderedPageBreak/>
        <w:t>&gt; summary(aov(data[group!=1&amp;group!=3,]$AbOAlg~data[group!=1&amp;group!=3,]$group))</w:t>
      </w:r>
    </w:p>
    <w:tbl>
      <w:tblPr>
        <w:tblW w:w="8125" w:type="dxa"/>
        <w:tblLook w:val="04A0" w:firstRow="1" w:lastRow="0" w:firstColumn="1" w:lastColumn="0" w:noHBand="0" w:noVBand="1"/>
      </w:tblPr>
      <w:tblGrid>
        <w:gridCol w:w="3361"/>
        <w:gridCol w:w="449"/>
        <w:gridCol w:w="995"/>
        <w:gridCol w:w="1008"/>
        <w:gridCol w:w="861"/>
        <w:gridCol w:w="909"/>
        <w:gridCol w:w="542"/>
      </w:tblGrid>
      <w:tr w:rsidR="00753062" w:rsidRPr="00D15725" w14:paraId="246A345F" w14:textId="77777777" w:rsidTr="0084375B">
        <w:trPr>
          <w:trHeight w:val="192"/>
        </w:trPr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3DA2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9E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55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047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566B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0C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21B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67E09C0A" w14:textId="77777777" w:rsidTr="0084375B">
        <w:trPr>
          <w:trHeight w:val="192"/>
        </w:trPr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EE4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group != 1 &amp; group != 3, ]$group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D553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9F7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.70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FE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8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75C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4.22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BE6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15</w:t>
            </w: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8C2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1C742441" w14:textId="77777777" w:rsidTr="0084375B">
        <w:trPr>
          <w:trHeight w:val="192"/>
        </w:trPr>
        <w:tc>
          <w:tcPr>
            <w:tcW w:w="3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0B7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7D1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BD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EB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5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2F14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E10F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DE9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E9F873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912116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!=1&amp;group!=3,]$AbOAlg,data[group!=1&amp;group!=3,]$group,pool.sd=F)</w:t>
      </w:r>
    </w:p>
    <w:p w14:paraId="05329BE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non-pooled SD </w:t>
      </w:r>
    </w:p>
    <w:p w14:paraId="019292B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!= 1 &amp; group != 3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ta[group != 1 &amp; group != 3, ]$group </w:t>
      </w:r>
    </w:p>
    <w:tbl>
      <w:tblPr>
        <w:tblW w:w="2352" w:type="dxa"/>
        <w:tblLook w:val="04A0" w:firstRow="1" w:lastRow="0" w:firstColumn="1" w:lastColumn="0" w:noHBand="0" w:noVBand="1"/>
      </w:tblPr>
      <w:tblGrid>
        <w:gridCol w:w="426"/>
        <w:gridCol w:w="966"/>
        <w:gridCol w:w="960"/>
      </w:tblGrid>
      <w:tr w:rsidR="00753062" w:rsidRPr="00D15725" w14:paraId="5909C739" w14:textId="77777777" w:rsidTr="0084375B">
        <w:trPr>
          <w:trHeight w:val="25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C5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60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C75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D15725" w14:paraId="04D67927" w14:textId="77777777" w:rsidTr="0084375B">
        <w:trPr>
          <w:trHeight w:val="25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CB5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7957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63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014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2B8D77E5" w14:textId="77777777" w:rsidTr="0084375B">
        <w:trPr>
          <w:trHeight w:val="25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292C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AC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078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807</w:t>
            </w:r>
          </w:p>
        </w:tc>
      </w:tr>
    </w:tbl>
    <w:p w14:paraId="6D3D4FB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6427791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color w:val="0070C0"/>
          <w:sz w:val="20"/>
          <w:szCs w:val="20"/>
        </w:rPr>
      </w:pPr>
    </w:p>
    <w:p w14:paraId="595E4DB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  O Algeria serology in O3039 groups</w:t>
      </w:r>
    </w:p>
    <w:p w14:paraId="11D91D5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aov(data[group!=2&amp;group!=4,]$AbOAlg~data[group!=2&amp;group!=4,]$group))</w:t>
      </w:r>
    </w:p>
    <w:tbl>
      <w:tblPr>
        <w:tblW w:w="7896" w:type="dxa"/>
        <w:tblLook w:val="04A0" w:firstRow="1" w:lastRow="0" w:firstColumn="1" w:lastColumn="0" w:noHBand="0" w:noVBand="1"/>
      </w:tblPr>
      <w:tblGrid>
        <w:gridCol w:w="3397"/>
        <w:gridCol w:w="428"/>
        <w:gridCol w:w="995"/>
        <w:gridCol w:w="960"/>
        <w:gridCol w:w="820"/>
        <w:gridCol w:w="1055"/>
        <w:gridCol w:w="516"/>
      </w:tblGrid>
      <w:tr w:rsidR="00753062" w:rsidRPr="00D15725" w14:paraId="0931820A" w14:textId="77777777" w:rsidTr="0084375B">
        <w:trPr>
          <w:trHeight w:val="255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71F4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768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D0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B8F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2FB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9E0E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6204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1883F066" w14:textId="77777777" w:rsidTr="0084375B">
        <w:trPr>
          <w:trHeight w:val="255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743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group != 2 &amp; group != 4, ]$group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B0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2F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.5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1006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76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92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9.32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5C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6.56E-05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9BEA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FAA5629" w14:textId="77777777" w:rsidTr="0084375B">
        <w:trPr>
          <w:trHeight w:val="255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49E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1FC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C10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D29B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2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72A5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1823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1E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4B83A7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4AA88DD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irwise.t.test(data[group!=2&amp;group!=4,]$AbOAlg,data[group!=2&amp;group!=4,]$group,pool.sd=F)</w:t>
      </w:r>
    </w:p>
    <w:p w14:paraId="3F569FC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non-pooled SD </w:t>
      </w:r>
    </w:p>
    <w:p w14:paraId="793BE53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data:  data[group != 2 &amp; group != 4, 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ta[group != 2 &amp; group != 4, ]$group </w:t>
      </w:r>
    </w:p>
    <w:tbl>
      <w:tblPr>
        <w:tblW w:w="2336" w:type="dxa"/>
        <w:tblLook w:val="04A0" w:firstRow="1" w:lastRow="0" w:firstColumn="1" w:lastColumn="0" w:noHBand="0" w:noVBand="1"/>
      </w:tblPr>
      <w:tblGrid>
        <w:gridCol w:w="416"/>
        <w:gridCol w:w="960"/>
        <w:gridCol w:w="960"/>
      </w:tblGrid>
      <w:tr w:rsidR="00753062" w:rsidRPr="00D15725" w14:paraId="543B5306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44B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267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A11D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</w:tr>
      <w:tr w:rsidR="00753062" w:rsidRPr="00D15725" w14:paraId="32A79E2A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CF8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7D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C7C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0F470321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B76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AB37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.70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30EA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2</w:t>
            </w:r>
          </w:p>
        </w:tc>
      </w:tr>
    </w:tbl>
    <w:p w14:paraId="324FBB4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P value adjustment method: holm</w:t>
      </w:r>
    </w:p>
    <w:p w14:paraId="37CFF4F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color w:val="0070C0"/>
          <w:sz w:val="20"/>
          <w:szCs w:val="20"/>
        </w:rPr>
      </w:pPr>
    </w:p>
    <w:p w14:paraId="3FF5C30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#####Figure 3</w:t>
      </w:r>
    </w:p>
    <w:p w14:paraId="5248DEA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bt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'n'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mfrow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c(1,3))</w:t>
      </w:r>
    </w:p>
    <w:p w14:paraId="509396F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boxplot(AbO3039~day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i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c(0.5,3)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O3039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Day")</w:t>
      </w:r>
    </w:p>
    <w:p w14:paraId="4912A4A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xplot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i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c(0.5,3)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O Manisa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Day")</w:t>
      </w:r>
    </w:p>
    <w:p w14:paraId="6B441D6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xplot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i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c(0.5,3)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O Algeria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Day")</w:t>
      </w:r>
    </w:p>
    <w:p w14:paraId="2F288D6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4B42D8D" wp14:editId="3F44728F">
            <wp:extent cx="2010813" cy="1290583"/>
            <wp:effectExtent l="0" t="0" r="889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32370" cy="130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5680" w14:textId="77777777" w:rsidR="00753062" w:rsidRPr="00D15725" w:rsidRDefault="00753062" w:rsidP="0075306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en-AU"/>
        </w:rPr>
      </w:pPr>
      <w:r w:rsidRPr="00D15725">
        <w:rPr>
          <w:rFonts w:ascii="Times New Roman" w:eastAsia="Times New Roman" w:hAnsi="Times New Roman" w:cs="Times New Roman"/>
          <w:b/>
          <w:bCs/>
          <w:sz w:val="20"/>
          <w:szCs w:val="20"/>
          <w:lang w:eastAsia="en-AU"/>
        </w:rPr>
        <w:t>###### Statistics for Figure 3 #####</w:t>
      </w:r>
    </w:p>
    <w:p w14:paraId="4A943B2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#########  O Algeria </w:t>
      </w:r>
      <w:proofErr w:type="spellStart"/>
      <w:r w:rsidRPr="00D15725">
        <w:rPr>
          <w:rFonts w:ascii="Times New Roman" w:hAnsi="Times New Roman" w:cs="Times New Roman"/>
          <w:b/>
          <w:bCs/>
          <w:sz w:val="20"/>
          <w:szCs w:val="20"/>
        </w:rPr>
        <w:t>titers</w:t>
      </w:r>
      <w:proofErr w:type="spellEnd"/>
    </w:p>
    <w:p w14:paraId="33AEFC8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,past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roup,day,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ean)</w:t>
      </w:r>
    </w:p>
    <w:tbl>
      <w:tblPr>
        <w:tblW w:w="6557" w:type="dxa"/>
        <w:tblLook w:val="04A0" w:firstRow="1" w:lastRow="0" w:firstColumn="1" w:lastColumn="0" w:noHBand="0" w:noVBand="1"/>
      </w:tblPr>
      <w:tblGrid>
        <w:gridCol w:w="1305"/>
        <w:gridCol w:w="1261"/>
        <w:gridCol w:w="1205"/>
        <w:gridCol w:w="1161"/>
        <w:gridCol w:w="1625"/>
      </w:tblGrid>
      <w:tr w:rsidR="00753062" w:rsidRPr="00D15725" w14:paraId="243205DF" w14:textId="77777777" w:rsidTr="0084375B">
        <w:trPr>
          <w:trHeight w:val="18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60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 21 Combo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E5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 21 O3039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62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 7 Combo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06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 7 O3039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3BF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5 control </w:t>
            </w: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  <w:proofErr w:type="spellEnd"/>
          </w:p>
        </w:tc>
      </w:tr>
      <w:tr w:rsidR="00753062" w:rsidRPr="00D15725" w14:paraId="2DC54916" w14:textId="77777777" w:rsidTr="0084375B">
        <w:trPr>
          <w:trHeight w:val="18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132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3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A2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37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C2F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4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AB1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4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724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5</w:t>
            </w:r>
          </w:p>
        </w:tc>
      </w:tr>
    </w:tbl>
    <w:p w14:paraId="0491952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873" w:type="dxa"/>
        <w:tblLook w:val="04A0" w:firstRow="1" w:lastRow="0" w:firstColumn="1" w:lastColumn="0" w:noHBand="0" w:noVBand="1"/>
      </w:tblPr>
      <w:tblGrid>
        <w:gridCol w:w="1095"/>
        <w:gridCol w:w="428"/>
        <w:gridCol w:w="996"/>
        <w:gridCol w:w="961"/>
        <w:gridCol w:w="821"/>
        <w:gridCol w:w="1056"/>
        <w:gridCol w:w="516"/>
      </w:tblGrid>
      <w:tr w:rsidR="00753062" w:rsidRPr="00D15725" w14:paraId="63F880CF" w14:textId="77777777" w:rsidTr="0084375B">
        <w:trPr>
          <w:trHeight w:val="257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4C4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C064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E46F2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8957F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0000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5DA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68B51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69F9369A" w14:textId="77777777" w:rsidTr="0084375B">
        <w:trPr>
          <w:trHeight w:val="257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78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68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95C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.12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8CB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530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0267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.9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09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9.79E-06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74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2176D9E" w14:textId="77777777" w:rsidTr="0084375B">
        <w:trPr>
          <w:trHeight w:val="257"/>
        </w:trPr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0A44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B65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DF4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85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A70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588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66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270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71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67D5379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79C36D7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,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594BF3A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51CF442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group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40A83EF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86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8E2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C3E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3C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AD6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D15725" w14:paraId="66654E6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391B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933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0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AEC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B5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4E6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5E32741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B09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348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CE3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112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F635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1769E6AC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A0B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AC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7974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37F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1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2CA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0BCFFBFC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015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845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04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B019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7C0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12</w:t>
            </w:r>
          </w:p>
        </w:tc>
      </w:tr>
    </w:tbl>
    <w:p w14:paraId="4502A1A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11014D5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,vaccine,mean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29AAA7B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57E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FDF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78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</w:tr>
      <w:tr w:rsidR="00753062" w:rsidRPr="00D15725" w14:paraId="60BF27D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69A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8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F18C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5DCA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5</w:t>
            </w:r>
          </w:p>
        </w:tc>
      </w:tr>
    </w:tbl>
    <w:p w14:paraId="20686B4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679" w:type="dxa"/>
        <w:tblLook w:val="04A0" w:firstRow="1" w:lastRow="0" w:firstColumn="1" w:lastColumn="0" w:noHBand="0" w:noVBand="1"/>
      </w:tblPr>
      <w:tblGrid>
        <w:gridCol w:w="1094"/>
        <w:gridCol w:w="428"/>
        <w:gridCol w:w="995"/>
        <w:gridCol w:w="960"/>
        <w:gridCol w:w="820"/>
        <w:gridCol w:w="866"/>
        <w:gridCol w:w="516"/>
      </w:tblGrid>
      <w:tr w:rsidR="00753062" w:rsidRPr="00D15725" w14:paraId="14B657E2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51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4B1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19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B584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9D4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5B3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B7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65A9F177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63C0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20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C068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9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4444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48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B8D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.5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C0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46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F22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3094F1E5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51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AA7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C9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0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F32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73F2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1A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B3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5D10A4E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6293DD8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,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5DA7790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7CDB300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vaccine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2C7F5E8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3E2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F8F4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819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</w:tr>
      <w:tr w:rsidR="00753062" w:rsidRPr="00D15725" w14:paraId="1250078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AC4E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093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71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98C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39</w:t>
            </w:r>
          </w:p>
        </w:tc>
      </w:tr>
      <w:tr w:rsidR="00753062" w:rsidRPr="00D15725" w14:paraId="244CFC61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F4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BD9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304D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</w:tbl>
    <w:p w14:paraId="387AD40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5B24F29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+day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)</w:t>
      </w:r>
    </w:p>
    <w:tbl>
      <w:tblPr>
        <w:tblW w:w="6928" w:type="dxa"/>
        <w:tblLook w:val="04A0" w:firstRow="1" w:lastRow="0" w:firstColumn="1" w:lastColumn="0" w:noHBand="0" w:noVBand="1"/>
      </w:tblPr>
      <w:tblGrid>
        <w:gridCol w:w="1355"/>
        <w:gridCol w:w="530"/>
        <w:gridCol w:w="1233"/>
        <w:gridCol w:w="1189"/>
        <w:gridCol w:w="1016"/>
        <w:gridCol w:w="966"/>
        <w:gridCol w:w="639"/>
      </w:tblGrid>
      <w:tr w:rsidR="00753062" w:rsidRPr="00D15725" w14:paraId="380199D2" w14:textId="77777777" w:rsidTr="0084375B">
        <w:trPr>
          <w:trHeight w:val="214"/>
        </w:trPr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B50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A6DC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D5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A1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5A97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1C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F2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68EC43F3" w14:textId="77777777" w:rsidTr="0084375B">
        <w:trPr>
          <w:trHeight w:val="214"/>
        </w:trPr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D2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2B1B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84A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966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BA0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48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4A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2.2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956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1.04E-05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800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FD0ED6E" w14:textId="77777777" w:rsidTr="0084375B">
        <w:trPr>
          <w:trHeight w:val="214"/>
        </w:trPr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B4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652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931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4C9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429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.4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7A27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301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FCD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C14031B" w14:textId="77777777" w:rsidTr="0084375B">
        <w:trPr>
          <w:trHeight w:val="214"/>
        </w:trPr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7A3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96C7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3C4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972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0EC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5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0F2E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46F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510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06C8170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4528107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6621" w:type="dxa"/>
        <w:tblLook w:val="04A0" w:firstRow="1" w:lastRow="0" w:firstColumn="1" w:lastColumn="0" w:noHBand="0" w:noVBand="1"/>
      </w:tblPr>
      <w:tblGrid>
        <w:gridCol w:w="1289"/>
        <w:gridCol w:w="504"/>
        <w:gridCol w:w="896"/>
        <w:gridCol w:w="1131"/>
        <w:gridCol w:w="966"/>
        <w:gridCol w:w="1227"/>
        <w:gridCol w:w="608"/>
      </w:tblGrid>
      <w:tr w:rsidR="00753062" w:rsidRPr="00D15725" w14:paraId="45E8D2F7" w14:textId="77777777" w:rsidTr="0084375B">
        <w:trPr>
          <w:trHeight w:val="236"/>
        </w:trPr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12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22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87E1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C1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CAD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E60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91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41520D76" w14:textId="77777777" w:rsidTr="0084375B">
        <w:trPr>
          <w:trHeight w:val="236"/>
        </w:trPr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2F4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F06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03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.8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56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92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01E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1.42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BA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6.73E-07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2D56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19750443" w14:textId="77777777" w:rsidTr="0084375B">
        <w:trPr>
          <w:trHeight w:val="236"/>
        </w:trPr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4C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9B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DEB5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1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AB92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5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D143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E153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FD90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931435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1F1925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B87C16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4212CC2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y </w:t>
      </w:r>
    </w:p>
    <w:tbl>
      <w:tblPr>
        <w:tblW w:w="2803" w:type="dxa"/>
        <w:tblLook w:val="04A0" w:firstRow="1" w:lastRow="0" w:firstColumn="1" w:lastColumn="0" w:noHBand="0" w:noVBand="1"/>
      </w:tblPr>
      <w:tblGrid>
        <w:gridCol w:w="883"/>
        <w:gridCol w:w="960"/>
        <w:gridCol w:w="960"/>
      </w:tblGrid>
      <w:tr w:rsidR="00753062" w:rsidRPr="00D15725" w14:paraId="372CD28F" w14:textId="77777777" w:rsidTr="0084375B">
        <w:trPr>
          <w:trHeight w:val="255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DED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3B7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759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D15725" w14:paraId="23054DCD" w14:textId="77777777" w:rsidTr="0084375B">
        <w:trPr>
          <w:trHeight w:val="255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67D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BA6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177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42BF17BD" w14:textId="77777777" w:rsidTr="0084375B">
        <w:trPr>
          <w:trHeight w:val="255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74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2B4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30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ABB4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27</w:t>
            </w:r>
          </w:p>
        </w:tc>
      </w:tr>
    </w:tbl>
    <w:p w14:paraId="37FE873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P value adjustment method: holm</w:t>
      </w:r>
    </w:p>
    <w:p w14:paraId="3A958BB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61CC8D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#########  O3039 </w:t>
      </w:r>
      <w:proofErr w:type="spellStart"/>
      <w:r w:rsidRPr="00D15725">
        <w:rPr>
          <w:rFonts w:ascii="Times New Roman" w:hAnsi="Times New Roman" w:cs="Times New Roman"/>
          <w:b/>
          <w:bCs/>
          <w:sz w:val="20"/>
          <w:szCs w:val="20"/>
        </w:rPr>
        <w:t>titers</w:t>
      </w:r>
      <w:proofErr w:type="spellEnd"/>
    </w:p>
    <w:p w14:paraId="6950A04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,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roup,day,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ean)</w:t>
      </w:r>
    </w:p>
    <w:tbl>
      <w:tblPr>
        <w:tblW w:w="8475" w:type="dxa"/>
        <w:tblLook w:val="04A0" w:firstRow="1" w:lastRow="0" w:firstColumn="1" w:lastColumn="0" w:noHBand="0" w:noVBand="1"/>
      </w:tblPr>
      <w:tblGrid>
        <w:gridCol w:w="1695"/>
        <w:gridCol w:w="1695"/>
        <w:gridCol w:w="1695"/>
        <w:gridCol w:w="1695"/>
        <w:gridCol w:w="1695"/>
      </w:tblGrid>
      <w:tr w:rsidR="00753062" w:rsidRPr="00D15725" w14:paraId="08EB4C47" w14:textId="77777777" w:rsidTr="0084375B">
        <w:trPr>
          <w:trHeight w:val="226"/>
        </w:trPr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10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 21 Combo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85AE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 21 O3039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343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 7 Combo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317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 7 O3039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E64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5 control </w:t>
            </w: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  <w:proofErr w:type="spellEnd"/>
          </w:p>
        </w:tc>
      </w:tr>
      <w:tr w:rsidR="00753062" w:rsidRPr="00D15725" w14:paraId="0A4128E9" w14:textId="77777777" w:rsidTr="0084375B">
        <w:trPr>
          <w:trHeight w:val="226"/>
        </w:trPr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9FA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9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4A3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76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60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5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570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1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3C1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</w:t>
            </w:r>
          </w:p>
        </w:tc>
      </w:tr>
    </w:tbl>
    <w:p w14:paraId="00CB1C2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group))</w:t>
      </w:r>
    </w:p>
    <w:tbl>
      <w:tblPr>
        <w:tblW w:w="5594" w:type="dxa"/>
        <w:tblLook w:val="04A0" w:firstRow="1" w:lastRow="0" w:firstColumn="1" w:lastColumn="0" w:noHBand="0" w:noVBand="1"/>
      </w:tblPr>
      <w:tblGrid>
        <w:gridCol w:w="1094"/>
        <w:gridCol w:w="428"/>
        <w:gridCol w:w="995"/>
        <w:gridCol w:w="960"/>
        <w:gridCol w:w="820"/>
        <w:gridCol w:w="1061"/>
        <w:gridCol w:w="516"/>
      </w:tblGrid>
      <w:tr w:rsidR="00753062" w:rsidRPr="00D15725" w14:paraId="572678D8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F6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5A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92B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3F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6BF5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C3E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6F65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752269D7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EA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2AF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9D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.7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EDC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18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1DC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1.99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8DE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5.86E-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BD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05C45C7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51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A6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4A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294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734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D5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86B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7EEDC6D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02F3423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,group)</w:t>
      </w:r>
    </w:p>
    <w:p w14:paraId="493FEC5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345B37A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AbO3039 and group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4142C42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DA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577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AB1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82D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1E8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D15725" w14:paraId="7A3E472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66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468A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8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F32A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C0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D2E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1079131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DD7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D51A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5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329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69C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C0E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52ADD66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6D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74C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A3F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E41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630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51C062C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50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DC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0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E76E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20E-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70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.0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ED0E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60E-06</w:t>
            </w:r>
          </w:p>
        </w:tc>
      </w:tr>
    </w:tbl>
    <w:p w14:paraId="5C99CBF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1333EAD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,vaccine,mean)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35ADD8FC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7D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A7F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3F2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</w:tr>
      <w:tr w:rsidR="00753062" w:rsidRPr="00D15725" w14:paraId="5C8CD45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05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D638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065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0</w:t>
            </w:r>
          </w:p>
        </w:tc>
      </w:tr>
    </w:tbl>
    <w:p w14:paraId="21BB9CC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vaccine))</w:t>
      </w:r>
    </w:p>
    <w:tbl>
      <w:tblPr>
        <w:tblW w:w="6890" w:type="dxa"/>
        <w:tblLook w:val="04A0" w:firstRow="1" w:lastRow="0" w:firstColumn="1" w:lastColumn="0" w:noHBand="0" w:noVBand="1"/>
      </w:tblPr>
      <w:tblGrid>
        <w:gridCol w:w="1348"/>
        <w:gridCol w:w="527"/>
        <w:gridCol w:w="1226"/>
        <w:gridCol w:w="1183"/>
        <w:gridCol w:w="1010"/>
        <w:gridCol w:w="961"/>
        <w:gridCol w:w="635"/>
      </w:tblGrid>
      <w:tr w:rsidR="00753062" w:rsidRPr="00D15725" w14:paraId="6AACDD54" w14:textId="77777777" w:rsidTr="0084375B">
        <w:trPr>
          <w:trHeight w:val="202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A19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26E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0FB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09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6B2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2B8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01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7D1CA951" w14:textId="77777777" w:rsidTr="0084375B">
        <w:trPr>
          <w:trHeight w:val="202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C2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81A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63FA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.597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449F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299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6B5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.9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1D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09E-06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74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0AC94D4E" w14:textId="77777777" w:rsidTr="0084375B">
        <w:trPr>
          <w:trHeight w:val="202"/>
        </w:trPr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8821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445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B3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926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96D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96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B70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F13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E2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67A7714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DB125E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,vaccine)</w:t>
      </w:r>
    </w:p>
    <w:p w14:paraId="3008E85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60C6130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AbO3039 and vaccine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4406627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70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2FB0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02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</w:tr>
      <w:tr w:rsidR="00753062" w:rsidRPr="00D15725" w14:paraId="64F5F53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CB2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13E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A20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0E-06</w:t>
            </w:r>
          </w:p>
        </w:tc>
      </w:tr>
      <w:tr w:rsidR="00753062" w:rsidRPr="00D15725" w14:paraId="4707C01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DAF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3D7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1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238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</w:tbl>
    <w:p w14:paraId="0F60694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00B484F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vaccine+day,data[vaccine!="control",]))</w:t>
      </w:r>
    </w:p>
    <w:tbl>
      <w:tblPr>
        <w:tblW w:w="6606" w:type="dxa"/>
        <w:tblLook w:val="04A0" w:firstRow="1" w:lastRow="0" w:firstColumn="1" w:lastColumn="0" w:noHBand="0" w:noVBand="1"/>
      </w:tblPr>
      <w:tblGrid>
        <w:gridCol w:w="1177"/>
        <w:gridCol w:w="507"/>
        <w:gridCol w:w="1178"/>
        <w:gridCol w:w="1137"/>
        <w:gridCol w:w="971"/>
        <w:gridCol w:w="1025"/>
        <w:gridCol w:w="611"/>
      </w:tblGrid>
      <w:tr w:rsidR="00753062" w:rsidRPr="00D15725" w14:paraId="05741160" w14:textId="77777777" w:rsidTr="0084375B">
        <w:trPr>
          <w:trHeight w:val="214"/>
        </w:trPr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ECB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6FC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278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04E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F7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68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6E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5FFD65D6" w14:textId="77777777" w:rsidTr="0084375B">
        <w:trPr>
          <w:trHeight w:val="214"/>
        </w:trPr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3F2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AC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B6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.597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0510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299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064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.5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CC4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1.34E-08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DB3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763C293A" w14:textId="77777777" w:rsidTr="0084375B">
        <w:trPr>
          <w:trHeight w:val="214"/>
        </w:trPr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9F4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34D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362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8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6F9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8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D40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.4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0297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18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B8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4AA4723" w14:textId="77777777" w:rsidTr="0084375B">
        <w:trPr>
          <w:trHeight w:val="214"/>
        </w:trPr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89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C2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24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846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690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7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7F2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190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262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377DB2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481F9EB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day))</w:t>
      </w:r>
    </w:p>
    <w:tbl>
      <w:tblPr>
        <w:tblW w:w="5493" w:type="dxa"/>
        <w:tblLook w:val="04A0" w:firstRow="1" w:lastRow="0" w:firstColumn="1" w:lastColumn="0" w:noHBand="0" w:noVBand="1"/>
      </w:tblPr>
      <w:tblGrid>
        <w:gridCol w:w="994"/>
        <w:gridCol w:w="428"/>
        <w:gridCol w:w="995"/>
        <w:gridCol w:w="960"/>
        <w:gridCol w:w="820"/>
        <w:gridCol w:w="1048"/>
        <w:gridCol w:w="516"/>
      </w:tblGrid>
      <w:tr w:rsidR="00753062" w:rsidRPr="00D15725" w14:paraId="4E7B907F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B9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286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FE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AFA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B983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B94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E65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743CE7EA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324A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16C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CBBA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.5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6C1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27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D1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3.27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CB5F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24E-09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BE7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2951124B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E74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795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C09C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F0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38D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301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91E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63780C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A54B26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,day)</w:t>
      </w:r>
    </w:p>
    <w:p w14:paraId="5E4CFE4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4AC389A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AbO3039 and day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58D20C5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13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199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220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D15725" w14:paraId="18ACB5C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C0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CB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965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69DB106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6D2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233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30E-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FA43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0E-07</w:t>
            </w:r>
          </w:p>
        </w:tc>
      </w:tr>
    </w:tbl>
    <w:p w14:paraId="1411B53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06609D8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387E22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############ O Manisa </w:t>
      </w:r>
      <w:proofErr w:type="spellStart"/>
      <w:r w:rsidRPr="00D15725">
        <w:rPr>
          <w:rFonts w:ascii="Times New Roman" w:hAnsi="Times New Roman" w:cs="Times New Roman"/>
          <w:b/>
          <w:bCs/>
          <w:sz w:val="20"/>
          <w:szCs w:val="20"/>
        </w:rPr>
        <w:t>titers</w:t>
      </w:r>
      <w:proofErr w:type="spellEnd"/>
    </w:p>
    <w:p w14:paraId="4EFC3FD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past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roup,day,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ean)</w:t>
      </w:r>
    </w:p>
    <w:tbl>
      <w:tblPr>
        <w:tblW w:w="8425" w:type="dxa"/>
        <w:tblLook w:val="04A0" w:firstRow="1" w:lastRow="0" w:firstColumn="1" w:lastColumn="0" w:noHBand="0" w:noVBand="1"/>
      </w:tblPr>
      <w:tblGrid>
        <w:gridCol w:w="1685"/>
        <w:gridCol w:w="1685"/>
        <w:gridCol w:w="1685"/>
        <w:gridCol w:w="1685"/>
        <w:gridCol w:w="1685"/>
      </w:tblGrid>
      <w:tr w:rsidR="00753062" w:rsidRPr="00D15725" w14:paraId="3512D704" w14:textId="77777777" w:rsidTr="0084375B">
        <w:trPr>
          <w:trHeight w:val="185"/>
        </w:trPr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A32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 21 Combo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AF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 21 O3039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21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 7 Combo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F4A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 7 O3039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17F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5 control </w:t>
            </w: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  <w:proofErr w:type="spellEnd"/>
          </w:p>
        </w:tc>
      </w:tr>
      <w:tr w:rsidR="00753062" w:rsidRPr="00D15725" w14:paraId="38FAE567" w14:textId="77777777" w:rsidTr="0084375B">
        <w:trPr>
          <w:trHeight w:val="185"/>
        </w:trPr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73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13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F33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1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57E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9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E1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9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43F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0</w:t>
            </w:r>
          </w:p>
        </w:tc>
      </w:tr>
    </w:tbl>
    <w:p w14:paraId="0C3F659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713" w:type="dxa"/>
        <w:tblLook w:val="04A0" w:firstRow="1" w:lastRow="0" w:firstColumn="1" w:lastColumn="0" w:noHBand="0" w:noVBand="1"/>
      </w:tblPr>
      <w:tblGrid>
        <w:gridCol w:w="994"/>
        <w:gridCol w:w="428"/>
        <w:gridCol w:w="995"/>
        <w:gridCol w:w="960"/>
        <w:gridCol w:w="820"/>
        <w:gridCol w:w="1000"/>
        <w:gridCol w:w="516"/>
      </w:tblGrid>
      <w:tr w:rsidR="00753062" w:rsidRPr="00D15725" w14:paraId="3E3C0236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AB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1AD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DB6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25AB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C3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080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CB5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47321CB1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9E1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D03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EC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.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38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1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9C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.6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16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1.13E-06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33B2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0A676998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88F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B58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C9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6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1EFC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8DE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0284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5714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C4A938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40B964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B91575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31D0A93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group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006E999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03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E2D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5A79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C7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FF8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D15725" w14:paraId="18F8FAF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66D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08A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E1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E204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7E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50729EA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2E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AE4E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41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BFB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B540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690D27D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D42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C1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9083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C226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0CB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4F48B4C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83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8A7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8B5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9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69B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4CB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25</w:t>
            </w:r>
          </w:p>
        </w:tc>
      </w:tr>
    </w:tbl>
    <w:p w14:paraId="334CFD9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2BA9003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vaccine,mean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099E16F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921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EED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30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</w:tr>
      <w:tr w:rsidR="00753062" w:rsidRPr="00D15725" w14:paraId="27F6E40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4E5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77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A9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0</w:t>
            </w:r>
          </w:p>
        </w:tc>
      </w:tr>
    </w:tbl>
    <w:p w14:paraId="4597D29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579" w:type="dxa"/>
        <w:tblLook w:val="04A0" w:firstRow="1" w:lastRow="0" w:firstColumn="1" w:lastColumn="0" w:noHBand="0" w:noVBand="1"/>
      </w:tblPr>
      <w:tblGrid>
        <w:gridCol w:w="994"/>
        <w:gridCol w:w="428"/>
        <w:gridCol w:w="995"/>
        <w:gridCol w:w="960"/>
        <w:gridCol w:w="820"/>
        <w:gridCol w:w="866"/>
        <w:gridCol w:w="516"/>
      </w:tblGrid>
      <w:tr w:rsidR="00753062" w:rsidRPr="00D15725" w14:paraId="3EBE22D8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7AF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83C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525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D2E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259B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6DB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D9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463074A1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B9F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B3B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BCA5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9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DE37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9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B214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.5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4B6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75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455E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1DC6333A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72C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156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112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C8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36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1D1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A8CA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29AB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57A7FC4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62852EB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2A5D176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5058128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lastRenderedPageBreak/>
        <w:t xml:space="preserve">data: 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vaccine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710E55B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C8B4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81D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mb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A2B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</w:tr>
      <w:tr w:rsidR="00753062" w:rsidRPr="00D15725" w14:paraId="7368EC1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34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2963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85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9135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85</w:t>
            </w:r>
          </w:p>
        </w:tc>
      </w:tr>
      <w:tr w:rsidR="00753062" w:rsidRPr="00D15725" w14:paraId="6AB8DC4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151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1C7B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6F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</w:tbl>
    <w:p w14:paraId="50E87CD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020A428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vaccine+day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)</w:t>
      </w:r>
    </w:p>
    <w:tbl>
      <w:tblPr>
        <w:tblW w:w="5768" w:type="dxa"/>
        <w:tblLook w:val="04A0" w:firstRow="1" w:lastRow="0" w:firstColumn="1" w:lastColumn="0" w:noHBand="0" w:noVBand="1"/>
      </w:tblPr>
      <w:tblGrid>
        <w:gridCol w:w="994"/>
        <w:gridCol w:w="428"/>
        <w:gridCol w:w="995"/>
        <w:gridCol w:w="960"/>
        <w:gridCol w:w="820"/>
        <w:gridCol w:w="1055"/>
        <w:gridCol w:w="516"/>
      </w:tblGrid>
      <w:tr w:rsidR="00753062" w:rsidRPr="00D15725" w14:paraId="3A86133D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65F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994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DB4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023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3EC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0E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390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4784267A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CDB4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4537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394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9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FA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9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E5B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8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9FC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17E-06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D1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73D9B06D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4F7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B9C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555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F8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028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.16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652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1.25E-05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AE7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4EC01CE7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33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3BB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4FE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6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83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9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3E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46F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B74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B21AE1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620C94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493" w:type="dxa"/>
        <w:tblLook w:val="04A0" w:firstRow="1" w:lastRow="0" w:firstColumn="1" w:lastColumn="0" w:noHBand="0" w:noVBand="1"/>
      </w:tblPr>
      <w:tblGrid>
        <w:gridCol w:w="994"/>
        <w:gridCol w:w="428"/>
        <w:gridCol w:w="995"/>
        <w:gridCol w:w="960"/>
        <w:gridCol w:w="820"/>
        <w:gridCol w:w="1048"/>
        <w:gridCol w:w="516"/>
      </w:tblGrid>
      <w:tr w:rsidR="00753062" w:rsidRPr="00D15725" w14:paraId="5AFAFA4A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6F1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3A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Df 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2270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um S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F2F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Mean Sq 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B3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F value   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AE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&gt;F)    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87FC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3662C45B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D2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989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4C0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2AB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00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39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6.84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73B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84E-08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BCE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4A1F381D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BA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C9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3200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FE9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BED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5C7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98B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AB87AA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0245B1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46BF353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306924E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y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D15725" w14:paraId="3F6F7BD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9529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225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E7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D15725" w14:paraId="331F1D0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E4F5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719A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6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A2A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D15725" w14:paraId="75DD7F3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8AE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480C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80E-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CE5E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90E-05</w:t>
            </w:r>
          </w:p>
        </w:tc>
      </w:tr>
    </w:tbl>
    <w:p w14:paraId="4D65BA0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529E1A4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662BB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#####Linear Models Ab O3039 #############</w:t>
      </w:r>
    </w:p>
    <w:p w14:paraId="64C7E52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1,data[vaccine!="control",])</w:t>
      </w:r>
    </w:p>
    <w:p w14:paraId="63AEA6D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day,data[vaccine!="control",])</w:t>
      </w:r>
    </w:p>
    <w:p w14:paraId="3E435D3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vaccine,data[vaccine!="control",])</w:t>
      </w:r>
    </w:p>
    <w:p w14:paraId="395D1D3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0,q1,q2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764C1769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A7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E40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B7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703F869D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01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E691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2DA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8.69709</w:t>
            </w:r>
          </w:p>
        </w:tc>
      </w:tr>
      <w:tr w:rsidR="00753062" w:rsidRPr="00D15725" w14:paraId="1ACE8B41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27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3EF6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F52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89215</w:t>
            </w:r>
          </w:p>
        </w:tc>
      </w:tr>
      <w:tr w:rsidR="00753062" w:rsidRPr="00D15725" w14:paraId="0FC53FC1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0F0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A53E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73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2.61156</w:t>
            </w:r>
          </w:p>
        </w:tc>
      </w:tr>
    </w:tbl>
    <w:p w14:paraId="1D2B780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day+vaccine,data[vaccine!="control",])</w:t>
      </w:r>
    </w:p>
    <w:p w14:paraId="27A85EC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1,q3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0BD9F075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3D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993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E0D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24B4D8D5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6F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87E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7AA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89215</w:t>
            </w:r>
          </w:p>
        </w:tc>
      </w:tr>
      <w:tr w:rsidR="00753062" w:rsidRPr="00D15725" w14:paraId="5BCE9075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26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846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0A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25585</w:t>
            </w:r>
          </w:p>
        </w:tc>
      </w:tr>
    </w:tbl>
    <w:p w14:paraId="1E88BFF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4&lt;-lm(AbO3039~day+vaccine+day:vaccine,data[vaccine!="control",])</w:t>
      </w:r>
    </w:p>
    <w:p w14:paraId="7F39D41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1,q4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7BABAB55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AD4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7C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4D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2F74826B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8DF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89DF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19A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89215</w:t>
            </w:r>
          </w:p>
        </w:tc>
      </w:tr>
      <w:tr w:rsidR="00753062" w:rsidRPr="00D15725" w14:paraId="49CBD50E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C14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CF1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85FB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55861</w:t>
            </w:r>
          </w:p>
        </w:tc>
      </w:tr>
    </w:tbl>
    <w:p w14:paraId="2BB9518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q1)</w:t>
      </w:r>
    </w:p>
    <w:p w14:paraId="7F7980E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all:</w:t>
      </w:r>
    </w:p>
    <w:p w14:paraId="73532E7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formula = AbO3039 ~ day, data = data[vaccine != "control", ])</w:t>
      </w:r>
    </w:p>
    <w:p w14:paraId="592A00D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s: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2B617B3F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22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7A02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87F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BCE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E53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3224ECB4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FAE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9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4242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C90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6F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87B7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20</w:t>
            </w:r>
          </w:p>
        </w:tc>
      </w:tr>
    </w:tbl>
    <w:p w14:paraId="4D998DE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efficients:</w:t>
      </w:r>
    </w:p>
    <w:tbl>
      <w:tblPr>
        <w:tblW w:w="6023" w:type="dxa"/>
        <w:tblLook w:val="04A0" w:firstRow="1" w:lastRow="0" w:firstColumn="1" w:lastColumn="0" w:noHBand="0" w:noVBand="1"/>
      </w:tblPr>
      <w:tblGrid>
        <w:gridCol w:w="1072"/>
        <w:gridCol w:w="960"/>
        <w:gridCol w:w="1105"/>
        <w:gridCol w:w="960"/>
        <w:gridCol w:w="966"/>
        <w:gridCol w:w="960"/>
      </w:tblGrid>
      <w:tr w:rsidR="00753062" w:rsidRPr="00D15725" w14:paraId="6421F9A1" w14:textId="77777777" w:rsidTr="0084375B">
        <w:trPr>
          <w:trHeight w:val="30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DE7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61F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67C1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D6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E2E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|t|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723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4CF509F4" w14:textId="77777777" w:rsidTr="0084375B">
        <w:trPr>
          <w:trHeight w:val="30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2782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EBE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62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C8E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9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00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.36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223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&lt; 2e-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F6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2E6A219" w14:textId="77777777" w:rsidTr="0084375B">
        <w:trPr>
          <w:trHeight w:val="30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BA7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4413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6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E1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40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E1B2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4.58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748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1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417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07A0D2A2" w14:textId="77777777" w:rsidTr="0084375B">
        <w:trPr>
          <w:trHeight w:val="30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83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contro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7C7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2.32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4ABD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07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C7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1.21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D5B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4.42E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D4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</w:tbl>
    <w:p w14:paraId="3FBD436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lastRenderedPageBreak/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5AD09DB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 standard error: 0.3148 on 20 degrees of freedom</w:t>
      </w:r>
    </w:p>
    <w:p w14:paraId="1040402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ultiple R-squared:  0.8635,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Adjusted R-squared:  0.8499 </w:t>
      </w:r>
    </w:p>
    <w:p w14:paraId="0BE96ED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F-statistic: 63.27 on 2 and 20 DF,  p-value: 2.244e-09</w:t>
      </w:r>
    </w:p>
    <w:p w14:paraId="154CCAD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E0EC3E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 xml:space="preserve">###############Linear Models Ab </w:t>
      </w:r>
      <w:proofErr w:type="spellStart"/>
      <w:r w:rsidRPr="00D15725">
        <w:rPr>
          <w:rFonts w:ascii="Times New Roman" w:hAnsi="Times New Roman" w:cs="Times New Roman"/>
          <w:b/>
          <w:bCs/>
          <w:sz w:val="20"/>
          <w:szCs w:val="20"/>
        </w:rPr>
        <w:t>OManisa</w:t>
      </w:r>
      <w:proofErr w:type="spellEnd"/>
    </w:p>
    <w:p w14:paraId="577DF29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1,data[vaccine!="control",])</w:t>
      </w:r>
    </w:p>
    <w:p w14:paraId="15D0993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</w:t>
      </w:r>
    </w:p>
    <w:p w14:paraId="7E92D7A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vaccine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</w:t>
      </w:r>
    </w:p>
    <w:p w14:paraId="6268FBF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0,q1,q2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55E80A0C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E1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D9F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9EF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24E826D0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63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AE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47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9.46107</w:t>
            </w:r>
          </w:p>
        </w:tc>
      </w:tr>
      <w:tr w:rsidR="00753062" w:rsidRPr="00D15725" w14:paraId="75B51071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AE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E7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3D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.49415</w:t>
            </w:r>
          </w:p>
        </w:tc>
      </w:tr>
      <w:tr w:rsidR="00753062" w:rsidRPr="00D15725" w14:paraId="3ECE07BC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4BE8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D33A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70E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.91453</w:t>
            </w:r>
          </w:p>
        </w:tc>
      </w:tr>
    </w:tbl>
    <w:p w14:paraId="010B804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+vaccine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</w:t>
      </w:r>
    </w:p>
    <w:p w14:paraId="3144FA7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1,q3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59CA269C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A46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F7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D3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5DA79D1C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80DF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31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24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.49415</w:t>
            </w:r>
          </w:p>
        </w:tc>
      </w:tr>
      <w:tr w:rsidR="00753062" w:rsidRPr="00D15725" w14:paraId="31636248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205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BF2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8B8B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.25076</w:t>
            </w:r>
          </w:p>
        </w:tc>
      </w:tr>
    </w:tbl>
    <w:p w14:paraId="4CBE2C5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4&lt;-lm(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+vaccine+day:vaccine,data[vaccine!="control",])</w:t>
      </w:r>
    </w:p>
    <w:p w14:paraId="36B6CFD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1,q4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430EF03C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FDEE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6B9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FF9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0407595D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301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F4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61B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.49415</w:t>
            </w:r>
          </w:p>
        </w:tc>
      </w:tr>
      <w:tr w:rsidR="00753062" w:rsidRPr="00D15725" w14:paraId="33B56402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FA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48F7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16AA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00477</w:t>
            </w:r>
          </w:p>
        </w:tc>
      </w:tr>
    </w:tbl>
    <w:p w14:paraId="50CA645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q1)</w:t>
      </w:r>
    </w:p>
    <w:p w14:paraId="7F7724C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all:</w:t>
      </w:r>
    </w:p>
    <w:p w14:paraId="18C9FC3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formula =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day, data = data[vaccine != "control", ])</w:t>
      </w:r>
    </w:p>
    <w:p w14:paraId="17DCDC3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s: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39BD17BF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8D97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C4A0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0E2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F5C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E97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13B97BF8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BC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AF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F2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EF1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6CE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1</w:t>
            </w:r>
          </w:p>
        </w:tc>
      </w:tr>
    </w:tbl>
    <w:p w14:paraId="4DD5919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efficients:</w:t>
      </w:r>
    </w:p>
    <w:tbl>
      <w:tblPr>
        <w:tblW w:w="6808" w:type="dxa"/>
        <w:tblLook w:val="04A0" w:firstRow="1" w:lastRow="0" w:firstColumn="1" w:lastColumn="0" w:noHBand="0" w:noVBand="1"/>
      </w:tblPr>
      <w:tblGrid>
        <w:gridCol w:w="1238"/>
        <w:gridCol w:w="1138"/>
        <w:gridCol w:w="1108"/>
        <w:gridCol w:w="1108"/>
        <w:gridCol w:w="1108"/>
        <w:gridCol w:w="1108"/>
      </w:tblGrid>
      <w:tr w:rsidR="00753062" w:rsidRPr="00D15725" w14:paraId="72F0053A" w14:textId="77777777" w:rsidTr="0084375B">
        <w:trPr>
          <w:trHeight w:val="200"/>
        </w:trPr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26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36C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08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32D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D2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|t|)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AC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504D3B05" w14:textId="77777777" w:rsidTr="0084375B">
        <w:trPr>
          <w:trHeight w:val="200"/>
        </w:trPr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80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2B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7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93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247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96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2.387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B336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1.24E-1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F79B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29EEF47" w14:textId="77777777" w:rsidTr="0084375B">
        <w:trPr>
          <w:trHeight w:val="200"/>
        </w:trPr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E0AF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7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02B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78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C33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3077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C5D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5.96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F0C5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7.83E-06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529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28CFFE8F" w14:textId="77777777" w:rsidTr="0084375B">
        <w:trPr>
          <w:trHeight w:val="200"/>
        </w:trPr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45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control</w:t>
            </w:r>
            <w:proofErr w:type="spellEnd"/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766B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77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48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9248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3AB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9.196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A23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1.27E-08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ACE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</w:tbl>
    <w:p w14:paraId="4E6585F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27D25D8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 standard error: 0.2924 on 20 degrees of freedom</w:t>
      </w:r>
    </w:p>
    <w:p w14:paraId="4C59FDD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ultiple R-squared:  0.8241,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Adjusted R-squared:  0.8065 </w:t>
      </w:r>
    </w:p>
    <w:p w14:paraId="336C3B7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F-statistic: 46.84 on 2 and 20 DF,  p-value: 2.84e-08</w:t>
      </w:r>
    </w:p>
    <w:p w14:paraId="5A31D83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54162B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#####Linear Models Ab O Algeria</w:t>
      </w:r>
    </w:p>
    <w:p w14:paraId="7875F0E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&gt; q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Alg~1,data[vaccine!="control",])</w:t>
      </w:r>
    </w:p>
    <w:p w14:paraId="5FA7E4F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y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</w:t>
      </w:r>
    </w:p>
    <w:p w14:paraId="4708057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</w:t>
      </w:r>
    </w:p>
    <w:p w14:paraId="19C76ED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0,q1,q2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48834862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508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A6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42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20B34D6D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CAC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564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FE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6.11246</w:t>
            </w:r>
          </w:p>
        </w:tc>
      </w:tr>
      <w:tr w:rsidR="00753062" w:rsidRPr="00D15725" w14:paraId="716205BF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1C9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BF6C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7A2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.42427</w:t>
            </w:r>
          </w:p>
        </w:tc>
      </w:tr>
      <w:tr w:rsidR="00753062" w:rsidRPr="00D15725" w14:paraId="764DBEA1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375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C598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42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2.41697</w:t>
            </w:r>
          </w:p>
        </w:tc>
      </w:tr>
    </w:tbl>
    <w:p w14:paraId="1F972F1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q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y+vaccine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</w:t>
      </w:r>
    </w:p>
    <w:p w14:paraId="05F6179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1,q3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0D60DFC3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CE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7C5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A5B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3D12FC59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F3C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40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311E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.42427</w:t>
            </w:r>
          </w:p>
        </w:tc>
      </w:tr>
      <w:tr w:rsidR="00753062" w:rsidRPr="00D15725" w14:paraId="6A8E556F" w14:textId="77777777" w:rsidTr="0084375B">
        <w:trPr>
          <w:trHeight w:val="300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C0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AD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240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8.20334</w:t>
            </w:r>
          </w:p>
        </w:tc>
      </w:tr>
    </w:tbl>
    <w:p w14:paraId="71707A3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lastRenderedPageBreak/>
        <w:t>&gt; q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y+vaccine+day:vaccine,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vaccine!="control",])</w:t>
      </w:r>
    </w:p>
    <w:p w14:paraId="030E33C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q1,q4)</w:t>
      </w:r>
    </w:p>
    <w:tbl>
      <w:tblPr>
        <w:tblW w:w="1560" w:type="dxa"/>
        <w:tblLook w:val="04A0" w:firstRow="1" w:lastRow="0" w:firstColumn="1" w:lastColumn="0" w:noHBand="0" w:noVBand="1"/>
      </w:tblPr>
      <w:tblGrid>
        <w:gridCol w:w="416"/>
        <w:gridCol w:w="383"/>
        <w:gridCol w:w="966"/>
      </w:tblGrid>
      <w:tr w:rsidR="00753062" w:rsidRPr="00D15725" w14:paraId="28618D4A" w14:textId="77777777" w:rsidTr="0084375B">
        <w:trPr>
          <w:trHeight w:val="255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32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2BD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F99F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457E40C4" w14:textId="77777777" w:rsidTr="0084375B">
        <w:trPr>
          <w:trHeight w:val="255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287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A92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DB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.42427</w:t>
            </w:r>
          </w:p>
        </w:tc>
      </w:tr>
      <w:tr w:rsidR="00753062" w:rsidRPr="00D15725" w14:paraId="30F734E4" w14:textId="77777777" w:rsidTr="0084375B">
        <w:trPr>
          <w:trHeight w:val="255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80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q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7FF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A8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9.31566</w:t>
            </w:r>
          </w:p>
        </w:tc>
      </w:tr>
    </w:tbl>
    <w:p w14:paraId="16B4D74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q1)</w:t>
      </w:r>
    </w:p>
    <w:p w14:paraId="32B3D7C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all:</w:t>
      </w:r>
    </w:p>
    <w:p w14:paraId="386A838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formula =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day, data = data[vaccine != "control", ])</w:t>
      </w:r>
    </w:p>
    <w:p w14:paraId="6943AFE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s: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420129E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E1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24D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8D1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F52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41E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4BF5958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060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9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4C3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B4F3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B10E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3530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825</w:t>
            </w:r>
          </w:p>
        </w:tc>
      </w:tr>
    </w:tbl>
    <w:p w14:paraId="27762F4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efficients: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1072"/>
        <w:gridCol w:w="960"/>
        <w:gridCol w:w="960"/>
        <w:gridCol w:w="960"/>
        <w:gridCol w:w="966"/>
        <w:gridCol w:w="960"/>
      </w:tblGrid>
      <w:tr w:rsidR="00753062" w:rsidRPr="00D15725" w14:paraId="6D839CF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0FC2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4EF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F47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D119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9395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|t|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A2E0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685F82B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9062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9A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3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1B6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2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C1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8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679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3.46E-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46E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645DD6B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26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77C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74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A0E9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4.4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393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2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28B7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44A204C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B7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contro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41A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2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86A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6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5E50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7.6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F22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11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AC3B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</w:tbl>
    <w:p w14:paraId="169E88A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5AED759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2C5E70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 standard error: 0.3958 on 20 degrees of freedom</w:t>
      </w:r>
    </w:p>
    <w:p w14:paraId="5D3D771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ultiple R-squared:  0.7586,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Adjusted R-squared:  0.7344 </w:t>
      </w:r>
    </w:p>
    <w:p w14:paraId="1A0FD03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F-statistic: 31.42 on 2 and 20 DF,  p-value: 6.725e-07</w:t>
      </w:r>
    </w:p>
    <w:p w14:paraId="6BB342F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71CE308" w14:textId="77777777" w:rsidR="00753062" w:rsidRPr="00D15725" w:rsidRDefault="00753062" w:rsidP="00753062">
      <w:pPr>
        <w:rPr>
          <w:rFonts w:ascii="Times New Roman" w:hAnsi="Times New Roman" w:cs="Times New Roman"/>
          <w:b/>
          <w:bCs/>
          <w:color w:val="0070C0"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color w:val="0070C0"/>
          <w:sz w:val="20"/>
          <w:szCs w:val="20"/>
        </w:rPr>
        <w:br w:type="page"/>
      </w:r>
    </w:p>
    <w:p w14:paraId="0A3E99E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lastRenderedPageBreak/>
        <w:t>############ NOW WITHOUT CONTROLS ######################</w:t>
      </w:r>
    </w:p>
    <w:p w14:paraId="1EA3E1C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 Comparison of r1 values ############</w:t>
      </w:r>
    </w:p>
    <w:p w14:paraId="1019707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&lt;-data[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!=5,]</w:t>
      </w:r>
    </w:p>
    <w:p w14:paraId="3AFCC25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roplevel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ata))</w:t>
      </w:r>
    </w:p>
    <w:p w14:paraId="0DB8BBD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able(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group)</w:t>
      </w:r>
    </w:p>
    <w:p w14:paraId="030B8D2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exp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log(r1O3039),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ean))</w:t>
      </w:r>
    </w:p>
    <w:p w14:paraId="6D32439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mbo 21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Combo 7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21  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7 </w:t>
      </w:r>
    </w:p>
    <w:p w14:paraId="3C58DE5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0.7079458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2884032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4073803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5370318 </w:t>
      </w:r>
    </w:p>
    <w:p w14:paraId="385592C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exp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log(r1O3039),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in))</w:t>
      </w:r>
    </w:p>
    <w:p w14:paraId="45ECD5D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Combo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Combo 7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7 </w:t>
      </w:r>
    </w:p>
    <w:p w14:paraId="29D3F15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0.1258925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1258925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1258925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1778279 </w:t>
      </w:r>
    </w:p>
    <w:p w14:paraId="42DD9F5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exp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log(r1O3039),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ax))</w:t>
      </w:r>
    </w:p>
    <w:p w14:paraId="4B35E00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Combo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Combo 7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7 </w:t>
      </w:r>
    </w:p>
    <w:p w14:paraId="6CE08B8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1.4125375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5011872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1.0000000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1.9952623 </w:t>
      </w:r>
    </w:p>
    <w:p w14:paraId="7D5617E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1)</w:t>
      </w:r>
    </w:p>
    <w:p w14:paraId="6ADFF2F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vaccine)</w:t>
      </w:r>
    </w:p>
    <w:p w14:paraId="2C79369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day)</w:t>
      </w:r>
    </w:p>
    <w:p w14:paraId="4130FE2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0,m1,m2)#m2 has low AIC</w:t>
      </w:r>
    </w:p>
    <w:tbl>
      <w:tblPr>
        <w:tblW w:w="2021" w:type="dxa"/>
        <w:tblLook w:val="04A0" w:firstRow="1" w:lastRow="0" w:firstColumn="1" w:lastColumn="0" w:noHBand="0" w:noVBand="1"/>
      </w:tblPr>
      <w:tblGrid>
        <w:gridCol w:w="572"/>
        <w:gridCol w:w="483"/>
        <w:gridCol w:w="966"/>
      </w:tblGrid>
      <w:tr w:rsidR="00753062" w:rsidRPr="00D15725" w14:paraId="19981A09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EA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E7D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13F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1A6BA3EF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8D0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0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F3E5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150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8.87825</w:t>
            </w:r>
          </w:p>
        </w:tc>
      </w:tr>
      <w:tr w:rsidR="00753062" w:rsidRPr="00D15725" w14:paraId="2036CB4C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CBB0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CB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4CDC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0.19659</w:t>
            </w:r>
          </w:p>
        </w:tc>
      </w:tr>
      <w:tr w:rsidR="00753062" w:rsidRPr="00D15725" w14:paraId="6F0FD838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ED2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33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48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52755</w:t>
            </w:r>
          </w:p>
        </w:tc>
      </w:tr>
    </w:tbl>
    <w:p w14:paraId="4DE6E23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1)</w:t>
      </w:r>
    </w:p>
    <w:p w14:paraId="2D822EC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7649625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odel 1: AbO3039 ~ 1</w:t>
      </w:r>
    </w:p>
    <w:p w14:paraId="784F23A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odel 2: AbO3039 ~ vaccine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753062" w:rsidRPr="00D15725" w14:paraId="16E541C9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F1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486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4EA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E49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A5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3D9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1E04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4888FEB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96E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1CE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7A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06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6E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E8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65B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310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04290A7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20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878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0F3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92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D90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DF4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36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1786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24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58CD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43980</w:t>
            </w:r>
          </w:p>
        </w:tc>
      </w:tr>
    </w:tbl>
    <w:p w14:paraId="35845D5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D15725" w14:paraId="5DF09AA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CA23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84E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76D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B89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DF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BBF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4BF757A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A64D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7A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0A37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A41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3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FCA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75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44</w:t>
            </w:r>
          </w:p>
        </w:tc>
      </w:tr>
      <w:tr w:rsidR="00753062" w:rsidRPr="00D15725" w14:paraId="4640A66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9AD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D3F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096C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9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37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1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7B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18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93C709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#pairwise.t.test(AbO3039,vaccine); No difference in type of vaccine</w:t>
      </w:r>
    </w:p>
    <w:p w14:paraId="5EB8536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2)</w:t>
      </w:r>
    </w:p>
    <w:p w14:paraId="60639A1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681C174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odel 1: AbO3039 ~ 1</w:t>
      </w:r>
    </w:p>
    <w:p w14:paraId="18B53F2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odel 2: AbO3039 ~ day</w:t>
      </w:r>
    </w:p>
    <w:tbl>
      <w:tblPr>
        <w:tblW w:w="6741" w:type="dxa"/>
        <w:tblLook w:val="04A0" w:firstRow="1" w:lastRow="0" w:firstColumn="1" w:lastColumn="0" w:noHBand="0" w:noVBand="1"/>
      </w:tblPr>
      <w:tblGrid>
        <w:gridCol w:w="416"/>
        <w:gridCol w:w="878"/>
        <w:gridCol w:w="866"/>
        <w:gridCol w:w="528"/>
        <w:gridCol w:w="1161"/>
        <w:gridCol w:w="866"/>
        <w:gridCol w:w="1066"/>
        <w:gridCol w:w="960"/>
      </w:tblGrid>
      <w:tr w:rsidR="00753062" w:rsidRPr="00D15725" w14:paraId="2EB03E4B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599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A1DF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679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452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A47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E3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E65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A934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6AA2F85D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8B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364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EC0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0624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7D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662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4A5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15B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C77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2479B2A4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EFDA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98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86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823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9CF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865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801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15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88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AA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38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61AA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</w:tbl>
    <w:p w14:paraId="6BC710F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4EE300A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day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6"/>
        <w:gridCol w:w="960"/>
      </w:tblGrid>
      <w:tr w:rsidR="00753062" w:rsidRPr="00D15725" w14:paraId="6E0B20D9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5C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57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20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7C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6883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A7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42D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7286A95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8108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FF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CFC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88F1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8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F7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415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3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8EB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04A99DC9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5F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4CD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64F1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3EC8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50CF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E71F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C03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7A16CF4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581ADDE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,day)</w:t>
      </w:r>
    </w:p>
    <w:p w14:paraId="19BF3A7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58338BE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AbO3039 and day </w:t>
      </w:r>
    </w:p>
    <w:tbl>
      <w:tblPr>
        <w:tblW w:w="1920" w:type="dxa"/>
        <w:tblLook w:val="04A0" w:firstRow="1" w:lastRow="0" w:firstColumn="1" w:lastColumn="0" w:noHBand="0" w:noVBand="1"/>
      </w:tblPr>
      <w:tblGrid>
        <w:gridCol w:w="960"/>
        <w:gridCol w:w="960"/>
      </w:tblGrid>
      <w:tr w:rsidR="00753062" w:rsidRPr="00D15725" w14:paraId="0FCB25D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E3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24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</w:tr>
      <w:tr w:rsidR="00753062" w:rsidRPr="00D15725" w14:paraId="286C653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884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366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39</w:t>
            </w:r>
          </w:p>
        </w:tc>
      </w:tr>
    </w:tbl>
    <w:p w14:paraId="6172F89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12B7B95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3039~day+vaccine)</w:t>
      </w:r>
    </w:p>
    <w:p w14:paraId="2D4EC59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2,m3)</w:t>
      </w:r>
    </w:p>
    <w:tbl>
      <w:tblPr>
        <w:tblW w:w="2021" w:type="dxa"/>
        <w:tblLook w:val="04A0" w:firstRow="1" w:lastRow="0" w:firstColumn="1" w:lastColumn="0" w:noHBand="0" w:noVBand="1"/>
      </w:tblPr>
      <w:tblGrid>
        <w:gridCol w:w="572"/>
        <w:gridCol w:w="483"/>
        <w:gridCol w:w="966"/>
      </w:tblGrid>
      <w:tr w:rsidR="00753062" w:rsidRPr="00D15725" w14:paraId="56245784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F94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D1B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ACA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13A16B4F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E4B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2701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39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52755</w:t>
            </w:r>
          </w:p>
        </w:tc>
      </w:tr>
      <w:tr w:rsidR="00753062" w:rsidRPr="00D15725" w14:paraId="1B4E33FD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81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m3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8A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606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10467</w:t>
            </w:r>
          </w:p>
        </w:tc>
      </w:tr>
    </w:tbl>
    <w:p w14:paraId="222D387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2,m3)</w:t>
      </w:r>
    </w:p>
    <w:p w14:paraId="3BDC18F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05B7104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odel 1: AbO3039 ~ day</w:t>
      </w:r>
    </w:p>
    <w:p w14:paraId="5AF93FE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odel 2: AbO3039 ~ day + vaccine</w:t>
      </w:r>
    </w:p>
    <w:tbl>
      <w:tblPr>
        <w:tblW w:w="5575" w:type="dxa"/>
        <w:tblLook w:val="04A0" w:firstRow="1" w:lastRow="0" w:firstColumn="1" w:lastColumn="0" w:noHBand="0" w:noVBand="1"/>
      </w:tblPr>
      <w:tblGrid>
        <w:gridCol w:w="416"/>
        <w:gridCol w:w="878"/>
        <w:gridCol w:w="866"/>
        <w:gridCol w:w="528"/>
        <w:gridCol w:w="1161"/>
        <w:gridCol w:w="766"/>
        <w:gridCol w:w="960"/>
      </w:tblGrid>
      <w:tr w:rsidR="00753062" w:rsidRPr="00D15725" w14:paraId="6E385FAF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4F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763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2F4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BD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C0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F0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A5E1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1AB9CDF7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B9C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2F53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04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823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454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27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440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564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5E1C3C5A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2A9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9C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281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8461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159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6A4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361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29B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6C0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785</w:t>
            </w:r>
          </w:p>
        </w:tc>
      </w:tr>
    </w:tbl>
    <w:p w14:paraId="7C44284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&lt;-data[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!=5,]</w:t>
      </w:r>
    </w:p>
    <w:p w14:paraId="5DCB097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roplevel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ata))</w:t>
      </w:r>
    </w:p>
    <w:p w14:paraId="5137A91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able(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group)</w:t>
      </w:r>
    </w:p>
    <w:p w14:paraId="5F5EEFC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exp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log(r1Oman),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ean))</w:t>
      </w:r>
    </w:p>
    <w:p w14:paraId="5820D0D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Combo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Combo 7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7 </w:t>
      </w:r>
    </w:p>
    <w:p w14:paraId="7DF8F9D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1.621810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1.318257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NA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N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3955AE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exp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log(r1Oman),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in))</w:t>
      </w:r>
    </w:p>
    <w:p w14:paraId="23CC8FB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Combo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Combo 7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7 </w:t>
      </w:r>
    </w:p>
    <w:p w14:paraId="79B1D30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0.5011872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0.7079458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NA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N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5FA20F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exp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log(r1Oman),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max))</w:t>
      </w:r>
    </w:p>
    <w:p w14:paraId="57D07B9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Combo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Combo 7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21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O3039 7 </w:t>
      </w:r>
    </w:p>
    <w:p w14:paraId="7421A54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2.818383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3.981072 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NA </w:t>
      </w:r>
      <w:r w:rsidRPr="00D15725">
        <w:rPr>
          <w:rFonts w:ascii="Times New Roman" w:hAnsi="Times New Roman" w:cs="Times New Roman"/>
          <w:sz w:val="20"/>
          <w:szCs w:val="20"/>
        </w:rPr>
        <w:tab/>
      </w:r>
      <w:r w:rsidRPr="00D15725">
        <w:rPr>
          <w:rFonts w:ascii="Times New Roman" w:hAnsi="Times New Roman" w:cs="Times New Roman"/>
          <w:sz w:val="20"/>
          <w:szCs w:val="20"/>
        </w:rPr>
        <w:tab/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N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9CF27D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1)</w:t>
      </w:r>
    </w:p>
    <w:p w14:paraId="2B38CEE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3D6665A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C56D3E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0,m1,m2)#m2 has low AIC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6"/>
      </w:tblGrid>
      <w:tr w:rsidR="00753062" w:rsidRPr="00D15725" w14:paraId="2975C8C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C7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A411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36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74439855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B18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EC6A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1E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2.01421</w:t>
            </w:r>
          </w:p>
        </w:tc>
      </w:tr>
      <w:tr w:rsidR="00753062" w:rsidRPr="00D15725" w14:paraId="5EAF723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F5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17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2205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3.93831</w:t>
            </w:r>
          </w:p>
        </w:tc>
      </w:tr>
      <w:tr w:rsidR="00753062" w:rsidRPr="00D15725" w14:paraId="718C4E2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5B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A8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838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.57276</w:t>
            </w:r>
          </w:p>
        </w:tc>
      </w:tr>
    </w:tbl>
    <w:p w14:paraId="2E9FF86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1)</w:t>
      </w:r>
    </w:p>
    <w:p w14:paraId="4A08679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3F7B219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1</w:t>
      </w:r>
    </w:p>
    <w:p w14:paraId="71C3680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vaccine</w:t>
      </w:r>
    </w:p>
    <w:tbl>
      <w:tblPr>
        <w:tblW w:w="5575" w:type="dxa"/>
        <w:tblLook w:val="04A0" w:firstRow="1" w:lastRow="0" w:firstColumn="1" w:lastColumn="0" w:noHBand="0" w:noVBand="1"/>
      </w:tblPr>
      <w:tblGrid>
        <w:gridCol w:w="416"/>
        <w:gridCol w:w="878"/>
        <w:gridCol w:w="766"/>
        <w:gridCol w:w="528"/>
        <w:gridCol w:w="1161"/>
        <w:gridCol w:w="866"/>
        <w:gridCol w:w="960"/>
      </w:tblGrid>
      <w:tr w:rsidR="00753062" w:rsidRPr="00D15725" w14:paraId="1F119F5A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9CE4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1A1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4A2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B04E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3BE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FF8C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7793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7EEED425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B02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B557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D3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52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3D0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EAD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F43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56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122B5CA3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D90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5C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F2E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34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45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44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78E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6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E1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7966</w:t>
            </w:r>
          </w:p>
        </w:tc>
      </w:tr>
    </w:tbl>
    <w:p w14:paraId="248D95C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483" w:type="dxa"/>
        <w:tblLook w:val="04A0" w:firstRow="1" w:lastRow="0" w:firstColumn="1" w:lastColumn="0" w:noHBand="0" w:noVBand="1"/>
      </w:tblPr>
      <w:tblGrid>
        <w:gridCol w:w="994"/>
        <w:gridCol w:w="640"/>
        <w:gridCol w:w="945"/>
        <w:gridCol w:w="1033"/>
        <w:gridCol w:w="911"/>
        <w:gridCol w:w="960"/>
      </w:tblGrid>
      <w:tr w:rsidR="00753062" w:rsidRPr="00D15725" w14:paraId="33E012C6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04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DBD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2B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52D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CD0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68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1E02AB58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CF5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098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3B4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8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9A1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1A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ECC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797</w:t>
            </w:r>
          </w:p>
        </w:tc>
      </w:tr>
      <w:tr w:rsidR="00753062" w:rsidRPr="00D15725" w14:paraId="167E6E6D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41E0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71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DA2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34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3A28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6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A3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880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0B5F055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#pairwise.t.test(</w:t>
      </w:r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vaccine); No difference in type of vaccine</w:t>
      </w:r>
    </w:p>
    <w:p w14:paraId="575DC2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2)</w:t>
      </w:r>
    </w:p>
    <w:p w14:paraId="4303989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7C02600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1</w:t>
      </w:r>
    </w:p>
    <w:p w14:paraId="0229DD3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day</w:t>
      </w:r>
    </w:p>
    <w:tbl>
      <w:tblPr>
        <w:tblW w:w="6435" w:type="dxa"/>
        <w:tblLook w:val="04A0" w:firstRow="1" w:lastRow="0" w:firstColumn="1" w:lastColumn="0" w:noHBand="0" w:noVBand="1"/>
      </w:tblPr>
      <w:tblGrid>
        <w:gridCol w:w="416"/>
        <w:gridCol w:w="778"/>
        <w:gridCol w:w="766"/>
        <w:gridCol w:w="528"/>
        <w:gridCol w:w="1161"/>
        <w:gridCol w:w="866"/>
        <w:gridCol w:w="960"/>
        <w:gridCol w:w="960"/>
      </w:tblGrid>
      <w:tr w:rsidR="00753062" w:rsidRPr="00D15725" w14:paraId="01B5568D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801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4DF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35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66E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2B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10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9B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2D4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5ADD3325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61C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7E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2D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52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12B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BD6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392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F65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E9E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0DA79E70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F4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C8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34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10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7304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981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853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2.0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C5B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2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FA8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</w:tbl>
    <w:p w14:paraId="7275DEB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2EEE13E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6440" w:type="dxa"/>
        <w:tblLook w:val="04A0" w:firstRow="1" w:lastRow="0" w:firstColumn="1" w:lastColumn="0" w:noHBand="0" w:noVBand="1"/>
      </w:tblPr>
      <w:tblGrid>
        <w:gridCol w:w="1094"/>
        <w:gridCol w:w="528"/>
        <w:gridCol w:w="945"/>
        <w:gridCol w:w="1033"/>
        <w:gridCol w:w="920"/>
        <w:gridCol w:w="960"/>
        <w:gridCol w:w="960"/>
      </w:tblGrid>
      <w:tr w:rsidR="00753062" w:rsidRPr="00D15725" w14:paraId="69A25C63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934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E9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BE4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7E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9E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CB0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C83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03B569C8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38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A4D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94D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047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CF19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2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56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2.2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5A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3C9A6C37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C3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EE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FBEB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10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33C0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2CD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FDC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E48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0B364F1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D85591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3FB857A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ab/>
        <w:t xml:space="preserve">Pairwise comparisons using t tests with pooled SD </w:t>
      </w:r>
    </w:p>
    <w:p w14:paraId="1E0731E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and day </w:t>
      </w:r>
    </w:p>
    <w:tbl>
      <w:tblPr>
        <w:tblW w:w="1376" w:type="dxa"/>
        <w:tblLook w:val="04A0" w:firstRow="1" w:lastRow="0" w:firstColumn="1" w:lastColumn="0" w:noHBand="0" w:noVBand="1"/>
      </w:tblPr>
      <w:tblGrid>
        <w:gridCol w:w="416"/>
        <w:gridCol w:w="960"/>
      </w:tblGrid>
      <w:tr w:rsidR="00753062" w:rsidRPr="00D15725" w14:paraId="023A8E07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33A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4F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</w:tr>
      <w:tr w:rsidR="00753062" w:rsidRPr="00D15725" w14:paraId="4FD8B744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74D7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41E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28E-05</w:t>
            </w:r>
          </w:p>
        </w:tc>
      </w:tr>
    </w:tbl>
    <w:p w14:paraId="47FB92E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lastRenderedPageBreak/>
        <w:t xml:space="preserve">P value adjustment method: holm </w:t>
      </w:r>
    </w:p>
    <w:p w14:paraId="193EA02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day+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292A68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2,m3)</w:t>
      </w:r>
    </w:p>
    <w:tbl>
      <w:tblPr>
        <w:tblW w:w="2021" w:type="dxa"/>
        <w:tblLook w:val="04A0" w:firstRow="1" w:lastRow="0" w:firstColumn="1" w:lastColumn="0" w:noHBand="0" w:noVBand="1"/>
      </w:tblPr>
      <w:tblGrid>
        <w:gridCol w:w="572"/>
        <w:gridCol w:w="483"/>
        <w:gridCol w:w="966"/>
      </w:tblGrid>
      <w:tr w:rsidR="00753062" w:rsidRPr="00D15725" w14:paraId="49889E50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C336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01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D30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0BCBE4F2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E43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1D0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3E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.57276</w:t>
            </w:r>
          </w:p>
        </w:tc>
      </w:tr>
      <w:tr w:rsidR="00753062" w:rsidRPr="00D15725" w14:paraId="7B67D62C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CBF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08B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6618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.36112</w:t>
            </w:r>
          </w:p>
        </w:tc>
      </w:tr>
    </w:tbl>
    <w:p w14:paraId="5990524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2,m3)</w:t>
      </w:r>
    </w:p>
    <w:p w14:paraId="10B1C7E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0F4F061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day</w:t>
      </w:r>
    </w:p>
    <w:p w14:paraId="65AA89E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day + vaccine</w:t>
      </w:r>
    </w:p>
    <w:tbl>
      <w:tblPr>
        <w:tblW w:w="5701" w:type="dxa"/>
        <w:tblLook w:val="04A0" w:firstRow="1" w:lastRow="0" w:firstColumn="1" w:lastColumn="0" w:noHBand="0" w:noVBand="1"/>
      </w:tblPr>
      <w:tblGrid>
        <w:gridCol w:w="416"/>
        <w:gridCol w:w="778"/>
        <w:gridCol w:w="700"/>
        <w:gridCol w:w="820"/>
        <w:gridCol w:w="1161"/>
        <w:gridCol w:w="866"/>
        <w:gridCol w:w="960"/>
      </w:tblGrid>
      <w:tr w:rsidR="00753062" w:rsidRPr="00D15725" w14:paraId="5FFAF4E5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8C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3F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1AD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5AF7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78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C54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152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6B0E421C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1E7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ACC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0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BEBF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839E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1035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017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3332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3D90B5E4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13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07B3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4EDF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69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DA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01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3C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9F0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676</w:t>
            </w:r>
          </w:p>
        </w:tc>
      </w:tr>
    </w:tbl>
    <w:p w14:paraId="739EC18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##########</w:t>
      </w:r>
    </w:p>
    <w:p w14:paraId="2C738DE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table(paste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group)</w:t>
      </w:r>
    </w:p>
    <w:p w14:paraId="68175E0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Alg~1)</w:t>
      </w:r>
    </w:p>
    <w:p w14:paraId="637F62E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2902E7E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6F875F8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Alg~prot1)</w:t>
      </w:r>
    </w:p>
    <w:p w14:paraId="3768E3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0,m1,m2)</w:t>
      </w:r>
    </w:p>
    <w:tbl>
      <w:tblPr>
        <w:tblW w:w="2021" w:type="dxa"/>
        <w:tblLook w:val="04A0" w:firstRow="1" w:lastRow="0" w:firstColumn="1" w:lastColumn="0" w:noHBand="0" w:noVBand="1"/>
      </w:tblPr>
      <w:tblGrid>
        <w:gridCol w:w="572"/>
        <w:gridCol w:w="483"/>
        <w:gridCol w:w="966"/>
      </w:tblGrid>
      <w:tr w:rsidR="00753062" w:rsidRPr="00D15725" w14:paraId="4633EDD5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87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120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A3A1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4CD711E2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7DD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0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95C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B7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.20605</w:t>
            </w:r>
          </w:p>
        </w:tc>
      </w:tr>
      <w:tr w:rsidR="00753062" w:rsidRPr="00D15725" w14:paraId="28DFBC0D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5E4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CC3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3B4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.67308</w:t>
            </w:r>
          </w:p>
        </w:tc>
      </w:tr>
      <w:tr w:rsidR="00753062" w:rsidRPr="00D15725" w14:paraId="546ED9FD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E023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8848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E2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5.58994</w:t>
            </w:r>
          </w:p>
        </w:tc>
      </w:tr>
    </w:tbl>
    <w:p w14:paraId="3BAD984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1)</w:t>
      </w:r>
    </w:p>
    <w:p w14:paraId="0DB8903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7C80C04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1</w:t>
      </w:r>
    </w:p>
    <w:p w14:paraId="725D562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vaccine</w:t>
      </w:r>
    </w:p>
    <w:tbl>
      <w:tblPr>
        <w:tblW w:w="5475" w:type="dxa"/>
        <w:tblLook w:val="04A0" w:firstRow="1" w:lastRow="0" w:firstColumn="1" w:lastColumn="0" w:noHBand="0" w:noVBand="1"/>
      </w:tblPr>
      <w:tblGrid>
        <w:gridCol w:w="416"/>
        <w:gridCol w:w="778"/>
        <w:gridCol w:w="766"/>
        <w:gridCol w:w="528"/>
        <w:gridCol w:w="1161"/>
        <w:gridCol w:w="866"/>
        <w:gridCol w:w="960"/>
      </w:tblGrid>
      <w:tr w:rsidR="00753062" w:rsidRPr="00D15725" w14:paraId="3B61F6D9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37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F8D2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625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08F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FC97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1E3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15D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6DFF2100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C3F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4B7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CB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1605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AE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25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B4A2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9041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203559E2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E8B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C9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E92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9985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1F9E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D50B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33A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8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75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4946</w:t>
            </w:r>
          </w:p>
        </w:tc>
      </w:tr>
    </w:tbl>
    <w:p w14:paraId="39C5ED5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2)</w:t>
      </w:r>
    </w:p>
    <w:p w14:paraId="792E58C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02118D8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1</w:t>
      </w:r>
    </w:p>
    <w:p w14:paraId="766F8B5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day</w:t>
      </w:r>
    </w:p>
    <w:tbl>
      <w:tblPr>
        <w:tblW w:w="6435" w:type="dxa"/>
        <w:tblLook w:val="04A0" w:firstRow="1" w:lastRow="0" w:firstColumn="1" w:lastColumn="0" w:noHBand="0" w:noVBand="1"/>
      </w:tblPr>
      <w:tblGrid>
        <w:gridCol w:w="416"/>
        <w:gridCol w:w="778"/>
        <w:gridCol w:w="766"/>
        <w:gridCol w:w="528"/>
        <w:gridCol w:w="1161"/>
        <w:gridCol w:w="866"/>
        <w:gridCol w:w="960"/>
        <w:gridCol w:w="960"/>
      </w:tblGrid>
      <w:tr w:rsidR="00753062" w:rsidRPr="00D15725" w14:paraId="3B031934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BEB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D2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E8F7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13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D5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BF7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F1D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CC15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0A021264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AA2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8F4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035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1605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E0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2D3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7F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95AA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70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576E936D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849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8A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3B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1185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D66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AAF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A978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5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8D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9ED3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</w:tbl>
    <w:p w14:paraId="481A8FC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3E0A43D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6237" w:type="dxa"/>
        <w:tblLook w:val="04A0" w:firstRow="1" w:lastRow="0" w:firstColumn="1" w:lastColumn="0" w:noHBand="0" w:noVBand="1"/>
      </w:tblPr>
      <w:tblGrid>
        <w:gridCol w:w="994"/>
        <w:gridCol w:w="528"/>
        <w:gridCol w:w="945"/>
        <w:gridCol w:w="1033"/>
        <w:gridCol w:w="911"/>
        <w:gridCol w:w="866"/>
        <w:gridCol w:w="960"/>
      </w:tblGrid>
      <w:tr w:rsidR="00753062" w:rsidRPr="00D15725" w14:paraId="6FD512EB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8A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1C9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50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638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EB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F67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FC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59A47821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C7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AAC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B8C1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974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20E4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5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B2C6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97D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5103B160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17B3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655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803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119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F8E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3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A75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E4D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2F23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15B897F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65AA2A9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3)</w:t>
      </w:r>
    </w:p>
    <w:p w14:paraId="4C305FC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76D76AB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1</w:t>
      </w:r>
    </w:p>
    <w:p w14:paraId="4125363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prot1</w:t>
      </w:r>
    </w:p>
    <w:tbl>
      <w:tblPr>
        <w:tblW w:w="7161" w:type="dxa"/>
        <w:tblLook w:val="04A0" w:firstRow="1" w:lastRow="0" w:firstColumn="1" w:lastColumn="0" w:noHBand="0" w:noVBand="1"/>
      </w:tblPr>
      <w:tblGrid>
        <w:gridCol w:w="960"/>
        <w:gridCol w:w="960"/>
        <w:gridCol w:w="866"/>
        <w:gridCol w:w="428"/>
        <w:gridCol w:w="1161"/>
        <w:gridCol w:w="866"/>
        <w:gridCol w:w="960"/>
        <w:gridCol w:w="960"/>
      </w:tblGrid>
      <w:tr w:rsidR="00753062" w:rsidRPr="00D15725" w14:paraId="38EA80A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7F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9A85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B3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9A6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0B4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380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8A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BE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1724878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6DC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817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CC8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1605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9CC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658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06AE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0E40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798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70B27DE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F4CB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9F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CF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8256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8F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F868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334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B2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97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965D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38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4A8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</w:t>
            </w:r>
          </w:p>
        </w:tc>
      </w:tr>
    </w:tbl>
    <w:p w14:paraId="0A94320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724FF1C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FFC860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Alg~prot1+vaccine)</w:t>
      </w:r>
    </w:p>
    <w:p w14:paraId="15AF009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5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Alg~prot1+day)</w:t>
      </w:r>
    </w:p>
    <w:p w14:paraId="75B60A9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6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+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63C191C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1,m2,m3,m4,m5,m6)</w:t>
      </w:r>
    </w:p>
    <w:tbl>
      <w:tblPr>
        <w:tblW w:w="2021" w:type="dxa"/>
        <w:tblLook w:val="04A0" w:firstRow="1" w:lastRow="0" w:firstColumn="1" w:lastColumn="0" w:noHBand="0" w:noVBand="1"/>
      </w:tblPr>
      <w:tblGrid>
        <w:gridCol w:w="572"/>
        <w:gridCol w:w="483"/>
        <w:gridCol w:w="966"/>
      </w:tblGrid>
      <w:tr w:rsidR="00753062" w:rsidRPr="00D15725" w14:paraId="6163E82A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3805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FC1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E5BC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77E46038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6B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m1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72C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0BD2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.67308</w:t>
            </w:r>
          </w:p>
        </w:tc>
      </w:tr>
      <w:tr w:rsidR="00753062" w:rsidRPr="00D15725" w14:paraId="20D80B58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3E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0B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DBD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5.58994</w:t>
            </w:r>
          </w:p>
        </w:tc>
      </w:tr>
      <w:tr w:rsidR="00753062" w:rsidRPr="00D15725" w14:paraId="3D8AB23E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FDF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5F19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350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.32155</w:t>
            </w:r>
          </w:p>
        </w:tc>
      </w:tr>
      <w:tr w:rsidR="00753062" w:rsidRPr="00D15725" w14:paraId="6ADFD589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CC3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A3B3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3E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.92804</w:t>
            </w:r>
          </w:p>
        </w:tc>
      </w:tr>
      <w:tr w:rsidR="00753062" w:rsidRPr="00D15725" w14:paraId="73AA0B0B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FCDE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B8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BA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.14770</w:t>
            </w:r>
          </w:p>
        </w:tc>
      </w:tr>
      <w:tr w:rsidR="00753062" w:rsidRPr="00D15725" w14:paraId="6D9420D0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A8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6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A15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9CF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.52302</w:t>
            </w:r>
          </w:p>
        </w:tc>
      </w:tr>
    </w:tbl>
    <w:p w14:paraId="66BBB58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7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AbOAlg~prot1+vaccine+day)</w:t>
      </w:r>
    </w:p>
    <w:p w14:paraId="4A2F366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8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+day+vaccine: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04823F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6,m7,m8)</w:t>
      </w:r>
    </w:p>
    <w:tbl>
      <w:tblPr>
        <w:tblW w:w="2021" w:type="dxa"/>
        <w:tblLook w:val="04A0" w:firstRow="1" w:lastRow="0" w:firstColumn="1" w:lastColumn="0" w:noHBand="0" w:noVBand="1"/>
      </w:tblPr>
      <w:tblGrid>
        <w:gridCol w:w="572"/>
        <w:gridCol w:w="483"/>
        <w:gridCol w:w="966"/>
      </w:tblGrid>
      <w:tr w:rsidR="00753062" w:rsidRPr="00D15725" w14:paraId="1C46C654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91DF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49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98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279A405B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42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6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0A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2C5C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.52302</w:t>
            </w:r>
          </w:p>
        </w:tc>
      </w:tr>
      <w:tr w:rsidR="00753062" w:rsidRPr="00D15725" w14:paraId="061D1254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3AD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7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26F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A75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.49214</w:t>
            </w:r>
          </w:p>
        </w:tc>
      </w:tr>
      <w:tr w:rsidR="00753062" w:rsidRPr="00D15725" w14:paraId="700C801C" w14:textId="77777777" w:rsidTr="0084375B">
        <w:trPr>
          <w:trHeight w:val="255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C2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8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4E73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6BA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.74713</w:t>
            </w:r>
          </w:p>
        </w:tc>
      </w:tr>
    </w:tbl>
    <w:p w14:paraId="2A9BB6B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6,m7)</w:t>
      </w:r>
    </w:p>
    <w:p w14:paraId="32BD971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2E5B57C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vaccine + day</w:t>
      </w:r>
    </w:p>
    <w:p w14:paraId="01434D2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prot1 + vaccine + day</w:t>
      </w:r>
    </w:p>
    <w:tbl>
      <w:tblPr>
        <w:tblW w:w="5751" w:type="dxa"/>
        <w:tblLook w:val="04A0" w:firstRow="1" w:lastRow="0" w:firstColumn="1" w:lastColumn="0" w:noHBand="0" w:noVBand="1"/>
      </w:tblPr>
      <w:tblGrid>
        <w:gridCol w:w="416"/>
        <w:gridCol w:w="960"/>
        <w:gridCol w:w="960"/>
        <w:gridCol w:w="428"/>
        <w:gridCol w:w="1161"/>
        <w:gridCol w:w="866"/>
        <w:gridCol w:w="960"/>
      </w:tblGrid>
      <w:tr w:rsidR="00753062" w:rsidRPr="00D15725" w14:paraId="13AD53B8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AAA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97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F4AF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C991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B2E3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8BE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1E1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1BA54B97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186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29A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1D6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9565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1013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6D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7342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9F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345A5933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194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073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F2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6710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246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EE2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854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4E99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1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17D8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2095</w:t>
            </w:r>
          </w:p>
        </w:tc>
      </w:tr>
    </w:tbl>
    <w:p w14:paraId="091CBE3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3,m4)</w:t>
      </w:r>
    </w:p>
    <w:p w14:paraId="2EBAF34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5514428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prot1</w:t>
      </w:r>
    </w:p>
    <w:p w14:paraId="0548734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prot1 + vaccine</w:t>
      </w:r>
    </w:p>
    <w:tbl>
      <w:tblPr>
        <w:tblW w:w="5751" w:type="dxa"/>
        <w:tblLook w:val="04A0" w:firstRow="1" w:lastRow="0" w:firstColumn="1" w:lastColumn="0" w:noHBand="0" w:noVBand="1"/>
      </w:tblPr>
      <w:tblGrid>
        <w:gridCol w:w="416"/>
        <w:gridCol w:w="960"/>
        <w:gridCol w:w="960"/>
        <w:gridCol w:w="428"/>
        <w:gridCol w:w="1161"/>
        <w:gridCol w:w="866"/>
        <w:gridCol w:w="960"/>
      </w:tblGrid>
      <w:tr w:rsidR="00753062" w:rsidRPr="00D15725" w14:paraId="46697D78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72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2F7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60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309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BDF8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1B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2A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05FFBB3F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49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A6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138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8256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6B1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95F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CF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A2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5EBB5FC5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F07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BD2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73B6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5008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E23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ED9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247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574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22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2DB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2835</w:t>
            </w:r>
          </w:p>
        </w:tc>
      </w:tr>
    </w:tbl>
    <w:p w14:paraId="5555F88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2,m6)</w:t>
      </w:r>
    </w:p>
    <w:p w14:paraId="5E2B7B4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Variance Table</w:t>
      </w:r>
    </w:p>
    <w:p w14:paraId="45261E4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1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day</w:t>
      </w:r>
    </w:p>
    <w:p w14:paraId="6264537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vaccine + day</w:t>
      </w:r>
    </w:p>
    <w:tbl>
      <w:tblPr>
        <w:tblW w:w="5463" w:type="dxa"/>
        <w:tblLook w:val="04A0" w:firstRow="1" w:lastRow="0" w:firstColumn="1" w:lastColumn="0" w:noHBand="0" w:noVBand="1"/>
      </w:tblPr>
      <w:tblGrid>
        <w:gridCol w:w="416"/>
        <w:gridCol w:w="960"/>
        <w:gridCol w:w="672"/>
        <w:gridCol w:w="428"/>
        <w:gridCol w:w="1161"/>
        <w:gridCol w:w="866"/>
        <w:gridCol w:w="960"/>
      </w:tblGrid>
      <w:tr w:rsidR="00753062" w:rsidRPr="00D15725" w14:paraId="363118D9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22B7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A08B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.Df</w:t>
            </w:r>
            <w:proofErr w:type="spellEnd"/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11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S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1C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B63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of Sq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41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170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4CE5C26F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0DF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252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5A9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12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B57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6E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FF1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ED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4EDC484A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106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DF8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886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45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873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1A0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3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E53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348</w:t>
            </w:r>
          </w:p>
        </w:tc>
      </w:tr>
    </w:tbl>
    <w:p w14:paraId="73CE25C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m3)</w:t>
      </w:r>
    </w:p>
    <w:p w14:paraId="468B6C6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all:</w:t>
      </w:r>
    </w:p>
    <w:p w14:paraId="6DC9841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formula =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prot1)</w:t>
      </w:r>
    </w:p>
    <w:p w14:paraId="66DDC27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s:</w:t>
      </w:r>
    </w:p>
    <w:tbl>
      <w:tblPr>
        <w:tblW w:w="4998" w:type="dxa"/>
        <w:tblLook w:val="04A0" w:firstRow="1" w:lastRow="0" w:firstColumn="1" w:lastColumn="0" w:noHBand="0" w:noVBand="1"/>
      </w:tblPr>
      <w:tblGrid>
        <w:gridCol w:w="1033"/>
        <w:gridCol w:w="1033"/>
        <w:gridCol w:w="966"/>
        <w:gridCol w:w="966"/>
        <w:gridCol w:w="1000"/>
      </w:tblGrid>
      <w:tr w:rsidR="00753062" w:rsidRPr="00D15725" w14:paraId="5452BF9E" w14:textId="77777777" w:rsidTr="0084375B">
        <w:trPr>
          <w:trHeight w:val="255"/>
        </w:trPr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4F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5ED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E30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749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485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1D6E2A12" w14:textId="77777777" w:rsidTr="0084375B">
        <w:trPr>
          <w:trHeight w:val="255"/>
        </w:trPr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E8F8" w14:textId="77777777" w:rsidR="00753062" w:rsidRPr="00D15725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47353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F1A0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0683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77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64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823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264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0C8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7647</w:t>
            </w:r>
          </w:p>
        </w:tc>
      </w:tr>
    </w:tbl>
    <w:p w14:paraId="2650B5A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efficients:</w:t>
      </w:r>
    </w:p>
    <w:tbl>
      <w:tblPr>
        <w:tblW w:w="5707" w:type="dxa"/>
        <w:tblLook w:val="04A0" w:firstRow="1" w:lastRow="0" w:firstColumn="1" w:lastColumn="0" w:noHBand="0" w:noVBand="1"/>
      </w:tblPr>
      <w:tblGrid>
        <w:gridCol w:w="1060"/>
        <w:gridCol w:w="916"/>
        <w:gridCol w:w="1105"/>
        <w:gridCol w:w="880"/>
        <w:gridCol w:w="966"/>
        <w:gridCol w:w="780"/>
      </w:tblGrid>
      <w:tr w:rsidR="00753062" w:rsidRPr="00D15725" w14:paraId="5E2AF0A2" w14:textId="77777777" w:rsidTr="0084375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59B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B41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0A89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03E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CDE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|t|)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096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4D41B70F" w14:textId="77777777" w:rsidTr="0084375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E4F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6A0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35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F6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98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D13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51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DF04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26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8765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2CD81ED8" w14:textId="77777777" w:rsidTr="0084375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9C2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ot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7EF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23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0B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24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B63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2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DE4E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3860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16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</w:t>
            </w:r>
          </w:p>
        </w:tc>
      </w:tr>
    </w:tbl>
    <w:p w14:paraId="7A23FD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51C926A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 standard error: 0.5178 on 18 degrees of freedom</w:t>
      </w:r>
    </w:p>
    <w:p w14:paraId="2CDBBD8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ultiple R-squared:  0.2167,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Adjusted R-squared:  0.1732 </w:t>
      </w:r>
    </w:p>
    <w:p w14:paraId="050322D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D15725">
        <w:rPr>
          <w:rFonts w:ascii="Times New Roman" w:hAnsi="Times New Roman" w:cs="Times New Roman"/>
          <w:color w:val="FF0000"/>
          <w:sz w:val="20"/>
          <w:szCs w:val="20"/>
        </w:rPr>
        <w:t>F-statistic: 4.979 on 1 and 18 DF,  p-value: 0.03861</w:t>
      </w:r>
    </w:p>
    <w:p w14:paraId="645B4A9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D48A80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 Figure 4 ########</w:t>
      </w:r>
    </w:p>
    <w:p w14:paraId="0763822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bt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'n'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mfrow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c(1,3))</w:t>
      </w:r>
    </w:p>
    <w:p w14:paraId="0F84783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boxplot(AbO3039~vaccine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i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=c(0.5,3)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O3039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vaccine")</w:t>
      </w:r>
    </w:p>
    <w:p w14:paraId="6805C23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xplot(</w:t>
      </w:r>
      <w:proofErr w:type="spellStart"/>
      <w:r>
        <w:rPr>
          <w:rFonts w:ascii="Times New Roman" w:hAnsi="Times New Roman" w:cs="Times New Roman"/>
          <w:sz w:val="20"/>
          <w:szCs w:val="20"/>
        </w:rPr>
        <w:t>AbOManisa</w:t>
      </w:r>
      <w:r w:rsidRPr="00D15725">
        <w:rPr>
          <w:rFonts w:ascii="Times New Roman" w:hAnsi="Times New Roman" w:cs="Times New Roman"/>
          <w:sz w:val="20"/>
          <w:szCs w:val="20"/>
        </w:rPr>
        <w:t>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,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i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=c(0.5,3)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0 Manisa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vaccine")</w:t>
      </w:r>
    </w:p>
    <w:p w14:paraId="3FF8435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xplot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,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i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=c(0.5,3)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O Algeria VNT titre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vaccine")</w:t>
      </w:r>
    </w:p>
    <w:p w14:paraId="323D5E5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FEBA700" wp14:editId="4E7276AD">
            <wp:extent cx="3017315" cy="1724792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710" cy="1763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A013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 Statistics for Figure 4 ###########</w:t>
      </w:r>
    </w:p>
    <w:p w14:paraId="52EE206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063" w:type="dxa"/>
        <w:tblLook w:val="04A0" w:firstRow="1" w:lastRow="0" w:firstColumn="1" w:lastColumn="0" w:noHBand="0" w:noVBand="1"/>
      </w:tblPr>
      <w:tblGrid>
        <w:gridCol w:w="994"/>
        <w:gridCol w:w="428"/>
        <w:gridCol w:w="945"/>
        <w:gridCol w:w="1033"/>
        <w:gridCol w:w="911"/>
        <w:gridCol w:w="752"/>
      </w:tblGrid>
      <w:tr w:rsidR="00753062" w:rsidRPr="00D15725" w14:paraId="6A117AE5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05E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469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66D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407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D8A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39F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2BC9E0A0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8D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509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E47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2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1A2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0C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86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020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495</w:t>
            </w:r>
          </w:p>
        </w:tc>
      </w:tr>
      <w:tr w:rsidR="00753062" w:rsidRPr="00D15725" w14:paraId="249AB6CD" w14:textId="77777777" w:rsidTr="0084375B">
        <w:trPr>
          <w:trHeight w:val="255"/>
        </w:trPr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B35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39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70C2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998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EC7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3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06E5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5B7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5E63A70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 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ata[prot1==1,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prot1==1,]$vaccine))</w:t>
      </w:r>
    </w:p>
    <w:tbl>
      <w:tblPr>
        <w:tblW w:w="6510" w:type="dxa"/>
        <w:tblLook w:val="04A0" w:firstRow="1" w:lastRow="0" w:firstColumn="1" w:lastColumn="0" w:noHBand="0" w:noVBand="1"/>
      </w:tblPr>
      <w:tblGrid>
        <w:gridCol w:w="2441"/>
        <w:gridCol w:w="428"/>
        <w:gridCol w:w="945"/>
        <w:gridCol w:w="1033"/>
        <w:gridCol w:w="911"/>
        <w:gridCol w:w="752"/>
      </w:tblGrid>
      <w:tr w:rsidR="00753062" w:rsidRPr="00D15725" w14:paraId="11D100ED" w14:textId="77777777" w:rsidTr="0084375B">
        <w:trPr>
          <w:trHeight w:val="255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B65C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C39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850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34C8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CCF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5692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D15725" w14:paraId="102D3530" w14:textId="77777777" w:rsidTr="0084375B">
        <w:trPr>
          <w:trHeight w:val="255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374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prot1 == 1, ]$vaccine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E54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00E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6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1E8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5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55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123</w:t>
            </w: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FBA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166</w:t>
            </w:r>
          </w:p>
        </w:tc>
      </w:tr>
      <w:tr w:rsidR="00753062" w:rsidRPr="00D15725" w14:paraId="0F125FEA" w14:textId="77777777" w:rsidTr="0084375B">
        <w:trPr>
          <w:trHeight w:val="255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E3D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C6B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84D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07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9E80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71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735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3AB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EF645E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 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ata[prot1==1,]$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dat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prot1==1,]$day))</w:t>
      </w:r>
    </w:p>
    <w:tbl>
      <w:tblPr>
        <w:tblW w:w="6718" w:type="dxa"/>
        <w:tblLook w:val="04A0" w:firstRow="1" w:lastRow="0" w:firstColumn="1" w:lastColumn="0" w:noHBand="0" w:noVBand="1"/>
      </w:tblPr>
      <w:tblGrid>
        <w:gridCol w:w="2119"/>
        <w:gridCol w:w="428"/>
        <w:gridCol w:w="945"/>
        <w:gridCol w:w="1033"/>
        <w:gridCol w:w="911"/>
        <w:gridCol w:w="866"/>
        <w:gridCol w:w="416"/>
      </w:tblGrid>
      <w:tr w:rsidR="00753062" w:rsidRPr="00D15725" w14:paraId="3004C96B" w14:textId="77777777" w:rsidTr="0084375B">
        <w:trPr>
          <w:trHeight w:val="255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D46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89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6ECC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E42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B5C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00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FF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276570B3" w14:textId="77777777" w:rsidTr="0084375B">
        <w:trPr>
          <w:trHeight w:val="255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D05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prot1 == 1, ]$day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2B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CA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24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332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24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7190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.6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FF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531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4A90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D15725" w14:paraId="6C892748" w14:textId="77777777" w:rsidTr="0084375B">
        <w:trPr>
          <w:trHeight w:val="255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13FD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C145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49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72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11D5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1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F480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B21F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1D5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64B4D86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08E00E1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vaccine+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</w:t>
      </w:r>
    </w:p>
    <w:tbl>
      <w:tblPr>
        <w:tblW w:w="5893" w:type="dxa"/>
        <w:tblLook w:val="04A0" w:firstRow="1" w:lastRow="0" w:firstColumn="1" w:lastColumn="0" w:noHBand="0" w:noVBand="1"/>
      </w:tblPr>
      <w:tblGrid>
        <w:gridCol w:w="1094"/>
        <w:gridCol w:w="428"/>
        <w:gridCol w:w="945"/>
        <w:gridCol w:w="1033"/>
        <w:gridCol w:w="911"/>
        <w:gridCol w:w="966"/>
        <w:gridCol w:w="516"/>
      </w:tblGrid>
      <w:tr w:rsidR="00753062" w:rsidRPr="00D15725" w14:paraId="5F0F58E3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9543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F62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036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AA0A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245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B5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7E2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0019E645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D9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7A1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66D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2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3C4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4595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4A8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348002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0DC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7E939C98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A62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B06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A46E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BB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8FE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49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D77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0625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045D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1BA8762D" w14:textId="77777777" w:rsidTr="0084375B">
        <w:trPr>
          <w:trHeight w:val="255"/>
        </w:trPr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B77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010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1E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957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9116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3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25E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64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CB06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8CA618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770B84C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aov(data[prot1==1,]$AbOAlg~data[prot1==1,]$vaccine+data[prot1==1,]$day))</w:t>
      </w:r>
    </w:p>
    <w:tbl>
      <w:tblPr>
        <w:tblW w:w="7040" w:type="dxa"/>
        <w:tblLook w:val="04A0" w:firstRow="1" w:lastRow="0" w:firstColumn="1" w:lastColumn="0" w:noHBand="0" w:noVBand="1"/>
      </w:tblPr>
      <w:tblGrid>
        <w:gridCol w:w="2441"/>
        <w:gridCol w:w="428"/>
        <w:gridCol w:w="945"/>
        <w:gridCol w:w="1033"/>
        <w:gridCol w:w="911"/>
        <w:gridCol w:w="866"/>
        <w:gridCol w:w="416"/>
      </w:tblGrid>
      <w:tr w:rsidR="00753062" w:rsidRPr="00D15725" w14:paraId="0952D70F" w14:textId="77777777" w:rsidTr="0084375B">
        <w:trPr>
          <w:trHeight w:val="255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29E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092A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6C9E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E72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CB8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F17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61B5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1B5BDE14" w14:textId="77777777" w:rsidTr="0084375B">
        <w:trPr>
          <w:trHeight w:val="255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0B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prot1 == 1, ]$vaccine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CB28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9762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59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93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5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A27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5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51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8114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52F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4B389B45" w14:textId="77777777" w:rsidTr="0084375B">
        <w:trPr>
          <w:trHeight w:val="255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376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ta[prot1 == 1, ]$day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AF9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E2D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875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C27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87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082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.96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DE11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514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14FA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D15725" w14:paraId="0DAE50FB" w14:textId="77777777" w:rsidTr="0084375B">
        <w:trPr>
          <w:trHeight w:val="255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9805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DF82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BD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2822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BDC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11F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B503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186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7365584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1F8138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~past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)</w:t>
      </w:r>
    </w:p>
    <w:tbl>
      <w:tblPr>
        <w:tblW w:w="6459" w:type="dxa"/>
        <w:tblLook w:val="04A0" w:firstRow="1" w:lastRow="0" w:firstColumn="1" w:lastColumn="0" w:noHBand="0" w:noVBand="1"/>
      </w:tblPr>
      <w:tblGrid>
        <w:gridCol w:w="1860"/>
        <w:gridCol w:w="428"/>
        <w:gridCol w:w="945"/>
        <w:gridCol w:w="1033"/>
        <w:gridCol w:w="911"/>
        <w:gridCol w:w="866"/>
        <w:gridCol w:w="416"/>
      </w:tblGrid>
      <w:tr w:rsidR="00753062" w:rsidRPr="00D15725" w14:paraId="7C6920F9" w14:textId="77777777" w:rsidTr="0084375B">
        <w:trPr>
          <w:trHeight w:val="25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2E2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9CF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AD2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1A82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D19D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AF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F1C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10C40D61" w14:textId="77777777" w:rsidTr="0084375B">
        <w:trPr>
          <w:trHeight w:val="25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2F9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aste(vaccine, day)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4C6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221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316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5B8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105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AEA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21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605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528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02D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D15725" w14:paraId="4E8D421B" w14:textId="77777777" w:rsidTr="0084375B">
        <w:trPr>
          <w:trHeight w:val="255"/>
        </w:trPr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1EE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CCC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E377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844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3AB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7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669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EB0C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0A7A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1C2DF0B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2979177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587034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### Ab PROTECTION RELATION  ###############</w:t>
      </w:r>
    </w:p>
    <w:p w14:paraId="4795B81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1,family='binomial')</w:t>
      </w:r>
    </w:p>
    <w:p w14:paraId="55C37F5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AbOAlg,family='binomial')</w:t>
      </w:r>
    </w:p>
    <w:p w14:paraId="47F9805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group,family='binomial')</w:t>
      </w:r>
    </w:p>
    <w:p w14:paraId="49BDE2A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day,family='binomial')</w:t>
      </w:r>
    </w:p>
    <w:p w14:paraId="14ADC27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vaccine,family='binomial')</w:t>
      </w:r>
    </w:p>
    <w:p w14:paraId="690B25B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0,m1,m2,m3,m4)</w:t>
      </w:r>
    </w:p>
    <w:tbl>
      <w:tblPr>
        <w:tblW w:w="1340" w:type="dxa"/>
        <w:tblLook w:val="04A0" w:firstRow="1" w:lastRow="0" w:firstColumn="1" w:lastColumn="0" w:noHBand="0" w:noVBand="1"/>
      </w:tblPr>
      <w:tblGrid>
        <w:gridCol w:w="472"/>
        <w:gridCol w:w="383"/>
        <w:gridCol w:w="866"/>
      </w:tblGrid>
      <w:tr w:rsidR="00753062" w:rsidRPr="00D15725" w14:paraId="21FDC485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3351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DD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C84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3560E9EE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E5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04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CA9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9084</w:t>
            </w:r>
          </w:p>
        </w:tc>
      </w:tr>
      <w:tr w:rsidR="00753062" w:rsidRPr="00D15725" w14:paraId="00812873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25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246D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F8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8716</w:t>
            </w:r>
          </w:p>
        </w:tc>
      </w:tr>
      <w:tr w:rsidR="00753062" w:rsidRPr="00D15725" w14:paraId="56374AD0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7FB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59B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F52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.7341</w:t>
            </w:r>
          </w:p>
        </w:tc>
      </w:tr>
      <w:tr w:rsidR="00753062" w:rsidRPr="00D15725" w14:paraId="0B2AB2EB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DDF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F99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1057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2173</w:t>
            </w:r>
          </w:p>
        </w:tc>
      </w:tr>
      <w:tr w:rsidR="00753062" w:rsidRPr="00D15725" w14:paraId="19AC09AD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A6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BC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F6AA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.5097</w:t>
            </w:r>
          </w:p>
        </w:tc>
      </w:tr>
    </w:tbl>
    <w:p w14:paraId="77FBE65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lastRenderedPageBreak/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nova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0,m1,test=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Chisq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)</w:t>
      </w:r>
    </w:p>
    <w:p w14:paraId="15C1B10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nalysis of Deviance Table</w:t>
      </w:r>
    </w:p>
    <w:p w14:paraId="42B0AC8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odel 1: prot1 ~ 1</w:t>
      </w:r>
    </w:p>
    <w:p w14:paraId="0ED6F11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Model 2: prot1 ~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</w:p>
    <w:tbl>
      <w:tblPr>
        <w:tblW w:w="5733" w:type="dxa"/>
        <w:tblLook w:val="04A0" w:firstRow="1" w:lastRow="0" w:firstColumn="1" w:lastColumn="0" w:noHBand="0" w:noVBand="1"/>
      </w:tblPr>
      <w:tblGrid>
        <w:gridCol w:w="416"/>
        <w:gridCol w:w="1083"/>
        <w:gridCol w:w="1205"/>
        <w:gridCol w:w="428"/>
        <w:gridCol w:w="972"/>
        <w:gridCol w:w="929"/>
        <w:gridCol w:w="700"/>
      </w:tblGrid>
      <w:tr w:rsidR="00753062" w:rsidRPr="00D15725" w14:paraId="52AD4DAE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B3A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DF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 Df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15F8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 Dev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0F2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396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evianc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C4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Chi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E0D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240F77AD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9E12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07A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3E3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908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84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1AB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95D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7AF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D15725" w14:paraId="68AE92CE" w14:textId="77777777" w:rsidTr="0084375B">
        <w:trPr>
          <w:trHeight w:val="255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F00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31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520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.872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73B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A0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036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F914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44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43E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</w:t>
            </w:r>
          </w:p>
        </w:tc>
      </w:tr>
    </w:tbl>
    <w:p w14:paraId="0C42C74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78E290A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5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AbOAlg+group,family='binomial')</w:t>
      </w:r>
    </w:p>
    <w:p w14:paraId="26D35B0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6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AbOAlg+day,family='binomial')</w:t>
      </w:r>
    </w:p>
    <w:p w14:paraId="15584D8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7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~AbOAlg+vaccine,family='binomial')</w:t>
      </w:r>
    </w:p>
    <w:p w14:paraId="77A1EA2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1,m5,m6,m7)</w:t>
      </w:r>
    </w:p>
    <w:tbl>
      <w:tblPr>
        <w:tblW w:w="1340" w:type="dxa"/>
        <w:tblLook w:val="04A0" w:firstRow="1" w:lastRow="0" w:firstColumn="1" w:lastColumn="0" w:noHBand="0" w:noVBand="1"/>
      </w:tblPr>
      <w:tblGrid>
        <w:gridCol w:w="472"/>
        <w:gridCol w:w="383"/>
        <w:gridCol w:w="866"/>
      </w:tblGrid>
      <w:tr w:rsidR="00753062" w:rsidRPr="00D15725" w14:paraId="66A3DC98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2003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005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4B8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728DB50A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2A4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A14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5161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8716</w:t>
            </w:r>
          </w:p>
        </w:tc>
      </w:tr>
      <w:tr w:rsidR="00753062" w:rsidRPr="00D15725" w14:paraId="79B7ABB4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739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2903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7FB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.2138</w:t>
            </w:r>
          </w:p>
        </w:tc>
      </w:tr>
      <w:tr w:rsidR="00753062" w:rsidRPr="00D15725" w14:paraId="3E5AA993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0DE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6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843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EDD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3856</w:t>
            </w:r>
          </w:p>
        </w:tc>
      </w:tr>
      <w:tr w:rsidR="00753062" w:rsidRPr="00D15725" w14:paraId="184681E0" w14:textId="77777777" w:rsidTr="0084375B">
        <w:trPr>
          <w:trHeight w:val="255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83D0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7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FA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990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5166</w:t>
            </w:r>
          </w:p>
        </w:tc>
      </w:tr>
    </w:tbl>
    <w:p w14:paraId="63F11EE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m1)</w:t>
      </w:r>
    </w:p>
    <w:p w14:paraId="343C75E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all:</w:t>
      </w:r>
    </w:p>
    <w:p w14:paraId="0E84699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formula = prot1 ~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, family = "binomial")</w:t>
      </w:r>
    </w:p>
    <w:p w14:paraId="08D3F96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eviance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49BEB99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306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78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6C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51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5B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1754FB1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A1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86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7494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7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63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7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DC4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8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AB9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659</w:t>
            </w:r>
          </w:p>
        </w:tc>
      </w:tr>
    </w:tbl>
    <w:p w14:paraId="3231F40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efficients:</w:t>
      </w:r>
    </w:p>
    <w:tbl>
      <w:tblPr>
        <w:tblW w:w="5045" w:type="dxa"/>
        <w:tblLook w:val="04A0" w:firstRow="1" w:lastRow="0" w:firstColumn="1" w:lastColumn="0" w:noHBand="0" w:noVBand="1"/>
      </w:tblPr>
      <w:tblGrid>
        <w:gridCol w:w="1060"/>
        <w:gridCol w:w="960"/>
        <w:gridCol w:w="1105"/>
        <w:gridCol w:w="960"/>
        <w:gridCol w:w="960"/>
      </w:tblGrid>
      <w:tr w:rsidR="00753062" w:rsidRPr="00D15725" w14:paraId="0FBFD329" w14:textId="77777777" w:rsidTr="0084375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C8E3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962C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F0AA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FEC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z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2A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|z|)</w:t>
            </w:r>
          </w:p>
        </w:tc>
      </w:tr>
      <w:tr w:rsidR="00753062" w:rsidRPr="00D15725" w14:paraId="1CB2779A" w14:textId="77777777" w:rsidTr="0084375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93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22E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2.2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0C9D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1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BD7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0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381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2943</w:t>
            </w:r>
          </w:p>
        </w:tc>
      </w:tr>
      <w:tr w:rsidR="00753062" w:rsidRPr="00D15725" w14:paraId="198A2E10" w14:textId="77777777" w:rsidTr="0084375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312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bOAl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FF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3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54A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3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62E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7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EE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785</w:t>
            </w:r>
          </w:p>
        </w:tc>
      </w:tr>
    </w:tbl>
    <w:p w14:paraId="6515E5C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41C74C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(Dispersion parameter for binomial family taken to be 1)</w:t>
      </w:r>
    </w:p>
    <w:p w14:paraId="22B8072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Null deviance: 16.908  on 19  degrees of freedom</w:t>
      </w:r>
    </w:p>
    <w:p w14:paraId="08F814E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 deviance: 12.872  on 18  degrees of freedom</w:t>
      </w:r>
    </w:p>
    <w:p w14:paraId="3045B2D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AIC: 16.872</w:t>
      </w:r>
    </w:p>
    <w:p w14:paraId="7CE99C7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Number of Fisher Scoring iterations: 5</w:t>
      </w:r>
    </w:p>
    <w:p w14:paraId="292394D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510A97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sz w:val="20"/>
          <w:szCs w:val="20"/>
        </w:rPr>
        <w:t>########## PA50 values ###########</w:t>
      </w:r>
    </w:p>
    <w:p w14:paraId="7B42BD2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=0.5    #probability of protection</w:t>
      </w:r>
    </w:p>
    <w:p w14:paraId="4A60845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(log(p/(1-p))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coe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1)[1])/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coe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1)[2]</w:t>
      </w:r>
    </w:p>
    <w:p w14:paraId="73C12C4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(Intercept) = 0.9816138 </w:t>
      </w:r>
    </w:p>
    <w:p w14:paraId="54CDA97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=0.95    #probability of protection</w:t>
      </w:r>
    </w:p>
    <w:p w14:paraId="70EB214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(log(p/(1-p))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coe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1)[1])/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coe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m1)[2]</w:t>
      </w:r>
    </w:p>
    <w:p w14:paraId="0767B17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(Intercept) = 2.260536 </w:t>
      </w:r>
    </w:p>
    <w:p w14:paraId="300F65E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a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bt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'n')</w:t>
      </w:r>
    </w:p>
    <w:p w14:paraId="59C5936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plot(c(log10(1/2),log10(1024)),c(-0.1,1.1),type="n",axes=F,xlab=expression(paste("O Algeria titre log"[10]))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xli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= c(0.5,3.5)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ylab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= "Fraction protected");axis(1);axis(2)</w:t>
      </w:r>
    </w:p>
    <w:p w14:paraId="0BB3D41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lines(rep(0:300,1)/100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edict.g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m1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.fram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rep(0:300,1)/100), type="response"),col="red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t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=1,lwd=2) </w:t>
      </w:r>
    </w:p>
    <w:p w14:paraId="0CDD619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oints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bOAlg,jitt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prot1,factor=0.2))</w:t>
      </w:r>
    </w:p>
    <w:p w14:paraId="23F667E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183FB639" wp14:editId="5F3E6758">
            <wp:extent cx="2718799" cy="3069772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023" cy="31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DC92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b/>
          <w:bCs/>
          <w:color w:val="0070C0"/>
          <w:sz w:val="20"/>
          <w:szCs w:val="20"/>
        </w:rPr>
        <w:br w:type="page"/>
      </w:r>
    </w:p>
    <w:p w14:paraId="291B1079" w14:textId="77777777" w:rsidR="00753062" w:rsidRPr="00221434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221434">
        <w:rPr>
          <w:rFonts w:ascii="Times New Roman" w:hAnsi="Times New Roman" w:cs="Times New Roman"/>
          <w:b/>
          <w:bCs/>
          <w:sz w:val="20"/>
          <w:szCs w:val="20"/>
        </w:rPr>
        <w:lastRenderedPageBreak/>
        <w:t>####### body temperature #######</w:t>
      </w:r>
    </w:p>
    <w:p w14:paraId="0E53BEF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body&lt;-read.csv("bodytemp.csv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e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';')</w:t>
      </w:r>
    </w:p>
    <w:p w14:paraId="3DD298E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body)</w:t>
      </w:r>
    </w:p>
    <w:p w14:paraId="534070B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body)</w:t>
      </w:r>
    </w:p>
    <w:p w14:paraId="6A3203E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f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temp~1+(1|animal))</w:t>
      </w:r>
    </w:p>
    <w:p w14:paraId="1BCCE82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f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1EF2BFD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f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i)+(1|animal))</w:t>
      </w:r>
    </w:p>
    <w:p w14:paraId="61B754C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f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pr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513B574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f0,f1,f2,f3)</w:t>
      </w:r>
    </w:p>
    <w:tbl>
      <w:tblPr>
        <w:tblW w:w="1540" w:type="dxa"/>
        <w:tblLook w:val="04A0" w:firstRow="1" w:lastRow="0" w:firstColumn="1" w:lastColumn="0" w:noHBand="0" w:noVBand="1"/>
      </w:tblPr>
      <w:tblGrid>
        <w:gridCol w:w="383"/>
        <w:gridCol w:w="416"/>
        <w:gridCol w:w="966"/>
      </w:tblGrid>
      <w:tr w:rsidR="00753062" w:rsidRPr="0021400C" w14:paraId="00D57A75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90904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FC61FF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81188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21400C" w14:paraId="032DAD37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796AD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C18DB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825CC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47.4081</w:t>
            </w:r>
          </w:p>
        </w:tc>
      </w:tr>
      <w:tr w:rsidR="00753062" w:rsidRPr="0021400C" w14:paraId="1ACD4930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ABA93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45798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149E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66.3614</w:t>
            </w:r>
          </w:p>
        </w:tc>
      </w:tr>
      <w:tr w:rsidR="00753062" w:rsidRPr="0021400C" w14:paraId="4BEBCFF7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D6C3D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E3AA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DC283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76.3922</w:t>
            </w:r>
          </w:p>
        </w:tc>
      </w:tr>
      <w:tr w:rsidR="00753062" w:rsidRPr="0021400C" w14:paraId="4E524B01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60F4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D5A4E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4515E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48.8909</w:t>
            </w:r>
          </w:p>
        </w:tc>
      </w:tr>
    </w:tbl>
    <w:p w14:paraId="4614469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f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i)+group+(1|animal))</w:t>
      </w:r>
    </w:p>
    <w:p w14:paraId="12E612C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f5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i)+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1F6A83E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f2,f4,f5)</w:t>
      </w:r>
    </w:p>
    <w:tbl>
      <w:tblPr>
        <w:tblW w:w="1540" w:type="dxa"/>
        <w:tblLook w:val="04A0" w:firstRow="1" w:lastRow="0" w:firstColumn="1" w:lastColumn="0" w:noHBand="0" w:noVBand="1"/>
      </w:tblPr>
      <w:tblGrid>
        <w:gridCol w:w="383"/>
        <w:gridCol w:w="416"/>
        <w:gridCol w:w="966"/>
      </w:tblGrid>
      <w:tr w:rsidR="00753062" w:rsidRPr="0021400C" w14:paraId="5631C3B0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21BB0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D1DAE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887E2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21400C" w14:paraId="354BD625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D27EE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1AC01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07455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76.3922</w:t>
            </w:r>
          </w:p>
        </w:tc>
      </w:tr>
      <w:tr w:rsidR="00753062" w:rsidRPr="0021400C" w14:paraId="0B88002D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30742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4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A4333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90B54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95.3455</w:t>
            </w:r>
          </w:p>
        </w:tc>
      </w:tr>
      <w:tr w:rsidR="00753062" w:rsidRPr="0021400C" w14:paraId="2A0EA913" w14:textId="77777777" w:rsidTr="0084375B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B7079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5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6BFA7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34083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77.8750</w:t>
            </w:r>
          </w:p>
        </w:tc>
      </w:tr>
    </w:tbl>
    <w:p w14:paraId="0F78FC5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f2)</w:t>
      </w:r>
    </w:p>
    <w:p w14:paraId="2F74950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2686131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ormula: temp ~ factor(dpi) + (1 | animal)</w:t>
      </w:r>
    </w:p>
    <w:p w14:paraId="0096781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404.4</w:t>
      </w:r>
    </w:p>
    <w:tbl>
      <w:tblPr>
        <w:tblW w:w="4738" w:type="dxa"/>
        <w:tblLook w:val="04A0" w:firstRow="1" w:lastRow="0" w:firstColumn="1" w:lastColumn="0" w:noHBand="0" w:noVBand="1"/>
      </w:tblPr>
      <w:tblGrid>
        <w:gridCol w:w="852"/>
        <w:gridCol w:w="984"/>
        <w:gridCol w:w="1066"/>
        <w:gridCol w:w="852"/>
        <w:gridCol w:w="984"/>
      </w:tblGrid>
      <w:tr w:rsidR="00753062" w:rsidRPr="0021400C" w14:paraId="5F6F1C8F" w14:textId="77777777" w:rsidTr="0084375B">
        <w:trPr>
          <w:trHeight w:val="218"/>
        </w:trPr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A39C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6D025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C0CC5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2C465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546EF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21400C" w14:paraId="0A4278D4" w14:textId="77777777" w:rsidTr="0084375B">
        <w:trPr>
          <w:trHeight w:val="218"/>
        </w:trPr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A77CB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5.079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7EEA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395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3BD176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40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F96A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1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A43998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7126</w:t>
            </w:r>
          </w:p>
        </w:tc>
      </w:tr>
    </w:tbl>
    <w:p w14:paraId="3322133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p w14:paraId="3D46FEC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782, groups:  animal, 23</w:t>
      </w:r>
    </w:p>
    <w:tbl>
      <w:tblPr>
        <w:tblW w:w="3920" w:type="dxa"/>
        <w:tblLook w:val="04A0" w:firstRow="1" w:lastRow="0" w:firstColumn="1" w:lastColumn="0" w:noHBand="0" w:noVBand="1"/>
      </w:tblPr>
      <w:tblGrid>
        <w:gridCol w:w="916"/>
        <w:gridCol w:w="1060"/>
        <w:gridCol w:w="1000"/>
        <w:gridCol w:w="1000"/>
      </w:tblGrid>
      <w:tr w:rsidR="00753062" w:rsidRPr="0021400C" w14:paraId="1FEE0A1D" w14:textId="77777777" w:rsidTr="0084375B">
        <w:trPr>
          <w:trHeight w:val="300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A969DE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4F455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24C0D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72A4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21400C" w14:paraId="045D1EFD" w14:textId="77777777" w:rsidTr="0084375B">
        <w:trPr>
          <w:trHeight w:val="300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6BAF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FC46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DF351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939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C2CBE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694</w:t>
            </w:r>
          </w:p>
        </w:tc>
      </w:tr>
      <w:tr w:rsidR="00753062" w:rsidRPr="0021400C" w14:paraId="6D9D4262" w14:textId="77777777" w:rsidTr="0084375B">
        <w:trPr>
          <w:trHeight w:val="300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7A789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15143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73C59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323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E30756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8850</w:t>
            </w:r>
          </w:p>
        </w:tc>
      </w:tr>
    </w:tbl>
    <w:p w14:paraId="4508A92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4653" w:type="dxa"/>
        <w:tblLook w:val="04A0" w:firstRow="1" w:lastRow="0" w:firstColumn="1" w:lastColumn="0" w:noHBand="0" w:noVBand="1"/>
      </w:tblPr>
      <w:tblGrid>
        <w:gridCol w:w="1444"/>
        <w:gridCol w:w="1133"/>
        <w:gridCol w:w="1027"/>
        <w:gridCol w:w="1049"/>
      </w:tblGrid>
      <w:tr w:rsidR="00753062" w:rsidRPr="00862FE6" w14:paraId="394E9914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D36D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3CFC5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97EB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F9FB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862FE6" w14:paraId="77BE0BE2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3623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AC80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9E+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92A7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35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EAA0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12.904</w:t>
            </w:r>
          </w:p>
        </w:tc>
      </w:tr>
      <w:tr w:rsidR="00753062" w:rsidRPr="00862FE6" w14:paraId="70A2CACC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ADD9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744A9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7E+0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D6C8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A28F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748</w:t>
            </w:r>
          </w:p>
        </w:tc>
      </w:tr>
      <w:tr w:rsidR="00753062" w:rsidRPr="00862FE6" w14:paraId="25C04AB6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AD52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FA89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+0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43D0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B696B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974</w:t>
            </w:r>
          </w:p>
        </w:tc>
      </w:tr>
      <w:tr w:rsidR="00753062" w:rsidRPr="00862FE6" w14:paraId="2267BFC4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F015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3E6B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3E-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6A81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C2BC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024</w:t>
            </w:r>
          </w:p>
        </w:tc>
      </w:tr>
      <w:tr w:rsidR="00753062" w:rsidRPr="00862FE6" w14:paraId="7CEC29B6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4999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447E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0E-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88A2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7949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344</w:t>
            </w:r>
          </w:p>
        </w:tc>
      </w:tr>
      <w:tr w:rsidR="00753062" w:rsidRPr="00862FE6" w14:paraId="27DDEA24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9288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55F6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39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98C0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4E60A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69</w:t>
            </w:r>
          </w:p>
        </w:tc>
      </w:tr>
      <w:tr w:rsidR="00753062" w:rsidRPr="00862FE6" w14:paraId="1775EA08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C1EE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6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A43C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6E-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363A0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CDC2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82</w:t>
            </w:r>
          </w:p>
        </w:tc>
      </w:tr>
      <w:tr w:rsidR="00753062" w:rsidRPr="00862FE6" w14:paraId="4A11EF96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FFB0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E891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8D5A9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9580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75</w:t>
            </w:r>
          </w:p>
        </w:tc>
      </w:tr>
      <w:tr w:rsidR="00753062" w:rsidRPr="00862FE6" w14:paraId="03AFBEC7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1237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8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9404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70E-0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03AD4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1C1DC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02</w:t>
            </w:r>
          </w:p>
        </w:tc>
      </w:tr>
      <w:tr w:rsidR="00753062" w:rsidRPr="00862FE6" w14:paraId="367F389D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69D7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9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337B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22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D59B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8CE4E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13</w:t>
            </w:r>
          </w:p>
        </w:tc>
      </w:tr>
      <w:tr w:rsidR="00753062" w:rsidRPr="00862FE6" w14:paraId="54950C23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BB44E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30E2E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1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ED96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7BB9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07</w:t>
            </w:r>
          </w:p>
        </w:tc>
      </w:tr>
      <w:tr w:rsidR="00753062" w:rsidRPr="00862FE6" w14:paraId="41A98DD9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FF8AF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2B69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57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A393C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7FED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24</w:t>
            </w:r>
          </w:p>
        </w:tc>
      </w:tr>
      <w:tr w:rsidR="00753062" w:rsidRPr="00862FE6" w14:paraId="33700D15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399B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2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1C0FA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83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1C9F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E076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920</w:t>
            </w:r>
          </w:p>
        </w:tc>
      </w:tr>
      <w:tr w:rsidR="00753062" w:rsidRPr="00862FE6" w14:paraId="21701480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2BDB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4DC3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44E-1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20EF7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E842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</w:tr>
      <w:tr w:rsidR="00753062" w:rsidRPr="00862FE6" w14:paraId="2C2B908D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F278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2D16C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8.70E-0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CF9FD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34DDB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102</w:t>
            </w:r>
          </w:p>
        </w:tc>
      </w:tr>
      <w:tr w:rsidR="00753062" w:rsidRPr="00862FE6" w14:paraId="211615BB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55327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EA0E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9E-1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FA04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5706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</w:tr>
      <w:tr w:rsidR="00753062" w:rsidRPr="00862FE6" w14:paraId="4D0B36CC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4C799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6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E10A0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3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4A20D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A5C1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920</w:t>
            </w:r>
          </w:p>
        </w:tc>
      </w:tr>
      <w:tr w:rsidR="00753062" w:rsidRPr="00862FE6" w14:paraId="397B1E27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1FE2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1354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78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24D2D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9158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62</w:t>
            </w:r>
          </w:p>
        </w:tc>
      </w:tr>
      <w:tr w:rsidR="00753062" w:rsidRPr="00862FE6" w14:paraId="3F2A11B0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096A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8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098B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96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4FEE6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A1FF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18</w:t>
            </w:r>
          </w:p>
        </w:tc>
      </w:tr>
      <w:tr w:rsidR="00753062" w:rsidRPr="00862FE6" w14:paraId="550B5D18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5728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9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7FDA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6E-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B1AF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5E55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82</w:t>
            </w:r>
          </w:p>
        </w:tc>
      </w:tr>
      <w:tr w:rsidR="00753062" w:rsidRPr="00862FE6" w14:paraId="4693F25B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F478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899E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13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611A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03DE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73</w:t>
            </w:r>
          </w:p>
        </w:tc>
      </w:tr>
      <w:tr w:rsidR="00753062" w:rsidRPr="00862FE6" w14:paraId="1EF4DDB9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5575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3722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91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E1C3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FCC3E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60</w:t>
            </w:r>
          </w:p>
        </w:tc>
      </w:tr>
      <w:tr w:rsidR="00753062" w:rsidRPr="00862FE6" w14:paraId="5A09B755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AC37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2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9B47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04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C822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A256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58</w:t>
            </w:r>
          </w:p>
        </w:tc>
      </w:tr>
      <w:tr w:rsidR="00753062" w:rsidRPr="00862FE6" w14:paraId="306DAAC2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B2CB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E62F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17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736F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F51D3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56</w:t>
            </w:r>
          </w:p>
        </w:tc>
      </w:tr>
      <w:tr w:rsidR="00753062" w:rsidRPr="00862FE6" w14:paraId="41113C06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C92A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factor(dpi)2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37AD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4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B95E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2303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04</w:t>
            </w:r>
          </w:p>
        </w:tc>
      </w:tr>
      <w:tr w:rsidR="00753062" w:rsidRPr="00862FE6" w14:paraId="08D6786A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87DE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405CE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78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F6A5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FF99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62</w:t>
            </w:r>
          </w:p>
        </w:tc>
      </w:tr>
      <w:tr w:rsidR="00753062" w:rsidRPr="00862FE6" w14:paraId="456A81BD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61F3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6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8A7B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8.70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6374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3499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22</w:t>
            </w:r>
          </w:p>
        </w:tc>
      </w:tr>
      <w:tr w:rsidR="00753062" w:rsidRPr="00862FE6" w14:paraId="4AB2EEF0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001AB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E676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4E-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2A53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A979C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687</w:t>
            </w:r>
          </w:p>
        </w:tc>
      </w:tr>
      <w:tr w:rsidR="00753062" w:rsidRPr="00862FE6" w14:paraId="08D56DAE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546E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8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FCE97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7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5A89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1765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256</w:t>
            </w:r>
          </w:p>
        </w:tc>
      </w:tr>
      <w:tr w:rsidR="00753062" w:rsidRPr="00862FE6" w14:paraId="3279FC09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D54A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9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0627A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8.70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AD03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26C1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22</w:t>
            </w:r>
          </w:p>
        </w:tc>
      </w:tr>
      <w:tr w:rsidR="00753062" w:rsidRPr="00862FE6" w14:paraId="5C10A805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6AFF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3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9C0F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39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CB7F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398E3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69</w:t>
            </w:r>
          </w:p>
        </w:tc>
      </w:tr>
      <w:tr w:rsidR="00753062" w:rsidRPr="00862FE6" w14:paraId="6866ED50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AA6D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3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ED2C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5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90C3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B741D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664</w:t>
            </w:r>
          </w:p>
        </w:tc>
      </w:tr>
      <w:tr w:rsidR="00753062" w:rsidRPr="00862FE6" w14:paraId="33C40062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B061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32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51C4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96E-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BE3E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21F3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18</w:t>
            </w:r>
          </w:p>
        </w:tc>
      </w:tr>
      <w:tr w:rsidR="00753062" w:rsidRPr="00862FE6" w14:paraId="3124998F" w14:textId="77777777" w:rsidTr="0084375B">
        <w:trPr>
          <w:trHeight w:val="218"/>
        </w:trPr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F781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3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BDA3B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0E-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EECF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1E-0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58F3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533</w:t>
            </w:r>
          </w:p>
        </w:tc>
      </w:tr>
    </w:tbl>
    <w:p w14:paraId="6423D59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rrelation matrix not shown by default, as p = 34 &gt; 12.</w:t>
      </w:r>
    </w:p>
    <w:p w14:paraId="4DC60F7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Use print(x, correlation=TRUE) or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x) if you need it</w:t>
      </w:r>
    </w:p>
    <w:p w14:paraId="424C53F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for 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in 2:15){</w:t>
      </w:r>
    </w:p>
    <w:p w14:paraId="053E481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+ f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temp~1+(1|animal),body[dpi&lt;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,])</w:t>
      </w:r>
    </w:p>
    <w:p w14:paraId="4160123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+ f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grou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,body[dpi&lt;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,])</w:t>
      </w:r>
    </w:p>
    <w:p w14:paraId="1DA69CF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+ f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i)+(1|animal),body[dpi&lt;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,])</w:t>
      </w:r>
    </w:p>
    <w:p w14:paraId="1BE1A92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+ f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emp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i)+group+(1|animal),body[dpi&lt;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,])</w:t>
      </w:r>
    </w:p>
    <w:p w14:paraId="3B22C75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+ print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4046E2D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+ print(AIC(f0,f1,f2,f3)) }</w:t>
      </w:r>
    </w:p>
    <w:p w14:paraId="7A7A65A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449B371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119D9C2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667CC82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2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383"/>
        <w:gridCol w:w="1120"/>
      </w:tblGrid>
      <w:tr w:rsidR="00753062" w:rsidRPr="00D15725" w14:paraId="7737F632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6D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FF58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90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06BFF54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CB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71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897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0.07876</w:t>
            </w:r>
          </w:p>
        </w:tc>
      </w:tr>
      <w:tr w:rsidR="00753062" w:rsidRPr="00D15725" w14:paraId="0C0BFFBF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495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9F4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176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6.15642</w:t>
            </w:r>
          </w:p>
        </w:tc>
      </w:tr>
      <w:tr w:rsidR="00753062" w:rsidRPr="00D15725" w14:paraId="1B4F2C2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0B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24B3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B887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1.16423</w:t>
            </w:r>
          </w:p>
        </w:tc>
      </w:tr>
      <w:tr w:rsidR="00753062" w:rsidRPr="00D15725" w14:paraId="1FFAC915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9A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2F4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C7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6.65586</w:t>
            </w:r>
          </w:p>
        </w:tc>
      </w:tr>
    </w:tbl>
    <w:p w14:paraId="7300F96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076BD46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4EC06F6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3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383"/>
        <w:gridCol w:w="1120"/>
      </w:tblGrid>
      <w:tr w:rsidR="00753062" w:rsidRPr="00D15725" w14:paraId="12288FD9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F73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58D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F2A5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75965EBD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207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7A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9E6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2.25030</w:t>
            </w:r>
          </w:p>
        </w:tc>
      </w:tr>
      <w:tr w:rsidR="00753062" w:rsidRPr="00D15725" w14:paraId="0B5BFDD2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76B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F2B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25C4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7.17900</w:t>
            </w:r>
          </w:p>
        </w:tc>
      </w:tr>
      <w:tr w:rsidR="00753062" w:rsidRPr="00D15725" w14:paraId="1EAA3413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20D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400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272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6.08060</w:t>
            </w:r>
          </w:p>
        </w:tc>
      </w:tr>
      <w:tr w:rsidR="00753062" w:rsidRPr="00D15725" w14:paraId="683F351B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C91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326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284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9.69970</w:t>
            </w:r>
          </w:p>
        </w:tc>
      </w:tr>
    </w:tbl>
    <w:p w14:paraId="5BE5317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02A66D5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4</w:t>
      </w:r>
    </w:p>
    <w:tbl>
      <w:tblPr>
        <w:tblW w:w="17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"/>
        <w:gridCol w:w="320"/>
        <w:gridCol w:w="1120"/>
      </w:tblGrid>
      <w:tr w:rsidR="00753062" w:rsidRPr="00D15725" w14:paraId="60AEBF82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E0377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7CA0C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EE25C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.00020</w:t>
            </w:r>
          </w:p>
        </w:tc>
      </w:tr>
      <w:tr w:rsidR="00753062" w:rsidRPr="00D15725" w14:paraId="35DC0478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5C122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F0633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DABFE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2.15120</w:t>
            </w:r>
          </w:p>
        </w:tc>
      </w:tr>
      <w:tr w:rsidR="00753062" w:rsidRPr="00D15725" w14:paraId="6FCE417E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43739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7786C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3A498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8.15440</w:t>
            </w:r>
          </w:p>
        </w:tc>
      </w:tr>
      <w:tr w:rsidR="00753062" w:rsidRPr="00D15725" w14:paraId="3CB25033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37CA7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1F280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0FE8E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.22030</w:t>
            </w:r>
          </w:p>
        </w:tc>
      </w:tr>
    </w:tbl>
    <w:p w14:paraId="1FBB7A5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652005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 [1] 5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7654D5C9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449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CD7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07BA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6BAFE5F2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86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A316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5775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8.70060</w:t>
            </w:r>
          </w:p>
        </w:tc>
      </w:tr>
      <w:tr w:rsidR="00753062" w:rsidRPr="00D15725" w14:paraId="18E2B38C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56E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0BC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AAF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9.85200</w:t>
            </w:r>
          </w:p>
        </w:tc>
      </w:tr>
      <w:tr w:rsidR="00753062" w:rsidRPr="00D15725" w14:paraId="638346B4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ECD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EACE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8A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28.93650</w:t>
            </w:r>
          </w:p>
        </w:tc>
      </w:tr>
      <w:tr w:rsidR="00753062" w:rsidRPr="00D15725" w14:paraId="1511B707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63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8A9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798E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30.08790</w:t>
            </w:r>
          </w:p>
        </w:tc>
      </w:tr>
    </w:tbl>
    <w:p w14:paraId="63A74A9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23E5E59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6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2401A14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59E0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D74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7D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737014CD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DBB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90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99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34.35490</w:t>
            </w:r>
          </w:p>
        </w:tc>
      </w:tr>
      <w:tr w:rsidR="00753062" w:rsidRPr="00D15725" w14:paraId="6A34297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01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829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42E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35.55210</w:t>
            </w:r>
          </w:p>
        </w:tc>
      </w:tr>
      <w:tr w:rsidR="00753062" w:rsidRPr="00D15725" w14:paraId="6543CBDA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AC0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F8B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11B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0.76850</w:t>
            </w:r>
          </w:p>
        </w:tc>
      </w:tr>
      <w:tr w:rsidR="00753062" w:rsidRPr="00D15725" w14:paraId="3CA9ECAE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63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28A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57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1.92160</w:t>
            </w:r>
          </w:p>
        </w:tc>
      </w:tr>
    </w:tbl>
    <w:p w14:paraId="5DE9A3C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673DF27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7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4EB2B697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ECB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C2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A97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69CAAEBE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38F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C5D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F37C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3.77290</w:t>
            </w:r>
          </w:p>
        </w:tc>
      </w:tr>
      <w:tr w:rsidR="00753062" w:rsidRPr="00D15725" w14:paraId="4051933C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A1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FAD0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D7F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7.45840</w:t>
            </w:r>
          </w:p>
        </w:tc>
      </w:tr>
      <w:tr w:rsidR="00753062" w:rsidRPr="00D15725" w14:paraId="0A01DD02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44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7BA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291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87.34250</w:t>
            </w:r>
          </w:p>
        </w:tc>
      </w:tr>
      <w:tr w:rsidR="00753062" w:rsidRPr="00D15725" w14:paraId="1401A7B4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54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8E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A28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90.85250</w:t>
            </w:r>
          </w:p>
        </w:tc>
      </w:tr>
    </w:tbl>
    <w:p w14:paraId="1E8B60A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6407023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8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2686C974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D5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0A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CB3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1B38C29B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B38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23CD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34C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27.19550</w:t>
            </w:r>
          </w:p>
        </w:tc>
      </w:tr>
      <w:tr w:rsidR="00753062" w:rsidRPr="00D15725" w14:paraId="4332C30B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E7CC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377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403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32.62610</w:t>
            </w:r>
          </w:p>
        </w:tc>
      </w:tr>
      <w:tr w:rsidR="00753062" w:rsidRPr="00D15725" w14:paraId="5E17602D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4BE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744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54D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09.84600</w:t>
            </w:r>
          </w:p>
        </w:tc>
      </w:tr>
      <w:tr w:rsidR="00753062" w:rsidRPr="00D15725" w14:paraId="5017B83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1798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058C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ACC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15.13510</w:t>
            </w:r>
          </w:p>
        </w:tc>
      </w:tr>
    </w:tbl>
    <w:p w14:paraId="3901E28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185C2DC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9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3446E4BF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447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001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02F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4B5450F5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248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63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F24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63.94030</w:t>
            </w:r>
          </w:p>
        </w:tc>
      </w:tr>
      <w:tr w:rsidR="00753062" w:rsidRPr="00D15725" w14:paraId="43DCBAF4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2B0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949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694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70.98280</w:t>
            </w:r>
          </w:p>
        </w:tc>
      </w:tr>
      <w:tr w:rsidR="00753062" w:rsidRPr="00D15725" w14:paraId="7B4C0205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D02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1E22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D45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31.38000</w:t>
            </w:r>
          </w:p>
        </w:tc>
      </w:tr>
      <w:tr w:rsidR="00753062" w:rsidRPr="00D15725" w14:paraId="607E0933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624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AC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AC3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38.38030</w:t>
            </w:r>
          </w:p>
        </w:tc>
      </w:tr>
    </w:tbl>
    <w:p w14:paraId="5E33E04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07304CE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10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68D5BCE9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3017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C6AB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5C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5458D928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380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BF26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070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99.34070</w:t>
            </w:r>
          </w:p>
        </w:tc>
      </w:tr>
      <w:tr w:rsidR="00753062" w:rsidRPr="00D15725" w14:paraId="64812A4A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BAA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7B04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062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06.30530</w:t>
            </w:r>
          </w:p>
        </w:tc>
      </w:tr>
      <w:tr w:rsidR="00753062" w:rsidRPr="00D15725" w14:paraId="75E3B11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446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165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F935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8.50320</w:t>
            </w:r>
          </w:p>
        </w:tc>
      </w:tr>
      <w:tr w:rsidR="00753062" w:rsidRPr="00D15725" w14:paraId="5F154179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CB1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E744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50A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55.41730</w:t>
            </w:r>
          </w:p>
        </w:tc>
      </w:tr>
    </w:tbl>
    <w:p w14:paraId="4D7DAB0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69161C5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11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3691BC21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A47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4B8D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8FE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369227D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B19B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5CE7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1D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2.43040</w:t>
            </w:r>
          </w:p>
        </w:tc>
      </w:tr>
      <w:tr w:rsidR="00753062" w:rsidRPr="00D15725" w14:paraId="671B70DF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170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53C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5F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9.84640</w:t>
            </w:r>
          </w:p>
        </w:tc>
      </w:tr>
      <w:tr w:rsidR="00753062" w:rsidRPr="00D15725" w14:paraId="28C7F1ED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611B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CF1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FDF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7.52820</w:t>
            </w:r>
          </w:p>
        </w:tc>
      </w:tr>
      <w:tr w:rsidR="00753062" w:rsidRPr="00D15725" w14:paraId="044F98B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8CF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59C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00C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4.84470</w:t>
            </w:r>
          </w:p>
        </w:tc>
      </w:tr>
    </w:tbl>
    <w:p w14:paraId="7CA149C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5297B60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12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2552DE33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EB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A03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04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1FD744B8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023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836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E2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64.35220</w:t>
            </w:r>
          </w:p>
        </w:tc>
      </w:tr>
      <w:tr w:rsidR="00753062" w:rsidRPr="00D15725" w14:paraId="11EBABFF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04F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1B1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5D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3.29890</w:t>
            </w:r>
          </w:p>
        </w:tc>
      </w:tr>
      <w:tr w:rsidR="00753062" w:rsidRPr="00D15725" w14:paraId="41FD8F9E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2203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9C76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283F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2.03290</w:t>
            </w:r>
          </w:p>
        </w:tc>
      </w:tr>
      <w:tr w:rsidR="00753062" w:rsidRPr="00D15725" w14:paraId="5E36EC19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880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E300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5ABA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90.89560</w:t>
            </w:r>
          </w:p>
        </w:tc>
      </w:tr>
    </w:tbl>
    <w:p w14:paraId="7C0C716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? is Singular</w:t>
      </w:r>
    </w:p>
    <w:p w14:paraId="0467024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13</w:t>
      </w:r>
    </w:p>
    <w:tbl>
      <w:tblPr>
        <w:tblW w:w="17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"/>
        <w:gridCol w:w="320"/>
        <w:gridCol w:w="1120"/>
      </w:tblGrid>
      <w:tr w:rsidR="00753062" w:rsidRPr="00D15725" w14:paraId="65F59415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EA4C5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41100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D1B85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C</w:t>
            </w:r>
          </w:p>
        </w:tc>
      </w:tr>
      <w:tr w:rsidR="00753062" w:rsidRPr="00D15725" w14:paraId="56E35039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3ED082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D1CDC4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F9712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4.07660</w:t>
            </w:r>
          </w:p>
        </w:tc>
      </w:tr>
      <w:tr w:rsidR="00753062" w:rsidRPr="00D15725" w14:paraId="430FC6DF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98DDF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1484D1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839D6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3.87160</w:t>
            </w:r>
          </w:p>
        </w:tc>
      </w:tr>
      <w:tr w:rsidR="00753062" w:rsidRPr="00D15725" w14:paraId="4078E14E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D23DD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f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5C0BB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FB1E8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4.36310</w:t>
            </w:r>
          </w:p>
        </w:tc>
      </w:tr>
      <w:tr w:rsidR="00753062" w:rsidRPr="00D15725" w14:paraId="60BD4668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846DF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3DB89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A00CC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4.13700</w:t>
            </w:r>
          </w:p>
        </w:tc>
      </w:tr>
    </w:tbl>
    <w:p w14:paraId="5842FBB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14</w:t>
      </w:r>
    </w:p>
    <w:tbl>
      <w:tblPr>
        <w:tblW w:w="17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"/>
        <w:gridCol w:w="320"/>
        <w:gridCol w:w="1120"/>
      </w:tblGrid>
      <w:tr w:rsidR="00753062" w:rsidRPr="00D15725" w14:paraId="6A0868D7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07A72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2639C3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2B938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C</w:t>
            </w:r>
          </w:p>
        </w:tc>
      </w:tr>
      <w:tr w:rsidR="00753062" w:rsidRPr="00D15725" w14:paraId="6A3E2825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AF597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C9ADD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DF789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9.97490</w:t>
            </w:r>
          </w:p>
        </w:tc>
      </w:tr>
      <w:tr w:rsidR="00753062" w:rsidRPr="00D15725" w14:paraId="58D0DCC1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70A6D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7E285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39E9F3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0.79520</w:t>
            </w:r>
          </w:p>
        </w:tc>
      </w:tr>
      <w:tr w:rsidR="00753062" w:rsidRPr="00D15725" w14:paraId="6DC2E24E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1AAE8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67B78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B87BB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5.88200</w:t>
            </w:r>
          </w:p>
        </w:tc>
      </w:tr>
      <w:tr w:rsidR="00753062" w:rsidRPr="00D15725" w14:paraId="75F2FD8A" w14:textId="77777777" w:rsidTr="0084375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0AE37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852C4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BFA6E" w14:textId="77777777" w:rsidR="00753062" w:rsidRPr="00D15725" w:rsidRDefault="00753062" w:rsidP="008437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157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6.70230</w:t>
            </w:r>
          </w:p>
        </w:tc>
      </w:tr>
    </w:tbl>
    <w:p w14:paraId="05F57E1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[1] 15</w:t>
      </w:r>
    </w:p>
    <w:tbl>
      <w:tblPr>
        <w:tblW w:w="1700" w:type="dxa"/>
        <w:tblLook w:val="04A0" w:firstRow="1" w:lastRow="0" w:firstColumn="1" w:lastColumn="0" w:noHBand="0" w:noVBand="1"/>
      </w:tblPr>
      <w:tblGrid>
        <w:gridCol w:w="383"/>
        <w:gridCol w:w="416"/>
        <w:gridCol w:w="1120"/>
      </w:tblGrid>
      <w:tr w:rsidR="00753062" w:rsidRPr="00D15725" w14:paraId="405592F7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DBA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137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D9FB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6FEA598F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D2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0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416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FEA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47.16500</w:t>
            </w:r>
          </w:p>
        </w:tc>
      </w:tr>
      <w:tr w:rsidR="00753062" w:rsidRPr="00D15725" w14:paraId="2822A2FA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AC8E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1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D6E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26B1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58.25870</w:t>
            </w:r>
          </w:p>
        </w:tc>
      </w:tr>
      <w:tr w:rsidR="00753062" w:rsidRPr="00D15725" w14:paraId="28723BB0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319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2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763E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092F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23.36470</w:t>
            </w:r>
          </w:p>
        </w:tc>
      </w:tr>
      <w:tr w:rsidR="00753062" w:rsidRPr="00D15725" w14:paraId="6745326A" w14:textId="77777777" w:rsidTr="0084375B">
        <w:trPr>
          <w:trHeight w:val="30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86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3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847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5204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34.45840</w:t>
            </w:r>
          </w:p>
        </w:tc>
      </w:tr>
    </w:tbl>
    <w:p w14:paraId="64AC03C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f2)</w:t>
      </w:r>
    </w:p>
    <w:p w14:paraId="361A632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2D5BACC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ormula: temp ~ factor(dpi) + (1 | animal)</w:t>
      </w:r>
    </w:p>
    <w:p w14:paraId="3100630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body[dpi &l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, ]</w:t>
      </w:r>
    </w:p>
    <w:p w14:paraId="76E3CC5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389.4</w:t>
      </w:r>
    </w:p>
    <w:p w14:paraId="1C2447A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087281E3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CD3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E05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EAD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EDD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7BB1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19C35478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D8B0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3.63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C444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43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D1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7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118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9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D1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8521</w:t>
            </w:r>
          </w:p>
        </w:tc>
      </w:tr>
    </w:tbl>
    <w:p w14:paraId="758C4F6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814" w:type="dxa"/>
        <w:tblLook w:val="04A0" w:firstRow="1" w:lastRow="0" w:firstColumn="1" w:lastColumn="0" w:noHBand="0" w:noVBand="1"/>
      </w:tblPr>
      <w:tblGrid>
        <w:gridCol w:w="1855"/>
        <w:gridCol w:w="997"/>
        <w:gridCol w:w="962"/>
      </w:tblGrid>
      <w:tr w:rsidR="00753062" w:rsidRPr="00D15725" w14:paraId="65144005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E9A5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   Name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4A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4B79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D15725" w14:paraId="1F496144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FF1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   (Intercept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130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027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74B1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424</w:t>
            </w:r>
          </w:p>
        </w:tc>
      </w:tr>
      <w:tr w:rsidR="00753062" w:rsidRPr="00D15725" w14:paraId="02D29DD1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53D5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F82C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5362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816E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919</w:t>
            </w:r>
          </w:p>
        </w:tc>
      </w:tr>
    </w:tbl>
    <w:p w14:paraId="64FD19D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345, groups:  animal, 23</w:t>
      </w:r>
    </w:p>
    <w:p w14:paraId="5CD631A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4374" w:type="dxa"/>
        <w:tblLook w:val="04A0" w:firstRow="1" w:lastRow="0" w:firstColumn="1" w:lastColumn="0" w:noHBand="0" w:noVBand="1"/>
      </w:tblPr>
      <w:tblGrid>
        <w:gridCol w:w="1237"/>
        <w:gridCol w:w="1091"/>
        <w:gridCol w:w="1074"/>
        <w:gridCol w:w="972"/>
      </w:tblGrid>
      <w:tr w:rsidR="00753062" w:rsidRPr="00862FE6" w14:paraId="516DC690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CA42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2FC2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0720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28AA6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862FE6" w14:paraId="6F1D1417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676E5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01966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9E+0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4360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70E-02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C8818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47.334</w:t>
            </w:r>
          </w:p>
        </w:tc>
      </w:tr>
      <w:tr w:rsidR="00753062" w:rsidRPr="00862FE6" w14:paraId="6B85E092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8BB9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60F51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7E+00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7EC9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B55C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119</w:t>
            </w:r>
          </w:p>
        </w:tc>
      </w:tr>
      <w:tr w:rsidR="00753062" w:rsidRPr="00862FE6" w14:paraId="7B060026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52CD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2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6DC7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+00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3EA2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B248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022</w:t>
            </w:r>
          </w:p>
        </w:tc>
      </w:tr>
      <w:tr w:rsidR="00753062" w:rsidRPr="00862FE6" w14:paraId="3DB5F4A3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0A43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3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8E04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3E-0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08E7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950A3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906</w:t>
            </w:r>
          </w:p>
        </w:tc>
      </w:tr>
      <w:tr w:rsidR="00753062" w:rsidRPr="00862FE6" w14:paraId="135E5DFA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76F97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4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C30E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0E-0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FDDBE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8E9CE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198</w:t>
            </w:r>
          </w:p>
        </w:tc>
      </w:tr>
      <w:tr w:rsidR="00753062" w:rsidRPr="00862FE6" w14:paraId="52B2C5CA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48070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5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417A4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39E-02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C78C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2C169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40</w:t>
            </w:r>
          </w:p>
        </w:tc>
      </w:tr>
      <w:tr w:rsidR="00753062" w:rsidRPr="00862FE6" w14:paraId="47C851D1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ABEC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6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4F34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6E-0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063D6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EFC0E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91</w:t>
            </w:r>
          </w:p>
        </w:tc>
      </w:tr>
      <w:tr w:rsidR="00753062" w:rsidRPr="00862FE6" w14:paraId="2F1296A1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7A99F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7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32BC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23443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DB4E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65</w:t>
            </w:r>
          </w:p>
        </w:tc>
      </w:tr>
      <w:tr w:rsidR="00753062" w:rsidRPr="00862FE6" w14:paraId="70A91A28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9709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8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1ED8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70E-03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1702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8D03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5</w:t>
            </w:r>
          </w:p>
        </w:tc>
      </w:tr>
      <w:tr w:rsidR="00753062" w:rsidRPr="00862FE6" w14:paraId="79121D63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5D6F9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9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F8FE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22E-02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0A820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E9C6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51</w:t>
            </w:r>
          </w:p>
        </w:tc>
      </w:tr>
      <w:tr w:rsidR="00753062" w:rsidRPr="00862FE6" w14:paraId="1156D5DB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FE4B3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0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928C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1E-02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DDD98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EAC36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26</w:t>
            </w:r>
          </w:p>
        </w:tc>
      </w:tr>
      <w:tr w:rsidR="00753062" w:rsidRPr="00862FE6" w14:paraId="40E7C403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6F61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1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ADD44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57E-02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7538B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CCD2A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28</w:t>
            </w:r>
          </w:p>
        </w:tc>
      </w:tr>
      <w:tr w:rsidR="00753062" w:rsidRPr="00862FE6" w14:paraId="7AA2C453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7756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2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F500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83E-02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EECA93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E7107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77</w:t>
            </w:r>
          </w:p>
        </w:tc>
      </w:tr>
      <w:tr w:rsidR="00753062" w:rsidRPr="00862FE6" w14:paraId="4B4BBDE4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52997D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3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73BA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05E-13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78CEC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5EFC2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</w:tr>
      <w:tr w:rsidR="00753062" w:rsidRPr="00862FE6" w14:paraId="6D7297C5" w14:textId="77777777" w:rsidTr="0084375B">
        <w:trPr>
          <w:trHeight w:val="254"/>
        </w:trPr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0BA8E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i)14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C1B48E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8.70E-03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384C55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51AD1" w14:textId="77777777" w:rsidR="00753062" w:rsidRPr="00862FE6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862FE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75</w:t>
            </w:r>
          </w:p>
        </w:tc>
      </w:tr>
    </w:tbl>
    <w:p w14:paraId="6035443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rrelation matrix not shown by default, as p = 15 &gt; 12.</w:t>
      </w:r>
    </w:p>
    <w:p w14:paraId="768708A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Use print(x, correlation=TRUE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15725">
        <w:rPr>
          <w:rFonts w:ascii="Times New Roman" w:hAnsi="Times New Roman" w:cs="Times New Roman"/>
          <w:sz w:val="20"/>
          <w:szCs w:val="20"/>
        </w:rPr>
        <w:t>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x)        if you need it</w:t>
      </w:r>
    </w:p>
    <w:p w14:paraId="35641FF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print(f2, correlation=TRUE)</w:t>
      </w:r>
    </w:p>
    <w:p w14:paraId="5D2A7E2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42356B1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ormula: temp ~ factor(dpi) + (1 | animal)</w:t>
      </w:r>
    </w:p>
    <w:p w14:paraId="165A268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Data: body[dpi &l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, ]</w:t>
      </w:r>
    </w:p>
    <w:p w14:paraId="1B85B6D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389.3647</w:t>
      </w:r>
    </w:p>
    <w:p w14:paraId="73C4BBE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2815" w:type="dxa"/>
        <w:tblLook w:val="04A0" w:firstRow="1" w:lastRow="0" w:firstColumn="1" w:lastColumn="0" w:noHBand="0" w:noVBand="1"/>
      </w:tblPr>
      <w:tblGrid>
        <w:gridCol w:w="1855"/>
        <w:gridCol w:w="960"/>
      </w:tblGrid>
      <w:tr w:rsidR="00753062" w:rsidRPr="00D15725" w14:paraId="4BCC35D6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9B70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  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E87C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D15725" w14:paraId="4A562624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A2A5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animal   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6E5A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424</w:t>
            </w:r>
          </w:p>
        </w:tc>
      </w:tr>
      <w:tr w:rsidR="00753062" w:rsidRPr="00D15725" w14:paraId="448539A5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21C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C4A2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919</w:t>
            </w:r>
          </w:p>
        </w:tc>
      </w:tr>
    </w:tbl>
    <w:p w14:paraId="46013E71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345, groups:  animal, 23</w:t>
      </w:r>
    </w:p>
    <w:p w14:paraId="38C5442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Use print(x, correlation=TRUE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15725">
        <w:rPr>
          <w:rFonts w:ascii="Times New Roman" w:hAnsi="Times New Roman" w:cs="Times New Roman"/>
          <w:sz w:val="20"/>
          <w:szCs w:val="20"/>
        </w:rPr>
        <w:t xml:space="preserve">or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x)        if you need it</w:t>
      </w:r>
    </w:p>
    <w:p w14:paraId="02D544F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etach(body)</w:t>
      </w:r>
    </w:p>
    <w:p w14:paraId="4AC4AB8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5F5190F" w14:textId="77777777" w:rsidR="00753062" w:rsidRPr="00D15725" w:rsidRDefault="00753062" w:rsidP="00753062">
      <w:pPr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br w:type="page"/>
      </w:r>
    </w:p>
    <w:p w14:paraId="56CF3C13" w14:textId="77777777" w:rsidR="00753062" w:rsidRPr="00221434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221434">
        <w:rPr>
          <w:rFonts w:ascii="Times New Roman" w:hAnsi="Times New Roman" w:cs="Times New Roman"/>
          <w:b/>
          <w:bCs/>
          <w:sz w:val="20"/>
          <w:szCs w:val="20"/>
        </w:rPr>
        <w:lastRenderedPageBreak/>
        <w:t>######## comparison of antibody titres between vaccine groups and controls #####</w:t>
      </w:r>
    </w:p>
    <w:p w14:paraId="674086D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read.csv("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abresultaten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LVZ194.csv",sep=';')</w:t>
      </w:r>
    </w:p>
    <w:p w14:paraId="318182B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animal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facto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animal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5081023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facto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003FFB3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N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fels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N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=0,0.3,dat$VNT)</w:t>
      </w:r>
    </w:p>
    <w:p w14:paraId="319515A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facto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3F6D0CC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relevel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Ntype,re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"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Alg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")</w:t>
      </w:r>
    </w:p>
    <w:p w14:paraId="5590E7D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facto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331C0FD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!="UVC",]</w:t>
      </w:r>
    </w:p>
    <w:p w14:paraId="5699271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roplevel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4C7D71B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0380B44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7B90DB1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,VNtype,summar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7F32C0C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,past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ype,vactype,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,summary)</w:t>
      </w:r>
    </w:p>
    <w:p w14:paraId="591A52A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$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!="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cont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",])</w:t>
      </w:r>
    </w:p>
    <w:p w14:paraId="61E1D211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F44CA9E" w14:textId="77777777" w:rsidR="00753062" w:rsidRPr="00221434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221434">
        <w:rPr>
          <w:rFonts w:ascii="Times New Roman" w:hAnsi="Times New Roman" w:cs="Times New Roman"/>
          <w:b/>
          <w:bCs/>
          <w:sz w:val="20"/>
          <w:szCs w:val="20"/>
        </w:rPr>
        <w:t>##### linear models #########</w:t>
      </w:r>
    </w:p>
    <w:p w14:paraId="7D1DCD3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VNT~1)</w:t>
      </w:r>
    </w:p>
    <w:p w14:paraId="7B568B3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422703A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6DC4460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DBF805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0,m1,m2,m3)</w:t>
      </w:r>
    </w:p>
    <w:tbl>
      <w:tblPr>
        <w:tblW w:w="1880" w:type="dxa"/>
        <w:tblLook w:val="04A0" w:firstRow="1" w:lastRow="0" w:firstColumn="1" w:lastColumn="0" w:noHBand="0" w:noVBand="1"/>
      </w:tblPr>
      <w:tblGrid>
        <w:gridCol w:w="472"/>
        <w:gridCol w:w="440"/>
        <w:gridCol w:w="1066"/>
      </w:tblGrid>
      <w:tr w:rsidR="00753062" w:rsidRPr="0021400C" w14:paraId="0B2216B7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C5982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2B562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252C51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21400C" w14:paraId="39C5CB3B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CE248D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5D064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7599D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4.83176</w:t>
            </w:r>
          </w:p>
        </w:tc>
      </w:tr>
      <w:tr w:rsidR="00753062" w:rsidRPr="0021400C" w14:paraId="64006E8D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125F30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A9C96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612EB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4.99438</w:t>
            </w:r>
          </w:p>
        </w:tc>
      </w:tr>
      <w:tr w:rsidR="00753062" w:rsidRPr="0021400C" w14:paraId="0EAB60F4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E055D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40CCE6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1872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6.27451</w:t>
            </w:r>
          </w:p>
        </w:tc>
      </w:tr>
      <w:tr w:rsidR="00753062" w:rsidRPr="0021400C" w14:paraId="43B526B1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32C6F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BC7636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FF84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3.13838</w:t>
            </w:r>
          </w:p>
        </w:tc>
      </w:tr>
    </w:tbl>
    <w:p w14:paraId="179A3F2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m3)</w:t>
      </w:r>
    </w:p>
    <w:p w14:paraId="13756F6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all:</w:t>
      </w:r>
    </w:p>
    <w:p w14:paraId="1B3F405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formula = VNT ~ dpv)</w:t>
      </w:r>
    </w:p>
    <w:p w14:paraId="6493605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s:</w:t>
      </w:r>
    </w:p>
    <w:tbl>
      <w:tblPr>
        <w:tblW w:w="4565" w:type="dxa"/>
        <w:tblLook w:val="04A0" w:firstRow="1" w:lastRow="0" w:firstColumn="1" w:lastColumn="0" w:noHBand="0" w:noVBand="1"/>
      </w:tblPr>
      <w:tblGrid>
        <w:gridCol w:w="915"/>
        <w:gridCol w:w="916"/>
        <w:gridCol w:w="992"/>
        <w:gridCol w:w="916"/>
        <w:gridCol w:w="826"/>
      </w:tblGrid>
      <w:tr w:rsidR="00753062" w:rsidRPr="0021400C" w14:paraId="263E8C2D" w14:textId="77777777" w:rsidTr="0084375B">
        <w:trPr>
          <w:trHeight w:val="229"/>
        </w:trPr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36EDB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07019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92CD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967E7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3ED2C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21400C" w14:paraId="005E3D4A" w14:textId="77777777" w:rsidTr="0084375B">
        <w:trPr>
          <w:trHeight w:val="229"/>
        </w:trPr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44FFF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01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DC592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5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16D5E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5</w:t>
            </w: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DAEC1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87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D5E27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85</w:t>
            </w: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</w:tr>
    </w:tbl>
    <w:p w14:paraId="3A61E0A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efficients:</w:t>
      </w:r>
    </w:p>
    <w:tbl>
      <w:tblPr>
        <w:tblW w:w="6220" w:type="dxa"/>
        <w:tblLook w:val="04A0" w:firstRow="1" w:lastRow="0" w:firstColumn="1" w:lastColumn="0" w:noHBand="0" w:noVBand="1"/>
      </w:tblPr>
      <w:tblGrid>
        <w:gridCol w:w="1255"/>
        <w:gridCol w:w="1206"/>
        <w:gridCol w:w="1228"/>
        <w:gridCol w:w="857"/>
        <w:gridCol w:w="1042"/>
        <w:gridCol w:w="632"/>
      </w:tblGrid>
      <w:tr w:rsidR="00753062" w:rsidRPr="0021400C" w14:paraId="4775D737" w14:textId="77777777" w:rsidTr="0084375B">
        <w:trPr>
          <w:trHeight w:val="213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3426D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831D5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AC70E0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31991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8A17F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|t|)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86C76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21400C" w14:paraId="48168392" w14:textId="77777777" w:rsidTr="0084375B">
        <w:trPr>
          <w:trHeight w:val="213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E25A3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68ABA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615000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84B0FF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786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7260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.54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A393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&lt; 2e-16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139E3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21400C" w14:paraId="4D63866B" w14:textId="77777777" w:rsidTr="0084375B">
        <w:trPr>
          <w:trHeight w:val="213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2442B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pv2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DEE14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35000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3418B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11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647E5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61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0B9DD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32E-0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372A6E" w14:textId="77777777" w:rsidR="00753062" w:rsidRPr="0021400C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140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**</w:t>
            </w:r>
          </w:p>
        </w:tc>
      </w:tr>
    </w:tbl>
    <w:p w14:paraId="7E28832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---</w:t>
      </w:r>
    </w:p>
    <w:p w14:paraId="733C1F3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6485ABA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 standard error: 0.4306 on 58 degrees of freedom</w:t>
      </w:r>
    </w:p>
    <w:p w14:paraId="77166A6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ultiple R-squared:  0.4297,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Adjusted R-squared:  0.4198 </w:t>
      </w:r>
    </w:p>
    <w:p w14:paraId="31FCB14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-statistic:  43.7 on 1 and 58 DF,  p-value: 1.319e-08</w:t>
      </w:r>
    </w:p>
    <w:p w14:paraId="4629018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+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2E2C55A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5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+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75DE0D8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3,m4,m5)</w:t>
      </w:r>
    </w:p>
    <w:tbl>
      <w:tblPr>
        <w:tblW w:w="1880" w:type="dxa"/>
        <w:tblLook w:val="04A0" w:firstRow="1" w:lastRow="0" w:firstColumn="1" w:lastColumn="0" w:noHBand="0" w:noVBand="1"/>
      </w:tblPr>
      <w:tblGrid>
        <w:gridCol w:w="472"/>
        <w:gridCol w:w="440"/>
        <w:gridCol w:w="1060"/>
      </w:tblGrid>
      <w:tr w:rsidR="00753062" w:rsidRPr="00D15725" w14:paraId="6B26D380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9E08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7E89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20C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6EF600F2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CCD1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49A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D8A9C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3.13838</w:t>
            </w:r>
          </w:p>
        </w:tc>
      </w:tr>
      <w:tr w:rsidR="00753062" w:rsidRPr="00D15725" w14:paraId="6236F567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F32F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2C25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0635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0.2549</w:t>
            </w:r>
          </w:p>
        </w:tc>
      </w:tr>
      <w:tr w:rsidR="00753062" w:rsidRPr="00D15725" w14:paraId="184019B2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715FF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C322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9C88F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6.27451</w:t>
            </w:r>
          </w:p>
        </w:tc>
      </w:tr>
    </w:tbl>
    <w:p w14:paraId="6E26759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6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+VNtype+VNtype: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5479F6F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7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+VNtype+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6604957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8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+VNtype+vactype+VNtype: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58E7868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9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+VNtype+vactype+dpv: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4520794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m1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+VNtype+vactype+dpv: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09DA68C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m4,m6,m7,m8,m9,m10)</w:t>
      </w:r>
    </w:p>
    <w:tbl>
      <w:tblPr>
        <w:tblW w:w="2324" w:type="dxa"/>
        <w:tblLook w:val="04A0" w:firstRow="1" w:lastRow="0" w:firstColumn="1" w:lastColumn="0" w:noHBand="0" w:noVBand="1"/>
      </w:tblPr>
      <w:tblGrid>
        <w:gridCol w:w="718"/>
        <w:gridCol w:w="546"/>
        <w:gridCol w:w="1060"/>
      </w:tblGrid>
      <w:tr w:rsidR="00753062" w:rsidRPr="00D15725" w14:paraId="0B25B21C" w14:textId="77777777" w:rsidTr="0084375B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239B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BF2E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232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30E7522D" w14:textId="77777777" w:rsidTr="0084375B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E98A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2957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C871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0.2549</w:t>
            </w:r>
          </w:p>
        </w:tc>
      </w:tr>
      <w:tr w:rsidR="00753062" w:rsidRPr="00D15725" w14:paraId="146F3ECC" w14:textId="77777777" w:rsidTr="0084375B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853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m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B8367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E01F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.72209</w:t>
            </w:r>
          </w:p>
        </w:tc>
      </w:tr>
      <w:tr w:rsidR="00753062" w:rsidRPr="00D15725" w14:paraId="5F2CA66A" w14:textId="77777777" w:rsidTr="0084375B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8E39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EE1C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880A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2.89715</w:t>
            </w:r>
          </w:p>
        </w:tc>
      </w:tr>
      <w:tr w:rsidR="00753062" w:rsidRPr="00D15725" w14:paraId="57D4521A" w14:textId="77777777" w:rsidTr="0084375B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914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A38E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6FB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1.13058</w:t>
            </w:r>
          </w:p>
        </w:tc>
      </w:tr>
      <w:tr w:rsidR="00753062" w:rsidRPr="00D15725" w14:paraId="5024A78E" w14:textId="77777777" w:rsidTr="0084375B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E9D1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C650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6F5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2.89715</w:t>
            </w:r>
          </w:p>
        </w:tc>
      </w:tr>
      <w:tr w:rsidR="00753062" w:rsidRPr="00D15725" w14:paraId="5EB94B18" w14:textId="77777777" w:rsidTr="0084375B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CDBB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1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5A8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CE92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6.35209</w:t>
            </w:r>
          </w:p>
        </w:tc>
      </w:tr>
    </w:tbl>
    <w:p w14:paraId="0582ADF7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15892D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m4)</w:t>
      </w:r>
    </w:p>
    <w:p w14:paraId="3E05AE6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all:</w:t>
      </w:r>
    </w:p>
    <w:p w14:paraId="7B0061A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formula = VNT ~ dpv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58AF773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s:</w:t>
      </w:r>
    </w:p>
    <w:tbl>
      <w:tblPr>
        <w:tblW w:w="4844" w:type="dxa"/>
        <w:tblLook w:val="04A0" w:firstRow="1" w:lastRow="0" w:firstColumn="1" w:lastColumn="0" w:noHBand="0" w:noVBand="1"/>
      </w:tblPr>
      <w:tblGrid>
        <w:gridCol w:w="953"/>
        <w:gridCol w:w="953"/>
        <w:gridCol w:w="1032"/>
        <w:gridCol w:w="953"/>
        <w:gridCol w:w="953"/>
      </w:tblGrid>
      <w:tr w:rsidR="00753062" w:rsidRPr="00D15725" w14:paraId="77BD6CB7" w14:textId="77777777" w:rsidTr="0084375B">
        <w:trPr>
          <w:trHeight w:val="257"/>
        </w:trPr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C9B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6D1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F61D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9B89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B75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0CFEF84D" w14:textId="77777777" w:rsidTr="0084375B">
        <w:trPr>
          <w:trHeight w:val="257"/>
        </w:trPr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0943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997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4356B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47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204D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52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618B7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7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F633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8025</w:t>
            </w:r>
          </w:p>
        </w:tc>
      </w:tr>
    </w:tbl>
    <w:p w14:paraId="2C884CF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efficients:</w:t>
      </w:r>
    </w:p>
    <w:tbl>
      <w:tblPr>
        <w:tblW w:w="7025" w:type="dxa"/>
        <w:tblLook w:val="04A0" w:firstRow="1" w:lastRow="0" w:firstColumn="1" w:lastColumn="0" w:noHBand="0" w:noVBand="1"/>
      </w:tblPr>
      <w:tblGrid>
        <w:gridCol w:w="1825"/>
        <w:gridCol w:w="1212"/>
        <w:gridCol w:w="1259"/>
        <w:gridCol w:w="975"/>
        <w:gridCol w:w="1106"/>
        <w:gridCol w:w="648"/>
      </w:tblGrid>
      <w:tr w:rsidR="00753062" w:rsidRPr="00D15725" w14:paraId="16125888" w14:textId="77777777" w:rsidTr="0084375B">
        <w:trPr>
          <w:trHeight w:val="220"/>
        </w:trPr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E1D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DCD8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257F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445E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9FC0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|t|)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26FF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140306BD" w14:textId="77777777" w:rsidTr="0084375B">
        <w:trPr>
          <w:trHeight w:val="220"/>
        </w:trPr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B1A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AF3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975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EA03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04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4B1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66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38D1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&lt; 2e-1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8F10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3FE97A3E" w14:textId="77777777" w:rsidTr="0084375B">
        <w:trPr>
          <w:trHeight w:val="220"/>
        </w:trPr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643CC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pv2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3B95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35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AC6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04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E12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.12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B4883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9E-11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A408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**</w:t>
            </w:r>
          </w:p>
        </w:tc>
      </w:tr>
      <w:tr w:rsidR="00753062" w:rsidRPr="00D15725" w14:paraId="7D4EABB2" w14:textId="77777777" w:rsidTr="0084375B">
        <w:trPr>
          <w:trHeight w:val="220"/>
        </w:trPr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36D2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O303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F0F5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75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D446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07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68A5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04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64B2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352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CFFD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D15725" w14:paraId="7FA34F0B" w14:textId="77777777" w:rsidTr="0084375B">
        <w:trPr>
          <w:trHeight w:val="220"/>
        </w:trPr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1DC3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OManisa</w:t>
            </w:r>
            <w:proofErr w:type="spellEnd"/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DE041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85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4F864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07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F13C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57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7A0B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276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DBFC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</w:tr>
    </w:tbl>
    <w:p w14:paraId="371C4E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---</w:t>
      </w:r>
    </w:p>
    <w:p w14:paraId="54045D6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467F341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sidual standard error: 0.3503 on 56 degrees of freedom</w:t>
      </w:r>
    </w:p>
    <w:p w14:paraId="18FE5F1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Multiple R-squared:  0.6356,</w:t>
      </w:r>
      <w:r w:rsidRPr="00D15725">
        <w:rPr>
          <w:rFonts w:ascii="Times New Roman" w:hAnsi="Times New Roman" w:cs="Times New Roman"/>
          <w:sz w:val="20"/>
          <w:szCs w:val="20"/>
        </w:rPr>
        <w:tab/>
        <w:t xml:space="preserve">Adjusted R-squared:  0.6161 </w:t>
      </w:r>
    </w:p>
    <w:p w14:paraId="71932EE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-statistic: 32.56 on 3 and 56 DF,  p-value: 2.573e-12</w:t>
      </w:r>
    </w:p>
    <w:p w14:paraId="367A3DB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A9D5B9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###### linear mixed model #########</w:t>
      </w:r>
    </w:p>
    <w:p w14:paraId="51CF4A6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VNT~1+(1|animal))</w:t>
      </w:r>
    </w:p>
    <w:p w14:paraId="1865509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01D28E0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059F40B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4983743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n0,n1,n2,n3)</w:t>
      </w:r>
    </w:p>
    <w:tbl>
      <w:tblPr>
        <w:tblW w:w="2021" w:type="dxa"/>
        <w:tblLook w:val="04A0" w:firstRow="1" w:lastRow="0" w:firstColumn="1" w:lastColumn="0" w:noHBand="0" w:noVBand="1"/>
      </w:tblPr>
      <w:tblGrid>
        <w:gridCol w:w="572"/>
        <w:gridCol w:w="483"/>
        <w:gridCol w:w="966"/>
      </w:tblGrid>
      <w:tr w:rsidR="00753062" w:rsidRPr="00D15725" w14:paraId="7ABE46B7" w14:textId="77777777" w:rsidTr="0084375B">
        <w:trPr>
          <w:trHeight w:val="300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65D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5F46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BA3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D15725" w14:paraId="2F63F7B1" w14:textId="77777777" w:rsidTr="0084375B">
        <w:trPr>
          <w:trHeight w:val="300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BE02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0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13C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A55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9.42130</w:t>
            </w:r>
          </w:p>
        </w:tc>
      </w:tr>
      <w:tr w:rsidR="00753062" w:rsidRPr="00D15725" w14:paraId="2EE3B10E" w14:textId="77777777" w:rsidTr="0084375B">
        <w:trPr>
          <w:trHeight w:val="300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146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1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5516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35F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8.19286</w:t>
            </w:r>
          </w:p>
        </w:tc>
      </w:tr>
      <w:tr w:rsidR="00753062" w:rsidRPr="00D15725" w14:paraId="3938186D" w14:textId="77777777" w:rsidTr="0084375B">
        <w:trPr>
          <w:trHeight w:val="300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C3C0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2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BF7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A34C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8.33477</w:t>
            </w:r>
          </w:p>
        </w:tc>
      </w:tr>
      <w:tr w:rsidR="00753062" w:rsidRPr="00D15725" w14:paraId="0FC8F4A9" w14:textId="77777777" w:rsidTr="0084375B">
        <w:trPr>
          <w:trHeight w:val="300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EEC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3</w:t>
            </w:r>
          </w:p>
        </w:tc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E38B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7D1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1.58129</w:t>
            </w:r>
          </w:p>
        </w:tc>
      </w:tr>
    </w:tbl>
    <w:p w14:paraId="2B5EC34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n1)</w:t>
      </w:r>
    </w:p>
    <w:p w14:paraId="6D77148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0C5B315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Formula: VNT ~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(1 | animal)</w:t>
      </w:r>
    </w:p>
    <w:p w14:paraId="217FEC2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68.2</w:t>
      </w:r>
    </w:p>
    <w:p w14:paraId="4392A9E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D15725" w14:paraId="1684123B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8D86D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AEA9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860EF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A47A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C4EB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D15725" w14:paraId="15FF8F98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C15C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76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D7EC4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67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4F38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2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E6E9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6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5385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8759</w:t>
            </w:r>
          </w:p>
        </w:tc>
      </w:tr>
    </w:tbl>
    <w:p w14:paraId="0834650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775" w:type="dxa"/>
        <w:tblLook w:val="04A0" w:firstRow="1" w:lastRow="0" w:firstColumn="1" w:lastColumn="0" w:noHBand="0" w:noVBand="1"/>
      </w:tblPr>
      <w:tblGrid>
        <w:gridCol w:w="1855"/>
        <w:gridCol w:w="960"/>
        <w:gridCol w:w="960"/>
      </w:tblGrid>
      <w:tr w:rsidR="00753062" w:rsidRPr="00D15725" w14:paraId="29A2E437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3A65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  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11C5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8188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D15725" w14:paraId="7A5BD0D1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9E9A5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   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54CB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7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CBFE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208</w:t>
            </w:r>
          </w:p>
        </w:tc>
      </w:tr>
      <w:tr w:rsidR="00753062" w:rsidRPr="00D15725" w14:paraId="5F9C90A4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6ED7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FEA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5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BBAB0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927</w:t>
            </w:r>
          </w:p>
        </w:tc>
      </w:tr>
    </w:tbl>
    <w:p w14:paraId="1465DBC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60, groups:  animal, 20</w:t>
      </w:r>
    </w:p>
    <w:p w14:paraId="22ACAF2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4758" w:type="dxa"/>
        <w:tblLook w:val="04A0" w:firstRow="1" w:lastRow="0" w:firstColumn="1" w:lastColumn="0" w:noHBand="0" w:noVBand="1"/>
      </w:tblPr>
      <w:tblGrid>
        <w:gridCol w:w="1733"/>
        <w:gridCol w:w="960"/>
        <w:gridCol w:w="1105"/>
        <w:gridCol w:w="960"/>
      </w:tblGrid>
      <w:tr w:rsidR="00753062" w:rsidRPr="00D15725" w14:paraId="38147640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C8CA9A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1168D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EB880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28BE2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</w:tr>
      <w:tr w:rsidR="00753062" w:rsidRPr="00D15725" w14:paraId="64573A2E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094E0B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3B8D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6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6D676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4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E5C49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.145</w:t>
            </w:r>
          </w:p>
        </w:tc>
      </w:tr>
      <w:tr w:rsidR="00753062" w:rsidRPr="00D15725" w14:paraId="0AA3F89F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FD28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B3F8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7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125B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2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1A718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646</w:t>
            </w:r>
          </w:p>
        </w:tc>
      </w:tr>
      <w:tr w:rsidR="00753062" w:rsidRPr="00D15725" w14:paraId="36437DAB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5A86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Mani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9690E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8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0136D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2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D6388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3.079</w:t>
            </w:r>
          </w:p>
        </w:tc>
      </w:tr>
    </w:tbl>
    <w:p w14:paraId="5638CEE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rrelation of Fixed Effects:</w:t>
      </w:r>
    </w:p>
    <w:tbl>
      <w:tblPr>
        <w:tblW w:w="3084" w:type="dxa"/>
        <w:tblLook w:val="04A0" w:firstRow="1" w:lastRow="0" w:firstColumn="1" w:lastColumn="0" w:noHBand="0" w:noVBand="1"/>
      </w:tblPr>
      <w:tblGrid>
        <w:gridCol w:w="1164"/>
        <w:gridCol w:w="960"/>
        <w:gridCol w:w="960"/>
      </w:tblGrid>
      <w:tr w:rsidR="00753062" w:rsidRPr="00D15725" w14:paraId="61751CA4" w14:textId="77777777" w:rsidTr="0084375B">
        <w:trPr>
          <w:trHeight w:val="300"/>
        </w:trPr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6BB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18353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</w:t>
            </w: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Intr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E41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3039</w:t>
            </w:r>
          </w:p>
        </w:tc>
      </w:tr>
      <w:tr w:rsidR="00753062" w:rsidRPr="00D15725" w14:paraId="57967F51" w14:textId="77777777" w:rsidTr="0084375B">
        <w:trPr>
          <w:trHeight w:val="300"/>
        </w:trPr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8AFD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VNtype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E8DF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4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AE3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D15725" w14:paraId="7ADBC030" w14:textId="77777777" w:rsidTr="0084375B">
        <w:trPr>
          <w:trHeight w:val="300"/>
        </w:trPr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2762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</w:t>
            </w:r>
            <w:proofErr w:type="spellEnd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Mani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B617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4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461E1" w14:textId="77777777" w:rsidR="00753062" w:rsidRPr="00D1572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0</w:t>
            </w:r>
          </w:p>
        </w:tc>
      </w:tr>
    </w:tbl>
    <w:p w14:paraId="5B68EE4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+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6389983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5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+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30A17D4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6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+vactype+VNtype: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3E50CE7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7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+dpv+VNtype:dp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3D0D566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8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+dpv+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43B805C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-effect model matrix is rank deficient so dropping 1 column / coefficient</w:t>
      </w:r>
    </w:p>
    <w:p w14:paraId="05C2A02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n1,n4,n5,n6,n</w:t>
      </w:r>
      <w:r>
        <w:rPr>
          <w:rFonts w:ascii="Times New Roman" w:hAnsi="Times New Roman" w:cs="Times New Roman"/>
          <w:sz w:val="20"/>
          <w:szCs w:val="20"/>
        </w:rPr>
        <w:t>7</w:t>
      </w:r>
      <w:r w:rsidRPr="00D15725">
        <w:rPr>
          <w:rFonts w:ascii="Times New Roman" w:hAnsi="Times New Roman" w:cs="Times New Roman"/>
          <w:sz w:val="20"/>
          <w:szCs w:val="20"/>
        </w:rPr>
        <w:t>,n8)</w:t>
      </w:r>
    </w:p>
    <w:tbl>
      <w:tblPr>
        <w:tblW w:w="1798" w:type="dxa"/>
        <w:tblLook w:val="04A0" w:firstRow="1" w:lastRow="0" w:firstColumn="1" w:lastColumn="0" w:noHBand="0" w:noVBand="1"/>
      </w:tblPr>
      <w:tblGrid>
        <w:gridCol w:w="416"/>
        <w:gridCol w:w="416"/>
        <w:gridCol w:w="966"/>
      </w:tblGrid>
      <w:tr w:rsidR="00753062" w:rsidRPr="009E5709" w14:paraId="111E06C8" w14:textId="77777777" w:rsidTr="0084375B">
        <w:trPr>
          <w:trHeight w:val="30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B6A2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1183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8BF5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9E5709" w14:paraId="37395A65" w14:textId="77777777" w:rsidTr="0084375B">
        <w:trPr>
          <w:trHeight w:val="30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D2CA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</w:t>
            </w: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68B2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A6249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8.19286</w:t>
            </w:r>
          </w:p>
        </w:tc>
      </w:tr>
      <w:tr w:rsidR="00753062" w:rsidRPr="009E5709" w14:paraId="35805DCF" w14:textId="77777777" w:rsidTr="0084375B">
        <w:trPr>
          <w:trHeight w:val="30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A04C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</w:t>
            </w: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41A6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2666F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7.10633</w:t>
            </w:r>
          </w:p>
        </w:tc>
      </w:tr>
      <w:tr w:rsidR="00753062" w:rsidRPr="009E5709" w14:paraId="7C29F68A" w14:textId="77777777" w:rsidTr="0084375B">
        <w:trPr>
          <w:trHeight w:val="30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8B7E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</w:t>
            </w: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2A94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4663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0.35285</w:t>
            </w:r>
          </w:p>
        </w:tc>
      </w:tr>
      <w:tr w:rsidR="00753062" w:rsidRPr="009E5709" w14:paraId="2CCB6441" w14:textId="77777777" w:rsidTr="0084375B">
        <w:trPr>
          <w:trHeight w:val="30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3FD46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</w:t>
            </w: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84B0E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45631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1.61643</w:t>
            </w:r>
          </w:p>
        </w:tc>
      </w:tr>
      <w:tr w:rsidR="00753062" w:rsidRPr="009E5709" w14:paraId="43558F80" w14:textId="77777777" w:rsidTr="0084375B">
        <w:trPr>
          <w:trHeight w:val="30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CBE9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</w:t>
            </w: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6942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EAFB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E57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6.98002</w:t>
            </w:r>
          </w:p>
        </w:tc>
      </w:tr>
      <w:tr w:rsidR="00753062" w:rsidRPr="009E5709" w14:paraId="7509E94B" w14:textId="77777777" w:rsidTr="0084375B">
        <w:trPr>
          <w:trHeight w:val="30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F060E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8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817C8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5458C" w14:textId="77777777" w:rsidR="00753062" w:rsidRPr="009E5709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7.10633</w:t>
            </w:r>
          </w:p>
        </w:tc>
      </w:tr>
    </w:tbl>
    <w:p w14:paraId="1847CF7F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summary(m5)</w:t>
      </w:r>
    </w:p>
    <w:p w14:paraId="15EFE852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']</w:t>
      </w:r>
    </w:p>
    <w:p w14:paraId="2FB05992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Formula: VNT ~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+ dpv + (1 | animal)</w:t>
      </w:r>
    </w:p>
    <w:p w14:paraId="1B691055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EML criterion at convergence: 48.4</w:t>
      </w:r>
    </w:p>
    <w:p w14:paraId="28A43BA3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F84562" w14:paraId="4152F767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09CE1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F3437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2D89A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C75C0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DE626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F84562" w14:paraId="16BAFCAA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9FBB8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81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A7863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9772A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2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D29DA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3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B4E62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28123</w:t>
            </w:r>
          </w:p>
        </w:tc>
      </w:tr>
    </w:tbl>
    <w:p w14:paraId="1E7BD15D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775" w:type="dxa"/>
        <w:tblLook w:val="04A0" w:firstRow="1" w:lastRow="0" w:firstColumn="1" w:lastColumn="0" w:noHBand="0" w:noVBand="1"/>
      </w:tblPr>
      <w:tblGrid>
        <w:gridCol w:w="1855"/>
        <w:gridCol w:w="960"/>
        <w:gridCol w:w="960"/>
      </w:tblGrid>
      <w:tr w:rsidR="00753062" w:rsidRPr="00F84562" w14:paraId="06AC9181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1B9AD4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  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F79C7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BF9B10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F84562" w14:paraId="4CD9EE0F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6A96D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   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AE90D8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3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76492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96</w:t>
            </w:r>
          </w:p>
        </w:tc>
      </w:tr>
      <w:tr w:rsidR="00753062" w:rsidRPr="00F84562" w14:paraId="27C67FEC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E980E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6C2C6C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85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1152E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927</w:t>
            </w:r>
          </w:p>
        </w:tc>
      </w:tr>
    </w:tbl>
    <w:p w14:paraId="05263E08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: 60, groups:  animal, 20</w:t>
      </w:r>
    </w:p>
    <w:p w14:paraId="27265C59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4758" w:type="dxa"/>
        <w:tblLook w:val="04A0" w:firstRow="1" w:lastRow="0" w:firstColumn="1" w:lastColumn="0" w:noHBand="0" w:noVBand="1"/>
      </w:tblPr>
      <w:tblGrid>
        <w:gridCol w:w="1733"/>
        <w:gridCol w:w="960"/>
        <w:gridCol w:w="1105"/>
        <w:gridCol w:w="960"/>
      </w:tblGrid>
      <w:tr w:rsidR="00753062" w:rsidRPr="00F84562" w14:paraId="5AA655C0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198F4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57B39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4DE1F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A2FBD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</w:tr>
      <w:tr w:rsidR="00753062" w:rsidRPr="00F84562" w14:paraId="078A5DB9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49CC3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EC1E7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97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18553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7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482CA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346</w:t>
            </w:r>
          </w:p>
        </w:tc>
      </w:tr>
      <w:tr w:rsidR="00753062" w:rsidRPr="00F84562" w14:paraId="07AC192A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3A299E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B8111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7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734DE2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2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F8F60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646</w:t>
            </w:r>
          </w:p>
        </w:tc>
      </w:tr>
      <w:tr w:rsidR="00753062" w:rsidRPr="00F84562" w14:paraId="2FF6BA75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E1814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Mani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E9D77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28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EBD525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2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CAA1B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3.079</w:t>
            </w:r>
          </w:p>
        </w:tc>
      </w:tr>
      <w:tr w:rsidR="00753062" w:rsidRPr="00F84562" w14:paraId="7CEAAB33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5BDC84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pv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78EC5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3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CD4BD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5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A20D6" w14:textId="77777777" w:rsidR="00753062" w:rsidRPr="00F84562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351</w:t>
            </w:r>
          </w:p>
        </w:tc>
      </w:tr>
    </w:tbl>
    <w:p w14:paraId="51B6AE39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Correlation of Fixed Effects:</w:t>
      </w:r>
    </w:p>
    <w:tbl>
      <w:tblPr>
        <w:tblW w:w="5386" w:type="dxa"/>
        <w:tblLook w:val="04A0" w:firstRow="1" w:lastRow="0" w:firstColumn="1" w:lastColumn="0" w:noHBand="0" w:noVBand="1"/>
      </w:tblPr>
      <w:tblGrid>
        <w:gridCol w:w="1733"/>
        <w:gridCol w:w="960"/>
        <w:gridCol w:w="1050"/>
        <w:gridCol w:w="1733"/>
      </w:tblGrid>
      <w:tr w:rsidR="00753062" w:rsidRPr="00F84562" w14:paraId="14C45ADA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6B3B8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699313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</w:t>
            </w:r>
            <w:proofErr w:type="spellStart"/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Intr</w:t>
            </w:r>
            <w:proofErr w:type="spellEnd"/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C3C10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</w:t>
            </w: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039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8E48A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Manisa</w:t>
            </w:r>
            <w:proofErr w:type="spellEnd"/>
          </w:p>
        </w:tc>
      </w:tr>
      <w:tr w:rsidR="00753062" w:rsidRPr="00F84562" w14:paraId="48F00AED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E1312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O3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8E6405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4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FDC6B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7F574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F84562" w14:paraId="135027E0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0113F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Ntyp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OMani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026DFD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4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423D0E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0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D1A21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F84562" w14:paraId="291A4EAF" w14:textId="77777777" w:rsidTr="0084375B">
        <w:trPr>
          <w:trHeight w:val="300"/>
        </w:trPr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168595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pv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F6A5D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04556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2095AA" w14:textId="77777777" w:rsidR="00753062" w:rsidRPr="00F84562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845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0</w:t>
            </w:r>
          </w:p>
        </w:tc>
      </w:tr>
    </w:tbl>
    <w:p w14:paraId="714964B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etach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27A8C154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00D8411" w14:textId="77777777" w:rsidR="00753062" w:rsidRDefault="00753062" w:rsidP="00753062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1903DC4" w14:textId="77777777" w:rsidR="00753062" w:rsidRPr="00816454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816454">
        <w:rPr>
          <w:rFonts w:ascii="Times New Roman" w:hAnsi="Times New Roman" w:cs="Times New Roman"/>
          <w:b/>
          <w:bCs/>
          <w:sz w:val="20"/>
          <w:szCs w:val="20"/>
        </w:rPr>
        <w:lastRenderedPageBreak/>
        <w:t>######## post challe</w:t>
      </w:r>
      <w:r>
        <w:rPr>
          <w:rFonts w:ascii="Times New Roman" w:hAnsi="Times New Roman" w:cs="Times New Roman"/>
          <w:b/>
          <w:bCs/>
          <w:sz w:val="20"/>
          <w:szCs w:val="20"/>
        </w:rPr>
        <w:t>n</w:t>
      </w:r>
      <w:r w:rsidRPr="00816454">
        <w:rPr>
          <w:rFonts w:ascii="Times New Roman" w:hAnsi="Times New Roman" w:cs="Times New Roman"/>
          <w:b/>
          <w:bCs/>
          <w:sz w:val="20"/>
          <w:szCs w:val="20"/>
        </w:rPr>
        <w:t>ge antibody response ###########</w:t>
      </w:r>
    </w:p>
    <w:p w14:paraId="459E6DE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&lt;-read.csv("VNT after challenge.csv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e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';')</w:t>
      </w:r>
    </w:p>
    <w:p w14:paraId="69EA3D4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ata$vnt&lt;-ifelse(data$vnt=="&lt;0.3",0,as.numeric(as.character(data$vnt)))</w:t>
      </w:r>
    </w:p>
    <w:p w14:paraId="5A3EE11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Warning message:</w:t>
      </w:r>
    </w:p>
    <w:p w14:paraId="394EA7B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In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fels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vn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== "&lt;0.3", 0,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s.numeric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as.charact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data$vn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)) :</w:t>
      </w:r>
    </w:p>
    <w:p w14:paraId="1986032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  NAs introduced by coercion</w:t>
      </w:r>
    </w:p>
    <w:p w14:paraId="4534EFC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data)</w:t>
      </w:r>
    </w:p>
    <w:p w14:paraId="1ADF66A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data)</w:t>
      </w:r>
    </w:p>
    <w:p w14:paraId="0771175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,animal,lengt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1898365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k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vnt~1+(1|animal))</w:t>
      </w:r>
    </w:p>
    <w:p w14:paraId="2268D4F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k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2ABEADC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k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701E291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k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pr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501AA00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k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(1|animal))</w:t>
      </w:r>
    </w:p>
    <w:p w14:paraId="287B377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k0,k1,k2,k3,k4)</w:t>
      </w:r>
    </w:p>
    <w:tbl>
      <w:tblPr>
        <w:tblW w:w="1985" w:type="dxa"/>
        <w:tblLook w:val="04A0" w:firstRow="1" w:lastRow="0" w:firstColumn="1" w:lastColumn="0" w:noHBand="0" w:noVBand="1"/>
      </w:tblPr>
      <w:tblGrid>
        <w:gridCol w:w="516"/>
        <w:gridCol w:w="416"/>
        <w:gridCol w:w="1053"/>
      </w:tblGrid>
      <w:tr w:rsidR="00753062" w:rsidRPr="00611083" w14:paraId="6026A941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CA0A9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7C3C99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DA52E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611083" w14:paraId="73E4B0D0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3810C2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0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7BCC3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18053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18.974</w:t>
            </w:r>
          </w:p>
        </w:tc>
      </w:tr>
      <w:tr w:rsidR="00753062" w:rsidRPr="00611083" w14:paraId="039490DE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601267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1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EB031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AA192C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18.870</w:t>
            </w:r>
          </w:p>
        </w:tc>
      </w:tr>
      <w:tr w:rsidR="00753062" w:rsidRPr="00611083" w14:paraId="52E8E146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64CFE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2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49CE4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43B0F8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588.195</w:t>
            </w:r>
          </w:p>
        </w:tc>
      </w:tr>
      <w:tr w:rsidR="00753062" w:rsidRPr="00611083" w14:paraId="759722F0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1729B3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3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A787C0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FB4C9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11.739</w:t>
            </w:r>
          </w:p>
        </w:tc>
      </w:tr>
      <w:tr w:rsidR="00753062" w:rsidRPr="00611083" w14:paraId="016F0412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243990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4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131D7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1C77E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48.076</w:t>
            </w:r>
          </w:p>
        </w:tc>
      </w:tr>
    </w:tbl>
    <w:p w14:paraId="1AFBE21C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k5&lt;-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~facto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+(1|animal))</w:t>
      </w:r>
    </w:p>
    <w:p w14:paraId="4C1E0F29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k6&lt;-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~facto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+(1|animal))</w:t>
      </w:r>
    </w:p>
    <w:p w14:paraId="383865B5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k7&lt;-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~facto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prot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+(1|animal))</w:t>
      </w:r>
    </w:p>
    <w:p w14:paraId="66A2AFC3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AIC(k4,k5,k6,k7)</w:t>
      </w:r>
    </w:p>
    <w:tbl>
      <w:tblPr>
        <w:tblW w:w="1932" w:type="dxa"/>
        <w:tblLook w:val="04A0" w:firstRow="1" w:lastRow="0" w:firstColumn="1" w:lastColumn="0" w:noHBand="0" w:noVBand="1"/>
      </w:tblPr>
      <w:tblGrid>
        <w:gridCol w:w="516"/>
        <w:gridCol w:w="416"/>
        <w:gridCol w:w="1000"/>
      </w:tblGrid>
      <w:tr w:rsidR="00753062" w:rsidRPr="00611083" w14:paraId="061EC955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DB1F9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E140AC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AEE90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611083" w14:paraId="08CB1571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E6C23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4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765A3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2FFC5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48.076</w:t>
            </w:r>
          </w:p>
        </w:tc>
      </w:tr>
      <w:tr w:rsidR="00753062" w:rsidRPr="00611083" w14:paraId="50A1AD33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2409A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5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548C2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51B36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17.413</w:t>
            </w:r>
          </w:p>
        </w:tc>
      </w:tr>
      <w:tr w:rsidR="00753062" w:rsidRPr="00611083" w14:paraId="22794B63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E5B69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6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85BBD6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3E1C7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17.297</w:t>
            </w:r>
          </w:p>
        </w:tc>
      </w:tr>
      <w:tr w:rsidR="00753062" w:rsidRPr="00611083" w14:paraId="3C91D3F7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4DE25E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7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F1FBFA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C78C3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40.841</w:t>
            </w:r>
          </w:p>
        </w:tc>
      </w:tr>
    </w:tbl>
    <w:p w14:paraId="417D7FC6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summary(k6)</w:t>
      </w:r>
    </w:p>
    <w:p w14:paraId="069BAEFE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']</w:t>
      </w:r>
    </w:p>
    <w:p w14:paraId="1D94F482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~ factor(dpc) +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+ (1 | animal)</w:t>
      </w:r>
    </w:p>
    <w:p w14:paraId="7674D579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EML criterion at convergence: 1275.3</w:t>
      </w:r>
    </w:p>
    <w:p w14:paraId="7B2E7046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611083" w14:paraId="5162EE62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62E3B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8708F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32A11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19B6E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488DA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611083" w14:paraId="783600E7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0019D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4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ABFFA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3886D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596B0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2B6A7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15</w:t>
            </w:r>
          </w:p>
        </w:tc>
      </w:tr>
    </w:tbl>
    <w:p w14:paraId="4ACD8EC2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814" w:type="dxa"/>
        <w:tblLook w:val="04A0" w:firstRow="1" w:lastRow="0" w:firstColumn="1" w:lastColumn="0" w:noHBand="0" w:noVBand="1"/>
      </w:tblPr>
      <w:tblGrid>
        <w:gridCol w:w="1855"/>
        <w:gridCol w:w="997"/>
        <w:gridCol w:w="962"/>
      </w:tblGrid>
      <w:tr w:rsidR="00753062" w:rsidRPr="00611083" w14:paraId="5FFD08C4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A9798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   Name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68A5F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7246B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611083" w14:paraId="4447B336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636A0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   (Intercept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A4F6C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320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5BE05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789</w:t>
            </w:r>
          </w:p>
        </w:tc>
      </w:tr>
      <w:tr w:rsidR="00753062" w:rsidRPr="00611083" w14:paraId="7B05D229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B2FFF4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1E53F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20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45ECD" w14:textId="77777777" w:rsidR="00753062" w:rsidRPr="00611083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6110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267</w:t>
            </w:r>
          </w:p>
        </w:tc>
      </w:tr>
    </w:tbl>
    <w:p w14:paraId="295C5A1E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: 1035, groups:  animal, 23</w:t>
      </w:r>
    </w:p>
    <w:p w14:paraId="56FA080A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4882" w:type="dxa"/>
        <w:tblLook w:val="04A0" w:firstRow="1" w:lastRow="0" w:firstColumn="1" w:lastColumn="0" w:noHBand="0" w:noVBand="1"/>
      </w:tblPr>
      <w:tblGrid>
        <w:gridCol w:w="1749"/>
        <w:gridCol w:w="998"/>
        <w:gridCol w:w="1175"/>
        <w:gridCol w:w="960"/>
      </w:tblGrid>
      <w:tr w:rsidR="00753062" w:rsidRPr="00221434" w14:paraId="1DCF4959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134AF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0A03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7ED1F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AD4B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221434" w14:paraId="59629522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D9F2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F10A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6981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FAC9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98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C09D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.060</w:t>
            </w:r>
          </w:p>
        </w:tc>
      </w:tr>
      <w:tr w:rsidR="00753062" w:rsidRPr="00221434" w14:paraId="1B491764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0283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14CC2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8913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806A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2EC8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603</w:t>
            </w:r>
          </w:p>
        </w:tc>
      </w:tr>
      <w:tr w:rsidR="00753062" w:rsidRPr="00221434" w14:paraId="14AB3D32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13261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A8A36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27391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2AED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96B6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70</w:t>
            </w:r>
          </w:p>
        </w:tc>
      </w:tr>
      <w:tr w:rsidR="00753062" w:rsidRPr="00221434" w14:paraId="57B5A84F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75FA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DAE9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7609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F825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71E6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77</w:t>
            </w:r>
          </w:p>
        </w:tc>
      </w:tr>
      <w:tr w:rsidR="00753062" w:rsidRPr="00221434" w14:paraId="4C0EB364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06D19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2781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73043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546F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E1733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054</w:t>
            </w:r>
          </w:p>
        </w:tc>
      </w:tr>
      <w:tr w:rsidR="00753062" w:rsidRPr="00221434" w14:paraId="6C61BEC5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4E1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B059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9855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1751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62FB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121</w:t>
            </w:r>
          </w:p>
        </w:tc>
      </w:tr>
      <w:tr w:rsidR="00753062" w:rsidRPr="00221434" w14:paraId="13F42722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0815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F48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7609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23CD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4322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941</w:t>
            </w:r>
          </w:p>
        </w:tc>
      </w:tr>
      <w:tr w:rsidR="00753062" w:rsidRPr="00221434" w14:paraId="7FAE32B4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8E02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6406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8913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0CE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1DD9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627</w:t>
            </w:r>
          </w:p>
        </w:tc>
      </w:tr>
      <w:tr w:rsidR="00753062" w:rsidRPr="00221434" w14:paraId="65327108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C2F9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1A3B4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6304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0C5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8937E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644</w:t>
            </w:r>
          </w:p>
        </w:tc>
      </w:tr>
      <w:tr w:rsidR="00753062" w:rsidRPr="00221434" w14:paraId="4E86D602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27312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9474B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413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E4D0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DB00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.721</w:t>
            </w:r>
          </w:p>
        </w:tc>
      </w:tr>
      <w:tr w:rsidR="00753062" w:rsidRPr="00221434" w14:paraId="443D1759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CDFE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7285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913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46A7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68D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.033</w:t>
            </w:r>
          </w:p>
        </w:tc>
      </w:tr>
      <w:tr w:rsidR="00753062" w:rsidRPr="00221434" w14:paraId="22B271B5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596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6749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87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46B8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EC2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896</w:t>
            </w:r>
          </w:p>
        </w:tc>
      </w:tr>
      <w:tr w:rsidR="00753062" w:rsidRPr="00221434" w14:paraId="186DE3D9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C0EF7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factor(dpc)25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AE8ED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1522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B220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44DE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986</w:t>
            </w:r>
          </w:p>
        </w:tc>
      </w:tr>
      <w:tr w:rsidR="00753062" w:rsidRPr="00221434" w14:paraId="24E940E7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ACD8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AA74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7174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F36D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7A1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387</w:t>
            </w:r>
          </w:p>
        </w:tc>
      </w:tr>
      <w:tr w:rsidR="00753062" w:rsidRPr="00221434" w14:paraId="18D799B7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6B98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3D53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2826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727E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26DB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.789</w:t>
            </w:r>
          </w:p>
        </w:tc>
      </w:tr>
      <w:tr w:rsidR="00753062" w:rsidRPr="00221434" w14:paraId="3BF9D74B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0C21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mb-7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91F60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3733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8E51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2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9FFD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474</w:t>
            </w:r>
          </w:p>
        </w:tc>
      </w:tr>
      <w:tr w:rsidR="00753062" w:rsidRPr="00221434" w14:paraId="43B151E4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524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ntrol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19DE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9333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AA9F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38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7C1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0.768</w:t>
            </w:r>
          </w:p>
        </w:tc>
      </w:tr>
      <w:tr w:rsidR="00753062" w:rsidRPr="00221434" w14:paraId="2E420DB8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F7A8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2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BAF8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2622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9DA3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2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603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218</w:t>
            </w:r>
          </w:p>
        </w:tc>
      </w:tr>
      <w:tr w:rsidR="00753062" w:rsidRPr="00221434" w14:paraId="53745D6D" w14:textId="77777777" w:rsidTr="0084375B">
        <w:trPr>
          <w:trHeight w:val="218"/>
        </w:trPr>
        <w:tc>
          <w:tcPr>
            <w:tcW w:w="1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5052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7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3F46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74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2D1B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2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4B80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779</w:t>
            </w:r>
          </w:p>
        </w:tc>
      </w:tr>
    </w:tbl>
    <w:p w14:paraId="3230EE9F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Correlation matrix not shown by default, as p = 19 &gt; 12.</w:t>
      </w:r>
    </w:p>
    <w:p w14:paraId="1A3F234E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Use print(x, correlation=TRUE) 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x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0145">
        <w:rPr>
          <w:rFonts w:ascii="Times New Roman" w:hAnsi="Times New Roman" w:cs="Times New Roman"/>
          <w:sz w:val="20"/>
          <w:szCs w:val="20"/>
        </w:rPr>
        <w:t>if you need it</w:t>
      </w:r>
    </w:p>
    <w:p w14:paraId="033A1D23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k8&lt;-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~facto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ype+facto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dpc):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+(1|animal))</w:t>
      </w:r>
    </w:p>
    <w:p w14:paraId="677C8B39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k9&lt;-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~facto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+factor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dpc):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+(1|animal))</w:t>
      </w:r>
    </w:p>
    <w:p w14:paraId="2FF5FCCD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AIC(k4,k5,k6,k8,k9)</w:t>
      </w:r>
    </w:p>
    <w:tbl>
      <w:tblPr>
        <w:tblW w:w="1932" w:type="dxa"/>
        <w:tblLook w:val="04A0" w:firstRow="1" w:lastRow="0" w:firstColumn="1" w:lastColumn="0" w:noHBand="0" w:noVBand="1"/>
      </w:tblPr>
      <w:tblGrid>
        <w:gridCol w:w="516"/>
        <w:gridCol w:w="416"/>
        <w:gridCol w:w="1000"/>
      </w:tblGrid>
      <w:tr w:rsidR="00753062" w:rsidRPr="004363F1" w14:paraId="3C601999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00EF4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7A6F3F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0A9E1A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4363F1" w14:paraId="356FE0BC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2C75E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4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7313F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D91E65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48.076</w:t>
            </w:r>
          </w:p>
        </w:tc>
      </w:tr>
      <w:tr w:rsidR="00753062" w:rsidRPr="004363F1" w14:paraId="7ABCC6DF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0D502F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5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9E448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76365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17.413</w:t>
            </w:r>
          </w:p>
        </w:tc>
      </w:tr>
      <w:tr w:rsidR="00753062" w:rsidRPr="004363F1" w14:paraId="3DAA4497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64728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6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4A3F8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34426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17.297</w:t>
            </w:r>
          </w:p>
        </w:tc>
      </w:tr>
      <w:tr w:rsidR="00753062" w:rsidRPr="004363F1" w14:paraId="6C852DC2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62614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8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FA336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50F35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70.773</w:t>
            </w:r>
          </w:p>
        </w:tc>
      </w:tr>
      <w:tr w:rsidR="00753062" w:rsidRPr="004363F1" w14:paraId="3F2041DA" w14:textId="77777777" w:rsidTr="0084375B">
        <w:trPr>
          <w:trHeight w:val="300"/>
        </w:trPr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94C95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9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BD98D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5E5DF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92.748</w:t>
            </w:r>
          </w:p>
        </w:tc>
      </w:tr>
    </w:tbl>
    <w:p w14:paraId="538B179E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summary(k9)</w:t>
      </w:r>
    </w:p>
    <w:p w14:paraId="1A15F6EC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']</w:t>
      </w:r>
    </w:p>
    <w:p w14:paraId="57AE6C23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~ factor(dpc) +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+ factor(dpc):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+ (1 | animal)</w:t>
      </w:r>
    </w:p>
    <w:p w14:paraId="59776197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EML criterion at convergence: 938.7</w:t>
      </w:r>
    </w:p>
    <w:p w14:paraId="53E7C6C1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4363F1" w14:paraId="14121815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0BF57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955A7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D7DAFB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F8BDEE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B18C4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4363F1" w14:paraId="315E92CB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32A14B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4.82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626E8C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8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7C275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BD4EC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45A72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8684</w:t>
            </w:r>
          </w:p>
        </w:tc>
      </w:tr>
    </w:tbl>
    <w:p w14:paraId="1432453F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775" w:type="dxa"/>
        <w:tblLook w:val="04A0" w:firstRow="1" w:lastRow="0" w:firstColumn="1" w:lastColumn="0" w:noHBand="0" w:noVBand="1"/>
      </w:tblPr>
      <w:tblGrid>
        <w:gridCol w:w="1855"/>
        <w:gridCol w:w="960"/>
        <w:gridCol w:w="960"/>
      </w:tblGrid>
      <w:tr w:rsidR="00753062" w:rsidRPr="004363F1" w14:paraId="1678893D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75102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  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BB2BD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4BD8C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4363F1" w14:paraId="47E781A9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5B9C9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   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51895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33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CC752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27</w:t>
            </w:r>
          </w:p>
        </w:tc>
      </w:tr>
      <w:tr w:rsidR="00753062" w:rsidRPr="004363F1" w14:paraId="41FE16DD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60750" w14:textId="77777777" w:rsidR="00753062" w:rsidRPr="004363F1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35683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20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AC040" w14:textId="77777777" w:rsidR="00753062" w:rsidRPr="004363F1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363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478</w:t>
            </w:r>
          </w:p>
        </w:tc>
      </w:tr>
    </w:tbl>
    <w:p w14:paraId="4BBFFE4A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: 1035, groups:  animal, 23</w:t>
      </w:r>
    </w:p>
    <w:p w14:paraId="1F8B4D34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5966" w:type="dxa"/>
        <w:tblLook w:val="04A0" w:firstRow="1" w:lastRow="0" w:firstColumn="1" w:lastColumn="0" w:noHBand="0" w:noVBand="1"/>
      </w:tblPr>
      <w:tblGrid>
        <w:gridCol w:w="2809"/>
        <w:gridCol w:w="1134"/>
        <w:gridCol w:w="1072"/>
        <w:gridCol w:w="951"/>
      </w:tblGrid>
      <w:tr w:rsidR="00753062" w:rsidRPr="004363F1" w14:paraId="5001E235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1D821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14305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ED20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CCD6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4363F1" w14:paraId="1EB2A58F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FDEA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1D668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2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F2921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1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C83A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110</w:t>
            </w:r>
          </w:p>
        </w:tc>
      </w:tr>
      <w:tr w:rsidR="00753062" w:rsidRPr="004363F1" w14:paraId="6258C082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6324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435A4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C48F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8E5E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945</w:t>
            </w:r>
          </w:p>
        </w:tc>
      </w:tr>
      <w:tr w:rsidR="00753062" w:rsidRPr="004363F1" w14:paraId="254DFA3F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E23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F7668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567A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06EA0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81</w:t>
            </w:r>
          </w:p>
        </w:tc>
      </w:tr>
      <w:tr w:rsidR="00753062" w:rsidRPr="004363F1" w14:paraId="6E19FD82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8610B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CF1F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A3E6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8FAC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54</w:t>
            </w:r>
          </w:p>
        </w:tc>
      </w:tr>
      <w:tr w:rsidR="00753062" w:rsidRPr="004363F1" w14:paraId="1CA609B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1F542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CDDD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079A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9D96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11</w:t>
            </w:r>
          </w:p>
        </w:tc>
      </w:tr>
      <w:tr w:rsidR="00753062" w:rsidRPr="004363F1" w14:paraId="36C6D3BE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CFFF1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9B2A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78B5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390D7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82</w:t>
            </w:r>
          </w:p>
        </w:tc>
      </w:tr>
      <w:tr w:rsidR="00753062" w:rsidRPr="004363F1" w14:paraId="7BB91639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5F26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1FF1E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F875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4770A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44</w:t>
            </w:r>
          </w:p>
        </w:tc>
      </w:tr>
      <w:tr w:rsidR="00753062" w:rsidRPr="004363F1" w14:paraId="63504E7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66FF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1EF8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0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F12F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7706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811</w:t>
            </w:r>
          </w:p>
        </w:tc>
      </w:tr>
      <w:tr w:rsidR="00753062" w:rsidRPr="004363F1" w14:paraId="447D57B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E779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F496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0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EE06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4E62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961</w:t>
            </w:r>
          </w:p>
        </w:tc>
      </w:tr>
      <w:tr w:rsidR="00753062" w:rsidRPr="004363F1" w14:paraId="4A487CE4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B6F5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A036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1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0D7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762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040</w:t>
            </w:r>
          </w:p>
        </w:tc>
      </w:tr>
      <w:tr w:rsidR="00753062" w:rsidRPr="004363F1" w14:paraId="0893A29F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C099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A0DF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9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6006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BAB3E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095</w:t>
            </w:r>
          </w:p>
        </w:tc>
      </w:tr>
      <w:tr w:rsidR="00753062" w:rsidRPr="004363F1" w14:paraId="599E7E8F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2719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D469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8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94FE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A3E2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016</w:t>
            </w:r>
          </w:p>
        </w:tc>
      </w:tr>
      <w:tr w:rsidR="00753062" w:rsidRPr="004363F1" w14:paraId="619A4D49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6A167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D410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E57DC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7A82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859</w:t>
            </w:r>
          </w:p>
        </w:tc>
      </w:tr>
      <w:tr w:rsidR="00753062" w:rsidRPr="004363F1" w14:paraId="4A821B4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3CC0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7E31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8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FD79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E03B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016</w:t>
            </w:r>
          </w:p>
        </w:tc>
      </w:tr>
      <w:tr w:rsidR="00753062" w:rsidRPr="004363F1" w14:paraId="6DD29C4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CBC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2ACD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6D242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0853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622</w:t>
            </w:r>
          </w:p>
        </w:tc>
      </w:tr>
      <w:tr w:rsidR="00753062" w:rsidRPr="004363F1" w14:paraId="494A7894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1B30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DAA3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7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790E2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2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0AAE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485</w:t>
            </w:r>
          </w:p>
        </w:tc>
      </w:tr>
      <w:tr w:rsidR="00753062" w:rsidRPr="004363F1" w14:paraId="5C1EF4A9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092D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F24F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20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9FB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8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52F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1.114</w:t>
            </w:r>
          </w:p>
        </w:tc>
      </w:tr>
      <w:tr w:rsidR="00753062" w:rsidRPr="004363F1" w14:paraId="05F0085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CDD2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CC7E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EDE5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2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8E02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49</w:t>
            </w:r>
          </w:p>
        </w:tc>
      </w:tr>
      <w:tr w:rsidR="00753062" w:rsidRPr="004363F1" w14:paraId="3245CD4D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7D47D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94F6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4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815E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2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C556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728</w:t>
            </w:r>
          </w:p>
        </w:tc>
      </w:tr>
      <w:tr w:rsidR="00753062" w:rsidRPr="004363F1" w14:paraId="12814086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1DE3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786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A58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2FF8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70</w:t>
            </w:r>
          </w:p>
        </w:tc>
      </w:tr>
      <w:tr w:rsidR="00753062" w:rsidRPr="004363F1" w14:paraId="2904820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518F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factor(dpc)2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A9B3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3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223C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3D1C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94</w:t>
            </w:r>
          </w:p>
        </w:tc>
      </w:tr>
      <w:tr w:rsidR="00753062" w:rsidRPr="004363F1" w14:paraId="2AC5FAB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C6D1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176B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57F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7B84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895</w:t>
            </w:r>
          </w:p>
        </w:tc>
      </w:tr>
      <w:tr w:rsidR="00753062" w:rsidRPr="004363F1" w14:paraId="4C4EA59C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F7C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25FF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9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77A3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9604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512</w:t>
            </w:r>
          </w:p>
        </w:tc>
      </w:tr>
      <w:tr w:rsidR="00753062" w:rsidRPr="004363F1" w14:paraId="7ECAA101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341F2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BC7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3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52DC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9CA1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65</w:t>
            </w:r>
          </w:p>
        </w:tc>
      </w:tr>
      <w:tr w:rsidR="00753062" w:rsidRPr="004363F1" w14:paraId="72871954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F9C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A4F5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1D8A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14C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174</w:t>
            </w:r>
          </w:p>
        </w:tc>
      </w:tr>
      <w:tr w:rsidR="00753062" w:rsidRPr="004363F1" w14:paraId="390604BD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3AA3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6062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27D2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F7C0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16</w:t>
            </w:r>
          </w:p>
        </w:tc>
      </w:tr>
      <w:tr w:rsidR="00753062" w:rsidRPr="004363F1" w14:paraId="705759CE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0AB9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38D0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6493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2BC1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12</w:t>
            </w:r>
          </w:p>
        </w:tc>
      </w:tr>
      <w:tr w:rsidR="00753062" w:rsidRPr="004363F1" w14:paraId="681389F1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D39A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39CB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8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A904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D62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45</w:t>
            </w:r>
          </w:p>
        </w:tc>
      </w:tr>
      <w:tr w:rsidR="00753062" w:rsidRPr="004363F1" w14:paraId="1D5360D0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FC2F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80E9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25B1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19B6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67</w:t>
            </w:r>
          </w:p>
        </w:tc>
      </w:tr>
      <w:tr w:rsidR="00753062" w:rsidRPr="004363F1" w14:paraId="5ED2FB57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5CD5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3BB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0EED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79D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23</w:t>
            </w:r>
          </w:p>
        </w:tc>
      </w:tr>
      <w:tr w:rsidR="00753062" w:rsidRPr="004363F1" w14:paraId="02361B5E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1146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82DB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EF38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1CD1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56</w:t>
            </w:r>
          </w:p>
        </w:tc>
      </w:tr>
      <w:tr w:rsidR="00753062" w:rsidRPr="004363F1" w14:paraId="19C1C72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48C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FF9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F85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B5D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01</w:t>
            </w:r>
          </w:p>
        </w:tc>
      </w:tr>
      <w:tr w:rsidR="00753062" w:rsidRPr="004363F1" w14:paraId="3F05D6CD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014A0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Comb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80DC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280A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5E483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24</w:t>
            </w:r>
          </w:p>
        </w:tc>
      </w:tr>
      <w:tr w:rsidR="00753062" w:rsidRPr="004363F1" w14:paraId="1FBAE2E6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E485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B2C7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7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4D34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A17A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59</w:t>
            </w:r>
          </w:p>
        </w:tc>
      </w:tr>
      <w:tr w:rsidR="00753062" w:rsidRPr="004363F1" w14:paraId="47DC1896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F5B0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52F8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E44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3F0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41</w:t>
            </w:r>
          </w:p>
        </w:tc>
      </w:tr>
      <w:tr w:rsidR="00753062" w:rsidRPr="004363F1" w14:paraId="1EB95D82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7FDC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043A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33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EFBDD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5219E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09</w:t>
            </w:r>
          </w:p>
        </w:tc>
      </w:tr>
      <w:tr w:rsidR="00753062" w:rsidRPr="004363F1" w14:paraId="2C54DDF4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517D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B0AE9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660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9191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472</w:t>
            </w:r>
          </w:p>
        </w:tc>
      </w:tr>
      <w:tr w:rsidR="00753062" w:rsidRPr="004363F1" w14:paraId="01EFCF86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3958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1B7B1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6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DD33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B83E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538</w:t>
            </w:r>
          </w:p>
        </w:tc>
      </w:tr>
      <w:tr w:rsidR="00753062" w:rsidRPr="004363F1" w14:paraId="4A987E01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8E74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E417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5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2C14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CD5F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940</w:t>
            </w:r>
          </w:p>
        </w:tc>
      </w:tr>
      <w:tr w:rsidR="00753062" w:rsidRPr="004363F1" w14:paraId="3DCE6C9E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6C51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36C8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5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65B5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B079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545</w:t>
            </w:r>
          </w:p>
        </w:tc>
      </w:tr>
      <w:tr w:rsidR="00753062" w:rsidRPr="004363F1" w14:paraId="671700EF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9B78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3610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33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D59D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BD4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18</w:t>
            </w:r>
          </w:p>
        </w:tc>
      </w:tr>
      <w:tr w:rsidR="00753062" w:rsidRPr="004363F1" w14:paraId="7023B12F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BBB1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491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07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FA47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A5DD3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372</w:t>
            </w:r>
          </w:p>
        </w:tc>
      </w:tr>
      <w:tr w:rsidR="00753062" w:rsidRPr="004363F1" w14:paraId="2523D321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1591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40C3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1E+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494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4B30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70</w:t>
            </w:r>
          </w:p>
        </w:tc>
      </w:tr>
      <w:tr w:rsidR="00753062" w:rsidRPr="004363F1" w14:paraId="40B92C2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67617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121EB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87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042B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B6AB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75</w:t>
            </w:r>
          </w:p>
        </w:tc>
      </w:tr>
      <w:tr w:rsidR="00753062" w:rsidRPr="004363F1" w14:paraId="51B9F7E5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050F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F5B1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23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A74EA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09AA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970</w:t>
            </w:r>
          </w:p>
        </w:tc>
      </w:tr>
      <w:tr w:rsidR="00753062" w:rsidRPr="004363F1" w14:paraId="32ABB9AC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7F65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3366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A3D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F45F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990</w:t>
            </w:r>
          </w:p>
        </w:tc>
      </w:tr>
      <w:tr w:rsidR="00753062" w:rsidRPr="004363F1" w14:paraId="1AAA5270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FEC40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Contro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2A0B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BC54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CEAD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472</w:t>
            </w:r>
          </w:p>
        </w:tc>
      </w:tr>
      <w:tr w:rsidR="00753062" w:rsidRPr="004363F1" w14:paraId="51181C04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2950B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AD8B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27F86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2970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68</w:t>
            </w:r>
          </w:p>
        </w:tc>
      </w:tr>
      <w:tr w:rsidR="00753062" w:rsidRPr="004363F1" w14:paraId="484C2637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79BB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CD82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C23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7E65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12</w:t>
            </w:r>
          </w:p>
        </w:tc>
      </w:tr>
      <w:tr w:rsidR="00753062" w:rsidRPr="004363F1" w14:paraId="0BDE4D7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2F5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817F2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7F73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524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57</w:t>
            </w:r>
          </w:p>
        </w:tc>
      </w:tr>
      <w:tr w:rsidR="00753062" w:rsidRPr="004363F1" w14:paraId="3320985A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F21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D86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DC4C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48A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78</w:t>
            </w:r>
          </w:p>
        </w:tc>
      </w:tr>
      <w:tr w:rsidR="00753062" w:rsidRPr="004363F1" w14:paraId="6221C25D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1731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9DE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67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437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0622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27</w:t>
            </w:r>
          </w:p>
        </w:tc>
      </w:tr>
      <w:tr w:rsidR="00753062" w:rsidRPr="004363F1" w14:paraId="0C7BAFBA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A47F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17DB4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4C3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FB9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278</w:t>
            </w:r>
          </w:p>
        </w:tc>
      </w:tr>
      <w:tr w:rsidR="00753062" w:rsidRPr="004363F1" w14:paraId="709FD5E9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1138B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B92BD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3471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A69F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36</w:t>
            </w:r>
          </w:p>
        </w:tc>
      </w:tr>
      <w:tr w:rsidR="00753062" w:rsidRPr="004363F1" w14:paraId="6D282A1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E39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BD4D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05F5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691E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48</w:t>
            </w:r>
          </w:p>
        </w:tc>
      </w:tr>
      <w:tr w:rsidR="00753062" w:rsidRPr="004363F1" w14:paraId="3C09532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E30EF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2018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0A1A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06842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57</w:t>
            </w:r>
          </w:p>
        </w:tc>
      </w:tr>
      <w:tr w:rsidR="00753062" w:rsidRPr="004363F1" w14:paraId="35C919C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8618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5247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980E3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6DA1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167</w:t>
            </w:r>
          </w:p>
        </w:tc>
      </w:tr>
      <w:tr w:rsidR="00753062" w:rsidRPr="004363F1" w14:paraId="108EB48F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F432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F46A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5F2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600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01</w:t>
            </w:r>
          </w:p>
        </w:tc>
      </w:tr>
      <w:tr w:rsidR="00753062" w:rsidRPr="004363F1" w14:paraId="7BAC2367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17C6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F87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09259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366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1</w:t>
            </w:r>
          </w:p>
        </w:tc>
      </w:tr>
      <w:tr w:rsidR="00753062" w:rsidRPr="004363F1" w14:paraId="4F0ABA12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72A2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788D8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21E-13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D9735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29C22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</w:tr>
      <w:tr w:rsidR="00753062" w:rsidRPr="004363F1" w14:paraId="22D3BFD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1253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O3039-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4CD52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9A81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D21DF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278</w:t>
            </w:r>
          </w:p>
        </w:tc>
      </w:tr>
      <w:tr w:rsidR="00753062" w:rsidRPr="004363F1" w14:paraId="1FC57F36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7400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288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6394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0EDF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25</w:t>
            </w:r>
          </w:p>
        </w:tc>
      </w:tr>
      <w:tr w:rsidR="00753062" w:rsidRPr="004363F1" w14:paraId="4D9A1C35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DFEB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203A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8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409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8B2F1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59</w:t>
            </w:r>
          </w:p>
        </w:tc>
      </w:tr>
      <w:tr w:rsidR="00753062" w:rsidRPr="004363F1" w14:paraId="240D27F0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9067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96AE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6124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908A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60</w:t>
            </w:r>
          </w:p>
        </w:tc>
      </w:tr>
      <w:tr w:rsidR="00753062" w:rsidRPr="004363F1" w14:paraId="17AFF8D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1EA0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C894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3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A539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66F1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78</w:t>
            </w:r>
          </w:p>
        </w:tc>
      </w:tr>
      <w:tr w:rsidR="00753062" w:rsidRPr="004363F1" w14:paraId="0FF7DA00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EAB1F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92FD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1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DE5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07BD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396</w:t>
            </w:r>
          </w:p>
        </w:tc>
      </w:tr>
      <w:tr w:rsidR="00753062" w:rsidRPr="004363F1" w14:paraId="0D9C12A9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2DD3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9E19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A4BB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690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728</w:t>
            </w:r>
          </w:p>
        </w:tc>
      </w:tr>
      <w:tr w:rsidR="00753062" w:rsidRPr="004363F1" w14:paraId="053FF805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84890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8BA4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E807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262A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11</w:t>
            </w:r>
          </w:p>
        </w:tc>
      </w:tr>
      <w:tr w:rsidR="00753062" w:rsidRPr="004363F1" w14:paraId="4F813197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1A7D5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factor(dpc)11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7E5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0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E5A1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35D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670</w:t>
            </w:r>
          </w:p>
        </w:tc>
      </w:tr>
      <w:tr w:rsidR="00753062" w:rsidRPr="004363F1" w14:paraId="2B71BF4A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85D4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F241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8622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9EC7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25</w:t>
            </w:r>
          </w:p>
        </w:tc>
      </w:tr>
      <w:tr w:rsidR="00753062" w:rsidRPr="004363F1" w14:paraId="19370F8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451D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4D51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086D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2912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80</w:t>
            </w:r>
          </w:p>
        </w:tc>
      </w:tr>
      <w:tr w:rsidR="00753062" w:rsidRPr="004363F1" w14:paraId="4EBB98A4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ACAC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1813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7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6613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472F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503</w:t>
            </w:r>
          </w:p>
        </w:tc>
      </w:tr>
      <w:tr w:rsidR="00753062" w:rsidRPr="004363F1" w14:paraId="00BF3804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DBB1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40163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0ACD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3C02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82</w:t>
            </w:r>
          </w:p>
        </w:tc>
      </w:tr>
      <w:tr w:rsidR="00753062" w:rsidRPr="004363F1" w14:paraId="2897D86B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4AC7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EA631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2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7942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BD50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82</w:t>
            </w:r>
          </w:p>
        </w:tc>
      </w:tr>
      <w:tr w:rsidR="00753062" w:rsidRPr="004363F1" w14:paraId="48A73893" w14:textId="77777777" w:rsidTr="0084375B">
        <w:trPr>
          <w:trHeight w:val="290"/>
        </w:trPr>
        <w:tc>
          <w:tcPr>
            <w:tcW w:w="2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642C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O3039-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DD30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60E-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630A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5407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004</w:t>
            </w:r>
          </w:p>
        </w:tc>
      </w:tr>
    </w:tbl>
    <w:p w14:paraId="52323857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Correlation matrix not shown by default, as p = 75 &gt; 12.</w:t>
      </w:r>
    </w:p>
    <w:p w14:paraId="6BA852BF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Use print(x, correlation=TRUE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0145">
        <w:rPr>
          <w:rFonts w:ascii="Times New Roman" w:hAnsi="Times New Roman" w:cs="Times New Roman"/>
          <w:sz w:val="20"/>
          <w:szCs w:val="20"/>
        </w:rPr>
        <w:t>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(x) if you need it</w:t>
      </w:r>
    </w:p>
    <w:p w14:paraId="337B4DDE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k10&lt;-lmer(vnt~factor(dpc)+vactype+factor(dpc):vactype+VNtype+(1|animal))</w:t>
      </w:r>
    </w:p>
    <w:p w14:paraId="1C670775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AIC(k9,k10)</w:t>
      </w:r>
    </w:p>
    <w:tbl>
      <w:tblPr>
        <w:tblW w:w="2112" w:type="dxa"/>
        <w:tblLook w:val="04A0" w:firstRow="1" w:lastRow="0" w:firstColumn="1" w:lastColumn="0" w:noHBand="0" w:noVBand="1"/>
      </w:tblPr>
      <w:tblGrid>
        <w:gridCol w:w="616"/>
        <w:gridCol w:w="516"/>
        <w:gridCol w:w="980"/>
      </w:tblGrid>
      <w:tr w:rsidR="00753062" w:rsidRPr="001D3665" w14:paraId="269DBDC9" w14:textId="77777777" w:rsidTr="0084375B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5C3C2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83C26C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C64DA6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1D3665" w14:paraId="367EE94E" w14:textId="77777777" w:rsidTr="0084375B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691C1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9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24267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A201F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92.748</w:t>
            </w:r>
          </w:p>
        </w:tc>
      </w:tr>
      <w:tr w:rsidR="00753062" w:rsidRPr="001D3665" w14:paraId="4B351A6B" w14:textId="77777777" w:rsidTr="0084375B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916FA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10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343CB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CCADD1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39.240</w:t>
            </w:r>
          </w:p>
        </w:tc>
      </w:tr>
    </w:tbl>
    <w:p w14:paraId="4F435F80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&gt; summary(k10)</w:t>
      </w:r>
    </w:p>
    <w:p w14:paraId="66B3892A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']</w:t>
      </w:r>
    </w:p>
    <w:p w14:paraId="10A1FE08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~ factor(dpc) +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+ factor(dpc):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+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VNtype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 xml:space="preserve"> +      (1 | animal)</w:t>
      </w:r>
    </w:p>
    <w:p w14:paraId="319B305B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EML criterion at convergence: 881.2</w:t>
      </w:r>
    </w:p>
    <w:p w14:paraId="299AD66C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1D3665" w14:paraId="3B9BDC5F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20AC06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744442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B8F43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3DDC6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FC601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1D3665" w14:paraId="4FDDBA58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1F157" w14:textId="77777777" w:rsidR="00753062" w:rsidRPr="001D3665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5.09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485B9" w14:textId="77777777" w:rsidR="00753062" w:rsidRPr="001D3665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6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AF25C" w14:textId="77777777" w:rsidR="00753062" w:rsidRPr="001D3665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0797B" w14:textId="77777777" w:rsidR="00753062" w:rsidRPr="001D3665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5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13727" w14:textId="77777777" w:rsidR="00753062" w:rsidRPr="001D3665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7938</w:t>
            </w:r>
          </w:p>
        </w:tc>
      </w:tr>
    </w:tbl>
    <w:p w14:paraId="0842A062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965" w:type="dxa"/>
        <w:tblLook w:val="04A0" w:firstRow="1" w:lastRow="0" w:firstColumn="1" w:lastColumn="0" w:noHBand="0" w:noVBand="1"/>
      </w:tblPr>
      <w:tblGrid>
        <w:gridCol w:w="1855"/>
        <w:gridCol w:w="1055"/>
        <w:gridCol w:w="1055"/>
      </w:tblGrid>
      <w:tr w:rsidR="00753062" w:rsidRPr="001D3665" w14:paraId="091EDCF3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7DFB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   Name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0F0BC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01B29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1D3665" w14:paraId="74E45F21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FCDF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   (Intercept)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079907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36E-02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68D37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83E-01</w:t>
            </w:r>
          </w:p>
        </w:tc>
      </w:tr>
      <w:tr w:rsidR="00753062" w:rsidRPr="001D3665" w14:paraId="056161CB" w14:textId="77777777" w:rsidTr="0084375B">
        <w:trPr>
          <w:trHeight w:val="300"/>
        </w:trPr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26168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FCCB0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1268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C6A28" w14:textId="77777777" w:rsidR="00753062" w:rsidRPr="001D3665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1D36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57</w:t>
            </w:r>
          </w:p>
        </w:tc>
      </w:tr>
    </w:tbl>
    <w:p w14:paraId="03F15362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A8014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A80145">
        <w:rPr>
          <w:rFonts w:ascii="Times New Roman" w:hAnsi="Times New Roman" w:cs="Times New Roman"/>
          <w:sz w:val="20"/>
          <w:szCs w:val="20"/>
        </w:rPr>
        <w:t>: 1035, groups:  animal, 23</w:t>
      </w:r>
    </w:p>
    <w:p w14:paraId="5C1897A3" w14:textId="77777777" w:rsidR="00753062" w:rsidRPr="00A8014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8014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6297" w:type="dxa"/>
        <w:tblLook w:val="04A0" w:firstRow="1" w:lastRow="0" w:firstColumn="1" w:lastColumn="0" w:noHBand="0" w:noVBand="1"/>
      </w:tblPr>
      <w:tblGrid>
        <w:gridCol w:w="2997"/>
        <w:gridCol w:w="1162"/>
        <w:gridCol w:w="1144"/>
        <w:gridCol w:w="994"/>
      </w:tblGrid>
      <w:tr w:rsidR="00753062" w:rsidRPr="00221434" w14:paraId="435FC796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7E3B8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E98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842B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235AD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221434" w14:paraId="6CF2D726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8A0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4F02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5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CF46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9327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581</w:t>
            </w:r>
          </w:p>
        </w:tc>
      </w:tr>
      <w:tr w:rsidR="00753062" w:rsidRPr="00221434" w14:paraId="76C3B29C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4C2A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CE95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FC86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27FA8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979</w:t>
            </w:r>
          </w:p>
        </w:tc>
      </w:tr>
      <w:tr w:rsidR="00753062" w:rsidRPr="00221434" w14:paraId="47A449C9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7FE4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31AD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9D8F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C639C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24</w:t>
            </w:r>
          </w:p>
        </w:tc>
      </w:tr>
      <w:tr w:rsidR="00753062" w:rsidRPr="00221434" w14:paraId="725F59F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AF757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A411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DF76D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F7A3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13</w:t>
            </w:r>
          </w:p>
        </w:tc>
      </w:tr>
      <w:tr w:rsidR="00753062" w:rsidRPr="00221434" w14:paraId="4A6C9442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BC4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1019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67CC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ED63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76</w:t>
            </w:r>
          </w:p>
        </w:tc>
      </w:tr>
      <w:tr w:rsidR="00753062" w:rsidRPr="00221434" w14:paraId="6259714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07C1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68A6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9574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63D4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58</w:t>
            </w:r>
          </w:p>
        </w:tc>
      </w:tr>
      <w:tr w:rsidR="00753062" w:rsidRPr="00221434" w14:paraId="486C1B9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BC2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579E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2FC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79883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506</w:t>
            </w:r>
          </w:p>
        </w:tc>
      </w:tr>
      <w:tr w:rsidR="00753062" w:rsidRPr="00221434" w14:paraId="03F4DCE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6B801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DE57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0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8204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A2F4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.238</w:t>
            </w:r>
          </w:p>
        </w:tc>
      </w:tr>
      <w:tr w:rsidR="00753062" w:rsidRPr="00221434" w14:paraId="77BEE1BC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BA4D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0CA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0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F8D2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07FE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501</w:t>
            </w:r>
          </w:p>
        </w:tc>
      </w:tr>
      <w:tr w:rsidR="00753062" w:rsidRPr="00221434" w14:paraId="232F0DA1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6E5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7AC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1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118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3898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582</w:t>
            </w:r>
          </w:p>
        </w:tc>
      </w:tr>
      <w:tr w:rsidR="00753062" w:rsidRPr="00221434" w14:paraId="1D5A474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2AA55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14E76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9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D044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9C65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603</w:t>
            </w:r>
          </w:p>
        </w:tc>
      </w:tr>
      <w:tr w:rsidR="00753062" w:rsidRPr="00221434" w14:paraId="0921A412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D429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F6B0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8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D8AC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6ED65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522</w:t>
            </w:r>
          </w:p>
        </w:tc>
      </w:tr>
      <w:tr w:rsidR="00753062" w:rsidRPr="00221434" w14:paraId="24C6F803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FFFB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1B3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83DB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40D1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359</w:t>
            </w:r>
          </w:p>
        </w:tc>
      </w:tr>
      <w:tr w:rsidR="00753062" w:rsidRPr="00221434" w14:paraId="7A24AA35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54E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536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8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4F3E5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16D6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522</w:t>
            </w:r>
          </w:p>
        </w:tc>
      </w:tr>
      <w:tr w:rsidR="00753062" w:rsidRPr="00221434" w14:paraId="7B026EC2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2B6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5BC6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922C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79C4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114</w:t>
            </w:r>
          </w:p>
        </w:tc>
      </w:tr>
      <w:tr w:rsidR="00753062" w:rsidRPr="00221434" w14:paraId="35A5CEF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60002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21BB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7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D8BD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9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A09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565</w:t>
            </w:r>
          </w:p>
        </w:tc>
      </w:tr>
      <w:tr w:rsidR="00753062" w:rsidRPr="00221434" w14:paraId="7605FC3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1B1F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ntrol                 -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165C6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20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4A4C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3393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1.314</w:t>
            </w:r>
          </w:p>
        </w:tc>
      </w:tr>
      <w:tr w:rsidR="00753062" w:rsidRPr="00221434" w14:paraId="574ED04B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A9CE0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0D8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6D6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9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0B4A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56</w:t>
            </w:r>
          </w:p>
        </w:tc>
      </w:tr>
      <w:tr w:rsidR="00753062" w:rsidRPr="00221434" w14:paraId="56DD5D56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9A9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7C4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4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0B37A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9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2B5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795</w:t>
            </w:r>
          </w:p>
        </w:tc>
      </w:tr>
      <w:tr w:rsidR="00753062" w:rsidRPr="00221434" w14:paraId="005A49C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2934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N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Alg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                  -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88E8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4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1211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56E-0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065B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005</w:t>
            </w:r>
          </w:p>
        </w:tc>
      </w:tr>
      <w:tr w:rsidR="00753062" w:rsidRPr="00221434" w14:paraId="2299439D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D81F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N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Manisa</w:t>
            </w:r>
            <w:proofErr w:type="spellEnd"/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04B7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45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C98F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56E-02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65B33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32</w:t>
            </w:r>
          </w:p>
        </w:tc>
      </w:tr>
      <w:tr w:rsidR="00753062" w:rsidRPr="00221434" w14:paraId="789E087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390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9E21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B2B94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A08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1</w:t>
            </w:r>
          </w:p>
        </w:tc>
      </w:tr>
      <w:tr w:rsidR="00753062" w:rsidRPr="00221434" w14:paraId="7FE3BAB9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B8369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132BE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3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7153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63E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81</w:t>
            </w:r>
          </w:p>
        </w:tc>
      </w:tr>
      <w:tr w:rsidR="00753062" w:rsidRPr="00221434" w14:paraId="7162C7DC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F486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9D2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C9B9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89E6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00</w:t>
            </w:r>
          </w:p>
        </w:tc>
      </w:tr>
      <w:tr w:rsidR="00753062" w:rsidRPr="00221434" w14:paraId="03E72BD3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9A44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factor(dpc)4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BF24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9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CB5F3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FD83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11</w:t>
            </w:r>
          </w:p>
        </w:tc>
      </w:tr>
      <w:tr w:rsidR="00753062" w:rsidRPr="00221434" w14:paraId="2DD575A1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8EFB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0B31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3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460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4C56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11</w:t>
            </w:r>
          </w:p>
        </w:tc>
      </w:tr>
      <w:tr w:rsidR="00753062" w:rsidRPr="00221434" w14:paraId="7F8F50AF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0E755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8218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B4EB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7F3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288</w:t>
            </w:r>
          </w:p>
        </w:tc>
      </w:tr>
      <w:tr w:rsidR="00753062" w:rsidRPr="00221434" w14:paraId="73E0C676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7496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7C9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4136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9676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92</w:t>
            </w:r>
          </w:p>
        </w:tc>
      </w:tr>
      <w:tr w:rsidR="00753062" w:rsidRPr="00221434" w14:paraId="2BFD20A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2A9A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B523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D520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0DF2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35</w:t>
            </w:r>
          </w:p>
        </w:tc>
      </w:tr>
      <w:tr w:rsidR="00753062" w:rsidRPr="00221434" w14:paraId="7A98851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DA5F7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D25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8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5032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724B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62</w:t>
            </w:r>
          </w:p>
        </w:tc>
      </w:tr>
      <w:tr w:rsidR="00753062" w:rsidRPr="00221434" w14:paraId="73DB56B2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7239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E30E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6D2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3D33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73</w:t>
            </w:r>
          </w:p>
        </w:tc>
      </w:tr>
      <w:tr w:rsidR="00753062" w:rsidRPr="00221434" w14:paraId="0CBCE8FB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9E9D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BDA3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EF09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048F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31</w:t>
            </w:r>
          </w:p>
        </w:tc>
      </w:tr>
      <w:tr w:rsidR="00753062" w:rsidRPr="00221434" w14:paraId="6B1B8A3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29B3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918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443E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2BE5C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58</w:t>
            </w:r>
          </w:p>
        </w:tc>
      </w:tr>
      <w:tr w:rsidR="00753062" w:rsidRPr="00221434" w14:paraId="6FAFB595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925F4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E3E5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BADF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9D7C1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19</w:t>
            </w:r>
          </w:p>
        </w:tc>
      </w:tr>
      <w:tr w:rsidR="00753062" w:rsidRPr="00221434" w14:paraId="3DBF02F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60CF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Comb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BB3E1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A99B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861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50</w:t>
            </w:r>
          </w:p>
        </w:tc>
      </w:tr>
      <w:tr w:rsidR="00753062" w:rsidRPr="00221434" w14:paraId="2CEBA7BC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1B28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factor(dpc)1:vactype Control 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8B5F2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7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CE412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60A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83</w:t>
            </w:r>
          </w:p>
        </w:tc>
      </w:tr>
      <w:tr w:rsidR="00753062" w:rsidRPr="00221434" w14:paraId="0BC2697C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E958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factor(dpc)2:vactype Control  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C8CF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9409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FBEA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50</w:t>
            </w:r>
          </w:p>
        </w:tc>
      </w:tr>
      <w:tr w:rsidR="00753062" w:rsidRPr="00221434" w14:paraId="2DC2ABD1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578D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98BD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33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5EE9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E5DD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16</w:t>
            </w:r>
          </w:p>
        </w:tc>
      </w:tr>
      <w:tr w:rsidR="00753062" w:rsidRPr="00221434" w14:paraId="32C3FAE5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4638E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2F1A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D82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F412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597</w:t>
            </w:r>
          </w:p>
        </w:tc>
      </w:tr>
      <w:tr w:rsidR="00753062" w:rsidRPr="00221434" w14:paraId="43E91D3B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7CE8B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F8F0A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6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407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1B85C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10</w:t>
            </w:r>
          </w:p>
        </w:tc>
      </w:tr>
      <w:tr w:rsidR="00753062" w:rsidRPr="00221434" w14:paraId="300D2CBF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341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ED42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5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E58E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95633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227</w:t>
            </w:r>
          </w:p>
        </w:tc>
      </w:tr>
      <w:tr w:rsidR="00753062" w:rsidRPr="00221434" w14:paraId="4C793865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A72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5A8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5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F1B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D3E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45</w:t>
            </w:r>
          </w:p>
        </w:tc>
      </w:tr>
      <w:tr w:rsidR="00753062" w:rsidRPr="00221434" w14:paraId="5102031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5684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F94E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33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186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CD7D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163</w:t>
            </w:r>
          </w:p>
        </w:tc>
      </w:tr>
      <w:tr w:rsidR="00753062" w:rsidRPr="00221434" w14:paraId="7C973BA6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D5F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7AC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07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D8FD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43C2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530</w:t>
            </w:r>
          </w:p>
        </w:tc>
      </w:tr>
      <w:tr w:rsidR="00753062" w:rsidRPr="00221434" w14:paraId="793C49E5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845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E8287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1E+00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62B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0BA0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46</w:t>
            </w:r>
          </w:p>
        </w:tc>
      </w:tr>
      <w:tr w:rsidR="00753062" w:rsidRPr="00221434" w14:paraId="42F79AA2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BC35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2934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87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942D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529F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430</w:t>
            </w:r>
          </w:p>
        </w:tc>
      </w:tr>
      <w:tr w:rsidR="00753062" w:rsidRPr="00221434" w14:paraId="63F10109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411A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5A3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23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791C6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27E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113</w:t>
            </w:r>
          </w:p>
        </w:tc>
      </w:tr>
      <w:tr w:rsidR="00753062" w:rsidRPr="00221434" w14:paraId="4F5B35D0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1964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E093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A549E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109C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97</w:t>
            </w:r>
          </w:p>
        </w:tc>
      </w:tr>
      <w:tr w:rsidR="00753062" w:rsidRPr="00221434" w14:paraId="5A143B39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C5D4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Control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267A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F077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DE815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597</w:t>
            </w:r>
          </w:p>
        </w:tc>
      </w:tr>
      <w:tr w:rsidR="00753062" w:rsidRPr="00221434" w14:paraId="692526E4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0CD0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65E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F054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DB7BB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92</w:t>
            </w:r>
          </w:p>
        </w:tc>
      </w:tr>
      <w:tr w:rsidR="00753062" w:rsidRPr="00221434" w14:paraId="00E242AE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51E0C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8237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5F79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7D70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35</w:t>
            </w:r>
          </w:p>
        </w:tc>
      </w:tr>
      <w:tr w:rsidR="00753062" w:rsidRPr="00221434" w14:paraId="1091C0D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4B3C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287D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2AD5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F1C14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77</w:t>
            </w:r>
          </w:p>
        </w:tc>
      </w:tr>
      <w:tr w:rsidR="00753062" w:rsidRPr="00221434" w14:paraId="18AFB4CF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FBEC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623B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7429D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77316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88</w:t>
            </w:r>
          </w:p>
        </w:tc>
      </w:tr>
      <w:tr w:rsidR="00753062" w:rsidRPr="00221434" w14:paraId="1BE90E23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821F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D015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67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927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E316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42</w:t>
            </w:r>
          </w:p>
        </w:tc>
      </w:tr>
      <w:tr w:rsidR="00753062" w:rsidRPr="00221434" w14:paraId="182FC2E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01B8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CB0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BCE02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F80D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288</w:t>
            </w:r>
          </w:p>
        </w:tc>
      </w:tr>
      <w:tr w:rsidR="00753062" w:rsidRPr="00221434" w14:paraId="288F56A1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4F4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2D2CC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1AA87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E2B4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85</w:t>
            </w:r>
          </w:p>
        </w:tc>
      </w:tr>
      <w:tr w:rsidR="00753062" w:rsidRPr="00221434" w14:paraId="002AB892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B206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17C97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7D7B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3B048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500</w:t>
            </w:r>
          </w:p>
        </w:tc>
      </w:tr>
      <w:tr w:rsidR="00753062" w:rsidRPr="00221434" w14:paraId="4E876B8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76B9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8572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54C3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292BF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77</w:t>
            </w:r>
          </w:p>
        </w:tc>
      </w:tr>
      <w:tr w:rsidR="00753062" w:rsidRPr="00221434" w14:paraId="7ACE211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3515F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98DB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3A179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71B4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173</w:t>
            </w:r>
          </w:p>
        </w:tc>
      </w:tr>
      <w:tr w:rsidR="00753062" w:rsidRPr="00221434" w14:paraId="79F2568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89FA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1FF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A24D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3AD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19</w:t>
            </w:r>
          </w:p>
        </w:tc>
      </w:tr>
      <w:tr w:rsidR="00753062" w:rsidRPr="00221434" w14:paraId="004EB4B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EEE1B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5435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05BDC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EF66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19</w:t>
            </w:r>
          </w:p>
        </w:tc>
      </w:tr>
      <w:tr w:rsidR="00753062" w:rsidRPr="00221434" w14:paraId="568DAFF7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7A34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FA99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85E-13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AFDE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4C134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</w:tr>
      <w:tr w:rsidR="00753062" w:rsidRPr="00221434" w14:paraId="35BFCB43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470A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O3039-2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2429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123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F7CEA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288</w:t>
            </w:r>
          </w:p>
        </w:tc>
      </w:tr>
      <w:tr w:rsidR="00753062" w:rsidRPr="00221434" w14:paraId="4EE1C871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5A71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4766A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A244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FA60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69</w:t>
            </w:r>
          </w:p>
        </w:tc>
      </w:tr>
      <w:tr w:rsidR="00753062" w:rsidRPr="00221434" w14:paraId="1841DADC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365B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25FC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8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0E22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1E1D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15</w:t>
            </w:r>
          </w:p>
        </w:tc>
      </w:tr>
      <w:tr w:rsidR="00753062" w:rsidRPr="00221434" w14:paraId="3841D12B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5F70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2778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FF269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7763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34</w:t>
            </w:r>
          </w:p>
        </w:tc>
      </w:tr>
      <w:tr w:rsidR="00753062" w:rsidRPr="00221434" w14:paraId="7DAAE9CF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236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EF3C0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3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ED47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A109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365</w:t>
            </w:r>
          </w:p>
        </w:tc>
      </w:tr>
      <w:tr w:rsidR="00753062" w:rsidRPr="00221434" w14:paraId="4D9335F8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8A78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0C81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1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88AC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089C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519</w:t>
            </w:r>
          </w:p>
        </w:tc>
      </w:tr>
      <w:tr w:rsidR="00753062" w:rsidRPr="00221434" w14:paraId="3EC1EB70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A43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9D91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19D9B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C2083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827</w:t>
            </w:r>
          </w:p>
        </w:tc>
      </w:tr>
      <w:tr w:rsidR="00753062" w:rsidRPr="00221434" w14:paraId="34E8EBDE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72102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1F08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2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4138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ED2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15</w:t>
            </w:r>
          </w:p>
        </w:tc>
      </w:tr>
      <w:tr w:rsidR="00753062" w:rsidRPr="00221434" w14:paraId="296CAB0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D79E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29FC4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0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C0824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524D5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31</w:t>
            </w:r>
          </w:p>
        </w:tc>
      </w:tr>
      <w:tr w:rsidR="00753062" w:rsidRPr="00221434" w14:paraId="713F7BE4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A623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6D20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749F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211B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69</w:t>
            </w:r>
          </w:p>
        </w:tc>
      </w:tr>
      <w:tr w:rsidR="00753062" w:rsidRPr="00221434" w14:paraId="1D796202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0C55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E6A7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E6963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1CBC8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08</w:t>
            </w:r>
          </w:p>
        </w:tc>
      </w:tr>
      <w:tr w:rsidR="00753062" w:rsidRPr="00221434" w14:paraId="437A89D4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1ADD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6ACA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7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B630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3F3B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558</w:t>
            </w:r>
          </w:p>
        </w:tc>
      </w:tr>
      <w:tr w:rsidR="00753062" w:rsidRPr="00221434" w14:paraId="0A94C4A1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660A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5FFC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22D9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FCE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846</w:t>
            </w:r>
          </w:p>
        </w:tc>
      </w:tr>
      <w:tr w:rsidR="00753062" w:rsidRPr="00221434" w14:paraId="7B44C62A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7FD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F71F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2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4E7A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8BF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846</w:t>
            </w:r>
          </w:p>
        </w:tc>
      </w:tr>
      <w:tr w:rsidR="00753062" w:rsidRPr="00221434" w14:paraId="47B5E01B" w14:textId="77777777" w:rsidTr="0084375B">
        <w:trPr>
          <w:trHeight w:val="261"/>
        </w:trPr>
        <w:tc>
          <w:tcPr>
            <w:tcW w:w="2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32D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O3039-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16A8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60E-01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FEF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-0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1EE0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077</w:t>
            </w:r>
          </w:p>
        </w:tc>
      </w:tr>
    </w:tbl>
    <w:p w14:paraId="276349E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lastRenderedPageBreak/>
        <w:t>Correlation matrix not shown by default, as p = 77 &gt; 12.</w:t>
      </w:r>
    </w:p>
    <w:p w14:paraId="2717B29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Use print(x, correlation=TRUE) 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x) if you need it</w:t>
      </w:r>
    </w:p>
    <w:p w14:paraId="532BD64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k11&lt;-lmer(vnt~factor(dpc)+vactype+factor(dpc):vactype+VNtype+factor(dpc):VNtype+(1|animal))</w:t>
      </w:r>
    </w:p>
    <w:p w14:paraId="53C81FD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k12&lt;-lmer(vnt~factor(dpc)+vactype+factor(dpc):vactype+VNtype+vactype:VNtype+(1|animal))</w:t>
      </w:r>
    </w:p>
    <w:p w14:paraId="3F7A1781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k10,k11,k12)</w:t>
      </w:r>
    </w:p>
    <w:tbl>
      <w:tblPr>
        <w:tblW w:w="1760" w:type="dxa"/>
        <w:tblLook w:val="04A0" w:firstRow="1" w:lastRow="0" w:firstColumn="1" w:lastColumn="0" w:noHBand="0" w:noVBand="1"/>
      </w:tblPr>
      <w:tblGrid>
        <w:gridCol w:w="516"/>
        <w:gridCol w:w="516"/>
        <w:gridCol w:w="1066"/>
      </w:tblGrid>
      <w:tr w:rsidR="00753062" w:rsidRPr="00277658" w14:paraId="376F2BB1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483A2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ABA89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30E0E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277658" w14:paraId="61849EAD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EC01D6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10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F5517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05835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39.2397</w:t>
            </w:r>
          </w:p>
        </w:tc>
      </w:tr>
      <w:tr w:rsidR="00753062" w:rsidRPr="00277658" w14:paraId="41DD5FF6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8403E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11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56BDC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78887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66.0652</w:t>
            </w:r>
          </w:p>
        </w:tc>
      </w:tr>
      <w:tr w:rsidR="00753062" w:rsidRPr="00277658" w14:paraId="422174C6" w14:textId="77777777" w:rsidTr="0084375B">
        <w:trPr>
          <w:trHeight w:val="300"/>
        </w:trPr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72DB1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k1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0CA85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64DBF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33.8429</w:t>
            </w:r>
          </w:p>
        </w:tc>
      </w:tr>
    </w:tbl>
    <w:p w14:paraId="1889A85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k12)</w:t>
      </w:r>
    </w:p>
    <w:p w14:paraId="740C1EB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10026DA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factor(dpc)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factor(dpc):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    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:VN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(1 | animal)</w:t>
      </w:r>
    </w:p>
    <w:p w14:paraId="483480B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659.8</w:t>
      </w:r>
    </w:p>
    <w:p w14:paraId="213BEF4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500" w:type="dxa"/>
        <w:tblLook w:val="04A0" w:firstRow="1" w:lastRow="0" w:firstColumn="1" w:lastColumn="0" w:noHBand="0" w:noVBand="1"/>
      </w:tblPr>
      <w:tblGrid>
        <w:gridCol w:w="980"/>
        <w:gridCol w:w="933"/>
        <w:gridCol w:w="827"/>
        <w:gridCol w:w="780"/>
        <w:gridCol w:w="980"/>
      </w:tblGrid>
      <w:tr w:rsidR="00753062" w:rsidRPr="00277658" w14:paraId="54CE1442" w14:textId="77777777" w:rsidTr="0084375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6A8F2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9C09F4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6BEC4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41390D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66504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277658" w14:paraId="036B95D5" w14:textId="77777777" w:rsidTr="0084375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BFE99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5.5727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2E628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32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47DAD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61F80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54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3608A" w14:textId="77777777" w:rsidR="00753062" w:rsidRPr="0027765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2776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7034</w:t>
            </w:r>
          </w:p>
        </w:tc>
      </w:tr>
    </w:tbl>
    <w:p w14:paraId="515FBE0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p w14:paraId="610B095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 Groups   Name        Variance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td.De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.</w:t>
      </w:r>
    </w:p>
    <w:p w14:paraId="7F71F17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 animal   (Intercept) 0.03413  0.1847  </w:t>
      </w:r>
    </w:p>
    <w:p w14:paraId="51488E0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 Residual             0.08689  0.2948  </w:t>
      </w:r>
    </w:p>
    <w:p w14:paraId="677CDCA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1035, groups:  animal, 23</w:t>
      </w:r>
    </w:p>
    <w:p w14:paraId="3C2920F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6003" w:type="dxa"/>
        <w:tblLook w:val="04A0" w:firstRow="1" w:lastRow="0" w:firstColumn="1" w:lastColumn="0" w:noHBand="0" w:noVBand="1"/>
      </w:tblPr>
      <w:tblGrid>
        <w:gridCol w:w="3032"/>
        <w:gridCol w:w="1082"/>
        <w:gridCol w:w="1024"/>
        <w:gridCol w:w="865"/>
      </w:tblGrid>
      <w:tr w:rsidR="00753062" w:rsidRPr="00221434" w14:paraId="6A3D8483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3B0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7493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0AA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6DF3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221434" w14:paraId="0FF8BB1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117F6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0E51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23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15AF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B13F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242</w:t>
            </w:r>
          </w:p>
        </w:tc>
      </w:tr>
      <w:tr w:rsidR="00753062" w:rsidRPr="00221434" w14:paraId="41E62EA6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2E90E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A2AE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C240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FDB8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15</w:t>
            </w:r>
          </w:p>
        </w:tc>
      </w:tr>
      <w:tr w:rsidR="00753062" w:rsidRPr="00221434" w14:paraId="13578355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8775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700B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2A06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167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94</w:t>
            </w:r>
          </w:p>
        </w:tc>
      </w:tr>
      <w:tr w:rsidR="00753062" w:rsidRPr="00221434" w14:paraId="75E6BC61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60A4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51AB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6DA4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3BB04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51</w:t>
            </w:r>
          </w:p>
        </w:tc>
      </w:tr>
      <w:tr w:rsidR="00753062" w:rsidRPr="00221434" w14:paraId="2EB11998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5C9C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A9B5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6E88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339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37</w:t>
            </w:r>
          </w:p>
        </w:tc>
      </w:tr>
      <w:tr w:rsidR="00753062" w:rsidRPr="00221434" w14:paraId="2849F07D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2F9C9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6DB1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5FEED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9FCF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60</w:t>
            </w:r>
          </w:p>
        </w:tc>
      </w:tr>
      <w:tr w:rsidR="00753062" w:rsidRPr="00221434" w14:paraId="1D7C905D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BA8B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3CB3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713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EB8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47</w:t>
            </w:r>
          </w:p>
        </w:tc>
      </w:tr>
      <w:tr w:rsidR="00753062" w:rsidRPr="00221434" w14:paraId="1DEF33A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BAFDE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B50A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0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41BFF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DD0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936</w:t>
            </w:r>
          </w:p>
        </w:tc>
      </w:tr>
      <w:tr w:rsidR="00753062" w:rsidRPr="00221434" w14:paraId="4FF8100E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9DE4A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91FE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0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A91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1703C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.652</w:t>
            </w:r>
          </w:p>
        </w:tc>
      </w:tr>
      <w:tr w:rsidR="00753062" w:rsidRPr="00221434" w14:paraId="5CA371F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CB6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345E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1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CD6B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967F6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.745</w:t>
            </w:r>
          </w:p>
        </w:tc>
      </w:tr>
      <w:tr w:rsidR="00753062" w:rsidRPr="00221434" w14:paraId="19658E4E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88DE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91A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9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53D2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7DA7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630</w:t>
            </w:r>
          </w:p>
        </w:tc>
      </w:tr>
      <w:tr w:rsidR="00753062" w:rsidRPr="00221434" w14:paraId="5CD1CA5C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11163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DE13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8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0605B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17598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537</w:t>
            </w:r>
          </w:p>
        </w:tc>
      </w:tr>
      <w:tr w:rsidR="00753062" w:rsidRPr="00221434" w14:paraId="11138792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4D081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CE81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0DD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7959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351</w:t>
            </w:r>
          </w:p>
        </w:tc>
      </w:tr>
      <w:tr w:rsidR="00753062" w:rsidRPr="00221434" w14:paraId="24678E59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4B63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F557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8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4D946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2669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537</w:t>
            </w:r>
          </w:p>
        </w:tc>
      </w:tr>
      <w:tr w:rsidR="00753062" w:rsidRPr="00221434" w14:paraId="0A8FDF1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CA2B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BB4D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3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4FB2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8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434A8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073</w:t>
            </w:r>
          </w:p>
        </w:tc>
      </w:tr>
      <w:tr w:rsidR="00753062" w:rsidRPr="00221434" w14:paraId="3E8C6B4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E1CF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B197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43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D826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4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FEFB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705</w:t>
            </w:r>
          </w:p>
        </w:tc>
      </w:tr>
      <w:tr w:rsidR="00753062" w:rsidRPr="00221434" w14:paraId="1B0660F0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CE30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F5C8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41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ACF1E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9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C9A6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2.771</w:t>
            </w:r>
          </w:p>
        </w:tc>
      </w:tr>
      <w:tr w:rsidR="00753062" w:rsidRPr="00221434" w14:paraId="501CACA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18D2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049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8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1394B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4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E179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720</w:t>
            </w:r>
          </w:p>
        </w:tc>
      </w:tr>
      <w:tr w:rsidR="00753062" w:rsidRPr="00221434" w14:paraId="27A42928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8CC4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277F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18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04DF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4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BC86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943</w:t>
            </w:r>
          </w:p>
        </w:tc>
      </w:tr>
      <w:tr w:rsidR="00753062" w:rsidRPr="00221434" w14:paraId="2C29BF50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BA22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N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Alg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19462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4392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316C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39</w:t>
            </w:r>
          </w:p>
        </w:tc>
      </w:tr>
      <w:tr w:rsidR="00753062" w:rsidRPr="00221434" w14:paraId="65B4437D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D2AE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N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Manisa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43E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CD41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22C8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77</w:t>
            </w:r>
          </w:p>
        </w:tc>
      </w:tr>
      <w:tr w:rsidR="00753062" w:rsidRPr="00221434" w14:paraId="22BA037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DEE9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0640E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F51DB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28F2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71</w:t>
            </w:r>
          </w:p>
        </w:tc>
      </w:tr>
      <w:tr w:rsidR="00753062" w:rsidRPr="00221434" w14:paraId="0174B593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3A63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ACC92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3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E8F7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303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825</w:t>
            </w:r>
          </w:p>
        </w:tc>
      </w:tr>
      <w:tr w:rsidR="00753062" w:rsidRPr="00221434" w14:paraId="5EEED872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66786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6FE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8F21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CB1D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416</w:t>
            </w:r>
          </w:p>
        </w:tc>
      </w:tr>
      <w:tr w:rsidR="00753062" w:rsidRPr="00221434" w14:paraId="602851D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283B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4492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9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6CA5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E14F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504</w:t>
            </w:r>
          </w:p>
        </w:tc>
      </w:tr>
      <w:tr w:rsidR="00753062" w:rsidRPr="00221434" w14:paraId="7FAF7C1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902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278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3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53AE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0EA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796</w:t>
            </w:r>
          </w:p>
        </w:tc>
      </w:tr>
      <w:tr w:rsidR="00753062" w:rsidRPr="00221434" w14:paraId="1629A405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88CA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786D6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09217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5BC6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45</w:t>
            </w:r>
          </w:p>
        </w:tc>
      </w:tr>
      <w:tr w:rsidR="00753062" w:rsidRPr="00221434" w14:paraId="5707F78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61D2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9F42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86DD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A735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96</w:t>
            </w:r>
          </w:p>
        </w:tc>
      </w:tr>
      <w:tr w:rsidR="00753062" w:rsidRPr="00221434" w14:paraId="5F2A4724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084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52BD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1007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C028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23</w:t>
            </w:r>
          </w:p>
        </w:tc>
      </w:tr>
      <w:tr w:rsidR="00753062" w:rsidRPr="00221434" w14:paraId="7048C0D9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8163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8B8D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8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7AB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F263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26</w:t>
            </w:r>
          </w:p>
        </w:tc>
      </w:tr>
      <w:tr w:rsidR="00753062" w:rsidRPr="00221434" w14:paraId="53660C3C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B34A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EB84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FCFE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7005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97</w:t>
            </w:r>
          </w:p>
        </w:tc>
      </w:tr>
      <w:tr w:rsidR="00753062" w:rsidRPr="00221434" w14:paraId="688A55D3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F03DD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factor(dpc)21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0B44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1AFF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931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63</w:t>
            </w:r>
          </w:p>
        </w:tc>
      </w:tr>
      <w:tr w:rsidR="00753062" w:rsidRPr="00221434" w14:paraId="632AB413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0B6C1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DE86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86BB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81D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66</w:t>
            </w:r>
          </w:p>
        </w:tc>
      </w:tr>
      <w:tr w:rsidR="00753062" w:rsidRPr="00221434" w14:paraId="46ED36F0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B27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354B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BEBB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FDA7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91</w:t>
            </w:r>
          </w:p>
        </w:tc>
      </w:tr>
      <w:tr w:rsidR="00753062" w:rsidRPr="00221434" w14:paraId="21F50D74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16D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Comb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F94B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8B9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8A694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854</w:t>
            </w:r>
          </w:p>
        </w:tc>
      </w:tr>
      <w:tr w:rsidR="00753062" w:rsidRPr="00221434" w14:paraId="49FC2242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11D40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F4BC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7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A350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2434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78</w:t>
            </w:r>
          </w:p>
        </w:tc>
      </w:tr>
      <w:tr w:rsidR="00753062" w:rsidRPr="00221434" w14:paraId="783D414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B169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F80A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7EEB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DF78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84</w:t>
            </w:r>
          </w:p>
        </w:tc>
      </w:tr>
      <w:tr w:rsidR="00753062" w:rsidRPr="00221434" w14:paraId="13FC567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EB8E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7797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33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CB890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5466E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47</w:t>
            </w:r>
          </w:p>
        </w:tc>
      </w:tr>
      <w:tr w:rsidR="00753062" w:rsidRPr="00221434" w14:paraId="082B57A5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E66C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08CB3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7B8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BB63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96</w:t>
            </w:r>
          </w:p>
        </w:tc>
      </w:tr>
      <w:tr w:rsidR="00753062" w:rsidRPr="00221434" w14:paraId="45E03A46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E16C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DA9B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6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492E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43BA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894</w:t>
            </w:r>
          </w:p>
        </w:tc>
      </w:tr>
      <w:tr w:rsidR="00753062" w:rsidRPr="00221434" w14:paraId="2BB3068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85E6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A807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5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E02AE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AC48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368</w:t>
            </w:r>
          </w:p>
        </w:tc>
      </w:tr>
      <w:tr w:rsidR="00753062" w:rsidRPr="00221434" w14:paraId="7592E26E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E307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5899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5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5C29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6082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543</w:t>
            </w:r>
          </w:p>
        </w:tc>
      </w:tr>
      <w:tr w:rsidR="00753062" w:rsidRPr="00221434" w14:paraId="68CAB013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058D4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88A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33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F3CD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BEB24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741</w:t>
            </w:r>
          </w:p>
        </w:tc>
      </w:tr>
      <w:tr w:rsidR="00753062" w:rsidRPr="00221434" w14:paraId="5BA7CFD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1B80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8D96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07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58B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DCF5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58</w:t>
            </w:r>
          </w:p>
        </w:tc>
      </w:tr>
      <w:tr w:rsidR="00753062" w:rsidRPr="00221434" w14:paraId="281D298D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DC2E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8AD03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1E+0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1AB1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D492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46</w:t>
            </w:r>
          </w:p>
        </w:tc>
      </w:tr>
      <w:tr w:rsidR="00753062" w:rsidRPr="00221434" w14:paraId="15BAD24E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FD6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F27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87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BFEF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8259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44</w:t>
            </w:r>
          </w:p>
        </w:tc>
      </w:tr>
      <w:tr w:rsidR="00753062" w:rsidRPr="00221434" w14:paraId="75C3A0F4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2B7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404E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23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6D028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071BD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684</w:t>
            </w:r>
          </w:p>
        </w:tc>
      </w:tr>
      <w:tr w:rsidR="00753062" w:rsidRPr="00221434" w14:paraId="7C8424D5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2A40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B964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0233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74BD0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527</w:t>
            </w:r>
          </w:p>
        </w:tc>
      </w:tr>
      <w:tr w:rsidR="00753062" w:rsidRPr="00221434" w14:paraId="1A3B6FA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85EC2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Control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C24A4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9184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6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45CD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96</w:t>
            </w:r>
          </w:p>
        </w:tc>
      </w:tr>
      <w:tr w:rsidR="00753062" w:rsidRPr="00221434" w14:paraId="6D6CAFF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79D6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D7D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76F8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E5B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88</w:t>
            </w:r>
          </w:p>
        </w:tc>
      </w:tr>
      <w:tr w:rsidR="00753062" w:rsidRPr="00221434" w14:paraId="1A8CAD4F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8214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07D6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69FB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A397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23</w:t>
            </w:r>
          </w:p>
        </w:tc>
      </w:tr>
      <w:tr w:rsidR="00753062" w:rsidRPr="00221434" w14:paraId="0F593493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E15FF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AEC9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2DAE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54DA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57</w:t>
            </w:r>
          </w:p>
        </w:tc>
      </w:tr>
      <w:tr w:rsidR="00753062" w:rsidRPr="00221434" w14:paraId="0C5EF4FE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4294A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F00F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E6278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842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28</w:t>
            </w:r>
          </w:p>
        </w:tc>
      </w:tr>
      <w:tr w:rsidR="00753062" w:rsidRPr="00221434" w14:paraId="37C139CE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E95C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BF5F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67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674D2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06F3B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04</w:t>
            </w:r>
          </w:p>
        </w:tc>
      </w:tr>
      <w:tr w:rsidR="00753062" w:rsidRPr="00221434" w14:paraId="49B66449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36A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33C9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740F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4503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28</w:t>
            </w:r>
          </w:p>
        </w:tc>
      </w:tr>
      <w:tr w:rsidR="00753062" w:rsidRPr="00221434" w14:paraId="7D55F3E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22C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E5A88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EE65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739E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77</w:t>
            </w:r>
          </w:p>
        </w:tc>
      </w:tr>
      <w:tr w:rsidR="00753062" w:rsidRPr="00221434" w14:paraId="55B389ED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B486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55C9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D66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C09D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08</w:t>
            </w:r>
          </w:p>
        </w:tc>
      </w:tr>
      <w:tr w:rsidR="00753062" w:rsidRPr="00221434" w14:paraId="6260EEB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F21B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7E24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B8D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F670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57</w:t>
            </w:r>
          </w:p>
        </w:tc>
      </w:tr>
      <w:tr w:rsidR="00753062" w:rsidRPr="00221434" w14:paraId="4C67D37F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B35E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74F1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1B6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A830E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197</w:t>
            </w:r>
          </w:p>
        </w:tc>
      </w:tr>
      <w:tr w:rsidR="00753062" w:rsidRPr="00221434" w14:paraId="33BB5F8F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98B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BAB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836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AC0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91</w:t>
            </w:r>
          </w:p>
        </w:tc>
      </w:tr>
      <w:tr w:rsidR="00753062" w:rsidRPr="00221434" w14:paraId="7C5099C2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DD0B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C8ED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094D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AC19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91</w:t>
            </w:r>
          </w:p>
        </w:tc>
      </w:tr>
      <w:tr w:rsidR="00753062" w:rsidRPr="00221434" w14:paraId="3ED0B312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7AF9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9423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87E-1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F62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D116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</w:tr>
      <w:tr w:rsidR="00753062" w:rsidRPr="00221434" w14:paraId="426414D4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2848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O3039-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39B8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1FAA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ADC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28</w:t>
            </w:r>
          </w:p>
        </w:tc>
      </w:tr>
      <w:tr w:rsidR="00753062" w:rsidRPr="00221434" w14:paraId="737CBCE8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7FE25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A9E2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1749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290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445</w:t>
            </w:r>
          </w:p>
        </w:tc>
      </w:tr>
      <w:tr w:rsidR="00753062" w:rsidRPr="00221434" w14:paraId="4E34DA8F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7F96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D7DEA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8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483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059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39</w:t>
            </w:r>
          </w:p>
        </w:tc>
      </w:tr>
      <w:tr w:rsidR="00753062" w:rsidRPr="00221434" w14:paraId="5C5D2780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17FD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2E19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4CF9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DCC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31</w:t>
            </w:r>
          </w:p>
        </w:tc>
      </w:tr>
      <w:tr w:rsidR="00753062" w:rsidRPr="00221434" w14:paraId="135D429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1386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4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ED97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3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A37E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F41D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110</w:t>
            </w:r>
          </w:p>
        </w:tc>
      </w:tr>
      <w:tr w:rsidR="00753062" w:rsidRPr="00221434" w14:paraId="070F8FB4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0C6A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254D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1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5E1B0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3F50E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07</w:t>
            </w:r>
          </w:p>
        </w:tc>
      </w:tr>
      <w:tr w:rsidR="00753062" w:rsidRPr="00221434" w14:paraId="3EE939B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8A1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6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636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9A7F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D3F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219</w:t>
            </w:r>
          </w:p>
        </w:tc>
      </w:tr>
      <w:tr w:rsidR="00753062" w:rsidRPr="00221434" w14:paraId="66CF0429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88A9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7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9533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9493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A37E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131</w:t>
            </w:r>
          </w:p>
        </w:tc>
      </w:tr>
      <w:tr w:rsidR="00753062" w:rsidRPr="00221434" w14:paraId="37F1E8B3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DF8D0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25A9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0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C99E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3507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971</w:t>
            </w:r>
          </w:p>
        </w:tc>
      </w:tr>
      <w:tr w:rsidR="00753062" w:rsidRPr="00221434" w14:paraId="3ECD3536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8F93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D72D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2AB2D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1B9F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45</w:t>
            </w:r>
          </w:p>
        </w:tc>
      </w:tr>
      <w:tr w:rsidR="00753062" w:rsidRPr="00221434" w14:paraId="66B8EFBB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F40F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8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D397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2B1B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7D2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920</w:t>
            </w:r>
          </w:p>
        </w:tc>
      </w:tr>
      <w:tr w:rsidR="00753062" w:rsidRPr="00221434" w14:paraId="5133BD3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1D20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2D1A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7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294B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10E0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74</w:t>
            </w:r>
          </w:p>
        </w:tc>
      </w:tr>
      <w:tr w:rsidR="00753062" w:rsidRPr="00221434" w14:paraId="3BB2419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EDA4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5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95DF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79E9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B94A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102</w:t>
            </w:r>
          </w:p>
        </w:tc>
      </w:tr>
      <w:tr w:rsidR="00753062" w:rsidRPr="00221434" w14:paraId="5C419439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B8BA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A912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2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EE06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92BBF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102</w:t>
            </w:r>
          </w:p>
        </w:tc>
      </w:tr>
      <w:tr w:rsidR="00753062" w:rsidRPr="00221434" w14:paraId="0959068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02FF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1:vactype O3039-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CE7B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6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2B1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E-0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226A6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365</w:t>
            </w:r>
          </w:p>
        </w:tc>
      </w:tr>
      <w:tr w:rsidR="00753062" w:rsidRPr="00221434" w14:paraId="63EB02D6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C2E8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mb-7:VNtype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Alg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0CCF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12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368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BE2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0.459</w:t>
            </w:r>
          </w:p>
        </w:tc>
      </w:tr>
      <w:tr w:rsidR="00753062" w:rsidRPr="00221434" w14:paraId="3F8DEBB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8C1A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ontrol:VN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Alg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B064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E-0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7DACD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6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D5B8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636</w:t>
            </w:r>
          </w:p>
        </w:tc>
      </w:tr>
      <w:tr w:rsidR="00753062" w:rsidRPr="00221434" w14:paraId="605A0C94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8AD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21:VNtype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Alg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2BDB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6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50BC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23D6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585</w:t>
            </w:r>
          </w:p>
        </w:tc>
      </w:tr>
      <w:tr w:rsidR="00753062" w:rsidRPr="00221434" w14:paraId="0B9A0E97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16F4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7:VNtype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Alg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76EC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76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2B7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CE50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930</w:t>
            </w:r>
          </w:p>
        </w:tc>
      </w:tr>
      <w:tr w:rsidR="00753062" w:rsidRPr="00221434" w14:paraId="540EB31C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E655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Comb-7:VNtype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Manisa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1793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7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413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DB9D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966</w:t>
            </w:r>
          </w:p>
        </w:tc>
      </w:tr>
      <w:tr w:rsidR="00753062" w:rsidRPr="00221434" w14:paraId="15F4B4A4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A22B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ontrol:VN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Manisa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3D09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8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368E4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6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CBD3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379</w:t>
            </w:r>
          </w:p>
        </w:tc>
      </w:tr>
      <w:tr w:rsidR="00753062" w:rsidRPr="00221434" w14:paraId="563220FA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C2A52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21:VNtype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Manisa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5F3F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67E-03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D838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9AC2D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39</w:t>
            </w:r>
          </w:p>
        </w:tc>
      </w:tr>
      <w:tr w:rsidR="00753062" w:rsidRPr="00221434" w14:paraId="1F0210F5" w14:textId="77777777" w:rsidTr="0084375B">
        <w:trPr>
          <w:trHeight w:val="261"/>
        </w:trPr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7F3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lastRenderedPageBreak/>
              <w:t>vactype</w:t>
            </w:r>
            <w:proofErr w:type="spellEnd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O3039-7:VNtype </w:t>
            </w: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OManisa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AFD06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90E-0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B2AA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1E-0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F3E3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260</w:t>
            </w:r>
          </w:p>
        </w:tc>
      </w:tr>
    </w:tbl>
    <w:p w14:paraId="2D51461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rrelation matrix not shown by default, as p = 85 &gt; 12.</w:t>
      </w:r>
    </w:p>
    <w:p w14:paraId="21FADE50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Use print(x, correlation=TRUE) 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x) if you need it</w:t>
      </w:r>
    </w:p>
    <w:p w14:paraId="302F638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509076F" w14:textId="77777777" w:rsidR="00753062" w:rsidRDefault="00753062" w:rsidP="00753062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66EF04F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221434">
        <w:rPr>
          <w:rFonts w:ascii="Times New Roman" w:hAnsi="Times New Roman" w:cs="Times New Roman"/>
          <w:b/>
          <w:bCs/>
          <w:sz w:val="20"/>
          <w:szCs w:val="20"/>
        </w:rPr>
        <w:lastRenderedPageBreak/>
        <w:t>######### NSP antibodies ###########</w:t>
      </w:r>
    </w:p>
    <w:p w14:paraId="4905EF60" w14:textId="77777777" w:rsidR="00753062" w:rsidRPr="00B31402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B31402">
        <w:rPr>
          <w:rFonts w:ascii="Times New Roman" w:hAnsi="Times New Roman" w:cs="Times New Roman"/>
          <w:b/>
          <w:bCs/>
          <w:sz w:val="20"/>
          <w:szCs w:val="20"/>
        </w:rPr>
        <w:t>############ NSP response between groups ##########</w:t>
      </w:r>
    </w:p>
    <w:p w14:paraId="03BD0634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data&lt;-read.csv('LVZ194.csv',sep=';')</w:t>
      </w:r>
    </w:p>
    <w:p w14:paraId="05A3A195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table(paste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vaccine,da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),group)</w:t>
      </w:r>
    </w:p>
    <w:p w14:paraId="717A7671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0,group,summary)</w:t>
      </w:r>
    </w:p>
    <w:p w14:paraId="021EB86D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0~group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EB6480" w14:paraId="0652A039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EC4F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942D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C6E79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6CF8D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54BE4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1103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EB6480" w14:paraId="235B060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4F33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1C9C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78A4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0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220A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2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9BA38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3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9AEFC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289</w:t>
            </w:r>
          </w:p>
        </w:tc>
      </w:tr>
      <w:tr w:rsidR="00753062" w:rsidRPr="00EB6480" w14:paraId="036FBA6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7749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1A8F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E7A4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5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7CFB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9382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4B279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704ED137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5,group,summary)</w:t>
      </w:r>
    </w:p>
    <w:p w14:paraId="1ABD15F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5~group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1001"/>
        <w:gridCol w:w="960"/>
        <w:gridCol w:w="960"/>
        <w:gridCol w:w="960"/>
      </w:tblGrid>
      <w:tr w:rsidR="00753062" w:rsidRPr="00EB6480" w14:paraId="0FF4100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0058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18B8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C2223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63A5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97CFE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0420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EB6480" w14:paraId="559AE0D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78C33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A4816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C3960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41E+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1F95C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7FDF6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1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A169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118</w:t>
            </w:r>
          </w:p>
        </w:tc>
      </w:tr>
      <w:tr w:rsidR="00753062" w:rsidRPr="00EB6480" w14:paraId="720119F1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15BD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BC7E0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FE2E0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4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F60A7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B648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4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9FC4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CF3C7" w14:textId="77777777" w:rsidR="00753062" w:rsidRPr="00EB648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F4D2E1C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1,group,summary)</w:t>
      </w:r>
    </w:p>
    <w:p w14:paraId="3EEEAFE1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1~group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1001"/>
        <w:gridCol w:w="960"/>
        <w:gridCol w:w="960"/>
        <w:gridCol w:w="960"/>
        <w:gridCol w:w="960"/>
      </w:tblGrid>
      <w:tr w:rsidR="00753062" w:rsidRPr="00E62168" w14:paraId="3E1F153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1E0E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FEB1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E8C9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50D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E866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C52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38D43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E62168" w14:paraId="60C1C7C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E8D17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7939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5880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12E+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F7624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40C8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3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0B15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3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12A54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</w:t>
            </w:r>
          </w:p>
        </w:tc>
      </w:tr>
      <w:tr w:rsidR="00753062" w:rsidRPr="00E62168" w14:paraId="34B6090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A39D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F1E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5D34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73B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7E0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91207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587C3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6841194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53A326A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1,group) # No pairwise difference</w:t>
      </w:r>
    </w:p>
    <w:p w14:paraId="350F4809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264B59E9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11 and group </w:t>
      </w:r>
    </w:p>
    <w:tbl>
      <w:tblPr>
        <w:tblW w:w="4320" w:type="dxa"/>
        <w:tblLook w:val="04A0" w:firstRow="1" w:lastRow="0" w:firstColumn="1" w:lastColumn="0" w:noHBand="0" w:noVBand="1"/>
      </w:tblPr>
      <w:tblGrid>
        <w:gridCol w:w="680"/>
        <w:gridCol w:w="760"/>
        <w:gridCol w:w="960"/>
        <w:gridCol w:w="960"/>
        <w:gridCol w:w="960"/>
      </w:tblGrid>
      <w:tr w:rsidR="00753062" w:rsidRPr="00E62168" w14:paraId="1775AB83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514E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239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2DFE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47EA7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AF6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E62168" w14:paraId="49B055EB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7BF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544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A9B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AD3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F3D53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55FF671F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FE21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DDEBB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65BE3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F6E4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F8A7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69F68C62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3E814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1C9B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623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6A8C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5ECB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547BAB6A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7806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51A7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2347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311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3A77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</w:tr>
    </w:tbl>
    <w:p w14:paraId="276BE697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7179E39A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4,group,summary)</w:t>
      </w:r>
    </w:p>
    <w:p w14:paraId="6C1D865A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4~group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  <w:gridCol w:w="960"/>
      </w:tblGrid>
      <w:tr w:rsidR="00753062" w:rsidRPr="00E62168" w14:paraId="0328515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80AD4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442A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DE021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1534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61CBE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8F5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D198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E62168" w14:paraId="36102FC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54A9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BC12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EB3E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8E67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DF72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5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C5DF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9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DE06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E62168" w14:paraId="70723FF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57D1F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DEF6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4EE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284A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9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6DB5F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A9EE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0A7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6A0BD4E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62F42997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4,group)</w:t>
      </w:r>
    </w:p>
    <w:p w14:paraId="4BEC671D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473C9488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14 and group </w:t>
      </w:r>
    </w:p>
    <w:tbl>
      <w:tblPr>
        <w:tblW w:w="4320" w:type="dxa"/>
        <w:tblLook w:val="04A0" w:firstRow="1" w:lastRow="0" w:firstColumn="1" w:lastColumn="0" w:noHBand="0" w:noVBand="1"/>
      </w:tblPr>
      <w:tblGrid>
        <w:gridCol w:w="680"/>
        <w:gridCol w:w="760"/>
        <w:gridCol w:w="960"/>
        <w:gridCol w:w="960"/>
        <w:gridCol w:w="960"/>
      </w:tblGrid>
      <w:tr w:rsidR="00753062" w:rsidRPr="00E62168" w14:paraId="597E8EA3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0CCE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2E26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256A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047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99AF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E62168" w14:paraId="6537659D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E8A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BFB7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8FEB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0C4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DCF5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7A786D02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2164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286B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15D4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10F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7A95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07C505C6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CFF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732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589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7917D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532F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43ABC56F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2C4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EBE9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1968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9327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2665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</w:tr>
    </w:tbl>
    <w:p w14:paraId="2FC210E9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430F8F77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1,group,summary)</w:t>
      </w:r>
    </w:p>
    <w:p w14:paraId="46FF9362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1~group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  <w:gridCol w:w="960"/>
      </w:tblGrid>
      <w:tr w:rsidR="00753062" w:rsidRPr="00E62168" w14:paraId="24B0F15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F78F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047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0E3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7F91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AFE0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5DBB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BA1F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E62168" w14:paraId="4D280D8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89A4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CC0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AC1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D04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5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43C7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5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9EDE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9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859F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E62168" w14:paraId="512A38E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320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35C6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B0BE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36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2B4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772B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7E9E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61E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5BD6E404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5DF65A5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1,group) # No pairwise difference</w:t>
      </w:r>
    </w:p>
    <w:p w14:paraId="4EF3F912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00A6F5FE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21 and group </w:t>
      </w:r>
    </w:p>
    <w:tbl>
      <w:tblPr>
        <w:tblW w:w="4320" w:type="dxa"/>
        <w:tblLook w:val="04A0" w:firstRow="1" w:lastRow="0" w:firstColumn="1" w:lastColumn="0" w:noHBand="0" w:noVBand="1"/>
      </w:tblPr>
      <w:tblGrid>
        <w:gridCol w:w="680"/>
        <w:gridCol w:w="760"/>
        <w:gridCol w:w="960"/>
        <w:gridCol w:w="960"/>
        <w:gridCol w:w="960"/>
      </w:tblGrid>
      <w:tr w:rsidR="00753062" w:rsidRPr="00E62168" w14:paraId="1695FA55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7CB9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95FA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772E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3D1F3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A3C3E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E62168" w14:paraId="21DBE5DF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4042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F25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4063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D9B3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689A8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14B71C6F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6EF6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389C4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8F91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9063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FD5B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67B3B67B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A9C7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1B91B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710E9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74C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D416C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E62168" w14:paraId="7BA4DE23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C7C4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78EDA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FEE60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C705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7F091" w14:textId="77777777" w:rsidR="00753062" w:rsidRPr="00E6216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6216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00</w:t>
            </w:r>
          </w:p>
        </w:tc>
      </w:tr>
    </w:tbl>
    <w:p w14:paraId="7EEAE178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13D8A312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8,group,summary)</w:t>
      </w:r>
    </w:p>
    <w:p w14:paraId="78F4A15C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8~group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  <w:gridCol w:w="960"/>
      </w:tblGrid>
      <w:tr w:rsidR="00753062" w:rsidRPr="00FC1C2E" w14:paraId="7BCCF43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F2C9F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C6A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5987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E65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6A49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269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7846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FC1C2E" w14:paraId="480DA3AC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1B33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4A7D6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77D5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FFAE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89FDB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1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97E5B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02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552F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FC1C2E" w14:paraId="0AD64A5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CEC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AB9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BC8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912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5764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DF66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53DF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59EF25A7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46845208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8,group)</w:t>
      </w:r>
    </w:p>
    <w:p w14:paraId="5D4BD8FE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41D06B2E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28 and group </w:t>
      </w:r>
    </w:p>
    <w:tbl>
      <w:tblPr>
        <w:tblW w:w="4320" w:type="dxa"/>
        <w:tblLook w:val="04A0" w:firstRow="1" w:lastRow="0" w:firstColumn="1" w:lastColumn="0" w:noHBand="0" w:noVBand="1"/>
      </w:tblPr>
      <w:tblGrid>
        <w:gridCol w:w="680"/>
        <w:gridCol w:w="760"/>
        <w:gridCol w:w="960"/>
        <w:gridCol w:w="960"/>
        <w:gridCol w:w="960"/>
      </w:tblGrid>
      <w:tr w:rsidR="00753062" w:rsidRPr="00FC1C2E" w14:paraId="315CA02C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C948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C0B6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EB6D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99EC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894F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FC1C2E" w14:paraId="372BBA9C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9973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B140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B9AA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7B5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D38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FC1C2E" w14:paraId="1FC93EC4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2C0F9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E32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5239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52E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46BD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FC1C2E" w14:paraId="11494095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B920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C4E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0FE2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2CEC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43D8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FC1C2E" w14:paraId="6B9998BF" w14:textId="77777777" w:rsidTr="0084375B">
        <w:trPr>
          <w:trHeight w:val="255"/>
        </w:trPr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F541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E16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54850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40B7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9FF0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88</w:t>
            </w:r>
          </w:p>
        </w:tc>
      </w:tr>
    </w:tbl>
    <w:p w14:paraId="7E85C587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6CF7CCD8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33,group,summary)</w:t>
      </w:r>
    </w:p>
    <w:p w14:paraId="797A5D99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33~group))</w:t>
      </w:r>
    </w:p>
    <w:p w14:paraId="66659C68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            Df Sum Sq Mean Sq F value 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r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 xml:space="preserve">(&gt;F)   </w:t>
      </w:r>
    </w:p>
    <w:p w14:paraId="632E3C4A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group        4 112.17  28.041   6.474 </w:t>
      </w:r>
      <w:r w:rsidRPr="00FC1C2E">
        <w:rPr>
          <w:rFonts w:ascii="Times New Roman" w:hAnsi="Times New Roman" w:cs="Times New Roman"/>
          <w:color w:val="FF0000"/>
          <w:sz w:val="20"/>
          <w:szCs w:val="20"/>
        </w:rPr>
        <w:t>0.00207 **</w:t>
      </w:r>
    </w:p>
    <w:p w14:paraId="7FCBBC0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Residuals   18  77.96   4.331                   </w:t>
      </w:r>
    </w:p>
    <w:p w14:paraId="45F9F80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---</w:t>
      </w:r>
    </w:p>
    <w:p w14:paraId="21AD963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B67814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33,group)</w:t>
      </w:r>
    </w:p>
    <w:p w14:paraId="6CD6A84D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</w:t>
      </w:r>
      <w:r w:rsidRPr="00B31655">
        <w:rPr>
          <w:rFonts w:ascii="Times New Roman" w:hAnsi="Times New Roman" w:cs="Times New Roman"/>
          <w:sz w:val="20"/>
          <w:szCs w:val="20"/>
        </w:rPr>
        <w:t xml:space="preserve">airwise comparisons using t tests with pooled SD </w:t>
      </w:r>
    </w:p>
    <w:p w14:paraId="02037E5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33 and group </w:t>
      </w:r>
    </w:p>
    <w:tbl>
      <w:tblPr>
        <w:tblW w:w="3840" w:type="dxa"/>
        <w:tblLook w:val="04A0" w:firstRow="1" w:lastRow="0" w:firstColumn="1" w:lastColumn="0" w:noHBand="0" w:noVBand="1"/>
      </w:tblPr>
      <w:tblGrid>
        <w:gridCol w:w="316"/>
        <w:gridCol w:w="766"/>
        <w:gridCol w:w="960"/>
        <w:gridCol w:w="960"/>
        <w:gridCol w:w="960"/>
      </w:tblGrid>
      <w:tr w:rsidR="00753062" w:rsidRPr="00FC1C2E" w14:paraId="2F27A9EC" w14:textId="77777777" w:rsidTr="0084375B">
        <w:trPr>
          <w:trHeight w:val="255"/>
        </w:trPr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1DC70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2ADE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2388" w14:textId="77777777" w:rsidR="00753062" w:rsidRPr="00FC1C2E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E85A" w14:textId="77777777" w:rsidR="00753062" w:rsidRPr="00FC1C2E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BDA0" w14:textId="77777777" w:rsidR="00753062" w:rsidRPr="00FC1C2E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753062" w:rsidRPr="00FC1C2E" w14:paraId="5D928BF2" w14:textId="77777777" w:rsidTr="0084375B">
        <w:trPr>
          <w:trHeight w:val="255"/>
        </w:trPr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E93E2" w14:textId="77777777" w:rsidR="00753062" w:rsidRPr="00FC1C2E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1414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9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07F9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DCAF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FB0E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FC1C2E" w14:paraId="7B5D54DE" w14:textId="77777777" w:rsidTr="0084375B">
        <w:trPr>
          <w:trHeight w:val="255"/>
        </w:trPr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B0AF" w14:textId="77777777" w:rsidR="00753062" w:rsidRPr="00FC1C2E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076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83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A245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6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0694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4B76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FC1C2E" w14:paraId="10155CBE" w14:textId="77777777" w:rsidTr="0084375B">
        <w:trPr>
          <w:trHeight w:val="255"/>
        </w:trPr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DB00D" w14:textId="77777777" w:rsidR="00753062" w:rsidRPr="00FC1C2E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7AFA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5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B483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C4B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8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E879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FC1C2E" w14:paraId="1290F1EC" w14:textId="77777777" w:rsidTr="0084375B">
        <w:trPr>
          <w:trHeight w:val="255"/>
        </w:trPr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9C2C" w14:textId="77777777" w:rsidR="00753062" w:rsidRPr="00FC1C2E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B11D6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9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80E04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900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4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8884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7867</w:t>
            </w:r>
          </w:p>
        </w:tc>
      </w:tr>
    </w:tbl>
    <w:p w14:paraId="5D9DB45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P value adjustment method: holm</w:t>
      </w:r>
    </w:p>
    <w:p w14:paraId="061B4924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FD1A904" w14:textId="77777777" w:rsidR="00753062" w:rsidRPr="00B31402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B31402">
        <w:rPr>
          <w:rFonts w:ascii="Times New Roman" w:hAnsi="Times New Roman" w:cs="Times New Roman"/>
          <w:b/>
          <w:bCs/>
          <w:sz w:val="20"/>
          <w:szCs w:val="20"/>
        </w:rPr>
        <w:t>&gt; ############ NSP response between vaccine</w:t>
      </w:r>
      <w:r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Pr="00B31402">
        <w:rPr>
          <w:rFonts w:ascii="Times New Roman" w:hAnsi="Times New Roman" w:cs="Times New Roman"/>
          <w:b/>
          <w:bCs/>
          <w:sz w:val="20"/>
          <w:szCs w:val="20"/>
        </w:rPr>
        <w:t xml:space="preserve"> ##########</w:t>
      </w:r>
    </w:p>
    <w:p w14:paraId="094DEE79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0,vaccine,summary)</w:t>
      </w:r>
    </w:p>
    <w:p w14:paraId="0DC260A4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0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6"/>
        <w:gridCol w:w="960"/>
        <w:gridCol w:w="960"/>
        <w:gridCol w:w="960"/>
      </w:tblGrid>
      <w:tr w:rsidR="00753062" w:rsidRPr="00FC1C2E" w14:paraId="5A8E81D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2E6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AC91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11626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BA2D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2253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4B90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FC1C2E" w14:paraId="282EFD0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0D9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E36B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002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5.7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4194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9D63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AC7C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726</w:t>
            </w:r>
          </w:p>
        </w:tc>
      </w:tr>
      <w:tr w:rsidR="00753062" w:rsidRPr="00FC1C2E" w14:paraId="50E44E1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EBACF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15DEF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D5F49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711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359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5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5D1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16C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6195D64C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5,vaccine,summary)</w:t>
      </w:r>
    </w:p>
    <w:p w14:paraId="4C4B160C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5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FC1C2E" w14:paraId="7AEC168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9AE89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9B85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234D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18494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FA4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87D4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FC1C2E" w14:paraId="3337D9D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9A0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7D08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84CF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C1B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FA514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CBAD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32</w:t>
            </w:r>
          </w:p>
        </w:tc>
      </w:tr>
      <w:tr w:rsidR="00753062" w:rsidRPr="00FC1C2E" w14:paraId="7E276AD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C962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5CC4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A8C7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6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B9E9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3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FD17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589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93A15EA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1,vaccine,summary)</w:t>
      </w:r>
    </w:p>
    <w:p w14:paraId="5467963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1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FC1C2E" w14:paraId="5E89D49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83A9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A42B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2BAD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5E2C9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9D9F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95C0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FC1C2E" w14:paraId="57AE6D9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B02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6EFB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D7078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8AE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9B8E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5760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111</w:t>
            </w:r>
          </w:p>
        </w:tc>
      </w:tr>
      <w:tr w:rsidR="00753062" w:rsidRPr="00FC1C2E" w14:paraId="1E0EDAD1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514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14F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0B5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6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0AFE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DE7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BB296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AED51DA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4,vaccine,summary)</w:t>
      </w:r>
    </w:p>
    <w:p w14:paraId="3D69EE7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4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FC1C2E" w14:paraId="77E162D5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D1B2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76030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F40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2555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17D4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BF3B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FC1C2E" w14:paraId="1DBB6DA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97DCB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B8453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4B1A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E145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E222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1B50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114</w:t>
            </w:r>
          </w:p>
        </w:tc>
      </w:tr>
      <w:tr w:rsidR="00753062" w:rsidRPr="00FC1C2E" w14:paraId="3362BB4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BA1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3EC54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E174C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6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0B511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FC1C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3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F540D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2867" w14:textId="77777777" w:rsidR="00753062" w:rsidRPr="00FC1C2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6DB8688A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1,vaccine,summary)</w:t>
      </w:r>
    </w:p>
    <w:p w14:paraId="568F61B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1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C77688" w14:paraId="08658A7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167A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C3477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59385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2A6F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DCB5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0C3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C77688" w14:paraId="7BCE18F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E5026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95E0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3849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B8D8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8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0E36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6FBFE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153</w:t>
            </w:r>
          </w:p>
        </w:tc>
      </w:tr>
      <w:tr w:rsidR="00753062" w:rsidRPr="00C77688" w14:paraId="38F8D5F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07F78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6D9D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0C0C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6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FCBA2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8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FB0A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8BC4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D343C11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8,vaccine,summary)</w:t>
      </w:r>
    </w:p>
    <w:p w14:paraId="17F136E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8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C77688" w14:paraId="74236BBC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6CB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EA8E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2B2D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46EF4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12FA1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CF4AC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C77688" w14:paraId="719FB2C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F1C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10B88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33E1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4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6FF8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6A2A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7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F59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894</w:t>
            </w:r>
          </w:p>
        </w:tc>
      </w:tr>
      <w:tr w:rsidR="00753062" w:rsidRPr="00C77688" w14:paraId="0898FE6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9EE4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1B58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0DAFA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3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DAB20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A993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4586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</w:tbl>
    <w:p w14:paraId="706444ED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51B528F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33,vaccine,summary)</w:t>
      </w:r>
    </w:p>
    <w:p w14:paraId="2DF06E4F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33~vaccine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C77688" w14:paraId="38A83175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8E7C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1752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A6A65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9B1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A27C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5E612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C77688" w14:paraId="683A52C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E2514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465C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05F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FC8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9.5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1BF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5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9B4A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101</w:t>
            </w:r>
          </w:p>
        </w:tc>
      </w:tr>
      <w:tr w:rsidR="00753062" w:rsidRPr="00C77688" w14:paraId="576F110C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8D08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3A5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B95B7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5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7375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.5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9318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388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5AEDF06B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52D2AC2" w14:textId="77777777" w:rsidR="00753062" w:rsidRPr="00B31402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B31402">
        <w:rPr>
          <w:rFonts w:ascii="Times New Roman" w:hAnsi="Times New Roman" w:cs="Times New Roman"/>
          <w:b/>
          <w:bCs/>
          <w:sz w:val="20"/>
          <w:szCs w:val="20"/>
        </w:rPr>
        <w:t>&gt; ############ NSP response between day of challenge ##########</w:t>
      </w:r>
    </w:p>
    <w:p w14:paraId="60CE5846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0,day,summary)</w:t>
      </w:r>
    </w:p>
    <w:p w14:paraId="671D62BF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0~day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C77688" w14:paraId="5026C0A5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23A1C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C469F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24BE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64EA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4152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6B83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C77688" w14:paraId="35430C41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5487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CB00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1FCF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408A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96D1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5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C1F8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01</w:t>
            </w:r>
          </w:p>
        </w:tc>
      </w:tr>
      <w:tr w:rsidR="00753062" w:rsidRPr="00C77688" w14:paraId="413AF30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E630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B1B5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204F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0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A28F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D416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451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0D8B163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5,day,summary)</w:t>
      </w:r>
    </w:p>
    <w:p w14:paraId="2BDEE876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5~day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  <w:gridCol w:w="960"/>
      </w:tblGrid>
      <w:tr w:rsidR="00753062" w:rsidRPr="00C77688" w14:paraId="58E156C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B31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148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A92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F70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336B7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6DC86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FCE9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C77688" w14:paraId="49CB3D5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EBD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090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FF0E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2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92ED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63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47BF2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5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B17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04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88D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*</w:t>
            </w:r>
          </w:p>
        </w:tc>
      </w:tr>
      <w:tr w:rsidR="00753062" w:rsidRPr="00C77688" w14:paraId="12CCB65C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B94F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B8B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DBE24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6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4D9C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3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22E0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23B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83B6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527CA7B6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33AC51D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5,day)  # No pairwise difference</w:t>
      </w:r>
    </w:p>
    <w:p w14:paraId="50A8B4C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732B84C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5 and day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C77688" w14:paraId="5AFB31E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12A91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F516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22D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C77688" w14:paraId="3AAFCA6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65EF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AAE2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88EE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76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C77688" w14:paraId="062AF1C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5D21B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9F7C0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26573" w14:textId="77777777" w:rsidR="00753062" w:rsidRPr="00C7768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6</w:t>
            </w:r>
          </w:p>
        </w:tc>
      </w:tr>
    </w:tbl>
    <w:p w14:paraId="388A22A7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266045D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1,day,summary)</w:t>
      </w:r>
    </w:p>
    <w:p w14:paraId="56636B5F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1~day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BF0B3E" w14:paraId="35EACBA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EC6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3EC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698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70E3B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9B644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2177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BF0B3E" w14:paraId="57DEB5B8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3B1F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301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7850B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FB0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6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5CAC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0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2314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356</w:t>
            </w:r>
          </w:p>
        </w:tc>
      </w:tr>
      <w:tr w:rsidR="00753062" w:rsidRPr="00BF0B3E" w14:paraId="4D487C7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2CA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3260E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D3CE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86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754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3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01C4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853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70DB301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4,day,summary)</w:t>
      </w:r>
    </w:p>
    <w:p w14:paraId="23D0431D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14~day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BF0B3E" w14:paraId="7744381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6CE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AAB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1AC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DD6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65D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1526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BF0B3E" w14:paraId="747A6D1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8233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E28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C440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9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276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3FE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940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342</w:t>
            </w:r>
          </w:p>
        </w:tc>
      </w:tr>
      <w:tr w:rsidR="00753062" w:rsidRPr="00BF0B3E" w14:paraId="2B0A3B8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1329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0B7BB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3E6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68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C09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8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83BC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F49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29958C5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 xml:space="preserve">(nsp14,day) </w:t>
      </w:r>
    </w:p>
    <w:p w14:paraId="0FEF4B0C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6A1EB7CA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14 and day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BF0B3E" w14:paraId="08E720E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B59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B7F2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B2B9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BF0B3E" w14:paraId="79F0A6C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F7A9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DD06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1009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BF0B3E" w14:paraId="644198E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A044B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847D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EA80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5</w:t>
            </w:r>
          </w:p>
        </w:tc>
      </w:tr>
    </w:tbl>
    <w:p w14:paraId="439450EE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2BF180F8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1,day,summary)</w:t>
      </w:r>
    </w:p>
    <w:p w14:paraId="6AED8102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1~day))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</w:tblGrid>
      <w:tr w:rsidR="00753062" w:rsidRPr="00BF0B3E" w14:paraId="7784B63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B1E8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74DD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2F3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7C87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27BF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5F9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</w:tr>
      <w:tr w:rsidR="00753062" w:rsidRPr="00BF0B3E" w14:paraId="54B8825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22B7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8BF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C5EA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7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74F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360E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65B4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AU"/>
              </w:rPr>
              <w:t>0.179</w:t>
            </w:r>
          </w:p>
        </w:tc>
      </w:tr>
      <w:tr w:rsidR="00753062" w:rsidRPr="00BF0B3E" w14:paraId="71F899A5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3D3E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5F59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69B6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72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39A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8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1971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CB3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692B4B65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 xml:space="preserve">(nsp21,day) </w:t>
      </w:r>
    </w:p>
    <w:p w14:paraId="3CF86232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lastRenderedPageBreak/>
        <w:t xml:space="preserve">Pairwise comparisons using t tests with pooled SD </w:t>
      </w:r>
    </w:p>
    <w:p w14:paraId="1FDBDF59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21 and day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BF0B3E" w14:paraId="0771CDA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4223D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24DE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2BB2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BF0B3E" w14:paraId="1A8C4B65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AA83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493E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A24A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BF0B3E" w14:paraId="1B96137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34F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CAD7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74C4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3</w:t>
            </w:r>
          </w:p>
        </w:tc>
      </w:tr>
    </w:tbl>
    <w:p w14:paraId="6776782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46EB5C09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8,day,summary)</w:t>
      </w:r>
    </w:p>
    <w:p w14:paraId="4E369B2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28~day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  <w:gridCol w:w="960"/>
      </w:tblGrid>
      <w:tr w:rsidR="00753062" w:rsidRPr="00BF0B3E" w14:paraId="64C5B91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A6DB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39A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9C6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3E214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4D7C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F3B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261F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BF0B3E" w14:paraId="670BF652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B931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7427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BD8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3E6B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3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CC3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4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875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FBAB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</w:tr>
      <w:tr w:rsidR="00753062" w:rsidRPr="00BF0B3E" w14:paraId="4CA329A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85D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C7E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15B2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4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172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E6AD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A3FB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D9D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2A82AA44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71CAB310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 xml:space="preserve">(nsp28,day) </w:t>
      </w:r>
    </w:p>
    <w:p w14:paraId="08446E24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44422256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28 and day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BF0B3E" w14:paraId="2CBB6C0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0D1E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0038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329E7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BF0B3E" w14:paraId="7908B65A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B5C4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5FCE4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84C1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BF0B3E" w14:paraId="2A29BCF9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9D8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D6DA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336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1</w:t>
            </w:r>
          </w:p>
        </w:tc>
      </w:tr>
    </w:tbl>
    <w:p w14:paraId="1E4360C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 value adjustment method: holm </w:t>
      </w:r>
    </w:p>
    <w:p w14:paraId="19E51866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33,day,summary)</w:t>
      </w:r>
    </w:p>
    <w:p w14:paraId="04E5D3EE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&gt; summary(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aov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(nsp33~day))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994"/>
        <w:gridCol w:w="960"/>
        <w:gridCol w:w="960"/>
        <w:gridCol w:w="960"/>
        <w:gridCol w:w="960"/>
        <w:gridCol w:w="960"/>
        <w:gridCol w:w="960"/>
      </w:tblGrid>
      <w:tr w:rsidR="00753062" w:rsidRPr="00BF0B3E" w14:paraId="26A20170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00E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03D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4737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um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FF71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 S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611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 val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85F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r</w:t>
            </w:r>
            <w:proofErr w:type="spellEnd"/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&gt;F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544E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BF0B3E" w14:paraId="28E00D19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DFC0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995C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4680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3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6F7B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B292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6.3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6063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07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652B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**</w:t>
            </w:r>
          </w:p>
        </w:tc>
      </w:tr>
      <w:tr w:rsidR="00753062" w:rsidRPr="00BF0B3E" w14:paraId="1A910EA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32FE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971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50D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6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F927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232D9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---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574F7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5022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9ECE1A2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B31655">
        <w:rPr>
          <w:rFonts w:ascii="Times New Roman" w:hAnsi="Times New Roman" w:cs="Times New Roman"/>
          <w:sz w:val="20"/>
          <w:szCs w:val="20"/>
        </w:rPr>
        <w:t>Signif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>. codes:  0 ‘***’ 0.001 ‘**’ 0.01 ‘*’ 0.05 ‘.’ 0.1 ‘ ’ 1</w:t>
      </w:r>
    </w:p>
    <w:p w14:paraId="1F98D513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B31655">
        <w:rPr>
          <w:rFonts w:ascii="Times New Roman" w:hAnsi="Times New Roman" w:cs="Times New Roman"/>
          <w:sz w:val="20"/>
          <w:szCs w:val="20"/>
        </w:rPr>
        <w:t>pairwise.t.test</w:t>
      </w:r>
      <w:proofErr w:type="spellEnd"/>
      <w:r w:rsidRPr="00B31655">
        <w:rPr>
          <w:rFonts w:ascii="Times New Roman" w:hAnsi="Times New Roman" w:cs="Times New Roman"/>
          <w:sz w:val="20"/>
          <w:szCs w:val="20"/>
        </w:rPr>
        <w:t xml:space="preserve">(nsp33,day) </w:t>
      </w:r>
    </w:p>
    <w:p w14:paraId="45330FD8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Pairwise comparisons using t tests with pooled SD </w:t>
      </w:r>
    </w:p>
    <w:p w14:paraId="52F3B86B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 xml:space="preserve">data:  nsp33 and day 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753062" w:rsidRPr="00BF0B3E" w14:paraId="64832CC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D0BD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2C3C5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D1FA0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</w:tr>
      <w:tr w:rsidR="00753062" w:rsidRPr="00BF0B3E" w14:paraId="7F64E021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4DEC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0DBB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EA536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753062" w:rsidRPr="00BF0B3E" w14:paraId="5ABA98A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582F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EE934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3978" w14:textId="77777777" w:rsidR="00753062" w:rsidRPr="00BF0B3E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F0B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187</w:t>
            </w:r>
          </w:p>
        </w:tc>
      </w:tr>
    </w:tbl>
    <w:p w14:paraId="437FBD6D" w14:textId="77777777" w:rsidR="00753062" w:rsidRPr="00B3165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31655">
        <w:rPr>
          <w:rFonts w:ascii="Times New Roman" w:hAnsi="Times New Roman" w:cs="Times New Roman"/>
          <w:sz w:val="20"/>
          <w:szCs w:val="20"/>
        </w:rPr>
        <w:t>P value adjustment method: holm</w:t>
      </w:r>
    </w:p>
    <w:p w14:paraId="1692C841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8192E4C" w14:textId="77777777" w:rsidR="00753062" w:rsidRPr="00221434" w:rsidRDefault="00753062" w:rsidP="0075306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########## linear and linear mixed models for NSP antibodies ##############</w:t>
      </w:r>
    </w:p>
    <w:p w14:paraId="1911D46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ns&lt;-read.csv("nsp.csv",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ep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=';')</w:t>
      </w:r>
    </w:p>
    <w:p w14:paraId="5C0F49F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ns$vac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&lt;-factor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subst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ns$vactype,1,4))</w:t>
      </w:r>
    </w:p>
    <w:p w14:paraId="51965A6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ttach(ns)</w:t>
      </w:r>
    </w:p>
    <w:p w14:paraId="101820E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ns)</w:t>
      </w:r>
    </w:p>
    <w:p w14:paraId="08B309D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tapply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,animal,lengt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)</w:t>
      </w:r>
    </w:p>
    <w:p w14:paraId="578C973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~(1|animal))</w:t>
      </w:r>
    </w:p>
    <w:p w14:paraId="47917E8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 ?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sSingular</w:t>
      </w:r>
      <w:proofErr w:type="spellEnd"/>
    </w:p>
    <w:p w14:paraId="33AFFCA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v)+(1|animal))</w:t>
      </w:r>
    </w:p>
    <w:p w14:paraId="017D477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 ?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sSingular</w:t>
      </w:r>
      <w:proofErr w:type="spellEnd"/>
    </w:p>
    <w:p w14:paraId="3E2ACF0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2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0B545D77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 ?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sSingular</w:t>
      </w:r>
      <w:proofErr w:type="spellEnd"/>
    </w:p>
    <w:p w14:paraId="3E92661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2a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vac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11633B4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 ?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sSingular</w:t>
      </w:r>
      <w:proofErr w:type="spellEnd"/>
    </w:p>
    <w:p w14:paraId="26E4D74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3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pr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3422734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boundary (singular) fit: see ?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isSingular</w:t>
      </w:r>
      <w:proofErr w:type="spellEnd"/>
    </w:p>
    <w:p w14:paraId="28ADAAD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4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(1|animal))</w:t>
      </w:r>
    </w:p>
    <w:p w14:paraId="297F9C2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h0,h1,h2,h2a,h3,h4)</w:t>
      </w:r>
    </w:p>
    <w:tbl>
      <w:tblPr>
        <w:tblW w:w="1660" w:type="dxa"/>
        <w:tblLook w:val="04A0" w:firstRow="1" w:lastRow="0" w:firstColumn="1" w:lastColumn="0" w:noHBand="0" w:noVBand="1"/>
      </w:tblPr>
      <w:tblGrid>
        <w:gridCol w:w="505"/>
        <w:gridCol w:w="383"/>
        <w:gridCol w:w="966"/>
      </w:tblGrid>
      <w:tr w:rsidR="00753062" w:rsidRPr="00855548" w14:paraId="4D23F35E" w14:textId="77777777" w:rsidTr="0084375B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53CF0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F7757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20843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855548" w14:paraId="7FAAE061" w14:textId="77777777" w:rsidTr="0084375B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C2EE4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FE78C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2D67A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91.296</w:t>
            </w:r>
          </w:p>
        </w:tc>
      </w:tr>
      <w:tr w:rsidR="00753062" w:rsidRPr="00855548" w14:paraId="0ECEBF2C" w14:textId="77777777" w:rsidTr="0084375B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6EF62D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70FD1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674E2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84.43</w:t>
            </w:r>
          </w:p>
        </w:tc>
      </w:tr>
      <w:tr w:rsidR="00753062" w:rsidRPr="00855548" w14:paraId="0F10C7C3" w14:textId="77777777" w:rsidTr="0084375B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8AFE3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05416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68172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75.986</w:t>
            </w:r>
          </w:p>
        </w:tc>
      </w:tr>
      <w:tr w:rsidR="00753062" w:rsidRPr="00855548" w14:paraId="6226BC9F" w14:textId="77777777" w:rsidTr="0084375B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C330C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2a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CF1778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434B4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84.822</w:t>
            </w:r>
          </w:p>
        </w:tc>
      </w:tr>
      <w:tr w:rsidR="00753062" w:rsidRPr="00855548" w14:paraId="3FC54C70" w14:textId="77777777" w:rsidTr="0084375B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1F1ACC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3C153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C765B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87.966</w:t>
            </w:r>
          </w:p>
        </w:tc>
      </w:tr>
      <w:tr w:rsidR="00753062" w:rsidRPr="00855548" w14:paraId="7883B041" w14:textId="77777777" w:rsidTr="0084375B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123431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h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8E490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153AF5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25.289</w:t>
            </w:r>
          </w:p>
        </w:tc>
      </w:tr>
    </w:tbl>
    <w:p w14:paraId="6F0D932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h4)    #I do not understand the singularity we have 7 observations per animal. but we ignore it as model h4 does not give this warning</w:t>
      </w:r>
    </w:p>
    <w:p w14:paraId="76D2AAB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0AEBF1D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factor(dpc) + (1 | animal)</w:t>
      </w:r>
    </w:p>
    <w:p w14:paraId="18A9AA5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1007.3</w:t>
      </w:r>
    </w:p>
    <w:p w14:paraId="3FF867E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955" w:type="dxa"/>
        <w:tblLook w:val="04A0" w:firstRow="1" w:lastRow="0" w:firstColumn="1" w:lastColumn="0" w:noHBand="0" w:noVBand="1"/>
      </w:tblPr>
      <w:tblGrid>
        <w:gridCol w:w="960"/>
        <w:gridCol w:w="1115"/>
        <w:gridCol w:w="960"/>
        <w:gridCol w:w="960"/>
        <w:gridCol w:w="960"/>
      </w:tblGrid>
      <w:tr w:rsidR="00753062" w:rsidRPr="00855548" w14:paraId="043B5150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7E243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00526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2505A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18CD3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44581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855548" w14:paraId="3DEEE51F" w14:textId="77777777" w:rsidTr="008437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B2FAB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3.00231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50A982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4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3B9C4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48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A705E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37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589A9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8935</w:t>
            </w:r>
          </w:p>
        </w:tc>
      </w:tr>
    </w:tbl>
    <w:p w14:paraId="10D8B01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830" w:type="dxa"/>
        <w:tblLook w:val="04A0" w:firstRow="1" w:lastRow="0" w:firstColumn="1" w:lastColumn="0" w:noHBand="0" w:noVBand="1"/>
      </w:tblPr>
      <w:tblGrid>
        <w:gridCol w:w="916"/>
        <w:gridCol w:w="1060"/>
        <w:gridCol w:w="938"/>
        <w:gridCol w:w="916"/>
      </w:tblGrid>
      <w:tr w:rsidR="00753062" w:rsidRPr="00855548" w14:paraId="62F61513" w14:textId="77777777" w:rsidTr="0084375B">
        <w:trPr>
          <w:trHeight w:val="255"/>
        </w:trPr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8A71E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157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00349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AFC1B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689ED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855548" w14:paraId="1A1C3381" w14:textId="77777777" w:rsidTr="0084375B">
        <w:trPr>
          <w:trHeight w:val="255"/>
        </w:trPr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35ACA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EA58A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174C7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8.0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9C15E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244</w:t>
            </w:r>
          </w:p>
        </w:tc>
      </w:tr>
      <w:tr w:rsidR="00753062" w:rsidRPr="00855548" w14:paraId="17C6F482" w14:textId="77777777" w:rsidTr="0084375B">
        <w:trPr>
          <w:trHeight w:val="255"/>
        </w:trPr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F0952F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80431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E596A7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.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1701D" w14:textId="77777777" w:rsidR="00753062" w:rsidRPr="00855548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85554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246</w:t>
            </w:r>
          </w:p>
        </w:tc>
      </w:tr>
    </w:tbl>
    <w:p w14:paraId="469EEF4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161, groups:  animal, 23</w:t>
      </w:r>
    </w:p>
    <w:p w14:paraId="5A4D43C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4330" w:type="dxa"/>
        <w:tblLook w:val="04A0" w:firstRow="1" w:lastRow="0" w:firstColumn="1" w:lastColumn="0" w:noHBand="0" w:noVBand="1"/>
      </w:tblPr>
      <w:tblGrid>
        <w:gridCol w:w="1305"/>
        <w:gridCol w:w="960"/>
        <w:gridCol w:w="1105"/>
        <w:gridCol w:w="960"/>
      </w:tblGrid>
      <w:tr w:rsidR="00753062" w:rsidRPr="009A1747" w14:paraId="31EDD6AC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E788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3565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5473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AC90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</w:tr>
      <w:tr w:rsidR="00753062" w:rsidRPr="009A1747" w14:paraId="7FD0A964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15DE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B289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3.36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167B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4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40A0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3.714</w:t>
            </w:r>
          </w:p>
        </w:tc>
      </w:tr>
      <w:tr w:rsidR="00753062" w:rsidRPr="009A1747" w14:paraId="0C5C7EDF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F6A2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8015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.40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8D9D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9555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89</w:t>
            </w:r>
          </w:p>
        </w:tc>
      </w:tr>
      <w:tr w:rsidR="00753062" w:rsidRPr="009A1747" w14:paraId="4BEAC9C5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BD95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D145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.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29A5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6ABD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.949</w:t>
            </w:r>
          </w:p>
        </w:tc>
      </w:tr>
      <w:tr w:rsidR="00753062" w:rsidRPr="009A1747" w14:paraId="26781AE1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B57A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F117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5.0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CD91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22F2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5.558</w:t>
            </w:r>
          </w:p>
        </w:tc>
      </w:tr>
      <w:tr w:rsidR="00753062" w:rsidRPr="009A1747" w14:paraId="64F098EB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BF23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7347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.67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23A97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83E7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5.345</w:t>
            </w:r>
          </w:p>
        </w:tc>
      </w:tr>
      <w:tr w:rsidR="00753062" w:rsidRPr="009A1747" w14:paraId="25AD0F8A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752B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D7DD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6.8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26E7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4834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.755</w:t>
            </w:r>
          </w:p>
        </w:tc>
      </w:tr>
      <w:tr w:rsidR="00753062" w:rsidRPr="009A1747" w14:paraId="29E1CC71" w14:textId="77777777" w:rsidTr="0084375B">
        <w:trPr>
          <w:trHeight w:val="255"/>
        </w:trPr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9E56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2195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9.00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44F0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82FE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.147</w:t>
            </w:r>
          </w:p>
        </w:tc>
      </w:tr>
    </w:tbl>
    <w:p w14:paraId="566CCEA3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rrelation of Fixed Effects: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1116"/>
        <w:gridCol w:w="960"/>
        <w:gridCol w:w="960"/>
        <w:gridCol w:w="960"/>
        <w:gridCol w:w="960"/>
        <w:gridCol w:w="960"/>
        <w:gridCol w:w="960"/>
      </w:tblGrid>
      <w:tr w:rsidR="00753062" w:rsidRPr="009A1747" w14:paraId="15247DD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16E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BBE5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</w:t>
            </w: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In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C7D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t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)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0C3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()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7ACD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()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FB4A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()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B1F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()28</w:t>
            </w:r>
          </w:p>
        </w:tc>
      </w:tr>
      <w:tr w:rsidR="00753062" w:rsidRPr="009A1747" w14:paraId="390C69FD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3EF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pc)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51546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DD0DB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44C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4D98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B325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81DC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9A1747" w14:paraId="2189F976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AD5F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pc)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5FE2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3912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2474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E69D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D53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75C3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9A1747" w14:paraId="45BCD8D3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D5E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pc)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7F18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2BD0C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B3C9F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14945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CE0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ED4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9A1747" w14:paraId="20AF45C9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6EA7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pc)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EEDCA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4EB3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90D95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ADDD4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CD98A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86E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53062" w:rsidRPr="009A1747" w14:paraId="2534C4E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E40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pc)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6FE7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D3E6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F65F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6FDA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DFA21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1883F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753062" w:rsidRPr="009A1747" w14:paraId="13D43C47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3DBD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pc)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4B659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2A81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7D38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38576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401F2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60FB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</w:t>
            </w:r>
          </w:p>
        </w:tc>
      </w:tr>
    </w:tbl>
    <w:p w14:paraId="5019210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5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factor(dpv)+(1|animal))</w:t>
      </w:r>
    </w:p>
    <w:p w14:paraId="6F14A39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6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05D5C65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6a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vac+(1|animal))</w:t>
      </w:r>
    </w:p>
    <w:p w14:paraId="75266DF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7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5E547FD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h4,h5,h6,h6a,h7)</w:t>
      </w:r>
    </w:p>
    <w:tbl>
      <w:tblPr>
        <w:tblW w:w="1660" w:type="dxa"/>
        <w:tblLook w:val="04A0" w:firstRow="1" w:lastRow="0" w:firstColumn="1" w:lastColumn="0" w:noHBand="0" w:noVBand="1"/>
      </w:tblPr>
      <w:tblGrid>
        <w:gridCol w:w="505"/>
        <w:gridCol w:w="416"/>
        <w:gridCol w:w="966"/>
      </w:tblGrid>
      <w:tr w:rsidR="00753062" w:rsidRPr="009A1747" w14:paraId="15B52033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8DAB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AC154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9C48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9A1747" w14:paraId="77BEEBD7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0FDF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D05B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1019E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25.289</w:t>
            </w:r>
          </w:p>
        </w:tc>
      </w:tr>
      <w:tr w:rsidR="00753062" w:rsidRPr="009A1747" w14:paraId="005C282D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A7C0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5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5328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FFCA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18.709</w:t>
            </w:r>
          </w:p>
        </w:tc>
      </w:tr>
      <w:tr w:rsidR="00753062" w:rsidRPr="009A1747" w14:paraId="00E4E1E8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7DFED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6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68A5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150EC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06.9</w:t>
            </w:r>
          </w:p>
        </w:tc>
      </w:tr>
      <w:tr w:rsidR="00753062" w:rsidRPr="009A1747" w14:paraId="668EFB1F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B2D3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6a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1753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A77B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20.319</w:t>
            </w:r>
          </w:p>
        </w:tc>
      </w:tr>
      <w:tr w:rsidR="00753062" w:rsidRPr="009A1747" w14:paraId="3C8222C6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4C01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7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9CE1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3B70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21.786</w:t>
            </w:r>
          </w:p>
        </w:tc>
      </w:tr>
    </w:tbl>
    <w:p w14:paraId="677CD07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h6)</w:t>
      </w:r>
    </w:p>
    <w:p w14:paraId="3A56F49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34F34DD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factor(dpc)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(1 | animal)</w:t>
      </w:r>
    </w:p>
    <w:p w14:paraId="74FE991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980.9</w:t>
      </w:r>
    </w:p>
    <w:p w14:paraId="6643A24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9A1747" w14:paraId="12B6674B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4798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7B2D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4F12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3E8C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5764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9A1747" w14:paraId="5604E361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A56D4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3.015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D3B9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523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4F08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49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4CDDA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503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07C1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88008</w:t>
            </w:r>
          </w:p>
        </w:tc>
      </w:tr>
    </w:tbl>
    <w:p w14:paraId="1493F17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996" w:type="dxa"/>
        <w:tblLook w:val="04A0" w:firstRow="1" w:lastRow="0" w:firstColumn="1" w:lastColumn="0" w:noHBand="0" w:noVBand="1"/>
      </w:tblPr>
      <w:tblGrid>
        <w:gridCol w:w="916"/>
        <w:gridCol w:w="1160"/>
        <w:gridCol w:w="960"/>
        <w:gridCol w:w="960"/>
      </w:tblGrid>
      <w:tr w:rsidR="00753062" w:rsidRPr="009A1747" w14:paraId="089D1469" w14:textId="77777777" w:rsidTr="0084375B">
        <w:trPr>
          <w:trHeight w:val="255"/>
        </w:trPr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A2DA9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8987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DDD4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DE02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9A1747" w14:paraId="7C2375DC" w14:textId="77777777" w:rsidTr="0084375B">
        <w:trPr>
          <w:trHeight w:val="255"/>
        </w:trPr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4A44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E66F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802C2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9BC2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297</w:t>
            </w:r>
          </w:p>
        </w:tc>
      </w:tr>
      <w:tr w:rsidR="00753062" w:rsidRPr="009A1747" w14:paraId="74556DF2" w14:textId="77777777" w:rsidTr="0084375B">
        <w:trPr>
          <w:trHeight w:val="255"/>
        </w:trPr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D6F6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6E32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6612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7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DA28A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246</w:t>
            </w:r>
          </w:p>
        </w:tc>
      </w:tr>
    </w:tbl>
    <w:p w14:paraId="0C67C55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161, groups:  animal, 23</w:t>
      </w:r>
    </w:p>
    <w:p w14:paraId="040B62B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4608" w:type="dxa"/>
        <w:tblLook w:val="04A0" w:firstRow="1" w:lastRow="0" w:firstColumn="1" w:lastColumn="0" w:noHBand="0" w:noVBand="1"/>
      </w:tblPr>
      <w:tblGrid>
        <w:gridCol w:w="1583"/>
        <w:gridCol w:w="960"/>
        <w:gridCol w:w="1105"/>
        <w:gridCol w:w="960"/>
      </w:tblGrid>
      <w:tr w:rsidR="00753062" w:rsidRPr="009A1747" w14:paraId="36509507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D6EFD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B80B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Estimat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4D69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A872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 value</w:t>
            </w:r>
          </w:p>
        </w:tc>
      </w:tr>
      <w:tr w:rsidR="00753062" w:rsidRPr="009A1747" w14:paraId="123C91DE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1F2B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8AFF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2.82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03890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9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AB788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6.442</w:t>
            </w:r>
          </w:p>
        </w:tc>
      </w:tr>
      <w:tr w:rsidR="00753062" w:rsidRPr="009A1747" w14:paraId="39EBAC51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4A08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0363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7.40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AB97A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658D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89</w:t>
            </w:r>
          </w:p>
        </w:tc>
      </w:tr>
      <w:tr w:rsidR="00753062" w:rsidRPr="009A1747" w14:paraId="25611C2C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E625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F5EF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.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FA64B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6DBF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4.949</w:t>
            </w:r>
          </w:p>
        </w:tc>
      </w:tr>
      <w:tr w:rsidR="00753062" w:rsidRPr="009A1747" w14:paraId="7A27F04B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8299A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C809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5.0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D14A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E9D5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5.558</w:t>
            </w:r>
          </w:p>
        </w:tc>
      </w:tr>
      <w:tr w:rsidR="00753062" w:rsidRPr="009A1747" w14:paraId="0075523B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3A629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E4D95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4.67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328C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EF9D6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5.345</w:t>
            </w:r>
          </w:p>
        </w:tc>
      </w:tr>
      <w:tr w:rsidR="00753062" w:rsidRPr="009A1747" w14:paraId="1C7176F4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0598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8784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6.8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BED8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2494E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6.755</w:t>
            </w:r>
          </w:p>
        </w:tc>
      </w:tr>
      <w:tr w:rsidR="00753062" w:rsidRPr="009A1747" w14:paraId="2586F770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ED2CF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factor(dpc)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377D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9.00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8769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.5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9C3B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.147</w:t>
            </w:r>
          </w:p>
        </w:tc>
      </w:tr>
      <w:tr w:rsidR="00753062" w:rsidRPr="009A1747" w14:paraId="1A9C1E92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F4BF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typecomb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333F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62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0DDC7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F37C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669</w:t>
            </w:r>
          </w:p>
        </w:tc>
      </w:tr>
      <w:tr w:rsidR="00753062" w:rsidRPr="009A1747" w14:paraId="4451AA3D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D86E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typecont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C364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66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B728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6518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947</w:t>
            </w:r>
          </w:p>
        </w:tc>
      </w:tr>
      <w:tr w:rsidR="00753062" w:rsidRPr="009A1747" w14:paraId="711DBE3C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CC0F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typeO3039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3EFF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2.9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9AAD7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D0E6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1.193</w:t>
            </w:r>
          </w:p>
        </w:tc>
      </w:tr>
      <w:tr w:rsidR="00753062" w:rsidRPr="009A1747" w14:paraId="3368F61B" w14:textId="77777777" w:rsidTr="0084375B">
        <w:trPr>
          <w:trHeight w:val="255"/>
        </w:trPr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17EEB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ctypeO303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2DEA7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5.4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8917C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4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2BFE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222</w:t>
            </w:r>
          </w:p>
        </w:tc>
      </w:tr>
    </w:tbl>
    <w:p w14:paraId="5CB646F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rrelation of Fixed Effect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96"/>
        <w:gridCol w:w="761"/>
        <w:gridCol w:w="761"/>
        <w:gridCol w:w="761"/>
        <w:gridCol w:w="761"/>
        <w:gridCol w:w="762"/>
        <w:gridCol w:w="762"/>
        <w:gridCol w:w="762"/>
        <w:gridCol w:w="762"/>
        <w:gridCol w:w="762"/>
        <w:gridCol w:w="976"/>
      </w:tblGrid>
      <w:tr w:rsidR="00753062" w:rsidRPr="009A1747" w14:paraId="2A160457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C834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56B6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</w:t>
            </w: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In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606C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t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)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BE577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()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DFD9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()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58A4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()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75ACA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()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CDEE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()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111A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ctyp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EE83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ctypc</w:t>
            </w:r>
            <w:proofErr w:type="spellEnd"/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E866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O303921</w:t>
            </w:r>
          </w:p>
        </w:tc>
      </w:tr>
      <w:tr w:rsidR="00753062" w:rsidRPr="009A1747" w14:paraId="57CC57A0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153E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dpc)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D682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8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1EE8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8474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04066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758F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C022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A40A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FBF0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1723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8C5E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536C71F7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4A7DF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dpc)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EB18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8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7DC1F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606F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C6892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858F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9AD4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8994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D7D5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EDEA5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4DA0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66DBE999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CF88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dpc)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B65CA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8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0D732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83D2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F80D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DEF3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E5B7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8635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8ACF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16DA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98B2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64B5FB06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D86A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dpc)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34FA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8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32F6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E60A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FBA0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01E3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514D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DD16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18217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85DD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C5074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3B76820E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BFE2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dpc)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20A5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8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476B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B17A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A7655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6B3B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A0EE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BC64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2A1B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35A3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92E0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08909C7F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8149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ctr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dpc)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A1BC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38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395D7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4725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62EC4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EA7D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49093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277D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C412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D65E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8AB00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25E59236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D0695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cmb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5E0B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B53A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41E5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C6A5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9303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AFA2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AA98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60B8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A4834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CD07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73E23554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6F19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cntr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E1A3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5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1C35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7EF1D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1734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80CD1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8410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344F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9A40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4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57FE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8639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</w:tr>
      <w:tr w:rsidR="00753062" w:rsidRPr="009A1747" w14:paraId="65695513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4D9A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ctyO3039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F532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5FDC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653E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D81D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ABC1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4DC36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4DF71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E3CA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984B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433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56D9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753062" w:rsidRPr="009A1747" w14:paraId="7E32DD1F" w14:textId="77777777" w:rsidTr="0084375B">
        <w:trPr>
          <w:trHeight w:val="255"/>
        </w:trPr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1AE5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ctypO3039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A2F4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3767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40F9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5F5D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4C32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F495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C915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0026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82C4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433</w:t>
            </w:r>
          </w:p>
        </w:tc>
        <w:tc>
          <w:tcPr>
            <w:tcW w:w="4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7DFD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500</w:t>
            </w:r>
          </w:p>
        </w:tc>
      </w:tr>
    </w:tbl>
    <w:p w14:paraId="0059D9F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8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+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dpv)+(1|animal))  #nonsense I know dpv is part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</w:p>
    <w:p w14:paraId="120A806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-effect model matrix is rank deficient so dropping 2 columns / coefficients</w:t>
      </w:r>
    </w:p>
    <w:p w14:paraId="37ED2D2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9&lt;-lmer(percinh~factor(dpc)+vactype+vactype:factor(dpc)+(1|animal))</w:t>
      </w:r>
    </w:p>
    <w:p w14:paraId="20E97CA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10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+pr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+(1|animal))</w:t>
      </w:r>
    </w:p>
    <w:p w14:paraId="385EDB2B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11&lt;-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~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+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+vac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+(1|animal)) #nonsense I know vac is part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</w:p>
    <w:p w14:paraId="2A0AE0A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-effect model matrix is rank deficient so dropping 2 columns / coefficients</w:t>
      </w:r>
    </w:p>
    <w:p w14:paraId="7E5A47C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h6,h8,h9,h10,h11)</w:t>
      </w:r>
    </w:p>
    <w:tbl>
      <w:tblPr>
        <w:tblW w:w="1660" w:type="dxa"/>
        <w:tblLook w:val="04A0" w:firstRow="1" w:lastRow="0" w:firstColumn="1" w:lastColumn="0" w:noHBand="0" w:noVBand="1"/>
      </w:tblPr>
      <w:tblGrid>
        <w:gridCol w:w="516"/>
        <w:gridCol w:w="416"/>
        <w:gridCol w:w="1066"/>
      </w:tblGrid>
      <w:tr w:rsidR="00753062" w:rsidRPr="009A1747" w14:paraId="2D328D7C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867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FB0B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BF6AA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9A1747" w14:paraId="48F65BC0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A8A9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6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5393B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639D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06.9004</w:t>
            </w:r>
          </w:p>
        </w:tc>
      </w:tr>
      <w:tr w:rsidR="00753062" w:rsidRPr="009A1747" w14:paraId="070DE319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C2B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8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DE5B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3610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06.9004</w:t>
            </w:r>
          </w:p>
        </w:tc>
      </w:tr>
      <w:tr w:rsidR="00753062" w:rsidRPr="009A1747" w14:paraId="2949CD1C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DE73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9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CC8A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19AE8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06.5031</w:t>
            </w:r>
          </w:p>
        </w:tc>
      </w:tr>
      <w:tr w:rsidR="00753062" w:rsidRPr="009A1747" w14:paraId="4F818685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710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1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2184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AC26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05.0319</w:t>
            </w:r>
          </w:p>
        </w:tc>
      </w:tr>
      <w:tr w:rsidR="00753062" w:rsidRPr="009A1747" w14:paraId="0993A930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7BA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1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D84C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B0C4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006.9004</w:t>
            </w:r>
          </w:p>
        </w:tc>
      </w:tr>
    </w:tbl>
    <w:p w14:paraId="00CE474C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11&lt;-lmer(percinh~factor(dpc)+vactype+vactype:factor(dpc)+factor(dpv)+(1|animal))</w:t>
      </w:r>
    </w:p>
    <w:p w14:paraId="0491CC3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-effect model matrix is rank deficient so dropping 2 columns / coefficients</w:t>
      </w:r>
    </w:p>
    <w:p w14:paraId="6853DD6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12&lt;-lmer(percinh~factor(dpc)+vactype+vactype:factor(dpc)+prot+(1|animal))</w:t>
      </w:r>
    </w:p>
    <w:p w14:paraId="74629191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h13&lt;-lmer(percinh~factor(dpc)+vactype+vactype:factor(dpc)+vac+(1|animal))</w:t>
      </w:r>
    </w:p>
    <w:p w14:paraId="0477690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-effect model matrix is rank deficient so dropping 2 columns / coefficients</w:t>
      </w:r>
    </w:p>
    <w:p w14:paraId="7404129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AIC(h9,h11,h12,h13)</w:t>
      </w:r>
    </w:p>
    <w:tbl>
      <w:tblPr>
        <w:tblW w:w="1660" w:type="dxa"/>
        <w:tblLook w:val="04A0" w:firstRow="1" w:lastRow="0" w:firstColumn="1" w:lastColumn="0" w:noHBand="0" w:noVBand="1"/>
      </w:tblPr>
      <w:tblGrid>
        <w:gridCol w:w="516"/>
        <w:gridCol w:w="416"/>
        <w:gridCol w:w="966"/>
      </w:tblGrid>
      <w:tr w:rsidR="00753062" w:rsidRPr="009A1747" w14:paraId="13EACA93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B2DA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291F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6A31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IC</w:t>
            </w:r>
          </w:p>
        </w:tc>
      </w:tr>
      <w:tr w:rsidR="00753062" w:rsidRPr="009A1747" w14:paraId="088A9B51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257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9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D468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7E7F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06.5031</w:t>
            </w:r>
          </w:p>
        </w:tc>
      </w:tr>
      <w:tr w:rsidR="00753062" w:rsidRPr="009A1747" w14:paraId="5B64F939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528E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1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EDB6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2465DF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06.5031</w:t>
            </w:r>
          </w:p>
        </w:tc>
      </w:tr>
      <w:tr w:rsidR="00753062" w:rsidRPr="009A1747" w14:paraId="1F319748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D80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1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A2241E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071F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04.6345</w:t>
            </w:r>
          </w:p>
        </w:tc>
      </w:tr>
      <w:tr w:rsidR="00753062" w:rsidRPr="009A1747" w14:paraId="3F17B76E" w14:textId="77777777" w:rsidTr="0084375B">
        <w:trPr>
          <w:trHeight w:val="255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56A9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h1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7F17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D803D5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906.5031</w:t>
            </w:r>
          </w:p>
        </w:tc>
      </w:tr>
    </w:tbl>
    <w:p w14:paraId="0BE4C18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summary(h12)  #difference in AIC less than 2 so not truly significant  t-value also low.</w:t>
      </w:r>
    </w:p>
    <w:p w14:paraId="61E0B486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047A752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factor(dpc)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: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(dpc)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rot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     (1 | animal)</w:t>
      </w:r>
    </w:p>
    <w:p w14:paraId="68EC8E3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828.6</w:t>
      </w:r>
    </w:p>
    <w:p w14:paraId="5619A1C9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9A1747" w14:paraId="393464F4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7DE1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9DCC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26C4E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CEE9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3A1B40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9A1747" w14:paraId="2A3A8965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C47A" w14:textId="77777777" w:rsidR="00753062" w:rsidRPr="009A1747" w:rsidRDefault="00753062" w:rsidP="008437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2.426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B3C0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434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A01B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6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01C3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95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979BA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32534</w:t>
            </w:r>
          </w:p>
        </w:tc>
      </w:tr>
    </w:tbl>
    <w:p w14:paraId="22B59E9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760" w:type="dxa"/>
        <w:tblLook w:val="04A0" w:firstRow="1" w:lastRow="0" w:firstColumn="1" w:lastColumn="0" w:noHBand="0" w:noVBand="1"/>
      </w:tblPr>
      <w:tblGrid>
        <w:gridCol w:w="916"/>
        <w:gridCol w:w="1060"/>
        <w:gridCol w:w="960"/>
        <w:gridCol w:w="960"/>
      </w:tblGrid>
      <w:tr w:rsidR="00753062" w:rsidRPr="009A1747" w14:paraId="420A3582" w14:textId="77777777" w:rsidTr="0084375B">
        <w:trPr>
          <w:trHeight w:val="255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2CC58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6279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A44C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CFCC7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9A1747" w14:paraId="652BBEC1" w14:textId="77777777" w:rsidTr="0084375B">
        <w:trPr>
          <w:trHeight w:val="255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A68D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anima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93F66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1ED2C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2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45E8B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52</w:t>
            </w:r>
          </w:p>
        </w:tc>
      </w:tr>
      <w:tr w:rsidR="00753062" w:rsidRPr="009A1747" w14:paraId="6C476B91" w14:textId="77777777" w:rsidTr="0084375B">
        <w:trPr>
          <w:trHeight w:val="255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1DE29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4A1E3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356E2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58F8A4" w14:textId="77777777" w:rsidR="00753062" w:rsidRPr="009A1747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9A17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96</w:t>
            </w:r>
          </w:p>
        </w:tc>
      </w:tr>
    </w:tbl>
    <w:p w14:paraId="0AF6782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161, groups:  animal, 23</w:t>
      </w:r>
    </w:p>
    <w:p w14:paraId="2C6C98AF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Fixed effects:</w:t>
      </w:r>
    </w:p>
    <w:tbl>
      <w:tblPr>
        <w:tblW w:w="5780" w:type="dxa"/>
        <w:tblLook w:val="04A0" w:firstRow="1" w:lastRow="0" w:firstColumn="1" w:lastColumn="0" w:noHBand="0" w:noVBand="1"/>
      </w:tblPr>
      <w:tblGrid>
        <w:gridCol w:w="2727"/>
        <w:gridCol w:w="1133"/>
        <w:gridCol w:w="960"/>
        <w:gridCol w:w="960"/>
      </w:tblGrid>
      <w:tr w:rsidR="00753062" w:rsidRPr="00221434" w14:paraId="46C05CB2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A38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A73A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3328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76E1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221434" w14:paraId="4F7EDF03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0E4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A88B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0.777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BD7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61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B2A3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969</w:t>
            </w:r>
          </w:p>
        </w:tc>
      </w:tr>
      <w:tr w:rsidR="00753062" w:rsidRPr="00221434" w14:paraId="543DF8C3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E52E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029F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682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6905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D435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203</w:t>
            </w:r>
          </w:p>
        </w:tc>
      </w:tr>
      <w:tr w:rsidR="00753062" w:rsidRPr="00221434" w14:paraId="53129EE7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D30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E3CA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6.95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A32D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DC10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775</w:t>
            </w:r>
          </w:p>
        </w:tc>
      </w:tr>
      <w:tr w:rsidR="00753062" w:rsidRPr="00221434" w14:paraId="2B619558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6E5B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86DF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9.210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6BC9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E55E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520</w:t>
            </w:r>
          </w:p>
        </w:tc>
      </w:tr>
      <w:tr w:rsidR="00753062" w:rsidRPr="00221434" w14:paraId="44A8FC9C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B2D6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AB4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7.812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5769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2C0B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060</w:t>
            </w:r>
          </w:p>
        </w:tc>
      </w:tr>
      <w:tr w:rsidR="00753062" w:rsidRPr="00221434" w14:paraId="084F1865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EFC05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3ABD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9.589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535B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9C38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645</w:t>
            </w:r>
          </w:p>
        </w:tc>
      </w:tr>
      <w:tr w:rsidR="00753062" w:rsidRPr="00221434" w14:paraId="36898BA8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781F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14E5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1.58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587F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E896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302</w:t>
            </w:r>
          </w:p>
        </w:tc>
      </w:tr>
      <w:tr w:rsidR="00753062" w:rsidRPr="00221434" w14:paraId="403E162E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F8D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comb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3814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5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D3017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03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C246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54</w:t>
            </w:r>
          </w:p>
        </w:tc>
      </w:tr>
      <w:tr w:rsidR="00753062" w:rsidRPr="00221434" w14:paraId="0560C835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5BF7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contr</w:t>
            </w:r>
            <w:proofErr w:type="spellEnd"/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F59D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33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6D25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68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F4A4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19</w:t>
            </w:r>
          </w:p>
        </w:tc>
      </w:tr>
      <w:tr w:rsidR="00753062" w:rsidRPr="00221434" w14:paraId="6D8A4410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D40E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O3039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F480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504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B7F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62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C9533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00</w:t>
            </w:r>
          </w:p>
        </w:tc>
      </w:tr>
      <w:tr w:rsidR="00753062" w:rsidRPr="00221434" w14:paraId="0B730AC4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6206E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O3039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AFDE1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163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873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925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5D9D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34</w:t>
            </w:r>
          </w:p>
        </w:tc>
      </w:tr>
      <w:tr w:rsidR="00753062" w:rsidRPr="00221434" w14:paraId="7524CE84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0B16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rot</w:t>
            </w:r>
            <w:proofErr w:type="spellEnd"/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1CE9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68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EAC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799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4EA1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25</w:t>
            </w:r>
          </w:p>
        </w:tc>
      </w:tr>
      <w:tr w:rsidR="00753062" w:rsidRPr="00221434" w14:paraId="2C395920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3823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comb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706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23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44B8C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28A8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5</w:t>
            </w:r>
          </w:p>
        </w:tc>
      </w:tr>
      <w:tr w:rsidR="00753062" w:rsidRPr="00221434" w14:paraId="40CB2C7A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CF2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comb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686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1.565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AD0AA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F82D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96</w:t>
            </w:r>
          </w:p>
        </w:tc>
      </w:tr>
      <w:tr w:rsidR="00753062" w:rsidRPr="00221434" w14:paraId="6E0D3769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60AE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comb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D1DC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4.589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D32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3A564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401</w:t>
            </w:r>
          </w:p>
        </w:tc>
      </w:tr>
      <w:tr w:rsidR="00753062" w:rsidRPr="00221434" w14:paraId="7D8D03E6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3B1E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comb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BCC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901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4C47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24D5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308</w:t>
            </w:r>
          </w:p>
        </w:tc>
      </w:tr>
      <w:tr w:rsidR="00753062" w:rsidRPr="00221434" w14:paraId="3CA732BF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DB88D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comb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D645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922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02FD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7D58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614</w:t>
            </w:r>
          </w:p>
        </w:tc>
      </w:tr>
      <w:tr w:rsidR="00753062" w:rsidRPr="00221434" w14:paraId="08F12CD3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52A4A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comb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83574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894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B8636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A8F8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41</w:t>
            </w:r>
          </w:p>
        </w:tc>
      </w:tr>
      <w:tr w:rsidR="00753062" w:rsidRPr="00221434" w14:paraId="50D7F1FA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515B0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contr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D836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87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766F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66D3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98</w:t>
            </w:r>
          </w:p>
        </w:tc>
      </w:tr>
      <w:tr w:rsidR="00753062" w:rsidRPr="00221434" w14:paraId="072234B8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AE35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contr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A0E43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038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0CB4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2675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19</w:t>
            </w:r>
          </w:p>
        </w:tc>
      </w:tr>
      <w:tr w:rsidR="00753062" w:rsidRPr="00221434" w14:paraId="4C2C9C53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D235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contr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2097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98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2D96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BFC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989</w:t>
            </w:r>
          </w:p>
        </w:tc>
      </w:tr>
      <w:tr w:rsidR="00753062" w:rsidRPr="00221434" w14:paraId="1D1966A7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60C9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contr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CEFBE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4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2224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A16C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59</w:t>
            </w:r>
          </w:p>
        </w:tc>
      </w:tr>
      <w:tr w:rsidR="00753062" w:rsidRPr="00221434" w14:paraId="2A8E68FA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3E6A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contr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33F07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28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D5C7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F26EB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36</w:t>
            </w:r>
          </w:p>
        </w:tc>
      </w:tr>
      <w:tr w:rsidR="00753062" w:rsidRPr="00221434" w14:paraId="1DC6A087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E1A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contr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29D9F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65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9B9BF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BA43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861</w:t>
            </w:r>
          </w:p>
        </w:tc>
      </w:tr>
      <w:tr w:rsidR="00753062" w:rsidRPr="00221434" w14:paraId="30F3B9FA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092B4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O3039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EA45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33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2FA5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9BA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8</w:t>
            </w:r>
          </w:p>
        </w:tc>
      </w:tr>
      <w:tr w:rsidR="00753062" w:rsidRPr="00221434" w14:paraId="45531A2D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26E3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O3039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BABE8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97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CCB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92D0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186</w:t>
            </w:r>
          </w:p>
        </w:tc>
      </w:tr>
      <w:tr w:rsidR="00753062" w:rsidRPr="00221434" w14:paraId="596BEF8A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000B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O3039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9756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840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9DE5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374F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29</w:t>
            </w:r>
          </w:p>
        </w:tc>
      </w:tr>
      <w:tr w:rsidR="00753062" w:rsidRPr="00221434" w14:paraId="127DB007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D174F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O3039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1474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78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7577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240D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48</w:t>
            </w:r>
          </w:p>
        </w:tc>
      </w:tr>
      <w:tr w:rsidR="00753062" w:rsidRPr="00221434" w14:paraId="3DBCC160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D6BA0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O3039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CB0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08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EDF2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F38ED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08</w:t>
            </w:r>
          </w:p>
        </w:tc>
      </w:tr>
      <w:tr w:rsidR="00753062" w:rsidRPr="00221434" w14:paraId="2EE6A401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535AE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O30392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3911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105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1B6C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7EF76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91</w:t>
            </w:r>
          </w:p>
        </w:tc>
      </w:tr>
      <w:tr w:rsidR="00753062" w:rsidRPr="00221434" w14:paraId="54906A02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E960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O3039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3D5D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97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73B1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E2457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692</w:t>
            </w:r>
          </w:p>
        </w:tc>
      </w:tr>
      <w:tr w:rsidR="00753062" w:rsidRPr="00221434" w14:paraId="3FB2BD7A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F9EE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O3039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FC50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555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697D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B644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62</w:t>
            </w:r>
          </w:p>
        </w:tc>
      </w:tr>
      <w:tr w:rsidR="00753062" w:rsidRPr="00221434" w14:paraId="3FC460E3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BC8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O3039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63A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867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4710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FF41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68</w:t>
            </w:r>
          </w:p>
        </w:tc>
      </w:tr>
      <w:tr w:rsidR="00753062" w:rsidRPr="00221434" w14:paraId="0531887A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C5BD5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O3039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FD29B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202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52D9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23B05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13</w:t>
            </w:r>
          </w:p>
        </w:tc>
      </w:tr>
      <w:tr w:rsidR="00753062" w:rsidRPr="00221434" w14:paraId="756ADB80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4D55A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O3039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B13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426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D56B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4584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98</w:t>
            </w:r>
          </w:p>
        </w:tc>
      </w:tr>
      <w:tr w:rsidR="00753062" w:rsidRPr="00221434" w14:paraId="57F389A2" w14:textId="77777777" w:rsidTr="0084375B">
        <w:trPr>
          <w:trHeight w:val="255"/>
        </w:trPr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3C38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O3039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1AA0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397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85868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8769D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24</w:t>
            </w:r>
          </w:p>
        </w:tc>
      </w:tr>
    </w:tbl>
    <w:p w14:paraId="34F3FEB8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Correlation matrix not shown by default, as p = 36 &gt; 12.</w:t>
      </w:r>
    </w:p>
    <w:p w14:paraId="0F7F9DC8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Use print(x, correlation=TRUE) 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x) if you need it</w:t>
      </w:r>
    </w:p>
    <w:p w14:paraId="2DD4B954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&gt; summary(h9) #The model indicates a lower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in comb7 than in comb21 especially on day 11, 14 and 21</w:t>
      </w:r>
    </w:p>
    <w:p w14:paraId="54D6A3C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Linear mixed model fit by REML ['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lmerMod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']</w:t>
      </w:r>
    </w:p>
    <w:p w14:paraId="49560872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Formula: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percinh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~ factor(dpc)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 xml:space="preserve"> +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actype:factor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dpc) + (1 |      animal)</w:t>
      </w:r>
    </w:p>
    <w:p w14:paraId="048EE0A0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EML criterion at convergence: 832.5</w:t>
      </w:r>
    </w:p>
    <w:p w14:paraId="784BFA1E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Scaled residuals: 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753062" w:rsidRPr="00463750" w14:paraId="0B7E02DE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7403F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8615E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C1AA2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67745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A514E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x</w:t>
            </w:r>
          </w:p>
        </w:tc>
      </w:tr>
      <w:tr w:rsidR="00753062" w:rsidRPr="00463750" w14:paraId="40E5564F" w14:textId="77777777" w:rsidTr="0084375B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0C275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2.431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0EB1A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-0.449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8342B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02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6026D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0.390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80144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.33132</w:t>
            </w:r>
          </w:p>
        </w:tc>
      </w:tr>
    </w:tbl>
    <w:p w14:paraId="392CEEEA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Random effects:</w:t>
      </w:r>
    </w:p>
    <w:tbl>
      <w:tblPr>
        <w:tblW w:w="3760" w:type="dxa"/>
        <w:tblLook w:val="04A0" w:firstRow="1" w:lastRow="0" w:firstColumn="1" w:lastColumn="0" w:noHBand="0" w:noVBand="1"/>
      </w:tblPr>
      <w:tblGrid>
        <w:gridCol w:w="916"/>
        <w:gridCol w:w="1060"/>
        <w:gridCol w:w="960"/>
        <w:gridCol w:w="960"/>
      </w:tblGrid>
      <w:tr w:rsidR="00753062" w:rsidRPr="00463750" w14:paraId="60ED714B" w14:textId="77777777" w:rsidTr="0084375B">
        <w:trPr>
          <w:trHeight w:val="255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5529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Group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8DCAAE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5454F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0C836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td.Dev</w:t>
            </w:r>
            <w:proofErr w:type="spellEnd"/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</w:t>
            </w:r>
          </w:p>
        </w:tc>
      </w:tr>
      <w:tr w:rsidR="00753062" w:rsidRPr="00463750" w14:paraId="026EDC79" w14:textId="77777777" w:rsidTr="0084375B">
        <w:trPr>
          <w:trHeight w:val="255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347F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nima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AB558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5BB633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1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9BC6F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3.394</w:t>
            </w:r>
          </w:p>
        </w:tc>
      </w:tr>
      <w:tr w:rsidR="00753062" w:rsidRPr="00463750" w14:paraId="007135BB" w14:textId="77777777" w:rsidTr="0084375B">
        <w:trPr>
          <w:trHeight w:val="255"/>
        </w:trPr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C1E1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Residual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6D038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EF272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7F43A" w14:textId="77777777" w:rsidR="00753062" w:rsidRPr="00463750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4637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4.796</w:t>
            </w:r>
          </w:p>
        </w:tc>
      </w:tr>
    </w:tbl>
    <w:p w14:paraId="1227068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 xml:space="preserve">Number of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obs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: 161, groups:  animal, 23</w:t>
      </w:r>
    </w:p>
    <w:p w14:paraId="7E330ADD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lastRenderedPageBreak/>
        <w:t>Fixed effects:</w:t>
      </w:r>
    </w:p>
    <w:tbl>
      <w:tblPr>
        <w:tblW w:w="5661" w:type="dxa"/>
        <w:tblLook w:val="04A0" w:firstRow="1" w:lastRow="0" w:firstColumn="1" w:lastColumn="0" w:noHBand="0" w:noVBand="1"/>
      </w:tblPr>
      <w:tblGrid>
        <w:gridCol w:w="2684"/>
        <w:gridCol w:w="945"/>
        <w:gridCol w:w="1087"/>
        <w:gridCol w:w="945"/>
      </w:tblGrid>
      <w:tr w:rsidR="00753062" w:rsidRPr="00221434" w14:paraId="032900F8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34BC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AU"/>
              </w:rPr>
            </w:pP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124C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stimat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C153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td. Erro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6F10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 value</w:t>
            </w:r>
          </w:p>
        </w:tc>
      </w:tr>
      <w:tr w:rsidR="00753062" w:rsidRPr="00221434" w14:paraId="6E8BA507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6EDC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(Intercept)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ABDF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0.709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4BDE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627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5C38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687</w:t>
            </w:r>
          </w:p>
        </w:tc>
      </w:tr>
      <w:tr w:rsidR="00753062" w:rsidRPr="00221434" w14:paraId="3370EC25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6EF3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3B3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682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F6BF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EEAC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203</w:t>
            </w:r>
          </w:p>
        </w:tc>
      </w:tr>
      <w:tr w:rsidR="00753062" w:rsidRPr="00221434" w14:paraId="44675D94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00E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678A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6.950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AF15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1103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775</w:t>
            </w:r>
          </w:p>
        </w:tc>
      </w:tr>
      <w:tr w:rsidR="00753062" w:rsidRPr="00221434" w14:paraId="19879830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DC39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472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9.210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8CC9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7DE35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52</w:t>
            </w:r>
          </w:p>
        </w:tc>
      </w:tr>
      <w:tr w:rsidR="00753062" w:rsidRPr="00221434" w14:paraId="5E2F1B9E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62E8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3904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7.812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1336E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E52E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06</w:t>
            </w:r>
          </w:p>
        </w:tc>
      </w:tr>
      <w:tr w:rsidR="00753062" w:rsidRPr="00221434" w14:paraId="5130F4F7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3632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3E9D9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9.589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070F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A75A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645</w:t>
            </w:r>
          </w:p>
        </w:tc>
      </w:tr>
      <w:tr w:rsidR="00753062" w:rsidRPr="00221434" w14:paraId="69400A3B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28B6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A1EC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1.580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B423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03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6DE0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302</w:t>
            </w:r>
          </w:p>
        </w:tc>
      </w:tr>
      <w:tr w:rsidR="00753062" w:rsidRPr="00221434" w14:paraId="513799FB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55E1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comb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6637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64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32D1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15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5A92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39</w:t>
            </w:r>
          </w:p>
        </w:tc>
      </w:tr>
      <w:tr w:rsidR="00753062" w:rsidRPr="00221434" w14:paraId="7A7D6135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B175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contr</w:t>
            </w:r>
            <w:proofErr w:type="spellEnd"/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B2B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64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BAD4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90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23BFA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248</w:t>
            </w:r>
          </w:p>
        </w:tc>
      </w:tr>
      <w:tr w:rsidR="00753062" w:rsidRPr="00221434" w14:paraId="46C4C6D1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0716C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O3039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01B91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504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27922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15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EF5B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05</w:t>
            </w:r>
          </w:p>
        </w:tc>
      </w:tr>
      <w:tr w:rsidR="00753062" w:rsidRPr="00221434" w14:paraId="0908FB60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C244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vactypeO303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7B3C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190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18647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15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2B8D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73</w:t>
            </w:r>
          </w:p>
        </w:tc>
      </w:tr>
      <w:tr w:rsidR="00753062" w:rsidRPr="00221434" w14:paraId="7FF31BEF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0565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comb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DE2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23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457B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56046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5</w:t>
            </w:r>
          </w:p>
        </w:tc>
      </w:tr>
      <w:tr w:rsidR="00753062" w:rsidRPr="00221434" w14:paraId="625FF08E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3953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comb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110E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1.565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2ACF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E3206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96</w:t>
            </w:r>
          </w:p>
        </w:tc>
      </w:tr>
      <w:tr w:rsidR="00753062" w:rsidRPr="00221434" w14:paraId="3B14C457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C543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comb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6EF7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4.59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E426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6923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3.401</w:t>
            </w:r>
          </w:p>
        </w:tc>
      </w:tr>
      <w:tr w:rsidR="00753062" w:rsidRPr="00221434" w14:paraId="10FE5C7E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BD0E7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comb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0519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9.901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77C8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0287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308</w:t>
            </w:r>
          </w:p>
        </w:tc>
      </w:tr>
      <w:tr w:rsidR="00753062" w:rsidRPr="00221434" w14:paraId="0F605589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2F04D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comb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9BFB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922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CA2E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14BA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614</w:t>
            </w:r>
          </w:p>
        </w:tc>
      </w:tr>
      <w:tr w:rsidR="00753062" w:rsidRPr="00221434" w14:paraId="616ABB8D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E12A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comb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E7F1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894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F4B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FA6B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141</w:t>
            </w:r>
          </w:p>
        </w:tc>
      </w:tr>
      <w:tr w:rsidR="00753062" w:rsidRPr="00221434" w14:paraId="04FA6497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9F5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cont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FE59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87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6D69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38D2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098</w:t>
            </w:r>
          </w:p>
        </w:tc>
      </w:tr>
      <w:tr w:rsidR="00753062" w:rsidRPr="00221434" w14:paraId="2598F713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1A57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cont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65B7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038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FC0C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3058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19</w:t>
            </w:r>
          </w:p>
        </w:tc>
      </w:tr>
      <w:tr w:rsidR="00753062" w:rsidRPr="00221434" w14:paraId="681FEDE0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4B494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cont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602AC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99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E18C6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31D8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989</w:t>
            </w:r>
          </w:p>
        </w:tc>
      </w:tr>
      <w:tr w:rsidR="00753062" w:rsidRPr="00221434" w14:paraId="16C82C01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5889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cont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84BC2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41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32F4B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2F46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59</w:t>
            </w:r>
          </w:p>
        </w:tc>
      </w:tr>
      <w:tr w:rsidR="00753062" w:rsidRPr="00221434" w14:paraId="21E9DF1B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CE88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cont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02A9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28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E2C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C634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36</w:t>
            </w:r>
          </w:p>
        </w:tc>
      </w:tr>
      <w:tr w:rsidR="00753062" w:rsidRPr="00221434" w14:paraId="7BE14908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0E4C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cont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480B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65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A42E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53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52C4D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861</w:t>
            </w:r>
          </w:p>
        </w:tc>
      </w:tr>
      <w:tr w:rsidR="00753062" w:rsidRPr="00221434" w14:paraId="0BE7956B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BBA78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O3039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17989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333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451CC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6D4B1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78</w:t>
            </w:r>
          </w:p>
        </w:tc>
      </w:tr>
      <w:tr w:rsidR="00753062" w:rsidRPr="00221434" w14:paraId="514620E0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BE35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O3039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D66A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797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82402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A268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186</w:t>
            </w:r>
          </w:p>
        </w:tc>
      </w:tr>
      <w:tr w:rsidR="00753062" w:rsidRPr="00221434" w14:paraId="07A9272C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824E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O3039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D024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840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DD68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8CE13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29</w:t>
            </w:r>
          </w:p>
        </w:tc>
      </w:tr>
      <w:tr w:rsidR="00753062" w:rsidRPr="00221434" w14:paraId="19D91DC6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076D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O3039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EBBDE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78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0BF0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E2CC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48</w:t>
            </w:r>
          </w:p>
        </w:tc>
      </w:tr>
      <w:tr w:rsidR="00753062" w:rsidRPr="00221434" w14:paraId="594E9EE8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7E70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O3039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7F1C7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608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35C7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0620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608</w:t>
            </w:r>
          </w:p>
        </w:tc>
      </w:tr>
      <w:tr w:rsidR="00753062" w:rsidRPr="00221434" w14:paraId="108731F7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312B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O30392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271B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2.105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154E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29FB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0.491</w:t>
            </w:r>
          </w:p>
        </w:tc>
      </w:tr>
      <w:tr w:rsidR="00753062" w:rsidRPr="00221434" w14:paraId="657B8084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94807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5:vactypeO303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0FD6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97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5CCF4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48E8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692</w:t>
            </w:r>
          </w:p>
        </w:tc>
      </w:tr>
      <w:tr w:rsidR="00753062" w:rsidRPr="00221434" w14:paraId="403B6AC9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FE34C0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1:vactypeO303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A79B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4.555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B9A99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6BFD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062</w:t>
            </w:r>
          </w:p>
        </w:tc>
      </w:tr>
      <w:tr w:rsidR="00753062" w:rsidRPr="00221434" w14:paraId="16777114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C714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14:vactypeO303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22C2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867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47D9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367F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368</w:t>
            </w:r>
          </w:p>
        </w:tc>
      </w:tr>
      <w:tr w:rsidR="00753062" w:rsidRPr="00221434" w14:paraId="76AD1F22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39CEA6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1:vactypeO303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9B3F5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5.202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9AF5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9A28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213</w:t>
            </w:r>
          </w:p>
        </w:tc>
      </w:tr>
      <w:tr w:rsidR="00753062" w:rsidRPr="00221434" w14:paraId="25AC8BA1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0528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28:vactypeO303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C37DA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6.426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7825B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0C6EF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498</w:t>
            </w:r>
          </w:p>
        </w:tc>
      </w:tr>
      <w:tr w:rsidR="00753062" w:rsidRPr="00221434" w14:paraId="364CA8BE" w14:textId="77777777" w:rsidTr="0084375B">
        <w:trPr>
          <w:trHeight w:val="254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559EE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factor(dpc)33:vactypeO303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7F361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7.397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1083A3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89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6F548" w14:textId="77777777" w:rsidR="00753062" w:rsidRPr="00221434" w:rsidRDefault="00753062" w:rsidP="008437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2214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-1.724</w:t>
            </w:r>
          </w:p>
        </w:tc>
      </w:tr>
    </w:tbl>
    <w:p w14:paraId="35F255D8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rrelation matrix not shown by default, as p = 35 &gt; 12.</w:t>
      </w:r>
    </w:p>
    <w:p w14:paraId="2CD40AA0" w14:textId="77777777" w:rsidR="00753062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Use print(x, correlation=TRUE) 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15725">
        <w:rPr>
          <w:rFonts w:ascii="Times New Roman" w:hAnsi="Times New Roman" w:cs="Times New Roman"/>
          <w:sz w:val="20"/>
          <w:szCs w:val="20"/>
        </w:rPr>
        <w:t>vcov</w:t>
      </w:r>
      <w:proofErr w:type="spellEnd"/>
      <w:r w:rsidRPr="00D15725">
        <w:rPr>
          <w:rFonts w:ascii="Times New Roman" w:hAnsi="Times New Roman" w:cs="Times New Roman"/>
          <w:sz w:val="20"/>
          <w:szCs w:val="20"/>
        </w:rPr>
        <w:t>(x) if you need it</w:t>
      </w:r>
    </w:p>
    <w:p w14:paraId="5DA856B8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5725">
        <w:rPr>
          <w:rFonts w:ascii="Times New Roman" w:hAnsi="Times New Roman" w:cs="Times New Roman"/>
          <w:sz w:val="20"/>
          <w:szCs w:val="20"/>
        </w:rPr>
        <w:t>&gt; detach(ns)</w:t>
      </w:r>
    </w:p>
    <w:p w14:paraId="1E13AC55" w14:textId="77777777" w:rsidR="00753062" w:rsidRPr="00D15725" w:rsidRDefault="00753062" w:rsidP="007530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1DBABD1" w14:textId="3AD49312" w:rsidR="00753062" w:rsidRDefault="00753062" w:rsidP="00753062"/>
    <w:sectPr w:rsidR="007530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NDIzNTQ2MDQ1MLRU0lEKTi0uzszPAykwrAUAFd5GYiwAAAA="/>
  </w:docVars>
  <w:rsids>
    <w:rsidRoot w:val="00750475"/>
    <w:rsid w:val="001D687F"/>
    <w:rsid w:val="003B555C"/>
    <w:rsid w:val="00507BC5"/>
    <w:rsid w:val="00685B87"/>
    <w:rsid w:val="00750475"/>
    <w:rsid w:val="00753062"/>
    <w:rsid w:val="00A34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92F1C"/>
  <w15:chartTrackingRefBased/>
  <w15:docId w15:val="{92BF6E6A-DDFB-4A2B-AA13-77CD0CDB4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7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BC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530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30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30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753062"/>
  </w:style>
  <w:style w:type="paragraph" w:styleId="Header">
    <w:name w:val="header"/>
    <w:basedOn w:val="Normal"/>
    <w:link w:val="HeaderChar"/>
    <w:uiPriority w:val="99"/>
    <w:unhideWhenUsed/>
    <w:rsid w:val="00753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1">
    <w:name w:val="Header Char1"/>
    <w:basedOn w:val="DefaultParagraphFont"/>
    <w:uiPriority w:val="99"/>
    <w:semiHidden/>
    <w:rsid w:val="00753062"/>
  </w:style>
  <w:style w:type="character" w:customStyle="1" w:styleId="FooterChar">
    <w:name w:val="Footer Char"/>
    <w:basedOn w:val="DefaultParagraphFont"/>
    <w:link w:val="Footer"/>
    <w:uiPriority w:val="99"/>
    <w:rsid w:val="00753062"/>
  </w:style>
  <w:style w:type="paragraph" w:styleId="Footer">
    <w:name w:val="footer"/>
    <w:basedOn w:val="Normal"/>
    <w:link w:val="FooterChar"/>
    <w:uiPriority w:val="99"/>
    <w:unhideWhenUsed/>
    <w:rsid w:val="00753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75306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062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062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75306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062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062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753062"/>
    <w:rPr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53062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7530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423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8B7263-2131-4335-BDDF-B67BF29E4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3</Pages>
  <Words>11180</Words>
  <Characters>63727</Characters>
  <Application>Microsoft Office Word</Application>
  <DocSecurity>0</DocSecurity>
  <Lines>531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O</Company>
  <LinksUpToDate>false</LinksUpToDate>
  <CharactersWithSpaces>7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anallur Balasubramani, Nagendra (H&amp;B, Geelong AAHL)</dc:creator>
  <cp:keywords/>
  <dc:description/>
  <cp:lastModifiedBy>Singanallur Balasubramanian, Nagendra (H&amp;B, Geelong ACDP)</cp:lastModifiedBy>
  <cp:revision>2</cp:revision>
  <dcterms:created xsi:type="dcterms:W3CDTF">2021-08-21T09:46:00Z</dcterms:created>
  <dcterms:modified xsi:type="dcterms:W3CDTF">2021-08-21T09:46:00Z</dcterms:modified>
</cp:coreProperties>
</file>